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customXml/itemProps7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A23C88" w:rsidR="00A23C88" w:rsidP="00A23C88" w:rsidRDefault="00A23C88" w14:paraId="32A7116E" w14:textId="0F08A6E4">
      <w:pPr>
        <w:spacing w:before="120" w:after="120" w:line="240" w:lineRule="auto"/>
        <w:jc w:val="center"/>
        <w:rPr>
          <w:rFonts w:ascii="Arial" w:hAnsi="Arial" w:cs="Arial"/>
          <w:b/>
          <w:bCs/>
          <w:smallCaps/>
          <w:sz w:val="24"/>
          <w:szCs w:val="24"/>
          <w:lang w:val="es-ES"/>
        </w:rPr>
      </w:pPr>
      <w:r w:rsidRPr="00A23C88">
        <w:rPr>
          <w:rFonts w:ascii="Arial" w:hAnsi="Arial" w:cs="Arial"/>
          <w:b/>
          <w:bCs/>
          <w:smallCaps/>
          <w:sz w:val="24"/>
          <w:szCs w:val="24"/>
          <w:lang w:val="es-ES"/>
        </w:rPr>
        <w:t xml:space="preserve">Documento de Cooperación Técnica </w:t>
      </w:r>
    </w:p>
    <w:p w:rsidRPr="00D97FAD" w:rsidR="0095711B" w:rsidP="00D66EBA" w:rsidRDefault="3553B541" w14:paraId="19EE7A51" w14:textId="77777777">
      <w:pPr>
        <w:pStyle w:val="ListParagraph"/>
        <w:numPr>
          <w:ilvl w:val="0"/>
          <w:numId w:val="5"/>
        </w:numPr>
        <w:spacing w:before="120" w:after="120" w:line="240" w:lineRule="auto"/>
        <w:contextualSpacing w:val="0"/>
        <w:jc w:val="both"/>
        <w:rPr>
          <w:rFonts w:ascii="Arial" w:hAnsi="Arial" w:cs="Arial"/>
          <w:b/>
          <w:bCs/>
          <w:lang w:val="es-ES"/>
        </w:rPr>
      </w:pPr>
      <w:r w:rsidRPr="3553B541">
        <w:rPr>
          <w:rFonts w:ascii="Arial" w:hAnsi="Arial" w:cs="Arial"/>
          <w:b/>
          <w:bCs/>
          <w:lang w:val="es-ES"/>
        </w:rPr>
        <w:t>Información Básica de la CT</w:t>
      </w:r>
    </w:p>
    <w:tbl>
      <w:tblPr>
        <w:tblStyle w:val="TableGrid"/>
        <w:tblW w:w="9540" w:type="dxa"/>
        <w:tblInd w:w="-342" w:type="dxa"/>
        <w:tblBorders>
          <w:top w:val="single" w:color="D9D9D9" w:themeColor="background1" w:themeShade="D9" w:sz="4" w:space="0"/>
          <w:left w:val="single" w:color="D9D9D9" w:themeColor="background1" w:themeShade="D9" w:sz="4" w:space="0"/>
          <w:bottom w:val="single" w:color="D9D9D9" w:themeColor="background1" w:themeShade="D9" w:sz="4" w:space="0"/>
          <w:right w:val="single" w:color="D9D9D9" w:themeColor="background1" w:themeShade="D9" w:sz="4" w:space="0"/>
          <w:insideH w:val="single" w:color="D9D9D9" w:themeColor="background1" w:themeShade="D9" w:sz="4" w:space="0"/>
          <w:insideV w:val="single" w:color="D9D9D9" w:themeColor="background1" w:themeShade="D9" w:sz="4" w:space="0"/>
        </w:tblBorders>
        <w:tblLook w:val="04A0" w:firstRow="1" w:lastRow="0" w:firstColumn="1" w:lastColumn="0" w:noHBand="0" w:noVBand="1"/>
      </w:tblPr>
      <w:tblGrid>
        <w:gridCol w:w="4207"/>
        <w:gridCol w:w="5333"/>
      </w:tblGrid>
      <w:tr w:rsidRPr="003820CC" w:rsidR="00D30AE3" w:rsidTr="5B174895" w14:paraId="19EE7A54" w14:textId="77777777">
        <w:tc>
          <w:tcPr>
            <w:tcW w:w="4207" w:type="dxa"/>
          </w:tcPr>
          <w:p w:rsidRPr="00D97FAD" w:rsidR="009F33FF" w:rsidP="6640F5AC" w:rsidRDefault="6640F5AC" w14:paraId="19EE7A52" w14:textId="77777777">
            <w:pPr>
              <w:pStyle w:val="ListParagraph"/>
              <w:numPr>
                <w:ilvl w:val="0"/>
                <w:numId w:val="2"/>
              </w:numPr>
              <w:spacing w:after="60"/>
              <w:ind w:left="180" w:hanging="180"/>
              <w:contextualSpacing w:val="0"/>
              <w:jc w:val="both"/>
              <w:rPr>
                <w:rFonts w:ascii="Arial" w:hAnsi="Arial" w:eastAsia="Arial" w:cs="Arial"/>
                <w:sz w:val="18"/>
                <w:szCs w:val="18"/>
                <w:lang w:val="es-ES"/>
              </w:rPr>
            </w:pPr>
            <w:r w:rsidRPr="6640F5AC">
              <w:rPr>
                <w:rFonts w:ascii="Arial" w:hAnsi="Arial" w:eastAsia="Arial" w:cs="Arial"/>
                <w:sz w:val="18"/>
                <w:szCs w:val="18"/>
                <w:lang w:val="es-ES"/>
              </w:rPr>
              <w:t>País/Región:</w:t>
            </w:r>
          </w:p>
        </w:tc>
        <w:sdt>
          <w:sdtPr>
            <w:rPr>
              <w:rFonts w:ascii="Arial" w:hAnsi="Arial" w:eastAsia="Arial" w:cs="Arial"/>
              <w:sz w:val="18"/>
              <w:szCs w:val="18"/>
            </w:rPr>
            <w:alias w:val="COUNTRY"/>
            <w:tag w:val="COUNTRY"/>
            <w:id w:val="-33273071"/>
            <w:lock w:val="sdtContentLocked"/>
            <w:placeholder>
              <w:docPart w:val="5CC11EF8719B434E932AC90593361180"/>
            </w:placeholder>
            <w:showingPlcHdr/>
          </w:sdtPr>
          <w:sdtEndPr>
            <w:rPr>
              <w:rFonts w:eastAsiaTheme="minorEastAsia"/>
            </w:rPr>
          </w:sdtEndPr>
          <w:sdtContent>
            <w:tc>
              <w:tcPr>
                <w:tcW w:w="5333" w:type="dxa"/>
              </w:tcPr>
              <w:p w:rsidRPr="00D97FAD" w:rsidR="009F33FF" w:rsidP="004A7024" w:rsidRDefault="004A7024" w14:paraId="19EE7A53" w14:textId="6D57368F">
                <w:pPr>
                  <w:spacing w:after="60"/>
                  <w:rPr>
                    <w:rFonts w:ascii="Arial" w:hAnsi="Arial" w:cs="Arial"/>
                    <w:sz w:val="18"/>
                    <w:szCs w:val="18"/>
                    <w:lang w:val="es-ES"/>
                  </w:rPr>
                </w:pPr>
                <w:r>
                  <w:rPr>
                    <w:rFonts w:ascii="Arial" w:hAnsi="Arial" w:eastAsia="Arial" w:cs="Arial"/>
                    <w:sz w:val="18"/>
                    <w:szCs w:val="18"/>
                  </w:rPr>
                  <w:t>ARGENTINA</w:t>
                </w:r>
              </w:p>
            </w:tc>
          </w:sdtContent>
        </w:sdt>
      </w:tr>
      <w:tr w:rsidRPr="006C0AF7" w:rsidR="00D30AE3" w:rsidTr="5B174895" w14:paraId="19EE7A57" w14:textId="77777777">
        <w:tc>
          <w:tcPr>
            <w:tcW w:w="4207" w:type="dxa"/>
          </w:tcPr>
          <w:p w:rsidRPr="00D97FAD" w:rsidR="009F33FF" w:rsidP="3553B541" w:rsidRDefault="3553B541" w14:paraId="19EE7A55" w14:textId="77777777">
            <w:pPr>
              <w:pStyle w:val="ListParagraph"/>
              <w:numPr>
                <w:ilvl w:val="0"/>
                <w:numId w:val="2"/>
              </w:numPr>
              <w:spacing w:after="60"/>
              <w:ind w:left="180" w:hanging="180"/>
              <w:contextualSpacing w:val="0"/>
              <w:jc w:val="both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3553B541">
              <w:rPr>
                <w:rFonts w:ascii="Arial" w:hAnsi="Arial" w:cs="Arial"/>
                <w:sz w:val="18"/>
                <w:szCs w:val="18"/>
                <w:lang w:val="es-ES"/>
              </w:rPr>
              <w:t>Nombre de la CT:</w:t>
            </w:r>
          </w:p>
        </w:tc>
        <w:sdt>
          <w:sdtPr>
            <w:rPr>
              <w:rFonts w:ascii="Arial" w:hAnsi="Arial" w:eastAsia="Arial" w:cs="Arial"/>
              <w:sz w:val="18"/>
              <w:szCs w:val="18"/>
            </w:rPr>
            <w:alias w:val="TC_NAME"/>
            <w:tag w:val="TC_NAME"/>
            <w:id w:val="-1458253692"/>
            <w:lock w:val="sdtContentLocked"/>
            <w:placeholder>
              <w:docPart w:val="217EA345EFD4439BBF7BB61D0244D59E"/>
            </w:placeholder>
            <w:showingPlcHdr/>
          </w:sdtPr>
          <w:sdtEndPr>
            <w:rPr>
              <w:rFonts w:eastAsiaTheme="minorEastAsia"/>
            </w:rPr>
          </w:sdtEndPr>
          <w:sdtContent>
            <w:tc>
              <w:tcPr>
                <w:tcW w:w="5333" w:type="dxa"/>
              </w:tcPr>
              <w:p w:rsidRPr="00D97FAD" w:rsidR="009F33FF" w:rsidP="004A7024" w:rsidRDefault="004A7024" w14:paraId="19EE7A56" w14:textId="0D4363C5">
                <w:pPr>
                  <w:tabs>
                    <w:tab w:val="center" w:pos="2997"/>
                    <w:tab w:val="left" w:pos="3417"/>
                  </w:tabs>
                  <w:spacing w:after="60"/>
                  <w:rPr>
                    <w:rFonts w:ascii="Arial" w:hAnsi="Arial" w:cs="Arial"/>
                    <w:sz w:val="18"/>
                    <w:szCs w:val="18"/>
                    <w:lang w:val="es-ES"/>
                  </w:rPr>
                </w:pPr>
                <w:r>
                  <w:rPr>
                    <w:rFonts w:ascii="Arial" w:hAnsi="Arial" w:eastAsia="Arial" w:cs="Arial"/>
                    <w:sz w:val="18"/>
                    <w:szCs w:val="18"/>
                  </w:rPr>
                  <w:t>Apoyo para fortalecer el crecimiento</w:t>
                </w:r>
              </w:p>
            </w:tc>
          </w:sdtContent>
        </w:sdt>
      </w:tr>
      <w:tr w:rsidRPr="003820CC" w:rsidR="00D30AE3" w:rsidTr="5B174895" w14:paraId="19EE7A5A" w14:textId="77777777">
        <w:tc>
          <w:tcPr>
            <w:tcW w:w="4207" w:type="dxa"/>
          </w:tcPr>
          <w:p w:rsidRPr="00D97FAD" w:rsidR="009F33FF" w:rsidP="3553B541" w:rsidRDefault="3553B541" w14:paraId="19EE7A58" w14:textId="77777777">
            <w:pPr>
              <w:pStyle w:val="ListParagraph"/>
              <w:numPr>
                <w:ilvl w:val="0"/>
                <w:numId w:val="2"/>
              </w:numPr>
              <w:spacing w:after="60"/>
              <w:ind w:left="180" w:hanging="180"/>
              <w:contextualSpacing w:val="0"/>
              <w:jc w:val="both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3553B541">
              <w:rPr>
                <w:rFonts w:ascii="Arial" w:hAnsi="Arial" w:cs="Arial"/>
                <w:sz w:val="18"/>
                <w:szCs w:val="18"/>
                <w:lang w:val="es-ES"/>
              </w:rPr>
              <w:t>Número de CT:</w:t>
            </w:r>
          </w:p>
        </w:tc>
        <w:sdt>
          <w:sdtPr>
            <w:rPr>
              <w:rFonts w:ascii="Arial" w:hAnsi="Arial" w:eastAsia="Arial" w:cs="Arial"/>
              <w:sz w:val="18"/>
              <w:szCs w:val="18"/>
            </w:rPr>
            <w:alias w:val="TC_NUMBER"/>
            <w:tag w:val="TC_NUMBER"/>
            <w:id w:val="868574379"/>
            <w:lock w:val="sdtContentLocked"/>
            <w:placeholder>
              <w:docPart w:val="05AE4C8040D14C628FB8FF54406E8093"/>
            </w:placeholder>
            <w:showingPlcHdr/>
          </w:sdtPr>
          <w:sdtEndPr/>
          <w:sdtContent>
            <w:tc>
              <w:tcPr>
                <w:tcW w:w="5333" w:type="dxa"/>
              </w:tcPr>
              <w:p w:rsidRPr="00D97FAD" w:rsidR="009F33FF" w:rsidP="004A7024" w:rsidRDefault="00E90852" w14:paraId="19EE7A59" w14:textId="0F4ED658">
                <w:pPr>
                  <w:tabs>
                    <w:tab w:val="center" w:pos="2997"/>
                    <w:tab w:val="left" w:pos="3417"/>
                  </w:tabs>
                  <w:spacing w:after="60"/>
                  <w:rPr>
                    <w:rFonts w:ascii="Arial" w:hAnsi="Arial" w:cs="Arial"/>
                    <w:sz w:val="18"/>
                    <w:szCs w:val="18"/>
                    <w:lang w:val="es-ES"/>
                  </w:rPr>
                </w:pPr>
                <w:r w:rsidRPr="004A7024">
                  <w:rPr>
                    <w:rFonts w:ascii="Arial" w:hAnsi="Arial" w:eastAsia="Arial" w:cs="Arial"/>
                    <w:sz w:val="18"/>
                    <w:szCs w:val="18"/>
                  </w:rPr>
                  <w:t>AR-T1231</w:t>
                </w:r>
              </w:p>
            </w:tc>
          </w:sdtContent>
        </w:sdt>
      </w:tr>
      <w:tr w:rsidRPr="006C0AF7" w:rsidR="00D30AE3" w:rsidTr="5B174895" w14:paraId="19EE7A5D" w14:textId="77777777">
        <w:trPr>
          <w:trHeight w:val="288"/>
        </w:trPr>
        <w:tc>
          <w:tcPr>
            <w:tcW w:w="4207" w:type="dxa"/>
          </w:tcPr>
          <w:p w:rsidRPr="00D97FAD" w:rsidR="009F33FF" w:rsidP="3553B541" w:rsidRDefault="3553B541" w14:paraId="19EE7A5B" w14:textId="77777777">
            <w:pPr>
              <w:pStyle w:val="ListParagraph"/>
              <w:numPr>
                <w:ilvl w:val="0"/>
                <w:numId w:val="2"/>
              </w:numPr>
              <w:spacing w:after="60"/>
              <w:ind w:left="180" w:hanging="180"/>
              <w:contextualSpacing w:val="0"/>
              <w:jc w:val="both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3553B541">
              <w:rPr>
                <w:rFonts w:ascii="Arial" w:hAnsi="Arial" w:cs="Arial"/>
                <w:sz w:val="18"/>
                <w:szCs w:val="18"/>
                <w:lang w:val="es-ES"/>
              </w:rPr>
              <w:t>Jefe de Equipo/Miembros:</w:t>
            </w:r>
          </w:p>
        </w:tc>
        <w:sdt>
          <w:sdtPr>
            <w:rPr>
              <w:rFonts w:ascii="Arial" w:hAnsi="Arial" w:eastAsia="Arial" w:cs="Arial"/>
              <w:sz w:val="18"/>
              <w:szCs w:val="18"/>
            </w:rPr>
            <w:alias w:val="TEAM_MEM"/>
            <w:tag w:val="TEAM_MEM"/>
            <w:id w:val="2115623193"/>
            <w:lock w:val="sdtLocked"/>
            <w:placeholder>
              <w:docPart w:val="CCD660B516A04E8B88E3C7A5081A1BEB"/>
            </w:placeholder>
            <w:showingPlcHdr/>
          </w:sdtPr>
          <w:sdtEndPr/>
          <w:sdtContent>
            <w:tc>
              <w:tcPr>
                <w:tcW w:w="5333" w:type="dxa"/>
              </w:tcPr>
              <w:p w:rsidRPr="00EB2B73" w:rsidR="00EB2B73" w:rsidP="007A6147" w:rsidRDefault="007A6147" w14:paraId="01376BDF" w14:textId="26226C7D">
                <w:pPr>
                  <w:tabs>
                    <w:tab w:val="center" w:pos="2997"/>
                    <w:tab w:val="left" w:pos="3417"/>
                  </w:tabs>
                  <w:spacing w:after="60"/>
                  <w:rPr>
                    <w:rFonts w:ascii="Arial" w:hAnsi="Arial" w:eastAsia="Arial" w:cs="Arial"/>
                    <w:sz w:val="18"/>
                    <w:szCs w:val="18"/>
                    <w:lang w:val="es-ES"/>
                  </w:rPr>
                </w:pPr>
                <w:r w:rsidRPr="00C94E9B">
                  <w:rPr>
                    <w:rFonts w:ascii="Arial" w:hAnsi="Arial" w:eastAsia="Arial" w:cs="Arial"/>
                    <w:sz w:val="18"/>
                    <w:szCs w:val="18"/>
                    <w:lang w:val="es-ES_tradnl"/>
                  </w:rPr>
                  <w:t xml:space="preserve">Pineda Ayerbe, Emilio Inigo (IFD/FMM) Líder del Equipo; Casaburi, Gabriel (IFD/CTI) Jefe Alterno del Equipo de Proyecto; Canillas Gomez, Mariana Belen (IFD/FMM); Dadomo, Laura (CSC/CAR); Graham, Rodolfo B. (LEG/SGO); Italiano, Victorio (CSC/CAR) </w:t>
                </w:r>
              </w:p>
            </w:tc>
          </w:sdtContent>
        </w:sdt>
      </w:tr>
      <w:tr w:rsidRPr="003820CC" w:rsidR="00D30AE3" w:rsidTr="5B174895" w14:paraId="19EE7A60" w14:textId="77777777">
        <w:tc>
          <w:tcPr>
            <w:tcW w:w="4207" w:type="dxa"/>
          </w:tcPr>
          <w:p w:rsidRPr="00D97FAD" w:rsidR="00CC716E" w:rsidP="3553B541" w:rsidRDefault="3553B541" w14:paraId="19EE7A5E" w14:textId="7689C8A3">
            <w:pPr>
              <w:pStyle w:val="ListParagraph"/>
              <w:numPr>
                <w:ilvl w:val="0"/>
                <w:numId w:val="2"/>
              </w:numPr>
              <w:spacing w:after="60"/>
              <w:ind w:left="180" w:hanging="180"/>
              <w:contextualSpacing w:val="0"/>
              <w:jc w:val="both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3553B541">
              <w:rPr>
                <w:rFonts w:ascii="Arial" w:hAnsi="Arial" w:cs="Arial"/>
                <w:sz w:val="18"/>
                <w:szCs w:val="18"/>
                <w:lang w:val="es-ES"/>
              </w:rPr>
              <w:t>Taxonomía:</w:t>
            </w:r>
            <w:r w:rsidR="00605606">
              <w:rPr>
                <w:rFonts w:ascii="Arial" w:hAnsi="Arial" w:cs="Arial"/>
                <w:sz w:val="18"/>
                <w:szCs w:val="18"/>
                <w:lang w:val="es-ES"/>
              </w:rPr>
              <w:t xml:space="preserve"> </w:t>
            </w:r>
          </w:p>
        </w:tc>
        <w:sdt>
          <w:sdtPr>
            <w:rPr>
              <w:rFonts w:ascii="Arial" w:hAnsi="Arial" w:eastAsia="Arial" w:cs="Arial"/>
              <w:sz w:val="18"/>
              <w:szCs w:val="18"/>
            </w:rPr>
            <w:alias w:val="OP_ATTRIBUTE"/>
            <w:tag w:val="OP_ATTRIBUTE"/>
            <w:id w:val="-721363842"/>
            <w:lock w:val="sdtContentLocked"/>
            <w:placeholder>
              <w:docPart w:val="7ED39F670CB64934A3A49D4CC3D49A9F"/>
            </w:placeholder>
            <w:showingPlcHdr/>
          </w:sdtPr>
          <w:sdtEndPr/>
          <w:sdtContent>
            <w:tc>
              <w:tcPr>
                <w:tcW w:w="5333" w:type="dxa"/>
              </w:tcPr>
              <w:p w:rsidRPr="00D97FAD" w:rsidR="00CC716E" w:rsidP="004A7024" w:rsidRDefault="004A7024" w14:paraId="19EE7A5F" w14:textId="6DCDD3AC">
                <w:pPr>
                  <w:tabs>
                    <w:tab w:val="center" w:pos="2997"/>
                    <w:tab w:val="left" w:pos="3417"/>
                  </w:tabs>
                  <w:spacing w:after="60"/>
                  <w:rPr>
                    <w:rFonts w:ascii="Arial" w:hAnsi="Arial" w:cs="Arial"/>
                    <w:sz w:val="18"/>
                    <w:szCs w:val="18"/>
                    <w:lang w:val="es-ES"/>
                  </w:rPr>
                </w:pPr>
                <w:r>
                  <w:rPr>
                    <w:rFonts w:ascii="Arial" w:hAnsi="Arial" w:eastAsia="Arial" w:cs="Arial"/>
                    <w:sz w:val="18"/>
                    <w:szCs w:val="18"/>
                  </w:rPr>
                  <w:t>Apoyo Operativo</w:t>
                </w:r>
              </w:p>
            </w:tc>
          </w:sdtContent>
        </w:sdt>
      </w:tr>
      <w:tr w:rsidRPr="006C0AF7" w:rsidR="00D30AE3" w:rsidTr="5B174895" w14:paraId="19EE7A63" w14:textId="77777777">
        <w:tc>
          <w:tcPr>
            <w:tcW w:w="4207" w:type="dxa"/>
          </w:tcPr>
          <w:p w:rsidRPr="00D97FAD" w:rsidR="00CC716E" w:rsidP="6640F5AC" w:rsidRDefault="00B909B3" w14:paraId="19EE7A61" w14:textId="152E9960">
            <w:pPr>
              <w:pStyle w:val="ListParagraph"/>
              <w:numPr>
                <w:ilvl w:val="0"/>
                <w:numId w:val="2"/>
              </w:numPr>
              <w:spacing w:after="60"/>
              <w:ind w:left="180" w:hanging="180"/>
              <w:contextualSpacing w:val="0"/>
              <w:jc w:val="both"/>
              <w:rPr>
                <w:rFonts w:ascii="Arial" w:hAnsi="Arial" w:eastAsia="Arial" w:cs="Arial"/>
                <w:sz w:val="18"/>
                <w:szCs w:val="18"/>
                <w:lang w:val="es-ES"/>
              </w:rPr>
            </w:pPr>
            <w:r>
              <w:rPr>
                <w:rFonts w:ascii="Arial" w:hAnsi="Arial" w:eastAsia="Arial" w:cs="Arial"/>
                <w:sz w:val="18"/>
                <w:szCs w:val="18"/>
                <w:lang w:val="es-ES"/>
              </w:rPr>
              <w:t>O</w:t>
            </w:r>
            <w:r w:rsidRPr="6640F5AC" w:rsidR="6640F5AC">
              <w:rPr>
                <w:rFonts w:ascii="Arial" w:hAnsi="Arial" w:eastAsia="Arial" w:cs="Arial"/>
                <w:sz w:val="18"/>
                <w:szCs w:val="18"/>
                <w:lang w:val="es-ES"/>
              </w:rPr>
              <w:t xml:space="preserve">peración </w:t>
            </w:r>
            <w:r>
              <w:rPr>
                <w:rFonts w:ascii="Arial" w:hAnsi="Arial" w:eastAsia="Arial" w:cs="Arial"/>
                <w:sz w:val="18"/>
                <w:szCs w:val="18"/>
                <w:lang w:val="es-ES"/>
              </w:rPr>
              <w:t>a la que la CT</w:t>
            </w:r>
            <w:r w:rsidRPr="6640F5AC" w:rsidR="6640F5AC">
              <w:rPr>
                <w:rFonts w:ascii="Arial" w:hAnsi="Arial" w:eastAsia="Arial" w:cs="Arial"/>
                <w:sz w:val="18"/>
                <w:szCs w:val="18"/>
                <w:lang w:val="es-ES"/>
              </w:rPr>
              <w:t xml:space="preserve"> apoyará:</w:t>
            </w:r>
          </w:p>
        </w:tc>
        <w:tc>
          <w:tcPr>
            <w:tcW w:w="5333" w:type="dxa"/>
          </w:tcPr>
          <w:p w:rsidRPr="00D97FAD" w:rsidR="00CC716E" w:rsidP="004A7024" w:rsidRDefault="00C156B2" w14:paraId="19EE7A62" w14:textId="4C72C5B8">
            <w:pPr>
              <w:tabs>
                <w:tab w:val="center" w:pos="2997"/>
                <w:tab w:val="left" w:pos="3417"/>
              </w:tabs>
              <w:spacing w:after="60"/>
              <w:rPr>
                <w:rFonts w:ascii="Arial" w:hAnsi="Arial" w:cs="Arial"/>
                <w:sz w:val="18"/>
                <w:szCs w:val="18"/>
                <w:lang w:val="es-ES"/>
              </w:rPr>
            </w:pPr>
            <w:sdt>
              <w:sdtPr>
                <w:rPr>
                  <w:rFonts w:ascii="Arial" w:hAnsi="Arial" w:eastAsia="Arial" w:cs="Arial"/>
                  <w:sz w:val="18"/>
                  <w:szCs w:val="18"/>
                </w:rPr>
                <w:alias w:val="OP_SUPPORT"/>
                <w:tag w:val="OP_SUPPORT"/>
                <w:id w:val="2123416125"/>
                <w:lock w:val="sdtContentLocked"/>
                <w:placeholder>
                  <w:docPart w:val="3DA359B328714F5CAC01CFD08AEBD898"/>
                </w:placeholder>
                <w:showingPlcHdr/>
              </w:sdtPr>
              <w:sdtEndPr/>
              <w:sdtContent>
                <w:r w:rsidR="004A7024">
                  <w:rPr>
                    <w:rFonts w:ascii="Arial" w:hAnsi="Arial" w:eastAsia="Arial" w:cs="Arial"/>
                    <w:sz w:val="18"/>
                    <w:szCs w:val="18"/>
                  </w:rPr>
                  <w:t>AR-L1308</w:t>
                </w:r>
              </w:sdtContent>
            </w:sdt>
            <w:r w:rsidRPr="00C94E9B" w:rsidR="00370FB9">
              <w:rPr>
                <w:rFonts w:ascii="Arial" w:hAnsi="Arial" w:eastAsia="Arial" w:cs="Arial"/>
                <w:sz w:val="18"/>
                <w:szCs w:val="18"/>
                <w:lang w:val="es-ES_tradnl"/>
              </w:rPr>
              <w:t>.</w:t>
            </w:r>
            <w:r w:rsidRPr="00EE27C6" w:rsidR="00EE27C6">
              <w:rPr>
                <w:rFonts w:ascii="Arial" w:hAnsi="Arial" w:eastAsia="Arial" w:cs="Arial"/>
                <w:sz w:val="18"/>
                <w:szCs w:val="18"/>
                <w:lang w:val="es-ES_tradnl"/>
              </w:rPr>
              <w:t xml:space="preserve"> Programa para Fortalecer el Crecimiento II</w:t>
            </w:r>
          </w:p>
        </w:tc>
      </w:tr>
      <w:tr w:rsidRPr="003820CC" w:rsidR="00D30AE3" w:rsidTr="5B174895" w14:paraId="19EE7A66" w14:textId="77777777">
        <w:tc>
          <w:tcPr>
            <w:tcW w:w="4207" w:type="dxa"/>
          </w:tcPr>
          <w:p w:rsidRPr="00D97FAD" w:rsidR="009F33FF" w:rsidP="6640F5AC" w:rsidRDefault="6640F5AC" w14:paraId="19EE7A64" w14:textId="77777777">
            <w:pPr>
              <w:pStyle w:val="ListParagraph"/>
              <w:numPr>
                <w:ilvl w:val="0"/>
                <w:numId w:val="2"/>
              </w:numPr>
              <w:spacing w:after="60"/>
              <w:ind w:left="180" w:hanging="180"/>
              <w:contextualSpacing w:val="0"/>
              <w:jc w:val="both"/>
              <w:rPr>
                <w:rFonts w:ascii="Arial" w:hAnsi="Arial" w:eastAsia="Arial" w:cs="Arial"/>
                <w:sz w:val="18"/>
                <w:szCs w:val="18"/>
                <w:lang w:val="es-ES"/>
              </w:rPr>
            </w:pPr>
            <w:r w:rsidRPr="6640F5AC">
              <w:rPr>
                <w:rFonts w:ascii="Arial" w:hAnsi="Arial" w:eastAsia="Arial" w:cs="Arial"/>
                <w:sz w:val="18"/>
                <w:szCs w:val="18"/>
                <w:lang w:val="es-ES"/>
              </w:rPr>
              <w:t>Fecha de Autorización del Abstracto de CT:</w:t>
            </w:r>
          </w:p>
        </w:tc>
        <w:tc>
          <w:tcPr>
            <w:tcW w:w="5333" w:type="dxa"/>
          </w:tcPr>
          <w:p w:rsidRPr="00D97FAD" w:rsidR="009F33FF" w:rsidP="004A7024" w:rsidRDefault="00C156B2" w14:paraId="19EE7A65" w14:textId="52B7CA34">
            <w:pPr>
              <w:tabs>
                <w:tab w:val="center" w:pos="2997"/>
                <w:tab w:val="left" w:pos="3417"/>
              </w:tabs>
              <w:spacing w:after="60"/>
              <w:rPr>
                <w:rFonts w:ascii="Arial" w:hAnsi="Arial" w:cs="Arial"/>
                <w:sz w:val="18"/>
                <w:szCs w:val="18"/>
                <w:lang w:val="es-ES"/>
              </w:rPr>
            </w:pPr>
            <w:sdt>
              <w:sdtPr>
                <w:rPr>
                  <w:rFonts w:ascii="Arial" w:hAnsi="Arial" w:eastAsia="Arial" w:cs="Arial"/>
                  <w:sz w:val="18"/>
                  <w:szCs w:val="18"/>
                </w:rPr>
                <w:alias w:val="DATE_TC"/>
                <w:tag w:val="DATE_TC"/>
                <w:id w:val="1006092493"/>
                <w:lock w:val="sdtContentLocked"/>
                <w:placeholder>
                  <w:docPart w:val="09059ABF4FD64E58B6D53544F81B8994"/>
                </w:placeholder>
                <w:showingPlcHdr/>
              </w:sdtPr>
              <w:sdtEndPr/>
              <w:sdtContent>
                <w:r w:rsidR="004A7024">
                  <w:rPr>
                    <w:rFonts w:ascii="Arial" w:hAnsi="Arial" w:eastAsia="Arial" w:cs="Arial"/>
                    <w:sz w:val="18"/>
                    <w:szCs w:val="18"/>
                  </w:rPr>
                  <w:t>22 Apr 2019</w:t>
                </w:r>
              </w:sdtContent>
            </w:sdt>
            <w:r w:rsidRPr="004A7024" w:rsidR="00370FB9">
              <w:rPr>
                <w:rFonts w:ascii="Arial" w:hAnsi="Arial" w:eastAsia="Arial" w:cs="Arial"/>
                <w:sz w:val="18"/>
                <w:szCs w:val="18"/>
              </w:rPr>
              <w:t>.</w:t>
            </w:r>
          </w:p>
        </w:tc>
      </w:tr>
      <w:tr w:rsidRPr="006C0AF7" w:rsidR="00D30AE3" w:rsidTr="5B174895" w14:paraId="19EE7A69" w14:textId="77777777">
        <w:tc>
          <w:tcPr>
            <w:tcW w:w="4207" w:type="dxa"/>
          </w:tcPr>
          <w:p w:rsidRPr="00D97FAD" w:rsidR="009F33FF" w:rsidP="6640F5AC" w:rsidRDefault="6640F5AC" w14:paraId="19EE7A67" w14:textId="77777777">
            <w:pPr>
              <w:pStyle w:val="ListParagraph"/>
              <w:numPr>
                <w:ilvl w:val="0"/>
                <w:numId w:val="2"/>
              </w:numPr>
              <w:spacing w:after="60"/>
              <w:ind w:left="180" w:hanging="180"/>
              <w:contextualSpacing w:val="0"/>
              <w:jc w:val="both"/>
              <w:rPr>
                <w:rFonts w:ascii="Arial" w:hAnsi="Arial" w:eastAsia="Arial" w:cs="Arial"/>
                <w:sz w:val="18"/>
                <w:szCs w:val="18"/>
                <w:lang w:val="es-ES"/>
              </w:rPr>
            </w:pPr>
            <w:r w:rsidRPr="6640F5AC">
              <w:rPr>
                <w:rFonts w:ascii="Arial" w:hAnsi="Arial" w:eastAsia="Arial" w:cs="Arial"/>
                <w:sz w:val="18"/>
                <w:szCs w:val="18"/>
                <w:lang w:val="es-ES"/>
              </w:rPr>
              <w:t>Beneficiario:</w:t>
            </w:r>
          </w:p>
        </w:tc>
        <w:tc>
          <w:tcPr>
            <w:tcW w:w="5333" w:type="dxa"/>
          </w:tcPr>
          <w:p w:rsidRPr="00D97FAD" w:rsidR="009F33FF" w:rsidP="00634BF5" w:rsidRDefault="00F12678" w14:paraId="19EE7A68" w14:textId="0EFAF23A">
            <w:pPr>
              <w:tabs>
                <w:tab w:val="left" w:pos="3546"/>
              </w:tabs>
              <w:spacing w:after="60"/>
              <w:rPr>
                <w:rFonts w:ascii="Arial" w:hAnsi="Arial" w:cs="Arial"/>
                <w:sz w:val="18"/>
                <w:szCs w:val="18"/>
                <w:lang w:val="es-ES"/>
              </w:rPr>
            </w:pPr>
            <w:bookmarkStart w:name="_Hlk14361455" w:id="0"/>
            <w:r>
              <w:rPr>
                <w:rFonts w:ascii="Arial" w:hAnsi="Arial" w:cs="Arial"/>
                <w:sz w:val="18"/>
                <w:szCs w:val="18"/>
                <w:lang w:val="es-ES"/>
              </w:rPr>
              <w:t>Ministerio de Hacienda/Ministerio de Producción y Trabajo de Argentina</w:t>
            </w:r>
            <w:bookmarkEnd w:id="0"/>
          </w:p>
        </w:tc>
      </w:tr>
      <w:tr w:rsidRPr="003820CC" w:rsidR="00D30AE3" w:rsidTr="5B174895" w14:paraId="19EE7A6C" w14:textId="77777777">
        <w:tc>
          <w:tcPr>
            <w:tcW w:w="4207" w:type="dxa"/>
          </w:tcPr>
          <w:p w:rsidRPr="00D97FAD" w:rsidR="009F33FF" w:rsidP="6640F5AC" w:rsidRDefault="6640F5AC" w14:paraId="19EE7A6A" w14:textId="77777777">
            <w:pPr>
              <w:pStyle w:val="ListParagraph"/>
              <w:numPr>
                <w:ilvl w:val="0"/>
                <w:numId w:val="2"/>
              </w:numPr>
              <w:spacing w:after="60"/>
              <w:ind w:left="180" w:hanging="180"/>
              <w:contextualSpacing w:val="0"/>
              <w:jc w:val="both"/>
              <w:rPr>
                <w:rFonts w:ascii="Arial" w:hAnsi="Arial" w:eastAsia="Arial" w:cs="Arial"/>
                <w:sz w:val="18"/>
                <w:szCs w:val="18"/>
                <w:lang w:val="es-ES"/>
              </w:rPr>
            </w:pPr>
            <w:r w:rsidRPr="6640F5AC">
              <w:rPr>
                <w:rFonts w:ascii="Arial" w:hAnsi="Arial" w:eastAsia="Arial" w:cs="Arial"/>
                <w:sz w:val="18"/>
                <w:szCs w:val="18"/>
                <w:lang w:val="es-ES"/>
              </w:rPr>
              <w:t xml:space="preserve">Agencia Ejecutora y nombre de contacto: </w:t>
            </w:r>
          </w:p>
        </w:tc>
        <w:tc>
          <w:tcPr>
            <w:tcW w:w="5333" w:type="dxa"/>
          </w:tcPr>
          <w:p w:rsidRPr="00D97FAD" w:rsidR="009F33FF" w:rsidP="5B174895" w:rsidRDefault="00C156B2" w14:paraId="19EE7A6B" w14:textId="160214AE">
            <w:pPr>
              <w:spacing w:after="60"/>
              <w:rPr>
                <w:rFonts w:ascii="Arial" w:hAnsi="Arial" w:cs="Arial"/>
                <w:sz w:val="18"/>
                <w:szCs w:val="18"/>
                <w:lang w:val="es-ES"/>
              </w:rPr>
            </w:pPr>
            <w:sdt>
              <w:sdtPr>
                <w:rPr>
                  <w:rFonts w:ascii="Arial" w:hAnsi="Arial" w:eastAsia="Arial" w:cs="Arial"/>
                  <w:sz w:val="18"/>
                  <w:szCs w:val="18"/>
                </w:rPr>
                <w:alias w:val="AGENCY"/>
                <w:tag w:val="AGENCY"/>
                <w:id w:val="496075702"/>
                <w:lock w:val="sdtContentLocked"/>
                <w:placeholder>
                  <w:docPart w:val="B8DFCBC715A44C24AB6CD72AA5C890DE"/>
                </w:placeholder>
                <w:showingPlcHdr/>
              </w:sdtPr>
              <w:sdtEndPr/>
              <w:sdtContent>
                <w:r w:rsidR="5B174895">
                  <w:t>Inter-American Development Bank</w:t>
                </w:r>
              </w:sdtContent>
            </w:sdt>
            <w:r w:rsidRPr="5B174895" w:rsidR="5B174895">
              <w:rPr>
                <w:rFonts w:ascii="Arial" w:hAnsi="Arial" w:eastAsia="Arial" w:cs="Arial"/>
                <w:color w:val="808080" w:themeColor="text1" w:themeTint="7F"/>
                <w:sz w:val="18"/>
                <w:szCs w:val="18"/>
                <w:lang w:val="es-ES"/>
              </w:rPr>
              <w:t xml:space="preserve"> </w:t>
            </w:r>
            <w:r w:rsidRPr="5B174895" w:rsidR="5B174895">
              <w:rPr>
                <w:rFonts w:ascii="Arial" w:hAnsi="Arial" w:cs="Arial"/>
                <w:sz w:val="18"/>
                <w:szCs w:val="18"/>
                <w:lang w:val="es-ES"/>
              </w:rPr>
              <w:t xml:space="preserve"> </w:t>
            </w:r>
          </w:p>
        </w:tc>
      </w:tr>
      <w:tr w:rsidRPr="006C0AF7" w:rsidR="000571B9" w:rsidTr="5B174895" w14:paraId="19EE7A6F" w14:textId="77777777">
        <w:tc>
          <w:tcPr>
            <w:tcW w:w="4207" w:type="dxa"/>
          </w:tcPr>
          <w:p w:rsidRPr="00D97FAD" w:rsidR="000571B9" w:rsidP="000571B9" w:rsidRDefault="000571B9" w14:paraId="19EE7A6D" w14:textId="68B95074">
            <w:pPr>
              <w:pStyle w:val="ListParagraph"/>
              <w:numPr>
                <w:ilvl w:val="0"/>
                <w:numId w:val="2"/>
              </w:numPr>
              <w:spacing w:after="60"/>
              <w:ind w:left="180" w:hanging="180"/>
              <w:contextualSpacing w:val="0"/>
              <w:rPr>
                <w:rFonts w:ascii="Arial" w:hAnsi="Arial" w:eastAsia="Arial" w:cs="Arial"/>
                <w:sz w:val="18"/>
                <w:szCs w:val="18"/>
                <w:lang w:val="es-ES"/>
              </w:rPr>
            </w:pPr>
            <w:r w:rsidRPr="6640F5AC">
              <w:rPr>
                <w:rFonts w:ascii="Arial" w:hAnsi="Arial" w:eastAsia="Arial" w:cs="Arial"/>
                <w:sz w:val="18"/>
                <w:szCs w:val="18"/>
                <w:lang w:val="es-ES"/>
              </w:rPr>
              <w:t>Donantes que proveerán financiamiento:</w:t>
            </w:r>
          </w:p>
        </w:tc>
        <w:sdt>
          <w:sdtPr>
            <w:rPr>
              <w:rFonts w:ascii="Arial" w:hAnsi="Arial" w:eastAsia="Arial" w:cs="Arial"/>
              <w:sz w:val="18"/>
              <w:szCs w:val="18"/>
            </w:rPr>
            <w:alias w:val="DONOR"/>
            <w:tag w:val="DONOR"/>
            <w:id w:val="1610931664"/>
            <w:lock w:val="sdtContentLocked"/>
            <w:placeholder>
              <w:docPart w:val="4A5053447681412896717C8296C9AEB6"/>
            </w:placeholder>
          </w:sdtPr>
          <w:sdtEndPr/>
          <w:sdtContent>
            <w:tc>
              <w:tcPr>
                <w:tcW w:w="5333" w:type="dxa"/>
              </w:tcPr>
              <w:p w:rsidRPr="006C0AF7" w:rsidR="000571B9" w:rsidP="004A7024" w:rsidRDefault="006C0AF7" w14:paraId="19EE7A6E" w14:textId="0D613102">
                <w:pPr>
                  <w:tabs>
                    <w:tab w:val="center" w:pos="2997"/>
                    <w:tab w:val="left" w:pos="3417"/>
                  </w:tabs>
                  <w:spacing w:after="60"/>
                  <w:rPr>
                    <w:rFonts w:ascii="Arial" w:hAnsi="Arial" w:eastAsia="Arial" w:cs="Arial"/>
                    <w:sz w:val="18"/>
                    <w:szCs w:val="18"/>
                    <w:lang w:val="es-ES"/>
                  </w:rPr>
                </w:pPr>
                <w:r w:rsidRPr="006C0AF7">
                  <w:rPr>
                    <w:rFonts w:ascii="Arial" w:hAnsi="Arial" w:eastAsia="Arial" w:cs="Arial"/>
                    <w:sz w:val="18"/>
                    <w:szCs w:val="18"/>
                    <w:lang w:val="es-ES"/>
                  </w:rPr>
                  <w:t xml:space="preserve"> Programa Estratégico para el Desarrollo de Instituciones(INS)</w:t>
                </w:r>
                <w:proofErr w:type="gramStart"/>
                <w:r w:rsidRPr="006C0AF7">
                  <w:rPr>
                    <w:rFonts w:ascii="Arial" w:hAnsi="Arial" w:eastAsia="Arial" w:cs="Arial"/>
                    <w:sz w:val="18"/>
                    <w:szCs w:val="18"/>
                    <w:lang w:val="es-ES"/>
                  </w:rPr>
                  <w:t>Instituciones</w:t>
                </w:r>
                <w:r>
                  <w:rPr>
                    <w:rFonts w:ascii="Arial" w:hAnsi="Arial" w:eastAsia="Arial" w:cs="Arial"/>
                    <w:sz w:val="18"/>
                    <w:szCs w:val="18"/>
                    <w:lang w:val="es-ES"/>
                  </w:rPr>
                  <w:t>(</w:t>
                </w:r>
                <w:proofErr w:type="gramEnd"/>
                <w:r>
                  <w:rPr>
                    <w:rFonts w:ascii="Arial" w:hAnsi="Arial" w:eastAsia="Arial" w:cs="Arial"/>
                    <w:sz w:val="18"/>
                    <w:szCs w:val="18"/>
                    <w:lang w:val="es-ES"/>
                  </w:rPr>
                  <w:t>INS)</w:t>
                </w:r>
              </w:p>
            </w:tc>
          </w:sdtContent>
        </w:sdt>
      </w:tr>
      <w:tr w:rsidRPr="003820CC" w:rsidR="00D30AE3" w:rsidTr="5B174895" w14:paraId="19EE7A72" w14:textId="77777777">
        <w:tc>
          <w:tcPr>
            <w:tcW w:w="4207" w:type="dxa"/>
          </w:tcPr>
          <w:p w:rsidRPr="00D97FAD" w:rsidR="009F33FF" w:rsidP="6640F5AC" w:rsidRDefault="6640F5AC" w14:paraId="19EE7A70" w14:textId="1E7F5A9A">
            <w:pPr>
              <w:pStyle w:val="ListParagraph"/>
              <w:numPr>
                <w:ilvl w:val="0"/>
                <w:numId w:val="2"/>
              </w:numPr>
              <w:spacing w:after="60"/>
              <w:ind w:left="180" w:hanging="180"/>
              <w:contextualSpacing w:val="0"/>
              <w:jc w:val="both"/>
              <w:rPr>
                <w:rFonts w:ascii="Arial" w:hAnsi="Arial" w:eastAsia="Arial" w:cs="Arial"/>
                <w:sz w:val="18"/>
                <w:szCs w:val="18"/>
                <w:lang w:val="es-ES"/>
              </w:rPr>
            </w:pPr>
            <w:r w:rsidRPr="6640F5AC">
              <w:rPr>
                <w:rFonts w:ascii="Arial" w:hAnsi="Arial" w:eastAsia="Arial" w:cs="Arial"/>
                <w:sz w:val="18"/>
                <w:szCs w:val="18"/>
                <w:lang w:val="es-ES"/>
              </w:rPr>
              <w:t xml:space="preserve">Financiamiento </w:t>
            </w:r>
            <w:r w:rsidR="00D30AE3">
              <w:rPr>
                <w:rFonts w:ascii="Arial" w:hAnsi="Arial" w:eastAsia="Arial" w:cs="Arial"/>
                <w:sz w:val="18"/>
                <w:szCs w:val="18"/>
                <w:lang w:val="es-ES"/>
              </w:rPr>
              <w:t>s</w:t>
            </w:r>
            <w:r w:rsidRPr="6640F5AC">
              <w:rPr>
                <w:rFonts w:ascii="Arial" w:hAnsi="Arial" w:eastAsia="Arial" w:cs="Arial"/>
                <w:sz w:val="18"/>
                <w:szCs w:val="18"/>
                <w:lang w:val="es-ES"/>
              </w:rPr>
              <w:t>olicitado del BID:</w:t>
            </w:r>
          </w:p>
        </w:tc>
        <w:sdt>
          <w:sdtPr>
            <w:rPr>
              <w:rFonts w:ascii="Arial" w:hAnsi="Arial" w:eastAsia="Arial" w:cs="Arial"/>
              <w:sz w:val="18"/>
              <w:szCs w:val="18"/>
            </w:rPr>
            <w:alias w:val="FUNDING_REQ"/>
            <w:tag w:val="FUNDING_REQ"/>
            <w:id w:val="-1634480168"/>
            <w:lock w:val="sdtContentLocked"/>
            <w:placeholder>
              <w:docPart w:val="A561EEE99F6944F79831E0C90388AF61"/>
            </w:placeholder>
            <w:showingPlcHdr/>
          </w:sdtPr>
          <w:sdtEndPr/>
          <w:sdtContent>
            <w:tc>
              <w:tcPr>
                <w:tcW w:w="5333" w:type="dxa"/>
              </w:tcPr>
              <w:p w:rsidRPr="00D97FAD" w:rsidR="009F33FF" w:rsidP="004A7024" w:rsidRDefault="004A7024" w14:paraId="19EE7A71" w14:textId="0608EA68">
                <w:pPr>
                  <w:tabs>
                    <w:tab w:val="center" w:pos="2997"/>
                    <w:tab w:val="left" w:pos="3417"/>
                  </w:tabs>
                  <w:spacing w:after="60"/>
                  <w:rPr>
                    <w:rFonts w:ascii="Arial" w:hAnsi="Arial" w:cs="Arial"/>
                    <w:sz w:val="18"/>
                    <w:szCs w:val="18"/>
                    <w:lang w:val="es-ES"/>
                  </w:rPr>
                </w:pPr>
                <w:r>
                  <w:rPr>
                    <w:rFonts w:ascii="Arial" w:hAnsi="Arial" w:eastAsia="Arial" w:cs="Arial"/>
                    <w:sz w:val="18"/>
                    <w:szCs w:val="18"/>
                  </w:rPr>
                  <w:t>US$300,000.00</w:t>
                </w:r>
              </w:p>
            </w:tc>
          </w:sdtContent>
        </w:sdt>
      </w:tr>
      <w:tr w:rsidRPr="003820CC" w:rsidR="00D30AE3" w:rsidTr="5B174895" w14:paraId="19EE7A75" w14:textId="77777777">
        <w:tc>
          <w:tcPr>
            <w:tcW w:w="4207" w:type="dxa"/>
          </w:tcPr>
          <w:p w:rsidRPr="00D97FAD" w:rsidR="009F33FF" w:rsidP="6640F5AC" w:rsidRDefault="6640F5AC" w14:paraId="19EE7A73" w14:textId="77777777">
            <w:pPr>
              <w:pStyle w:val="ListParagraph"/>
              <w:numPr>
                <w:ilvl w:val="0"/>
                <w:numId w:val="2"/>
              </w:numPr>
              <w:spacing w:after="60"/>
              <w:ind w:left="180" w:hanging="180"/>
              <w:contextualSpacing w:val="0"/>
              <w:jc w:val="both"/>
              <w:rPr>
                <w:rFonts w:ascii="Arial" w:hAnsi="Arial" w:eastAsia="Arial" w:cs="Arial"/>
                <w:sz w:val="18"/>
                <w:szCs w:val="18"/>
                <w:lang w:val="es-ES"/>
              </w:rPr>
            </w:pPr>
            <w:r w:rsidRPr="6640F5AC">
              <w:rPr>
                <w:rFonts w:ascii="Arial" w:hAnsi="Arial" w:eastAsia="Arial" w:cs="Arial"/>
                <w:sz w:val="18"/>
                <w:szCs w:val="18"/>
                <w:lang w:val="es-ES"/>
              </w:rPr>
              <w:t>Contrapartida Local, si hay:</w:t>
            </w:r>
          </w:p>
        </w:tc>
        <w:sdt>
          <w:sdtPr>
            <w:rPr>
              <w:rFonts w:ascii="Arial" w:hAnsi="Arial" w:eastAsia="Arial" w:cs="Arial"/>
              <w:sz w:val="18"/>
              <w:szCs w:val="18"/>
            </w:rPr>
            <w:alias w:val="COUNTER_PART"/>
            <w:tag w:val="COUNTER_PART"/>
            <w:id w:val="2116251204"/>
            <w:lock w:val="sdtContentLocked"/>
            <w:placeholder>
              <w:docPart w:val="DC7B2A4294B842B5B2F1164D3A9A7BA3"/>
            </w:placeholder>
            <w:showingPlcHdr/>
            <w:text w:multiLine="1"/>
          </w:sdtPr>
          <w:sdtEndPr/>
          <w:sdtContent>
            <w:tc>
              <w:tcPr>
                <w:tcW w:w="5333" w:type="dxa"/>
              </w:tcPr>
              <w:p w:rsidRPr="00D97FAD" w:rsidR="009F33FF" w:rsidP="004A7024" w:rsidRDefault="004A7024" w14:paraId="19EE7A74" w14:textId="270D0253">
                <w:pPr>
                  <w:tabs>
                    <w:tab w:val="center" w:pos="2997"/>
                    <w:tab w:val="left" w:pos="3417"/>
                  </w:tabs>
                  <w:spacing w:after="60"/>
                  <w:rPr>
                    <w:rFonts w:ascii="Arial" w:hAnsi="Arial" w:cs="Arial"/>
                    <w:sz w:val="18"/>
                    <w:szCs w:val="18"/>
                    <w:lang w:val="es-ES"/>
                  </w:rPr>
                </w:pPr>
                <w:r>
                  <w:rPr>
                    <w:rFonts w:ascii="Arial" w:hAnsi="Arial" w:eastAsia="Arial" w:cs="Arial"/>
                    <w:sz w:val="18"/>
                    <w:szCs w:val="18"/>
                  </w:rPr>
                  <w:t>US$10,000.00 (En-Especie)</w:t>
                </w:r>
              </w:p>
            </w:tc>
          </w:sdtContent>
        </w:sdt>
      </w:tr>
      <w:tr w:rsidRPr="00C53D00" w:rsidR="00634BF5" w:rsidTr="5B174895" w14:paraId="19EE7A78" w14:textId="77777777">
        <w:tc>
          <w:tcPr>
            <w:tcW w:w="4207" w:type="dxa"/>
          </w:tcPr>
          <w:p w:rsidRPr="00D97FAD" w:rsidR="00634BF5" w:rsidP="00634BF5" w:rsidRDefault="00634BF5" w14:paraId="19EE7A76" w14:textId="77777777">
            <w:pPr>
              <w:pStyle w:val="ListParagraph"/>
              <w:numPr>
                <w:ilvl w:val="0"/>
                <w:numId w:val="2"/>
              </w:numPr>
              <w:spacing w:after="60"/>
              <w:ind w:left="180" w:hanging="180"/>
              <w:contextualSpacing w:val="0"/>
              <w:jc w:val="both"/>
              <w:rPr>
                <w:rFonts w:ascii="Arial" w:hAnsi="Arial" w:eastAsia="Arial" w:cs="Arial"/>
                <w:sz w:val="18"/>
                <w:szCs w:val="18"/>
                <w:lang w:val="es-ES"/>
              </w:rPr>
            </w:pPr>
            <w:r w:rsidRPr="6640F5AC">
              <w:rPr>
                <w:rFonts w:ascii="Arial" w:hAnsi="Arial" w:eastAsia="Arial" w:cs="Arial"/>
                <w:sz w:val="18"/>
                <w:szCs w:val="18"/>
                <w:lang w:val="es-ES"/>
              </w:rPr>
              <w:t>Periodo de Desembolso (incluye periodo de ejecución):</w:t>
            </w:r>
          </w:p>
        </w:tc>
        <w:tc>
          <w:tcPr>
            <w:tcW w:w="5333" w:type="dxa"/>
          </w:tcPr>
          <w:p w:rsidRPr="00D97FAD" w:rsidR="00634BF5" w:rsidP="00634BF5" w:rsidRDefault="005C141B" w14:paraId="19EE7A77" w14:textId="56B5F2B6">
            <w:pPr>
              <w:tabs>
                <w:tab w:val="left" w:pos="3491"/>
              </w:tabs>
              <w:spacing w:after="60"/>
              <w:rPr>
                <w:rFonts w:ascii="Arial" w:hAnsi="Arial" w:eastAsia="Arial" w:cs="Arial"/>
                <w:sz w:val="18"/>
                <w:szCs w:val="18"/>
                <w:lang w:val="es-ES"/>
              </w:rPr>
            </w:pPr>
            <w:r>
              <w:rPr>
                <w:rFonts w:ascii="Arial" w:hAnsi="Arial" w:eastAsia="Arial" w:cs="Arial"/>
                <w:sz w:val="18"/>
                <w:szCs w:val="18"/>
                <w:lang w:val="es-ES"/>
              </w:rPr>
              <w:t>24 meses</w:t>
            </w:r>
          </w:p>
        </w:tc>
      </w:tr>
      <w:tr w:rsidRPr="003820CC" w:rsidR="00634BF5" w:rsidTr="5B174895" w14:paraId="19EE7A7B" w14:textId="77777777">
        <w:tc>
          <w:tcPr>
            <w:tcW w:w="4207" w:type="dxa"/>
          </w:tcPr>
          <w:p w:rsidRPr="00D97FAD" w:rsidR="00634BF5" w:rsidP="00634BF5" w:rsidRDefault="00634BF5" w14:paraId="19EE7A79" w14:textId="660FDF25">
            <w:pPr>
              <w:pStyle w:val="ListParagraph"/>
              <w:numPr>
                <w:ilvl w:val="0"/>
                <w:numId w:val="2"/>
              </w:numPr>
              <w:spacing w:after="60"/>
              <w:ind w:left="180" w:hanging="180"/>
              <w:contextualSpacing w:val="0"/>
              <w:jc w:val="both"/>
              <w:rPr>
                <w:rFonts w:ascii="Arial" w:hAnsi="Arial" w:eastAsia="Arial" w:cs="Arial"/>
                <w:sz w:val="18"/>
                <w:szCs w:val="18"/>
                <w:lang w:val="es-ES"/>
              </w:rPr>
            </w:pPr>
            <w:r w:rsidRPr="6640F5AC">
              <w:rPr>
                <w:rFonts w:ascii="Arial" w:hAnsi="Arial" w:eastAsia="Arial" w:cs="Arial"/>
                <w:sz w:val="18"/>
                <w:szCs w:val="18"/>
                <w:lang w:val="es-ES"/>
              </w:rPr>
              <w:t xml:space="preserve">Fecha de </w:t>
            </w:r>
            <w:r>
              <w:rPr>
                <w:rFonts w:ascii="Arial" w:hAnsi="Arial" w:eastAsia="Arial" w:cs="Arial"/>
                <w:sz w:val="18"/>
                <w:szCs w:val="18"/>
                <w:lang w:val="es-ES"/>
              </w:rPr>
              <w:t>i</w:t>
            </w:r>
            <w:r w:rsidRPr="6640F5AC">
              <w:rPr>
                <w:rFonts w:ascii="Arial" w:hAnsi="Arial" w:eastAsia="Arial" w:cs="Arial"/>
                <w:sz w:val="18"/>
                <w:szCs w:val="18"/>
                <w:lang w:val="es-ES"/>
              </w:rPr>
              <w:t>nicio requerido:</w:t>
            </w:r>
          </w:p>
        </w:tc>
        <w:tc>
          <w:tcPr>
            <w:tcW w:w="5333" w:type="dxa"/>
          </w:tcPr>
          <w:p w:rsidRPr="00D97FAD" w:rsidR="00634BF5" w:rsidP="00634BF5" w:rsidRDefault="005C141B" w14:paraId="19EE7A7A" w14:textId="2F45B23A">
            <w:pPr>
              <w:tabs>
                <w:tab w:val="left" w:pos="3793"/>
              </w:tabs>
              <w:spacing w:after="60"/>
              <w:rPr>
                <w:rFonts w:ascii="Arial" w:hAnsi="Arial" w:cs="Arial"/>
                <w:sz w:val="18"/>
                <w:szCs w:val="18"/>
                <w:lang w:val="es-ES"/>
              </w:rPr>
            </w:pPr>
            <w:r>
              <w:rPr>
                <w:rFonts w:ascii="Arial" w:hAnsi="Arial" w:cs="Arial"/>
                <w:sz w:val="18"/>
                <w:szCs w:val="18"/>
                <w:lang w:val="es-ES"/>
              </w:rPr>
              <w:t>Agosto 2019</w:t>
            </w:r>
          </w:p>
        </w:tc>
      </w:tr>
      <w:tr w:rsidRPr="003820CC" w:rsidR="00634BF5" w:rsidTr="5B174895" w14:paraId="19EE7A7E" w14:textId="77777777">
        <w:tc>
          <w:tcPr>
            <w:tcW w:w="4207" w:type="dxa"/>
          </w:tcPr>
          <w:p w:rsidRPr="00D97FAD" w:rsidR="00634BF5" w:rsidP="00634BF5" w:rsidRDefault="00634BF5" w14:paraId="19EE7A7C" w14:textId="77777777">
            <w:pPr>
              <w:pStyle w:val="ListParagraph"/>
              <w:numPr>
                <w:ilvl w:val="0"/>
                <w:numId w:val="2"/>
              </w:numPr>
              <w:spacing w:after="60"/>
              <w:ind w:left="180" w:hanging="180"/>
              <w:contextualSpacing w:val="0"/>
              <w:jc w:val="both"/>
              <w:rPr>
                <w:rFonts w:ascii="Arial" w:hAnsi="Arial" w:eastAsia="Arial" w:cs="Arial"/>
                <w:sz w:val="18"/>
                <w:szCs w:val="18"/>
                <w:lang w:val="es-ES"/>
              </w:rPr>
            </w:pPr>
            <w:r w:rsidRPr="6640F5AC">
              <w:rPr>
                <w:rFonts w:ascii="Arial" w:hAnsi="Arial" w:eastAsia="Arial" w:cs="Arial"/>
                <w:sz w:val="18"/>
                <w:szCs w:val="18"/>
                <w:lang w:val="es-ES"/>
              </w:rPr>
              <w:t>Tipos de consultores:</w:t>
            </w:r>
          </w:p>
        </w:tc>
        <w:tc>
          <w:tcPr>
            <w:tcW w:w="5333" w:type="dxa"/>
          </w:tcPr>
          <w:p w:rsidRPr="00D97FAD" w:rsidR="00634BF5" w:rsidP="00634BF5" w:rsidRDefault="00C85665" w14:paraId="19EE7A7D" w14:textId="21A006A3">
            <w:pPr>
              <w:tabs>
                <w:tab w:val="left" w:pos="3664"/>
              </w:tabs>
              <w:spacing w:after="60"/>
              <w:rPr>
                <w:rFonts w:ascii="Arial" w:hAnsi="Arial" w:eastAsia="Arial" w:cs="Arial"/>
                <w:sz w:val="18"/>
                <w:szCs w:val="18"/>
                <w:lang w:val="es-ES"/>
              </w:rPr>
            </w:pPr>
            <w:r>
              <w:rPr>
                <w:rFonts w:ascii="Arial" w:hAnsi="Arial" w:cs="Arial"/>
                <w:sz w:val="18"/>
                <w:szCs w:val="18"/>
                <w:lang w:val="es-ES"/>
              </w:rPr>
              <w:t>Firmas y consultores individuales</w:t>
            </w:r>
          </w:p>
        </w:tc>
      </w:tr>
      <w:tr w:rsidRPr="006C0AF7" w:rsidR="00634BF5" w:rsidTr="5B174895" w14:paraId="19EE7A81" w14:textId="77777777">
        <w:tc>
          <w:tcPr>
            <w:tcW w:w="4207" w:type="dxa"/>
          </w:tcPr>
          <w:p w:rsidRPr="00D97FAD" w:rsidR="00634BF5" w:rsidP="00634BF5" w:rsidRDefault="00634BF5" w14:paraId="19EE7A7F" w14:textId="77777777">
            <w:pPr>
              <w:pStyle w:val="ListParagraph"/>
              <w:numPr>
                <w:ilvl w:val="0"/>
                <w:numId w:val="2"/>
              </w:numPr>
              <w:spacing w:after="60"/>
              <w:ind w:left="180" w:hanging="180"/>
              <w:contextualSpacing w:val="0"/>
              <w:jc w:val="both"/>
              <w:rPr>
                <w:rFonts w:ascii="Arial" w:hAnsi="Arial" w:eastAsia="Arial" w:cs="Arial"/>
                <w:sz w:val="18"/>
                <w:szCs w:val="18"/>
                <w:lang w:val="es-ES"/>
              </w:rPr>
            </w:pPr>
            <w:r w:rsidRPr="6640F5AC">
              <w:rPr>
                <w:rFonts w:ascii="Arial" w:hAnsi="Arial" w:eastAsia="Arial" w:cs="Arial"/>
                <w:sz w:val="18"/>
                <w:szCs w:val="18"/>
                <w:lang w:val="es-ES"/>
              </w:rPr>
              <w:t>Unidad de Preparación:</w:t>
            </w:r>
          </w:p>
        </w:tc>
        <w:tc>
          <w:tcPr>
            <w:tcW w:w="5333" w:type="dxa"/>
          </w:tcPr>
          <w:p w:rsidRPr="00D97FAD" w:rsidR="00634BF5" w:rsidP="004A7024" w:rsidRDefault="00C156B2" w14:paraId="19EE7A80" w14:textId="52C17A61">
            <w:pPr>
              <w:tabs>
                <w:tab w:val="center" w:pos="2997"/>
                <w:tab w:val="left" w:pos="3417"/>
              </w:tabs>
              <w:spacing w:after="60"/>
              <w:rPr>
                <w:rFonts w:ascii="Arial" w:hAnsi="Arial" w:cs="Arial"/>
                <w:sz w:val="18"/>
                <w:szCs w:val="18"/>
                <w:lang w:val="es-ES"/>
              </w:rPr>
            </w:pPr>
            <w:sdt>
              <w:sdtPr>
                <w:rPr>
                  <w:rFonts w:ascii="Arial" w:hAnsi="Arial" w:eastAsia="Arial" w:cs="Arial"/>
                  <w:sz w:val="18"/>
                  <w:szCs w:val="18"/>
                </w:rPr>
                <w:alias w:val="UNIT"/>
                <w:tag w:val="UNIT"/>
                <w:id w:val="1675455106"/>
                <w:lock w:val="sdtContentLocked"/>
                <w:placeholder>
                  <w:docPart w:val="AA28CCE208AF4B5E817FEB4C146528CC"/>
                </w:placeholder>
                <w:showingPlcHdr/>
              </w:sdtPr>
              <w:sdtEndPr/>
              <w:sdtContent>
                <w:r w:rsidR="004A7024">
                  <w:rPr>
                    <w:rFonts w:ascii="Arial" w:hAnsi="Arial" w:eastAsia="Arial" w:cs="Arial"/>
                    <w:sz w:val="18"/>
                    <w:szCs w:val="18"/>
                  </w:rPr>
                  <w:t>IFD/FMM-División de Gestión Fiscal</w:t>
                </w:r>
              </w:sdtContent>
            </w:sdt>
            <w:r w:rsidRPr="00C94E9B" w:rsidR="003E44AA">
              <w:rPr>
                <w:rFonts w:ascii="Arial" w:hAnsi="Arial" w:eastAsia="Arial" w:cs="Arial"/>
                <w:sz w:val="18"/>
                <w:szCs w:val="18"/>
                <w:lang w:val="es-ES_tradnl"/>
              </w:rPr>
              <w:t xml:space="preserve"> </w:t>
            </w:r>
          </w:p>
        </w:tc>
      </w:tr>
      <w:tr w:rsidRPr="003820CC" w:rsidR="00634BF5" w:rsidTr="5B174895" w14:paraId="19EE7A84" w14:textId="77777777">
        <w:tc>
          <w:tcPr>
            <w:tcW w:w="4207" w:type="dxa"/>
          </w:tcPr>
          <w:p w:rsidRPr="00D97FAD" w:rsidR="00634BF5" w:rsidP="00634BF5" w:rsidRDefault="00634BF5" w14:paraId="19EE7A82" w14:textId="77777777">
            <w:pPr>
              <w:pStyle w:val="ListParagraph"/>
              <w:numPr>
                <w:ilvl w:val="0"/>
                <w:numId w:val="2"/>
              </w:numPr>
              <w:spacing w:after="60"/>
              <w:ind w:left="180" w:hanging="180"/>
              <w:contextualSpacing w:val="0"/>
              <w:jc w:val="both"/>
              <w:rPr>
                <w:rFonts w:ascii="Arial" w:hAnsi="Arial" w:eastAsia="Arial" w:cs="Arial"/>
                <w:sz w:val="18"/>
                <w:szCs w:val="18"/>
                <w:lang w:val="es-ES"/>
              </w:rPr>
            </w:pPr>
            <w:r w:rsidRPr="6640F5AC">
              <w:rPr>
                <w:rFonts w:ascii="Arial" w:hAnsi="Arial" w:eastAsia="Arial" w:cs="Arial"/>
                <w:sz w:val="18"/>
                <w:szCs w:val="18"/>
                <w:lang w:val="es-ES"/>
              </w:rPr>
              <w:t>Unidad Responsable de Desembolso:</w:t>
            </w:r>
          </w:p>
        </w:tc>
        <w:sdt>
          <w:sdtPr>
            <w:rPr>
              <w:rFonts w:ascii="Arial" w:hAnsi="Arial" w:eastAsia="Arial" w:cs="Arial"/>
              <w:sz w:val="18"/>
              <w:szCs w:val="18"/>
            </w:rPr>
            <w:alias w:val="UNIT_DISBUR"/>
            <w:tag w:val="UNIT_DISBUR"/>
            <w:id w:val="1666504500"/>
            <w:lock w:val="sdtContentLocked"/>
            <w:placeholder>
              <w:docPart w:val="75D5C4E9B6F849E79CB6423929F3451D"/>
            </w:placeholder>
            <w:showingPlcHdr/>
          </w:sdtPr>
          <w:sdtEndPr/>
          <w:sdtContent>
            <w:tc>
              <w:tcPr>
                <w:tcW w:w="5333" w:type="dxa"/>
              </w:tcPr>
              <w:p w:rsidRPr="00D97FAD" w:rsidR="00634BF5" w:rsidP="004A7024" w:rsidRDefault="00E90852" w14:paraId="19EE7A83" w14:textId="00584ED1">
                <w:pPr>
                  <w:tabs>
                    <w:tab w:val="center" w:pos="2997"/>
                    <w:tab w:val="left" w:pos="3417"/>
                  </w:tabs>
                  <w:spacing w:after="60"/>
                  <w:rPr>
                    <w:rFonts w:ascii="Arial" w:hAnsi="Arial" w:cs="Arial"/>
                    <w:sz w:val="18"/>
                    <w:szCs w:val="18"/>
                    <w:lang w:val="es-ES"/>
                  </w:rPr>
                </w:pPr>
                <w:r w:rsidRPr="004A7024">
                  <w:rPr>
                    <w:rFonts w:ascii="Arial" w:hAnsi="Arial" w:eastAsia="Arial" w:cs="Arial"/>
                    <w:sz w:val="18"/>
                    <w:szCs w:val="18"/>
                  </w:rPr>
                  <w:t>CSC/CAR-Representación Argentina</w:t>
                </w:r>
              </w:p>
            </w:tc>
          </w:sdtContent>
        </w:sdt>
      </w:tr>
      <w:tr w:rsidRPr="00C53D00" w:rsidR="00380E5B" w:rsidTr="5B174895" w14:paraId="19EE7A87" w14:textId="77777777">
        <w:tc>
          <w:tcPr>
            <w:tcW w:w="4207" w:type="dxa"/>
          </w:tcPr>
          <w:p w:rsidRPr="00D97FAD" w:rsidR="00380E5B" w:rsidP="00380E5B" w:rsidRDefault="00380E5B" w14:paraId="19EE7A85" w14:textId="77777777">
            <w:pPr>
              <w:pStyle w:val="ListParagraph"/>
              <w:numPr>
                <w:ilvl w:val="0"/>
                <w:numId w:val="2"/>
              </w:numPr>
              <w:spacing w:after="60"/>
              <w:ind w:left="180" w:hanging="180"/>
              <w:contextualSpacing w:val="0"/>
              <w:jc w:val="both"/>
              <w:rPr>
                <w:rFonts w:ascii="Arial" w:hAnsi="Arial" w:eastAsia="Arial" w:cs="Arial"/>
                <w:sz w:val="18"/>
                <w:szCs w:val="18"/>
                <w:lang w:val="pt-BR"/>
              </w:rPr>
            </w:pPr>
            <w:r w:rsidRPr="6640F5AC">
              <w:rPr>
                <w:rFonts w:ascii="Arial" w:hAnsi="Arial" w:eastAsia="Arial" w:cs="Arial"/>
                <w:sz w:val="18"/>
                <w:szCs w:val="18"/>
                <w:lang w:val="es-ES"/>
              </w:rPr>
              <w:t xml:space="preserve">CT incluida en la Estrategia de País (s/n): </w:t>
            </w:r>
          </w:p>
        </w:tc>
        <w:tc>
          <w:tcPr>
            <w:tcW w:w="5333" w:type="dxa"/>
          </w:tcPr>
          <w:p w:rsidRPr="003820CC" w:rsidR="00380E5B" w:rsidP="00380E5B" w:rsidRDefault="00320327" w14:paraId="19EE7A86" w14:textId="56378418">
            <w:pPr>
              <w:tabs>
                <w:tab w:val="left" w:pos="3493"/>
              </w:tabs>
              <w:spacing w:after="60"/>
              <w:rPr>
                <w:rFonts w:ascii="Arial" w:hAnsi="Arial" w:eastAsia="Arial" w:cs="Arial"/>
                <w:sz w:val="18"/>
                <w:szCs w:val="18"/>
                <w:lang w:val="es-ES"/>
              </w:rPr>
            </w:pPr>
            <w:r>
              <w:rPr>
                <w:rFonts w:ascii="Arial" w:hAnsi="Arial" w:cs="Arial"/>
                <w:sz w:val="18"/>
                <w:szCs w:val="18"/>
                <w:lang w:val="pt-BR"/>
              </w:rPr>
              <w:t>Sí</w:t>
            </w:r>
          </w:p>
        </w:tc>
      </w:tr>
      <w:tr w:rsidRPr="00C53D00" w:rsidR="00380E5B" w:rsidTr="5B174895" w14:paraId="19EE7A8A" w14:textId="77777777">
        <w:tc>
          <w:tcPr>
            <w:tcW w:w="4207" w:type="dxa"/>
          </w:tcPr>
          <w:p w:rsidRPr="00D97FAD" w:rsidR="00380E5B" w:rsidP="00380E5B" w:rsidRDefault="00380E5B" w14:paraId="19EE7A88" w14:textId="6DD8F4CF">
            <w:pPr>
              <w:pStyle w:val="ListParagraph"/>
              <w:numPr>
                <w:ilvl w:val="0"/>
                <w:numId w:val="2"/>
              </w:numPr>
              <w:spacing w:after="60"/>
              <w:ind w:left="180" w:hanging="180"/>
              <w:contextualSpacing w:val="0"/>
              <w:jc w:val="both"/>
              <w:rPr>
                <w:rFonts w:ascii="Arial" w:hAnsi="Arial" w:eastAsia="Arial" w:cs="Arial"/>
                <w:sz w:val="18"/>
                <w:szCs w:val="18"/>
                <w:lang w:val="pt-BR"/>
              </w:rPr>
            </w:pPr>
            <w:r>
              <w:rPr>
                <w:rFonts w:ascii="Arial" w:hAnsi="Arial" w:eastAsia="Arial" w:cs="Arial"/>
                <w:sz w:val="18"/>
                <w:szCs w:val="18"/>
                <w:lang w:val="pt-BR"/>
              </w:rPr>
              <w:t>CT inclui</w:t>
            </w:r>
            <w:r w:rsidRPr="6640F5AC">
              <w:rPr>
                <w:rFonts w:ascii="Arial" w:hAnsi="Arial" w:eastAsia="Arial" w:cs="Arial"/>
                <w:sz w:val="18"/>
                <w:szCs w:val="18"/>
                <w:lang w:val="pt-BR"/>
              </w:rPr>
              <w:t>da en CPD (s/n):</w:t>
            </w:r>
          </w:p>
        </w:tc>
        <w:tc>
          <w:tcPr>
            <w:tcW w:w="5333" w:type="dxa"/>
          </w:tcPr>
          <w:p w:rsidRPr="003820CC" w:rsidR="00380E5B" w:rsidP="00380E5B" w:rsidRDefault="00380E5B" w14:paraId="19EE7A89" w14:textId="7DF51E9F">
            <w:pPr>
              <w:tabs>
                <w:tab w:val="left" w:pos="3697"/>
              </w:tabs>
              <w:spacing w:after="60"/>
              <w:rPr>
                <w:rFonts w:ascii="Arial" w:hAnsi="Arial" w:eastAsia="Arial" w:cs="Arial"/>
                <w:sz w:val="18"/>
                <w:szCs w:val="18"/>
                <w:lang w:val="es-ES"/>
              </w:rPr>
            </w:pPr>
            <w:r>
              <w:rPr>
                <w:rFonts w:ascii="Arial" w:hAnsi="Arial" w:cs="Arial"/>
                <w:sz w:val="18"/>
                <w:szCs w:val="18"/>
                <w:lang w:val="pt-BR"/>
              </w:rPr>
              <w:t>Sí</w:t>
            </w:r>
          </w:p>
        </w:tc>
      </w:tr>
      <w:tr w:rsidRPr="006C0AF7" w:rsidR="00A42037" w:rsidTr="5B174895" w14:paraId="19EE7A8D" w14:textId="77777777">
        <w:tc>
          <w:tcPr>
            <w:tcW w:w="4207" w:type="dxa"/>
          </w:tcPr>
          <w:p w:rsidRPr="00B94294" w:rsidR="00A42037" w:rsidP="00A42037" w:rsidRDefault="00A42037" w14:paraId="19EE7A8B" w14:textId="6E411DF4">
            <w:pPr>
              <w:pStyle w:val="ListParagraph"/>
              <w:numPr>
                <w:ilvl w:val="0"/>
                <w:numId w:val="2"/>
              </w:numPr>
              <w:spacing w:after="60"/>
              <w:ind w:left="180" w:hanging="180"/>
              <w:contextualSpacing w:val="0"/>
              <w:jc w:val="both"/>
              <w:rPr>
                <w:rFonts w:ascii="Arial" w:hAnsi="Arial" w:eastAsia="Arial" w:cs="Arial"/>
                <w:sz w:val="18"/>
                <w:szCs w:val="18"/>
                <w:lang w:val="es-CL"/>
              </w:rPr>
            </w:pPr>
            <w:proofErr w:type="spellStart"/>
            <w:r w:rsidRPr="00B94294">
              <w:rPr>
                <w:rFonts w:ascii="Arial" w:hAnsi="Arial" w:eastAsia="Arial" w:cs="Arial"/>
                <w:sz w:val="18"/>
                <w:szCs w:val="18"/>
                <w:lang w:val="es-CL"/>
              </w:rPr>
              <w:t>Alineaci</w:t>
            </w:r>
            <w:r w:rsidRPr="6640F5AC">
              <w:rPr>
                <w:rFonts w:ascii="Arial" w:hAnsi="Arial" w:eastAsia="Arial" w:cs="Arial"/>
                <w:sz w:val="18"/>
                <w:szCs w:val="18"/>
                <w:lang w:val="es-ES"/>
              </w:rPr>
              <w:t>ó</w:t>
            </w:r>
            <w:proofErr w:type="spellEnd"/>
            <w:r w:rsidRPr="00B94294">
              <w:rPr>
                <w:rFonts w:ascii="Arial" w:hAnsi="Arial" w:eastAsia="Arial" w:cs="Arial"/>
                <w:sz w:val="18"/>
                <w:szCs w:val="18"/>
                <w:lang w:val="es-CL"/>
              </w:rPr>
              <w:t xml:space="preserve">n a la </w:t>
            </w:r>
            <w:proofErr w:type="spellStart"/>
            <w:r w:rsidRPr="00B94294">
              <w:rPr>
                <w:rFonts w:ascii="Arial" w:hAnsi="Arial" w:eastAsia="Arial" w:cs="Arial"/>
                <w:sz w:val="18"/>
                <w:szCs w:val="18"/>
                <w:lang w:val="es-CL"/>
              </w:rPr>
              <w:t>Actualizaci</w:t>
            </w:r>
            <w:r w:rsidRPr="6640F5AC">
              <w:rPr>
                <w:rFonts w:ascii="Arial" w:hAnsi="Arial" w:eastAsia="Arial" w:cs="Arial"/>
                <w:sz w:val="18"/>
                <w:szCs w:val="18"/>
                <w:lang w:val="es-ES"/>
              </w:rPr>
              <w:t>ó</w:t>
            </w:r>
            <w:proofErr w:type="spellEnd"/>
            <w:r w:rsidRPr="00B94294">
              <w:rPr>
                <w:rFonts w:ascii="Arial" w:hAnsi="Arial" w:eastAsia="Arial" w:cs="Arial"/>
                <w:sz w:val="18"/>
                <w:szCs w:val="18"/>
                <w:lang w:val="es-CL"/>
              </w:rPr>
              <w:t>n de la Estrategia Institucional 2010-2020:</w:t>
            </w:r>
          </w:p>
        </w:tc>
        <w:sdt>
          <w:sdtPr>
            <w:rPr>
              <w:rFonts w:ascii="Arial" w:hAnsi="Arial" w:eastAsia="Arial" w:cs="Arial"/>
              <w:sz w:val="18"/>
              <w:szCs w:val="18"/>
            </w:rPr>
            <w:alias w:val="ALIGNMENT"/>
            <w:tag w:val="ALIGNMENT"/>
            <w:id w:val="268984685"/>
            <w:lock w:val="sdtContentLocked"/>
            <w:placeholder>
              <w:docPart w:val="37FEE4152BF0450E95091E85F7376A8E"/>
            </w:placeholder>
            <w:showingPlcHdr/>
          </w:sdtPr>
          <w:sdtEndPr/>
          <w:sdtContent>
            <w:tc>
              <w:tcPr>
                <w:tcW w:w="5333" w:type="dxa"/>
              </w:tcPr>
              <w:p w:rsidRPr="00D97FAD" w:rsidR="00A42037" w:rsidP="004A7024" w:rsidRDefault="00E90852" w14:paraId="19EE7A8C" w14:textId="167C3B38">
                <w:pPr>
                  <w:tabs>
                    <w:tab w:val="center" w:pos="2997"/>
                    <w:tab w:val="left" w:pos="3417"/>
                  </w:tabs>
                  <w:spacing w:after="60"/>
                  <w:rPr>
                    <w:rFonts w:ascii="Arial" w:hAnsi="Arial" w:eastAsia="Arial" w:cs="Arial"/>
                    <w:sz w:val="18"/>
                    <w:szCs w:val="18"/>
                    <w:lang w:val="es-ES"/>
                  </w:rPr>
                </w:pPr>
                <w:r w:rsidRPr="004A7024">
                  <w:rPr>
                    <w:rFonts w:ascii="Arial" w:hAnsi="Arial" w:eastAsia="Arial" w:cs="Arial"/>
                    <w:sz w:val="18"/>
                    <w:szCs w:val="18"/>
                  </w:rPr>
                  <w:t xml:space="preserve"> Capacidad institucional y estado de derecho</w:t>
                </w:r>
              </w:p>
            </w:tc>
          </w:sdtContent>
        </w:sdt>
      </w:tr>
    </w:tbl>
    <w:p w:rsidRPr="00D97FAD" w:rsidR="005D330B" w:rsidP="6640F5AC" w:rsidRDefault="6640F5AC" w14:paraId="19EE7A8E" w14:textId="165E6D95">
      <w:pPr>
        <w:pStyle w:val="ListParagraph"/>
        <w:numPr>
          <w:ilvl w:val="0"/>
          <w:numId w:val="5"/>
        </w:numPr>
        <w:spacing w:before="120" w:after="120" w:line="240" w:lineRule="auto"/>
        <w:contextualSpacing w:val="0"/>
        <w:rPr>
          <w:rFonts w:ascii="Arial" w:hAnsi="Arial" w:eastAsia="Arial" w:cs="Arial"/>
          <w:b/>
          <w:bCs/>
          <w:lang w:val="es-ES"/>
        </w:rPr>
      </w:pPr>
      <w:r w:rsidRPr="6640F5AC">
        <w:rPr>
          <w:rFonts w:ascii="Arial" w:hAnsi="Arial" w:eastAsia="Arial" w:cs="Arial"/>
          <w:b/>
          <w:bCs/>
          <w:lang w:val="es-ES"/>
        </w:rPr>
        <w:t>Descripción del Préstamo Asociado</w:t>
      </w:r>
    </w:p>
    <w:p w:rsidRPr="00A44737" w:rsidR="00F10765" w:rsidP="00A44737" w:rsidRDefault="008604A0" w14:paraId="260E77B0" w14:textId="0B1DAC94">
      <w:pPr>
        <w:pStyle w:val="ListParagraph"/>
        <w:numPr>
          <w:ilvl w:val="1"/>
          <w:numId w:val="5"/>
        </w:numPr>
        <w:spacing w:before="120" w:after="120" w:line="240" w:lineRule="auto"/>
        <w:ind w:hanging="540"/>
        <w:contextualSpacing w:val="0"/>
        <w:jc w:val="both"/>
        <w:rPr>
          <w:rFonts w:ascii="Arial" w:hAnsi="Arial" w:cs="Arial"/>
          <w:lang w:val="es-ES"/>
        </w:rPr>
      </w:pPr>
      <w:r w:rsidRPr="00F10765">
        <w:rPr>
          <w:rFonts w:ascii="Arial" w:hAnsi="Arial" w:cs="Arial"/>
          <w:lang w:val="es-ES"/>
        </w:rPr>
        <w:t xml:space="preserve">El Gobierno de Argentina ha iniciado una serie de reformas de políticas para fortalecer la inversión privada y pública que promuevan el crecimiento de la economía argentina. El Banco está apoyando este esfuerzo a través de un </w:t>
      </w:r>
      <w:r w:rsidRPr="00F10765" w:rsidR="00757DE7">
        <w:rPr>
          <w:rFonts w:ascii="Arial" w:hAnsi="Arial" w:cs="Arial"/>
          <w:lang w:val="es-ES"/>
        </w:rPr>
        <w:t>P</w:t>
      </w:r>
      <w:r w:rsidRPr="00F10765">
        <w:rPr>
          <w:rFonts w:ascii="Arial" w:hAnsi="Arial" w:cs="Arial"/>
          <w:lang w:val="es-ES"/>
        </w:rPr>
        <w:t xml:space="preserve">réstamo </w:t>
      </w:r>
      <w:r w:rsidRPr="00F10765" w:rsidR="00757DE7">
        <w:rPr>
          <w:rFonts w:ascii="Arial" w:hAnsi="Arial" w:cs="Arial"/>
          <w:lang w:val="es-ES"/>
        </w:rPr>
        <w:t>P</w:t>
      </w:r>
      <w:r w:rsidRPr="00F10765">
        <w:rPr>
          <w:rFonts w:ascii="Arial" w:hAnsi="Arial" w:cs="Arial"/>
          <w:lang w:val="es-ES"/>
        </w:rPr>
        <w:t xml:space="preserve">rogramático de </w:t>
      </w:r>
      <w:r w:rsidRPr="00F10765" w:rsidR="00757DE7">
        <w:rPr>
          <w:rFonts w:ascii="Arial" w:hAnsi="Arial" w:cs="Arial"/>
          <w:lang w:val="es-ES"/>
        </w:rPr>
        <w:t>A</w:t>
      </w:r>
      <w:r w:rsidRPr="00F10765">
        <w:rPr>
          <w:rFonts w:ascii="Arial" w:hAnsi="Arial" w:cs="Arial"/>
          <w:lang w:val="es-ES"/>
        </w:rPr>
        <w:t xml:space="preserve">poyo a </w:t>
      </w:r>
      <w:r w:rsidRPr="00F10765" w:rsidR="00757DE7">
        <w:rPr>
          <w:rFonts w:ascii="Arial" w:hAnsi="Arial" w:cs="Arial"/>
          <w:lang w:val="es-ES"/>
        </w:rPr>
        <w:t>R</w:t>
      </w:r>
      <w:r w:rsidRPr="00F10765">
        <w:rPr>
          <w:rFonts w:ascii="Arial" w:hAnsi="Arial" w:cs="Arial"/>
          <w:lang w:val="es-ES"/>
        </w:rPr>
        <w:t xml:space="preserve">eformas de </w:t>
      </w:r>
      <w:r w:rsidRPr="00F10765" w:rsidR="00757DE7">
        <w:rPr>
          <w:rFonts w:ascii="Arial" w:hAnsi="Arial" w:cs="Arial"/>
          <w:lang w:val="es-ES"/>
        </w:rPr>
        <w:t>P</w:t>
      </w:r>
      <w:r w:rsidRPr="00F10765">
        <w:rPr>
          <w:rFonts w:ascii="Arial" w:hAnsi="Arial" w:cs="Arial"/>
          <w:lang w:val="es-ES"/>
        </w:rPr>
        <w:t>olíticas (PBP</w:t>
      </w:r>
      <w:r w:rsidRPr="00F10765" w:rsidR="00397DD9">
        <w:rPr>
          <w:rFonts w:ascii="Arial" w:hAnsi="Arial" w:cs="Arial"/>
          <w:lang w:val="es-ES"/>
        </w:rPr>
        <w:t>)</w:t>
      </w:r>
      <w:r w:rsidR="0024265B">
        <w:rPr>
          <w:rFonts w:ascii="Arial" w:hAnsi="Arial" w:cs="Arial"/>
          <w:lang w:val="es-ES"/>
        </w:rPr>
        <w:t>,</w:t>
      </w:r>
      <w:r w:rsidR="000A127B">
        <w:rPr>
          <w:rFonts w:ascii="Arial" w:hAnsi="Arial" w:cs="Arial"/>
          <w:lang w:val="es-ES"/>
        </w:rPr>
        <w:t xml:space="preserve"> </w:t>
      </w:r>
      <w:r w:rsidR="00842609">
        <w:rPr>
          <w:rFonts w:ascii="Arial" w:hAnsi="Arial" w:cs="Arial"/>
          <w:lang w:val="es-ES"/>
        </w:rPr>
        <w:t xml:space="preserve">conformada por dos operaciones de préstamo: el Programa para Impulsar el Crecimiento (AR-L1283, </w:t>
      </w:r>
      <w:r w:rsidRPr="002C0EA8" w:rsidR="0024265B">
        <w:rPr>
          <w:rFonts w:ascii="Arial" w:hAnsi="Arial" w:cs="Arial"/>
          <w:lang w:val="es-ES"/>
        </w:rPr>
        <w:t>4569/OC-AR</w:t>
      </w:r>
      <w:r w:rsidRPr="00F10765" w:rsidR="0024265B">
        <w:rPr>
          <w:rFonts w:ascii="Arial" w:hAnsi="Arial" w:cs="Arial"/>
          <w:lang w:val="es-ES"/>
        </w:rPr>
        <w:t>)</w:t>
      </w:r>
      <w:r w:rsidR="00842609">
        <w:rPr>
          <w:rFonts w:ascii="Arial" w:hAnsi="Arial" w:cs="Arial"/>
          <w:lang w:val="es-ES"/>
        </w:rPr>
        <w:t xml:space="preserve">, aprobado en 2018 y el </w:t>
      </w:r>
      <w:r w:rsidR="001C3E42">
        <w:rPr>
          <w:rFonts w:ascii="Arial" w:hAnsi="Arial" w:cs="Arial"/>
          <w:lang w:val="es-ES"/>
        </w:rPr>
        <w:t>Programa para Fortalecer el Crecimiento II (AR-L1308)</w:t>
      </w:r>
      <w:r w:rsidRPr="00F10765">
        <w:rPr>
          <w:rFonts w:ascii="Arial" w:hAnsi="Arial" w:cs="Arial"/>
          <w:lang w:val="es-ES"/>
        </w:rPr>
        <w:t xml:space="preserve">. </w:t>
      </w:r>
    </w:p>
    <w:p w:rsidRPr="006E2045" w:rsidR="008604A0" w:rsidP="008604A0" w:rsidRDefault="008604A0" w14:paraId="212468A5" w14:textId="07864435">
      <w:pPr>
        <w:pStyle w:val="ListParagraph"/>
        <w:numPr>
          <w:ilvl w:val="1"/>
          <w:numId w:val="5"/>
        </w:numPr>
        <w:spacing w:before="120" w:after="120" w:line="240" w:lineRule="auto"/>
        <w:ind w:hanging="540"/>
        <w:contextualSpacing w:val="0"/>
        <w:jc w:val="both"/>
        <w:rPr>
          <w:rFonts w:ascii="Arial" w:hAnsi="Arial" w:cs="Arial"/>
          <w:lang w:val="es-ES"/>
        </w:rPr>
      </w:pPr>
      <w:r>
        <w:rPr>
          <w:rFonts w:ascii="Arial" w:hAnsi="Arial" w:cs="Arial"/>
          <w:lang w:val="es-ES"/>
        </w:rPr>
        <w:t xml:space="preserve">La serie de PBP tiene por </w:t>
      </w:r>
      <w:r w:rsidRPr="001B5014">
        <w:rPr>
          <w:rFonts w:ascii="Arial" w:hAnsi="Arial" w:cs="Arial"/>
          <w:lang w:val="es-ES"/>
        </w:rPr>
        <w:t xml:space="preserve">objetivo fortalecer la inversión privada y pública a fin de promover el crecimiento económico en Argentina. </w:t>
      </w:r>
      <w:r w:rsidR="00293BB2">
        <w:rPr>
          <w:rFonts w:ascii="Arial" w:hAnsi="Arial" w:cs="Arial"/>
          <w:lang w:val="es-ES"/>
        </w:rPr>
        <w:t xml:space="preserve">Esta </w:t>
      </w:r>
      <w:r>
        <w:rPr>
          <w:rFonts w:ascii="Arial" w:hAnsi="Arial" w:eastAsia="Arial" w:cs="Arial"/>
          <w:lang w:val="es-ES_tradnl"/>
        </w:rPr>
        <w:t>serie programática</w:t>
      </w:r>
      <w:r w:rsidRPr="002B7311">
        <w:rPr>
          <w:rFonts w:ascii="Arial" w:hAnsi="Arial" w:eastAsia="Arial" w:cs="Arial"/>
          <w:lang w:val="es-ES_tradnl"/>
        </w:rPr>
        <w:t xml:space="preserve"> </w:t>
      </w:r>
      <w:r>
        <w:rPr>
          <w:rFonts w:ascii="Arial" w:hAnsi="Arial" w:eastAsia="Arial" w:cs="Arial"/>
          <w:lang w:val="es-ES_tradnl"/>
        </w:rPr>
        <w:t>apoya</w:t>
      </w:r>
      <w:r w:rsidRPr="002B7311">
        <w:rPr>
          <w:rFonts w:ascii="Arial" w:hAnsi="Arial" w:eastAsia="Arial" w:cs="Arial"/>
          <w:lang w:val="es-ES_tradnl"/>
        </w:rPr>
        <w:t xml:space="preserve"> un proceso de reforma tributaria, tanto a nivel federal como provincial, tendiente a reducir impuestos distorsivos</w:t>
      </w:r>
      <w:r>
        <w:rPr>
          <w:rFonts w:ascii="Arial" w:hAnsi="Arial" w:eastAsia="Arial" w:cs="Arial"/>
          <w:lang w:val="es-ES_tradnl"/>
        </w:rPr>
        <w:t xml:space="preserve"> </w:t>
      </w:r>
      <w:r w:rsidRPr="002B7311">
        <w:rPr>
          <w:rFonts w:ascii="Arial" w:hAnsi="Arial" w:eastAsia="Arial" w:cs="Arial"/>
          <w:lang w:val="es-ES_tradnl"/>
        </w:rPr>
        <w:t xml:space="preserve">en un marco de responsabilidad fiscal. También se han </w:t>
      </w:r>
      <w:r w:rsidR="008630EB">
        <w:rPr>
          <w:rFonts w:ascii="Arial" w:hAnsi="Arial" w:eastAsia="Arial" w:cs="Arial"/>
          <w:lang w:val="es-ES_tradnl"/>
        </w:rPr>
        <w:t>iniciado</w:t>
      </w:r>
      <w:r w:rsidRPr="002B7311">
        <w:rPr>
          <w:rFonts w:ascii="Arial" w:hAnsi="Arial" w:eastAsia="Arial" w:cs="Arial"/>
          <w:lang w:val="es-ES_tradnl"/>
        </w:rPr>
        <w:t xml:space="preserve"> procesos de reforma para eficientizar la inversión pública</w:t>
      </w:r>
      <w:r>
        <w:rPr>
          <w:rFonts w:ascii="Arial" w:hAnsi="Arial" w:eastAsia="Arial" w:cs="Arial"/>
          <w:lang w:val="es-ES_tradnl"/>
        </w:rPr>
        <w:t>, simplificar trámites empresariales</w:t>
      </w:r>
      <w:r w:rsidRPr="002B7311">
        <w:rPr>
          <w:rFonts w:ascii="Arial" w:hAnsi="Arial" w:eastAsia="Arial" w:cs="Arial"/>
          <w:lang w:val="es-ES_tradnl"/>
        </w:rPr>
        <w:t xml:space="preserve"> y alentar el emprendedurismo</w:t>
      </w:r>
      <w:r>
        <w:rPr>
          <w:rFonts w:ascii="Arial" w:hAnsi="Arial" w:eastAsia="Arial" w:cs="Arial"/>
          <w:lang w:val="es-ES_tradnl"/>
        </w:rPr>
        <w:t>.</w:t>
      </w:r>
    </w:p>
    <w:p w:rsidRPr="00D97FAD" w:rsidR="0095711B" w:rsidP="27396B44" w:rsidRDefault="27396B44" w14:paraId="19EE7A90" w14:textId="0923D6C3">
      <w:pPr>
        <w:pStyle w:val="ListParagraph"/>
        <w:numPr>
          <w:ilvl w:val="0"/>
          <w:numId w:val="5"/>
        </w:numPr>
        <w:spacing w:before="120" w:after="120" w:line="240" w:lineRule="auto"/>
        <w:contextualSpacing w:val="0"/>
        <w:rPr>
          <w:rFonts w:ascii="Arial" w:hAnsi="Arial" w:eastAsia="Arial" w:cs="Arial"/>
          <w:b/>
          <w:bCs/>
          <w:lang w:val="es-ES"/>
        </w:rPr>
      </w:pPr>
      <w:r w:rsidRPr="27396B44">
        <w:rPr>
          <w:rFonts w:ascii="Arial" w:hAnsi="Arial" w:eastAsia="Arial" w:cs="Arial"/>
          <w:b/>
          <w:bCs/>
          <w:lang w:val="es-ES"/>
        </w:rPr>
        <w:t>Objetivos y Justificación de la CT</w:t>
      </w:r>
      <w:r w:rsidR="00605606">
        <w:rPr>
          <w:rFonts w:ascii="Arial" w:hAnsi="Arial" w:eastAsia="Arial" w:cs="Arial"/>
          <w:b/>
          <w:bCs/>
          <w:lang w:val="es-ES"/>
        </w:rPr>
        <w:t xml:space="preserve"> </w:t>
      </w:r>
    </w:p>
    <w:p w:rsidRPr="005815B9" w:rsidR="005815B9" w:rsidP="000C766F" w:rsidRDefault="005815B9" w14:paraId="2E74E163" w14:textId="6C6CCE55">
      <w:pPr>
        <w:pStyle w:val="ListParagraph"/>
        <w:numPr>
          <w:ilvl w:val="1"/>
          <w:numId w:val="5"/>
        </w:numPr>
        <w:spacing w:before="120" w:after="120" w:line="240" w:lineRule="auto"/>
        <w:ind w:hanging="540"/>
        <w:contextualSpacing w:val="0"/>
        <w:jc w:val="both"/>
        <w:rPr>
          <w:rFonts w:ascii="Arial" w:hAnsi="Arial" w:eastAsia="Arial" w:cs="Arial"/>
          <w:lang w:val="es-ES_tradnl"/>
        </w:rPr>
      </w:pPr>
      <w:r w:rsidRPr="005815B9">
        <w:rPr>
          <w:rFonts w:ascii="Arial" w:hAnsi="Arial" w:eastAsia="Arial" w:cs="Arial"/>
          <w:lang w:val="es-ES_tradnl"/>
        </w:rPr>
        <w:t>Argentina enfrenta el desafío estructural de acelerar su crecimiento de mediano plazo. Entre 1960 y 2014, la economía argentina ha crecido en torno al 1,1%, muy por debajo de lo observado en otros países de la región.</w:t>
      </w:r>
      <w:r w:rsidR="00605606">
        <w:rPr>
          <w:rFonts w:ascii="Arial" w:hAnsi="Arial" w:eastAsia="Arial" w:cs="Arial"/>
          <w:lang w:val="es-ES_tradnl"/>
        </w:rPr>
        <w:t xml:space="preserve"> </w:t>
      </w:r>
      <w:r w:rsidRPr="005815B9">
        <w:rPr>
          <w:rFonts w:ascii="Arial" w:hAnsi="Arial" w:eastAsia="Arial" w:cs="Arial"/>
          <w:lang w:val="es-ES_tradnl"/>
        </w:rPr>
        <w:t>Este bajo crecimiento observado se explica por un bajo nivel de inversión y un bajo crecimiento en la productividad (BID,</w:t>
      </w:r>
      <w:r w:rsidR="002E514D">
        <w:rPr>
          <w:rFonts w:ascii="Arial" w:hAnsi="Arial" w:eastAsia="Arial" w:cs="Arial"/>
          <w:lang w:val="es-ES_tradnl"/>
        </w:rPr>
        <w:t> </w:t>
      </w:r>
      <w:r w:rsidRPr="005815B9">
        <w:rPr>
          <w:rFonts w:ascii="Arial" w:hAnsi="Arial" w:eastAsia="Arial" w:cs="Arial"/>
          <w:lang w:val="es-ES_tradnl"/>
        </w:rPr>
        <w:t>2016). La productividad total de los factores tuvo un crecimiento de apenas 0,4%</w:t>
      </w:r>
      <w:r w:rsidR="00970C4F">
        <w:rPr>
          <w:rFonts w:ascii="Arial" w:hAnsi="Arial" w:eastAsia="Arial" w:cs="Arial"/>
          <w:lang w:val="es-ES_tradnl"/>
        </w:rPr>
        <w:t> </w:t>
      </w:r>
      <w:r w:rsidRPr="005815B9">
        <w:rPr>
          <w:rFonts w:ascii="Arial" w:hAnsi="Arial" w:eastAsia="Arial" w:cs="Arial"/>
          <w:lang w:val="es-ES_tradnl"/>
        </w:rPr>
        <w:t>promedio anual entre 1961 y 2014</w:t>
      </w:r>
      <w:r w:rsidR="00A0652B">
        <w:rPr>
          <w:rFonts w:ascii="Arial" w:hAnsi="Arial" w:eastAsia="Arial" w:cs="Arial"/>
          <w:lang w:val="es-ES_tradnl"/>
        </w:rPr>
        <w:t>,</w:t>
      </w:r>
      <w:r w:rsidRPr="005815B9">
        <w:rPr>
          <w:rFonts w:ascii="Arial" w:hAnsi="Arial" w:eastAsia="Arial" w:cs="Arial"/>
          <w:lang w:val="es-ES_tradnl"/>
        </w:rPr>
        <w:t xml:space="preserve"> mientras que el capital por trabajador creció también sólo 0,4% promedio anual en dicho período.</w:t>
      </w:r>
    </w:p>
    <w:p w:rsidRPr="005815B9" w:rsidR="005815B9" w:rsidP="000C766F" w:rsidRDefault="005815B9" w14:paraId="31EDD9D4" w14:textId="463B2BB4">
      <w:pPr>
        <w:pStyle w:val="ListParagraph"/>
        <w:numPr>
          <w:ilvl w:val="1"/>
          <w:numId w:val="5"/>
        </w:numPr>
        <w:spacing w:before="120" w:after="120" w:line="240" w:lineRule="auto"/>
        <w:ind w:hanging="540"/>
        <w:contextualSpacing w:val="0"/>
        <w:jc w:val="both"/>
        <w:rPr>
          <w:rFonts w:ascii="Arial" w:hAnsi="Arial" w:eastAsia="Arial" w:cs="Arial"/>
          <w:lang w:val="es-ES_tradnl"/>
        </w:rPr>
      </w:pPr>
      <w:r w:rsidRPr="005815B9">
        <w:rPr>
          <w:rFonts w:ascii="Arial" w:hAnsi="Arial" w:eastAsia="Arial" w:cs="Arial"/>
          <w:lang w:val="es-ES_tradnl"/>
        </w:rPr>
        <w:t>Las principales restricciones y desincentivos que enfrentan las empresas para invertir se relacionan con un clima de negocios inapropiado, en parte consecuencia de (BID,</w:t>
      </w:r>
      <w:r w:rsidR="002E514D">
        <w:rPr>
          <w:rFonts w:ascii="Arial" w:hAnsi="Arial" w:eastAsia="Arial" w:cs="Arial"/>
          <w:lang w:val="es-ES_tradnl"/>
        </w:rPr>
        <w:t> </w:t>
      </w:r>
      <w:r w:rsidRPr="005815B9">
        <w:rPr>
          <w:rFonts w:ascii="Arial" w:hAnsi="Arial" w:eastAsia="Arial" w:cs="Arial"/>
          <w:lang w:val="es-ES_tradnl"/>
        </w:rPr>
        <w:t>201</w:t>
      </w:r>
      <w:r w:rsidR="00A0652B">
        <w:rPr>
          <w:rFonts w:ascii="Arial" w:hAnsi="Arial" w:eastAsia="Arial" w:cs="Arial"/>
          <w:lang w:val="es-ES_tradnl"/>
        </w:rPr>
        <w:t>6)</w:t>
      </w:r>
      <w:r w:rsidRPr="004C1894">
        <w:rPr>
          <w:rFonts w:ascii="Arial" w:hAnsi="Arial" w:cs="Arial"/>
          <w:vertAlign w:val="superscript"/>
        </w:rPr>
        <w:footnoteReference w:id="2"/>
      </w:r>
      <w:r w:rsidRPr="005815B9">
        <w:rPr>
          <w:rFonts w:ascii="Arial" w:hAnsi="Arial" w:eastAsia="Arial" w:cs="Arial"/>
          <w:lang w:val="es-ES_tradnl"/>
        </w:rPr>
        <w:t>: (i)</w:t>
      </w:r>
      <w:r w:rsidR="00D66EBA">
        <w:rPr>
          <w:rFonts w:ascii="Arial" w:hAnsi="Arial" w:eastAsia="Arial" w:cs="Arial"/>
          <w:lang w:val="es-ES_tradnl"/>
        </w:rPr>
        <w:t xml:space="preserve"> </w:t>
      </w:r>
      <w:r w:rsidRPr="005815B9">
        <w:rPr>
          <w:rFonts w:ascii="Arial" w:hAnsi="Arial" w:eastAsia="Arial" w:cs="Arial"/>
          <w:lang w:val="es-ES_tradnl"/>
        </w:rPr>
        <w:t>políticas fiscales distorsionantes e insostenibles, que reducen la rentabilidad de la inversión; (</w:t>
      </w:r>
      <w:proofErr w:type="spellStart"/>
      <w:r w:rsidRPr="005815B9">
        <w:rPr>
          <w:rFonts w:ascii="Arial" w:hAnsi="Arial" w:eastAsia="Arial" w:cs="Arial"/>
          <w:lang w:val="es-ES_tradnl"/>
        </w:rPr>
        <w:t>ii</w:t>
      </w:r>
      <w:proofErr w:type="spellEnd"/>
      <w:r w:rsidRPr="005815B9">
        <w:rPr>
          <w:rFonts w:ascii="Arial" w:hAnsi="Arial" w:eastAsia="Arial" w:cs="Arial"/>
          <w:lang w:val="es-ES_tradnl"/>
        </w:rPr>
        <w:t>) insuficientes niveles de intermediación financiera y acceso al financiamiento;</w:t>
      </w:r>
      <w:r w:rsidR="002E514D">
        <w:rPr>
          <w:rFonts w:ascii="Arial" w:hAnsi="Arial" w:eastAsia="Arial" w:cs="Arial"/>
          <w:lang w:val="es-ES_tradnl"/>
        </w:rPr>
        <w:t xml:space="preserve"> y</w:t>
      </w:r>
      <w:r w:rsidRPr="005815B9">
        <w:rPr>
          <w:rFonts w:ascii="Arial" w:hAnsi="Arial" w:eastAsia="Arial" w:cs="Arial"/>
          <w:lang w:val="es-ES_tradnl"/>
        </w:rPr>
        <w:t xml:space="preserve"> (</w:t>
      </w:r>
      <w:proofErr w:type="spellStart"/>
      <w:r w:rsidRPr="005815B9">
        <w:rPr>
          <w:rFonts w:ascii="Arial" w:hAnsi="Arial" w:eastAsia="Arial" w:cs="Arial"/>
          <w:lang w:val="es-ES_tradnl"/>
        </w:rPr>
        <w:t>iii</w:t>
      </w:r>
      <w:proofErr w:type="spellEnd"/>
      <w:r w:rsidRPr="005815B9">
        <w:rPr>
          <w:rFonts w:ascii="Arial" w:hAnsi="Arial" w:eastAsia="Arial" w:cs="Arial"/>
          <w:lang w:val="es-ES_tradnl"/>
        </w:rPr>
        <w:t xml:space="preserve">) costos transaccionales para empresas existentes y emprendimientos innovadores </w:t>
      </w:r>
    </w:p>
    <w:p w:rsidRPr="00023F34" w:rsidR="00023F34" w:rsidP="000C766F" w:rsidRDefault="00023F34" w14:paraId="0C527CEC" w14:textId="4AEAA968">
      <w:pPr>
        <w:pStyle w:val="ListParagraph"/>
        <w:numPr>
          <w:ilvl w:val="1"/>
          <w:numId w:val="5"/>
        </w:numPr>
        <w:spacing w:before="120" w:after="120" w:line="240" w:lineRule="auto"/>
        <w:ind w:hanging="540"/>
        <w:contextualSpacing w:val="0"/>
        <w:jc w:val="both"/>
        <w:rPr>
          <w:rFonts w:ascii="Arial" w:hAnsi="Arial" w:eastAsia="Arial" w:cs="Arial"/>
          <w:lang w:val="es-ES_tradnl"/>
        </w:rPr>
      </w:pPr>
      <w:r w:rsidRPr="00023F34">
        <w:rPr>
          <w:rFonts w:ascii="Arial" w:hAnsi="Arial" w:eastAsia="Arial" w:cs="Arial"/>
          <w:lang w:val="es-ES_tradnl"/>
        </w:rPr>
        <w:t>El objetivo general de</w:t>
      </w:r>
      <w:r w:rsidR="008630EB">
        <w:rPr>
          <w:rFonts w:ascii="Arial" w:hAnsi="Arial" w:eastAsia="Arial" w:cs="Arial"/>
          <w:lang w:val="es-ES_tradnl"/>
        </w:rPr>
        <w:t xml:space="preserve"> esta Cooperación Técnica</w:t>
      </w:r>
      <w:r w:rsidRPr="00023F34">
        <w:rPr>
          <w:rFonts w:ascii="Arial" w:hAnsi="Arial" w:eastAsia="Arial" w:cs="Arial"/>
          <w:lang w:val="es-ES_tradnl"/>
        </w:rPr>
        <w:t xml:space="preserve"> </w:t>
      </w:r>
      <w:r w:rsidR="008630EB">
        <w:rPr>
          <w:rFonts w:ascii="Arial" w:hAnsi="Arial" w:eastAsia="Arial" w:cs="Arial"/>
          <w:lang w:val="es-ES_tradnl"/>
        </w:rPr>
        <w:t>(</w:t>
      </w:r>
      <w:r w:rsidRPr="00023F34">
        <w:rPr>
          <w:rFonts w:ascii="Arial" w:hAnsi="Arial" w:eastAsia="Arial" w:cs="Arial"/>
          <w:lang w:val="es-ES_tradnl"/>
        </w:rPr>
        <w:t>CT</w:t>
      </w:r>
      <w:r w:rsidR="008630EB">
        <w:rPr>
          <w:rFonts w:ascii="Arial" w:hAnsi="Arial" w:eastAsia="Arial" w:cs="Arial"/>
          <w:lang w:val="es-ES_tradnl"/>
        </w:rPr>
        <w:t>)</w:t>
      </w:r>
      <w:r w:rsidRPr="00023F34">
        <w:rPr>
          <w:rFonts w:ascii="Arial" w:hAnsi="Arial" w:eastAsia="Arial" w:cs="Arial"/>
          <w:lang w:val="es-ES_tradnl"/>
        </w:rPr>
        <w:t xml:space="preserve"> es apoyar a los dos ministerios</w:t>
      </w:r>
      <w:r w:rsidR="00B31788">
        <w:rPr>
          <w:rFonts w:ascii="Arial" w:hAnsi="Arial" w:eastAsia="Arial" w:cs="Arial"/>
          <w:lang w:val="es-ES_tradnl"/>
        </w:rPr>
        <w:t xml:space="preserve"> </w:t>
      </w:r>
      <w:r w:rsidRPr="00023F34">
        <w:rPr>
          <w:rFonts w:ascii="Arial" w:hAnsi="Arial" w:eastAsia="Arial" w:cs="Arial"/>
          <w:lang w:val="es-ES_tradnl"/>
        </w:rPr>
        <w:t xml:space="preserve">involucrados </w:t>
      </w:r>
      <w:r w:rsidR="006A0F3A">
        <w:rPr>
          <w:rFonts w:ascii="Arial" w:hAnsi="Arial" w:eastAsia="Arial" w:cs="Arial"/>
          <w:lang w:val="es-ES_tradnl"/>
        </w:rPr>
        <w:t>(</w:t>
      </w:r>
      <w:r w:rsidRPr="00B31788" w:rsidR="006A0F3A">
        <w:rPr>
          <w:rFonts w:ascii="Arial" w:hAnsi="Arial" w:eastAsia="Arial" w:cs="Arial"/>
          <w:lang w:val="es-ES"/>
        </w:rPr>
        <w:t>Ministerio de Hacienda</w:t>
      </w:r>
      <w:r w:rsidR="006A0F3A">
        <w:rPr>
          <w:rFonts w:ascii="Arial" w:hAnsi="Arial" w:eastAsia="Arial" w:cs="Arial"/>
          <w:lang w:val="es-ES"/>
        </w:rPr>
        <w:t xml:space="preserve"> y </w:t>
      </w:r>
      <w:r w:rsidRPr="00B31788" w:rsidR="006A0F3A">
        <w:rPr>
          <w:rFonts w:ascii="Arial" w:hAnsi="Arial" w:eastAsia="Arial" w:cs="Arial"/>
          <w:lang w:val="es-ES"/>
        </w:rPr>
        <w:t>Ministerio de Producción y Trabajo</w:t>
      </w:r>
      <w:r w:rsidR="006A0F3A">
        <w:rPr>
          <w:rFonts w:ascii="Arial" w:hAnsi="Arial" w:eastAsia="Arial" w:cs="Arial"/>
          <w:lang w:val="es-ES"/>
        </w:rPr>
        <w:t xml:space="preserve">) </w:t>
      </w:r>
      <w:r w:rsidRPr="00023F34">
        <w:rPr>
          <w:rFonts w:ascii="Arial" w:hAnsi="Arial" w:eastAsia="Arial" w:cs="Arial"/>
          <w:lang w:val="es-ES_tradnl"/>
        </w:rPr>
        <w:t>en las reformas apoyadas por el PBP a consolidarlas y avanzar en el cumplimiento de las acciones de política indicativas acordadas para la segunda operación de la serie</w:t>
      </w:r>
      <w:r w:rsidR="008630EB">
        <w:rPr>
          <w:rFonts w:ascii="Arial" w:hAnsi="Arial" w:eastAsia="Arial" w:cs="Arial"/>
          <w:lang w:val="es-ES_tradnl"/>
        </w:rPr>
        <w:t xml:space="preserve"> (AR</w:t>
      </w:r>
      <w:r w:rsidR="00D66EBA">
        <w:rPr>
          <w:rFonts w:ascii="Arial" w:hAnsi="Arial" w:eastAsia="Arial" w:cs="Arial"/>
          <w:lang w:val="es-ES_tradnl"/>
        </w:rPr>
        <w:noBreakHyphen/>
      </w:r>
      <w:r w:rsidR="008630EB">
        <w:rPr>
          <w:rFonts w:ascii="Arial" w:hAnsi="Arial" w:eastAsia="Arial" w:cs="Arial"/>
          <w:lang w:val="es-ES_tradnl"/>
        </w:rPr>
        <w:t>L1308)</w:t>
      </w:r>
      <w:r w:rsidRPr="00023F34">
        <w:rPr>
          <w:rFonts w:ascii="Arial" w:hAnsi="Arial" w:eastAsia="Arial" w:cs="Arial"/>
          <w:lang w:val="es-ES_tradnl"/>
        </w:rPr>
        <w:t>. En particular, los objetivos específicos son: (i)</w:t>
      </w:r>
      <w:r w:rsidR="00AB1064">
        <w:rPr>
          <w:rFonts w:ascii="Arial" w:hAnsi="Arial" w:eastAsia="Arial" w:cs="Arial"/>
          <w:lang w:val="es-ES_tradnl"/>
        </w:rPr>
        <w:t> </w:t>
      </w:r>
      <w:r w:rsidRPr="00023F34">
        <w:rPr>
          <w:rFonts w:ascii="Arial" w:hAnsi="Arial" w:eastAsia="Arial" w:cs="Arial"/>
          <w:lang w:val="es-ES_tradnl"/>
        </w:rPr>
        <w:t>apoyar con una reforma de segunda generación el marco de responsabilidad fiscal; y (</w:t>
      </w:r>
      <w:proofErr w:type="spellStart"/>
      <w:r w:rsidRPr="00023F34">
        <w:rPr>
          <w:rFonts w:ascii="Arial" w:hAnsi="Arial" w:eastAsia="Arial" w:cs="Arial"/>
          <w:lang w:val="es-ES_tradnl"/>
        </w:rPr>
        <w:t>ii</w:t>
      </w:r>
      <w:proofErr w:type="spellEnd"/>
      <w:r w:rsidRPr="00023F34">
        <w:rPr>
          <w:rFonts w:ascii="Arial" w:hAnsi="Arial" w:eastAsia="Arial" w:cs="Arial"/>
          <w:lang w:val="es-ES_tradnl"/>
        </w:rPr>
        <w:t xml:space="preserve">) avanzar en el proceso de digitalización e interoperabilidad de las agencias regulatorias. </w:t>
      </w:r>
    </w:p>
    <w:p w:rsidRPr="005815B9" w:rsidR="005815B9" w:rsidP="000C766F" w:rsidRDefault="005815B9" w14:paraId="0CCA75E2" w14:textId="717A2D9F">
      <w:pPr>
        <w:pStyle w:val="ListParagraph"/>
        <w:numPr>
          <w:ilvl w:val="1"/>
          <w:numId w:val="5"/>
        </w:numPr>
        <w:spacing w:before="120" w:after="120" w:line="240" w:lineRule="auto"/>
        <w:ind w:hanging="540"/>
        <w:contextualSpacing w:val="0"/>
        <w:jc w:val="both"/>
        <w:rPr>
          <w:rFonts w:ascii="Arial" w:hAnsi="Arial" w:eastAsia="Arial" w:cs="Arial"/>
          <w:lang w:val="es-ES_tradnl"/>
        </w:rPr>
      </w:pPr>
      <w:r w:rsidRPr="005815B9">
        <w:rPr>
          <w:rFonts w:ascii="Arial" w:hAnsi="Arial" w:eastAsia="Arial" w:cs="Arial"/>
          <w:lang w:val="es-ES_tradnl"/>
        </w:rPr>
        <w:t>Específicamente, con los fondos de esta C</w:t>
      </w:r>
      <w:r w:rsidR="002E514D">
        <w:rPr>
          <w:rFonts w:ascii="Arial" w:hAnsi="Arial" w:eastAsia="Arial" w:cs="Arial"/>
          <w:lang w:val="es-ES_tradnl"/>
        </w:rPr>
        <w:t>T</w:t>
      </w:r>
      <w:r w:rsidRPr="005815B9">
        <w:rPr>
          <w:rFonts w:ascii="Arial" w:hAnsi="Arial" w:eastAsia="Arial" w:cs="Arial"/>
          <w:lang w:val="es-ES_tradnl"/>
        </w:rPr>
        <w:t xml:space="preserve"> se financiarán estudios de segunda generación para fortalecer el marco de responsabilidad fiscal en particular con el desarrollo de una propuesta de regla fiscal que sea flexible ante choques y facilite su cumplimiento, así como estudios para su implementación y un seminario internacional. Adicionalmente</w:t>
      </w:r>
      <w:r w:rsidR="008630EB">
        <w:rPr>
          <w:rFonts w:ascii="Arial" w:hAnsi="Arial" w:eastAsia="Arial" w:cs="Arial"/>
          <w:lang w:val="es-ES_tradnl"/>
        </w:rPr>
        <w:t>,</w:t>
      </w:r>
      <w:r w:rsidRPr="005815B9">
        <w:rPr>
          <w:rFonts w:ascii="Arial" w:hAnsi="Arial" w:eastAsia="Arial" w:cs="Arial"/>
          <w:lang w:val="es-ES_tradnl"/>
        </w:rPr>
        <w:t xml:space="preserve"> se realizarán estudios de sostenibilidad y eficiencia técnica de los principales rubros de gastos del Gobierno Nacional.</w:t>
      </w:r>
    </w:p>
    <w:p w:rsidRPr="005815B9" w:rsidR="005815B9" w:rsidP="000C766F" w:rsidRDefault="005815B9" w14:paraId="31245DDF" w14:textId="77777777">
      <w:pPr>
        <w:pStyle w:val="ListParagraph"/>
        <w:numPr>
          <w:ilvl w:val="1"/>
          <w:numId w:val="5"/>
        </w:numPr>
        <w:spacing w:before="120" w:after="120" w:line="240" w:lineRule="auto"/>
        <w:ind w:hanging="540"/>
        <w:contextualSpacing w:val="0"/>
        <w:jc w:val="both"/>
        <w:rPr>
          <w:rFonts w:ascii="Arial" w:hAnsi="Arial" w:eastAsia="Arial" w:cs="Arial"/>
          <w:lang w:val="es-ES_tradnl"/>
        </w:rPr>
      </w:pPr>
      <w:r w:rsidRPr="005815B9">
        <w:rPr>
          <w:rFonts w:ascii="Arial" w:hAnsi="Arial" w:eastAsia="Arial" w:cs="Arial"/>
          <w:lang w:val="es-ES_tradnl"/>
        </w:rPr>
        <w:t xml:space="preserve">Adicionalmente, esta CT financiará actividades que permitan a la Secretaría de Simplificación Productiva del Ministerio de Producción y Trabajo avanzar con el proceso de mejoras regulatorias y la introducción de nuevas tecnologías que reduzcan los costos y tiempos para los privados de cumplir con las regulaciones vigentes. En la actualidad, los procesos para fiscalizar el cumplimiento de obligaciones de tipo tributarias, sanitarias o regulatorias le implican a las empresas de ciertos sectores una enorme carga de tiempo y costos para cumplir con sus obligaciones, y un gran esfuerzo para demostrar que sus papeles están en orden. Con la introducción de nuevas tecnologías digitales y la interoperabilidad de los sistemas de varias agencias fiscalizadoras se espera que las empresas puedan evitar la duplicación de los registros, y concentrar la evidencia de su cumplimiento en documentos digitales con altos niveles de seguridad. </w:t>
      </w:r>
    </w:p>
    <w:p w:rsidRPr="00530124" w:rsidR="005815B9" w:rsidP="00D66EBA" w:rsidRDefault="005815B9" w14:paraId="5E811939" w14:textId="4A07E074">
      <w:pPr>
        <w:pStyle w:val="ListParagraph"/>
        <w:numPr>
          <w:ilvl w:val="1"/>
          <w:numId w:val="5"/>
        </w:numPr>
        <w:spacing w:before="120" w:after="120" w:line="240" w:lineRule="auto"/>
        <w:ind w:hanging="547"/>
        <w:contextualSpacing w:val="0"/>
        <w:jc w:val="both"/>
        <w:rPr>
          <w:rFonts w:ascii="Arial" w:hAnsi="Arial" w:eastAsia="Arial" w:cs="Arial"/>
          <w:lang w:val="es-ES_tradnl"/>
        </w:rPr>
      </w:pPr>
      <w:r w:rsidRPr="00530124">
        <w:rPr>
          <w:rFonts w:ascii="Arial" w:hAnsi="Arial" w:eastAsia="Arial" w:cs="Arial"/>
          <w:b/>
          <w:bCs/>
          <w:lang w:val="es-ES_tradnl"/>
        </w:rPr>
        <w:t>Alineación Estratégica.</w:t>
      </w:r>
      <w:r w:rsidRPr="00530124">
        <w:rPr>
          <w:rFonts w:ascii="Arial" w:hAnsi="Arial" w:eastAsia="Arial" w:cs="Arial"/>
          <w:lang w:val="es-ES_tradnl"/>
        </w:rPr>
        <w:t xml:space="preserve"> La CT es consistente con la Actualización de la Estrategia Institucional (UIS) 2010-2020 (AB-3008) y se alinea estratégicamente con el área transversal de instituciones y Estado de derecho por medio del objetivo de fortalecer las capacidades del Gobierno Nacional.</w:t>
      </w:r>
      <w:r w:rsidRPr="00530124" w:rsidR="009C45F7">
        <w:rPr>
          <w:rFonts w:ascii="Arial" w:hAnsi="Arial" w:eastAsia="Arial" w:cs="Arial"/>
          <w:lang w:val="es-ES_tradnl"/>
        </w:rPr>
        <w:t xml:space="preserve"> Adicionalmente, el programa contribuirá al Marco de Resultados Corporativos (CRF) 2016-2019 (GN-2727-6), en particular con </w:t>
      </w:r>
      <w:r w:rsidRPr="00530124" w:rsidR="00530124">
        <w:rPr>
          <w:rFonts w:ascii="Arial" w:hAnsi="Arial" w:eastAsia="Arial" w:cs="Arial"/>
          <w:lang w:val="es-ES_tradnl"/>
        </w:rPr>
        <w:t>el</w:t>
      </w:r>
      <w:r w:rsidRPr="00530124" w:rsidR="009C45F7">
        <w:rPr>
          <w:rFonts w:ascii="Arial" w:hAnsi="Arial" w:eastAsia="Arial" w:cs="Arial"/>
          <w:lang w:val="es-ES_tradnl"/>
        </w:rPr>
        <w:t xml:space="preserve"> indicador</w:t>
      </w:r>
      <w:r w:rsidRPr="00530124" w:rsidR="00530124">
        <w:rPr>
          <w:rFonts w:ascii="Arial" w:hAnsi="Arial" w:eastAsia="Arial" w:cs="Arial"/>
          <w:lang w:val="es-ES_tradnl"/>
        </w:rPr>
        <w:t xml:space="preserve"> agencias gubernamentales beneficiadas por proyectos que fortalecen los instrumentos tecnológicos y de gestión para mejorar la provisión de servicios</w:t>
      </w:r>
      <w:r w:rsidR="00530124">
        <w:rPr>
          <w:rFonts w:ascii="Arial" w:hAnsi="Arial" w:eastAsia="Arial" w:cs="Arial"/>
          <w:lang w:val="es-ES_tradnl"/>
        </w:rPr>
        <w:t xml:space="preserve">. </w:t>
      </w:r>
      <w:r w:rsidRPr="00530124">
        <w:rPr>
          <w:rFonts w:ascii="Arial" w:hAnsi="Arial" w:eastAsia="Arial" w:cs="Arial"/>
          <w:lang w:val="es-ES_tradnl"/>
        </w:rPr>
        <w:t>Asimismo, los objetivos de la CT están alineados con el Programa Estratégico para el Desarrollo de Instituciones (INS) (GN</w:t>
      </w:r>
      <w:r w:rsidRPr="00530124" w:rsidR="000C766F">
        <w:rPr>
          <w:rFonts w:ascii="Arial" w:hAnsi="Arial" w:eastAsia="Arial" w:cs="Arial"/>
          <w:lang w:val="es-ES_tradnl"/>
        </w:rPr>
        <w:noBreakHyphen/>
      </w:r>
      <w:r w:rsidRPr="00530124">
        <w:rPr>
          <w:rFonts w:ascii="Arial" w:hAnsi="Arial" w:eastAsia="Arial" w:cs="Arial"/>
          <w:lang w:val="es-ES_tradnl"/>
        </w:rPr>
        <w:t>2819-1) en particular con el objetivo de contribuir al desarrollo de políticas e instituciones públicas que sean más eficaces, eficientes, abiertas y orientadas al ciudadano</w:t>
      </w:r>
      <w:r w:rsidRPr="00530124" w:rsidR="005146C9">
        <w:rPr>
          <w:rFonts w:ascii="Arial" w:hAnsi="Arial" w:eastAsia="Arial" w:cs="Arial"/>
          <w:lang w:val="es-ES_tradnl"/>
        </w:rPr>
        <w:t>. También se alinea</w:t>
      </w:r>
      <w:r w:rsidRPr="00530124">
        <w:rPr>
          <w:rFonts w:ascii="Arial" w:hAnsi="Arial" w:eastAsia="Arial" w:cs="Arial"/>
          <w:lang w:val="es-ES_tradnl"/>
        </w:rPr>
        <w:t xml:space="preserve"> con la </w:t>
      </w:r>
      <w:r w:rsidRPr="00530124" w:rsidR="009C6AF9">
        <w:rPr>
          <w:rFonts w:ascii="Arial" w:hAnsi="Arial" w:eastAsia="Arial" w:cs="Arial"/>
          <w:lang w:val="es-ES_tradnl"/>
        </w:rPr>
        <w:t xml:space="preserve">Actualización de </w:t>
      </w:r>
      <w:r w:rsidRPr="00530124">
        <w:rPr>
          <w:rFonts w:ascii="Arial" w:hAnsi="Arial" w:eastAsia="Arial" w:cs="Arial"/>
          <w:lang w:val="es-ES_tradnl"/>
        </w:rPr>
        <w:t xml:space="preserve">Estrategia de </w:t>
      </w:r>
      <w:r w:rsidRPr="00530124" w:rsidR="00500233">
        <w:rPr>
          <w:rFonts w:ascii="Arial" w:hAnsi="Arial" w:eastAsia="Arial" w:cs="Arial"/>
          <w:lang w:val="es-ES_tradnl"/>
        </w:rPr>
        <w:t>F</w:t>
      </w:r>
      <w:r w:rsidRPr="00530124">
        <w:rPr>
          <w:rFonts w:ascii="Arial" w:hAnsi="Arial" w:eastAsia="Arial" w:cs="Arial"/>
          <w:lang w:val="es-ES_tradnl"/>
        </w:rPr>
        <w:t xml:space="preserve">ortalecimiento y </w:t>
      </w:r>
      <w:r w:rsidRPr="00530124" w:rsidR="00500233">
        <w:rPr>
          <w:rFonts w:ascii="Arial" w:hAnsi="Arial" w:eastAsia="Arial" w:cs="Arial"/>
          <w:lang w:val="es-ES_tradnl"/>
        </w:rPr>
        <w:t>U</w:t>
      </w:r>
      <w:r w:rsidRPr="00530124">
        <w:rPr>
          <w:rFonts w:ascii="Arial" w:hAnsi="Arial" w:eastAsia="Arial" w:cs="Arial"/>
          <w:lang w:val="es-ES_tradnl"/>
        </w:rPr>
        <w:t xml:space="preserve">so de los </w:t>
      </w:r>
      <w:r w:rsidRPr="00530124" w:rsidR="00500233">
        <w:rPr>
          <w:rFonts w:ascii="Arial" w:hAnsi="Arial" w:eastAsia="Arial" w:cs="Arial"/>
          <w:lang w:val="es-ES_tradnl"/>
        </w:rPr>
        <w:t>S</w:t>
      </w:r>
      <w:r w:rsidRPr="00530124">
        <w:rPr>
          <w:rFonts w:ascii="Arial" w:hAnsi="Arial" w:eastAsia="Arial" w:cs="Arial"/>
          <w:lang w:val="es-ES_tradnl"/>
        </w:rPr>
        <w:t xml:space="preserve">istemas </w:t>
      </w:r>
      <w:r w:rsidRPr="00530124" w:rsidR="00500233">
        <w:rPr>
          <w:rFonts w:ascii="Arial" w:hAnsi="Arial" w:eastAsia="Arial" w:cs="Arial"/>
          <w:lang w:val="es-ES_tradnl"/>
        </w:rPr>
        <w:t>N</w:t>
      </w:r>
      <w:r w:rsidRPr="00530124">
        <w:rPr>
          <w:rFonts w:ascii="Arial" w:hAnsi="Arial" w:eastAsia="Arial" w:cs="Arial"/>
          <w:lang w:val="es-ES_tradnl"/>
        </w:rPr>
        <w:t>acionales (GN-253</w:t>
      </w:r>
      <w:r w:rsidRPr="00530124" w:rsidR="00AB3BB5">
        <w:rPr>
          <w:rFonts w:ascii="Arial" w:hAnsi="Arial" w:eastAsia="Arial" w:cs="Arial"/>
          <w:lang w:val="es-ES_tradnl"/>
        </w:rPr>
        <w:t>8-31</w:t>
      </w:r>
      <w:r w:rsidRPr="00530124" w:rsidR="005146C9">
        <w:rPr>
          <w:rFonts w:ascii="Arial" w:hAnsi="Arial" w:eastAsia="Arial" w:cs="Arial"/>
          <w:lang w:val="es-ES_tradnl"/>
        </w:rPr>
        <w:t>-8</w:t>
      </w:r>
      <w:r w:rsidRPr="00530124">
        <w:rPr>
          <w:rFonts w:ascii="Arial" w:hAnsi="Arial" w:eastAsia="Arial" w:cs="Arial"/>
          <w:lang w:val="es-ES_tradnl"/>
        </w:rPr>
        <w:t>)</w:t>
      </w:r>
      <w:r w:rsidRPr="00530124" w:rsidR="009546BB">
        <w:rPr>
          <w:rFonts w:ascii="Arial" w:hAnsi="Arial" w:eastAsia="Arial" w:cs="Arial"/>
          <w:lang w:val="es-ES_tradnl"/>
        </w:rPr>
        <w:t xml:space="preserve"> al promover el uso de la tecnología e innovación para el fortalecimiento y modernización de los sistemas nacionales</w:t>
      </w:r>
      <w:r w:rsidRPr="00530124">
        <w:rPr>
          <w:rFonts w:ascii="Arial" w:hAnsi="Arial" w:eastAsia="Arial" w:cs="Arial"/>
          <w:lang w:val="es-ES_tradnl"/>
        </w:rPr>
        <w:t xml:space="preserve"> y es consistente con </w:t>
      </w:r>
      <w:r w:rsidRPr="00530124" w:rsidR="005146C9">
        <w:rPr>
          <w:rFonts w:ascii="Arial" w:hAnsi="Arial" w:eastAsia="Arial" w:cs="Arial"/>
          <w:lang w:val="es-ES_tradnl"/>
        </w:rPr>
        <w:t xml:space="preserve">el </w:t>
      </w:r>
      <w:r w:rsidRPr="00530124">
        <w:rPr>
          <w:rFonts w:ascii="Arial" w:hAnsi="Arial" w:eastAsia="Arial" w:cs="Arial"/>
          <w:lang w:val="es-ES_tradnl"/>
        </w:rPr>
        <w:t>Marco Sectorial de Política y Gestión Fiscal (GN</w:t>
      </w:r>
      <w:r w:rsidRPr="00530124" w:rsidR="000C766F">
        <w:rPr>
          <w:rFonts w:ascii="Arial" w:hAnsi="Arial" w:eastAsia="Arial" w:cs="Arial"/>
          <w:lang w:val="es-ES_tradnl"/>
        </w:rPr>
        <w:noBreakHyphen/>
      </w:r>
      <w:r w:rsidRPr="00530124">
        <w:rPr>
          <w:rFonts w:ascii="Arial" w:hAnsi="Arial" w:eastAsia="Arial" w:cs="Arial"/>
          <w:lang w:val="es-ES_tradnl"/>
        </w:rPr>
        <w:t xml:space="preserve">2831). Finalmente, la CT también está alineada con la Estrategia </w:t>
      </w:r>
      <w:r w:rsidRPr="00530124" w:rsidR="00B25D49">
        <w:rPr>
          <w:rFonts w:ascii="Arial" w:hAnsi="Arial" w:eastAsia="Arial" w:cs="Arial"/>
          <w:lang w:val="es-ES_tradnl"/>
        </w:rPr>
        <w:t xml:space="preserve">de País </w:t>
      </w:r>
      <w:r w:rsidRPr="00530124">
        <w:rPr>
          <w:rFonts w:ascii="Arial" w:hAnsi="Arial" w:eastAsia="Arial" w:cs="Arial"/>
          <w:lang w:val="es-ES_tradnl"/>
        </w:rPr>
        <w:t>de</w:t>
      </w:r>
      <w:r w:rsidRPr="00530124" w:rsidR="009666C9">
        <w:rPr>
          <w:rFonts w:ascii="Arial" w:hAnsi="Arial" w:eastAsia="Arial" w:cs="Arial"/>
          <w:lang w:val="es-ES_tradnl"/>
        </w:rPr>
        <w:t xml:space="preserve">l </w:t>
      </w:r>
      <w:r w:rsidRPr="00530124">
        <w:rPr>
          <w:rFonts w:ascii="Arial" w:hAnsi="Arial" w:eastAsia="Arial" w:cs="Arial"/>
          <w:lang w:val="es-ES_tradnl"/>
        </w:rPr>
        <w:t>Grupo BID con Argentina (2016</w:t>
      </w:r>
      <w:r w:rsidRPr="00530124" w:rsidR="005D7BDB">
        <w:rPr>
          <w:rFonts w:ascii="Arial" w:hAnsi="Arial" w:eastAsia="Arial" w:cs="Arial"/>
          <w:lang w:val="es-ES_tradnl"/>
        </w:rPr>
        <w:noBreakHyphen/>
      </w:r>
      <w:r w:rsidRPr="00530124">
        <w:rPr>
          <w:rFonts w:ascii="Arial" w:hAnsi="Arial" w:eastAsia="Arial" w:cs="Arial"/>
          <w:lang w:val="es-ES_tradnl"/>
        </w:rPr>
        <w:t>2019) (GN</w:t>
      </w:r>
      <w:r w:rsidRPr="00530124" w:rsidR="001369D3">
        <w:rPr>
          <w:rFonts w:ascii="Arial" w:hAnsi="Arial" w:eastAsia="Arial" w:cs="Arial"/>
          <w:lang w:val="es-ES_tradnl"/>
        </w:rPr>
        <w:noBreakHyphen/>
      </w:r>
      <w:r w:rsidRPr="00530124">
        <w:rPr>
          <w:rFonts w:ascii="Arial" w:hAnsi="Arial" w:eastAsia="Arial" w:cs="Arial"/>
          <w:lang w:val="es-ES_tradnl"/>
        </w:rPr>
        <w:t>2870</w:t>
      </w:r>
      <w:r w:rsidRPr="00530124" w:rsidR="001369D3">
        <w:rPr>
          <w:rFonts w:ascii="Arial" w:hAnsi="Arial" w:eastAsia="Arial" w:cs="Arial"/>
          <w:lang w:val="es-ES_tradnl"/>
        </w:rPr>
        <w:noBreakHyphen/>
      </w:r>
      <w:r w:rsidRPr="00530124" w:rsidR="00C15F6C">
        <w:rPr>
          <w:rFonts w:ascii="Arial" w:hAnsi="Arial" w:eastAsia="Arial" w:cs="Arial"/>
          <w:lang w:val="es-ES_tradnl"/>
        </w:rPr>
        <w:t>1</w:t>
      </w:r>
      <w:r w:rsidRPr="00530124">
        <w:rPr>
          <w:rFonts w:ascii="Arial" w:hAnsi="Arial" w:eastAsia="Arial" w:cs="Arial"/>
          <w:lang w:val="es-ES_tradnl"/>
        </w:rPr>
        <w:t>)</w:t>
      </w:r>
      <w:r w:rsidRPr="00530124" w:rsidR="00760210">
        <w:rPr>
          <w:rFonts w:ascii="Arial" w:hAnsi="Arial" w:eastAsia="Arial" w:cs="Arial"/>
          <w:lang w:val="es-ES_tradnl"/>
        </w:rPr>
        <w:t>, en particular con el objetivo estratégico de fortalecimiento institucional del gobierno.</w:t>
      </w:r>
    </w:p>
    <w:p w:rsidRPr="00D97FAD" w:rsidR="0095711B" w:rsidP="00D66EBA" w:rsidRDefault="6640F5AC" w14:paraId="19EE7A95" w14:textId="57AAE5B4">
      <w:pPr>
        <w:pStyle w:val="ListParagraph"/>
        <w:numPr>
          <w:ilvl w:val="0"/>
          <w:numId w:val="5"/>
        </w:numPr>
        <w:spacing w:before="120" w:after="120" w:line="240" w:lineRule="auto"/>
        <w:contextualSpacing w:val="0"/>
        <w:rPr>
          <w:rFonts w:ascii="Arial" w:hAnsi="Arial" w:eastAsia="Arial" w:cs="Arial"/>
          <w:b/>
          <w:bCs/>
          <w:lang w:val="es-ES"/>
        </w:rPr>
      </w:pPr>
      <w:r w:rsidRPr="6640F5AC">
        <w:rPr>
          <w:rFonts w:ascii="Arial" w:hAnsi="Arial" w:eastAsia="Arial" w:cs="Arial"/>
          <w:b/>
          <w:bCs/>
          <w:lang w:val="es-ES"/>
        </w:rPr>
        <w:t xml:space="preserve">Descripción de las actividades/componentes y presupuesto </w:t>
      </w:r>
    </w:p>
    <w:p w:rsidR="00DA082E" w:rsidP="00DA082E" w:rsidRDefault="00DA082E" w14:paraId="29D87499" w14:textId="77777777">
      <w:pPr>
        <w:pStyle w:val="ListParagraph"/>
        <w:numPr>
          <w:ilvl w:val="1"/>
          <w:numId w:val="5"/>
        </w:numPr>
        <w:spacing w:before="120" w:after="120" w:line="240" w:lineRule="auto"/>
        <w:ind w:hanging="540"/>
        <w:contextualSpacing w:val="0"/>
        <w:jc w:val="both"/>
        <w:rPr>
          <w:rFonts w:ascii="Arial" w:hAnsi="Arial" w:cs="Arial"/>
          <w:lang w:val="es-ES"/>
        </w:rPr>
      </w:pPr>
      <w:r>
        <w:rPr>
          <w:rFonts w:ascii="Arial" w:hAnsi="Arial" w:cs="Arial"/>
          <w:lang w:val="es-ES"/>
        </w:rPr>
        <w:t>Esta CT financiará las siguientes actividades:</w:t>
      </w:r>
      <w:r w:rsidRPr="00A523B2">
        <w:rPr>
          <w:rFonts w:ascii="Arial" w:hAnsi="Arial" w:cs="Arial"/>
          <w:lang w:val="es-ES"/>
        </w:rPr>
        <w:t xml:space="preserve"> </w:t>
      </w:r>
    </w:p>
    <w:p w:rsidR="00DA082E" w:rsidP="00DA082E" w:rsidRDefault="00DA082E" w14:paraId="791298DD" w14:textId="2B3A98D6">
      <w:pPr>
        <w:pStyle w:val="ListParagraph"/>
        <w:numPr>
          <w:ilvl w:val="1"/>
          <w:numId w:val="5"/>
        </w:numPr>
        <w:spacing w:before="120" w:after="120" w:line="240" w:lineRule="auto"/>
        <w:ind w:hanging="540"/>
        <w:contextualSpacing w:val="0"/>
        <w:jc w:val="both"/>
        <w:rPr>
          <w:rFonts w:ascii="Arial" w:hAnsi="Arial" w:cs="Arial"/>
          <w:lang w:val="es-ES"/>
        </w:rPr>
      </w:pPr>
      <w:r w:rsidRPr="00A643F0">
        <w:rPr>
          <w:rFonts w:ascii="Arial" w:hAnsi="Arial" w:cs="Arial"/>
          <w:b/>
          <w:lang w:val="es-ES"/>
        </w:rPr>
        <w:t xml:space="preserve">Componente 1. Marco de </w:t>
      </w:r>
      <w:r w:rsidRPr="00A643F0" w:rsidR="00C52E29">
        <w:rPr>
          <w:rFonts w:ascii="Arial" w:hAnsi="Arial" w:cs="Arial"/>
          <w:b/>
          <w:lang w:val="es-ES"/>
        </w:rPr>
        <w:t>responsabilidad fiscal de segunda generación</w:t>
      </w:r>
      <w:r w:rsidRPr="00A643F0">
        <w:rPr>
          <w:rFonts w:ascii="Arial" w:hAnsi="Arial" w:cs="Arial"/>
          <w:lang w:val="es-ES"/>
        </w:rPr>
        <w:t>. Este componente financiará consultorías, estudios y un seminario para apoyar el diseño de un marco de responsabilidad fiscal de segunda generación.</w:t>
      </w:r>
    </w:p>
    <w:p w:rsidRPr="00DA082E" w:rsidR="00DA082E" w:rsidP="00DA082E" w:rsidRDefault="00DA082E" w14:paraId="6AE0E16A" w14:textId="7E550C03">
      <w:pPr>
        <w:pStyle w:val="ListParagraph"/>
        <w:numPr>
          <w:ilvl w:val="0"/>
          <w:numId w:val="19"/>
        </w:numPr>
        <w:spacing w:before="120" w:after="120" w:line="240" w:lineRule="auto"/>
        <w:ind w:left="720"/>
        <w:contextualSpacing w:val="0"/>
        <w:jc w:val="both"/>
        <w:rPr>
          <w:rFonts w:ascii="Arial" w:hAnsi="Arial" w:cs="Arial"/>
          <w:lang w:val="es-ES"/>
        </w:rPr>
      </w:pPr>
      <w:r w:rsidRPr="00DA082E">
        <w:rPr>
          <w:rFonts w:ascii="Arial" w:hAnsi="Arial" w:cs="Arial"/>
          <w:b/>
          <w:lang w:val="es-ES"/>
        </w:rPr>
        <w:t>Actividad 1</w:t>
      </w:r>
      <w:r w:rsidRPr="00DA082E">
        <w:rPr>
          <w:rFonts w:ascii="Arial" w:hAnsi="Arial" w:cs="Arial"/>
          <w:lang w:val="es-ES"/>
        </w:rPr>
        <w:t>: Definición de los criterios centrales para implementar reglas fiscales a nivel nacional y subnacional en Argentina y aspectos relacionados a su implementación y efectividad. Estos estudios incluirán ejercicios detallados de simulación para distintos diseños y escenarios de reforma.</w:t>
      </w:r>
    </w:p>
    <w:p w:rsidRPr="00DA082E" w:rsidR="00DA082E" w:rsidP="00DA082E" w:rsidRDefault="00DA082E" w14:paraId="50348124" w14:textId="77777777">
      <w:pPr>
        <w:pStyle w:val="ListParagraph"/>
        <w:numPr>
          <w:ilvl w:val="0"/>
          <w:numId w:val="19"/>
        </w:numPr>
        <w:spacing w:before="120" w:after="120" w:line="240" w:lineRule="auto"/>
        <w:ind w:left="720"/>
        <w:contextualSpacing w:val="0"/>
        <w:jc w:val="both"/>
        <w:rPr>
          <w:rFonts w:ascii="Arial" w:hAnsi="Arial" w:cs="Arial"/>
          <w:lang w:val="es-ES"/>
        </w:rPr>
      </w:pPr>
      <w:r w:rsidRPr="00DA082E">
        <w:rPr>
          <w:rFonts w:ascii="Arial" w:hAnsi="Arial" w:cs="Arial"/>
          <w:b/>
          <w:lang w:val="es-ES"/>
        </w:rPr>
        <w:t>Actividad 2</w:t>
      </w:r>
      <w:r w:rsidRPr="00DA082E">
        <w:rPr>
          <w:rFonts w:ascii="Arial" w:hAnsi="Arial" w:cs="Arial"/>
          <w:lang w:val="es-ES"/>
        </w:rPr>
        <w:t>: Seminario Internacional para discutir e internalizar las reformas propuestas</w:t>
      </w:r>
      <w:r>
        <w:rPr>
          <w:rStyle w:val="FootnoteReference"/>
          <w:rFonts w:ascii="Arial" w:hAnsi="Arial" w:cs="Arial"/>
          <w:lang w:val="es-ES"/>
        </w:rPr>
        <w:footnoteReference w:id="3"/>
      </w:r>
      <w:r w:rsidRPr="00DA082E">
        <w:rPr>
          <w:rFonts w:ascii="Arial" w:hAnsi="Arial" w:cs="Arial"/>
          <w:lang w:val="es-ES"/>
        </w:rPr>
        <w:t>.</w:t>
      </w:r>
    </w:p>
    <w:p w:rsidRPr="00DA082E" w:rsidR="00DA082E" w:rsidP="00DA082E" w:rsidRDefault="00DA082E" w14:paraId="094B0FA2" w14:textId="1D5F609E">
      <w:pPr>
        <w:pStyle w:val="ListParagraph"/>
        <w:numPr>
          <w:ilvl w:val="0"/>
          <w:numId w:val="19"/>
        </w:numPr>
        <w:spacing w:before="120" w:after="120" w:line="240" w:lineRule="auto"/>
        <w:ind w:left="720"/>
        <w:contextualSpacing w:val="0"/>
        <w:jc w:val="both"/>
        <w:rPr>
          <w:rFonts w:ascii="Arial" w:hAnsi="Arial" w:cs="Arial"/>
          <w:lang w:val="es-ES"/>
        </w:rPr>
      </w:pPr>
      <w:r w:rsidRPr="00DA082E">
        <w:rPr>
          <w:rFonts w:ascii="Arial" w:hAnsi="Arial" w:cs="Arial"/>
          <w:b/>
          <w:lang w:val="es-ES"/>
        </w:rPr>
        <w:t>Actividad 3</w:t>
      </w:r>
      <w:r w:rsidRPr="00DA082E">
        <w:rPr>
          <w:rFonts w:ascii="Arial" w:hAnsi="Arial" w:cs="Arial"/>
          <w:lang w:val="es-ES"/>
        </w:rPr>
        <w:t>.</w:t>
      </w:r>
      <w:r w:rsidR="00605606">
        <w:rPr>
          <w:rFonts w:ascii="Arial" w:hAnsi="Arial" w:cs="Arial"/>
          <w:lang w:val="es-ES"/>
        </w:rPr>
        <w:t xml:space="preserve"> </w:t>
      </w:r>
      <w:r w:rsidRPr="00DA082E">
        <w:rPr>
          <w:rFonts w:ascii="Arial" w:hAnsi="Arial" w:cs="Arial"/>
          <w:lang w:val="es-ES"/>
        </w:rPr>
        <w:t xml:space="preserve">Estudios sobre eficiencia de gasto y sostenibilidad de los principales rubros de gasto del </w:t>
      </w:r>
      <w:r w:rsidRPr="00DA082E" w:rsidR="00620356">
        <w:rPr>
          <w:rFonts w:ascii="Arial" w:hAnsi="Arial" w:cs="Arial"/>
          <w:lang w:val="es-ES"/>
        </w:rPr>
        <w:t>gobierno nacional</w:t>
      </w:r>
      <w:r w:rsidRPr="00DA082E">
        <w:rPr>
          <w:rFonts w:ascii="Arial" w:hAnsi="Arial" w:cs="Arial"/>
          <w:lang w:val="es-ES"/>
        </w:rPr>
        <w:t>.</w:t>
      </w:r>
    </w:p>
    <w:p w:rsidR="00DA082E" w:rsidP="2229B672" w:rsidRDefault="00DA082E" w14:paraId="5BA32151" w14:textId="0206034B" w14:noSpellErr="1">
      <w:pPr>
        <w:pStyle w:val="ListParagraph"/>
        <w:numPr>
          <w:ilvl w:val="2"/>
          <w:numId w:val="5"/>
        </w:numPr>
        <w:spacing w:before="120" w:after="120" w:line="240" w:lineRule="auto"/>
        <w:ind/>
        <w:contextualSpacing w:val="0"/>
        <w:jc w:val="both"/>
        <w:rPr>
          <w:rFonts w:ascii="Arial" w:hAnsi="Arial" w:cs="Arial"/>
          <w:lang w:val="es-ES"/>
        </w:rPr>
      </w:pPr>
      <w:r w:rsidRPr="2229B672" w:rsidR="00DA082E">
        <w:rPr>
          <w:rFonts w:ascii="Arial" w:hAnsi="Arial" w:cs="Arial"/>
          <w:b w:val="1"/>
          <w:bCs w:val="1"/>
          <w:lang w:val="es-ES"/>
        </w:rPr>
        <w:t>Componente 2. Digitalización de agencias de fiscalización</w:t>
      </w:r>
      <w:r w:rsidRPr="2229B672" w:rsidR="00DA082E">
        <w:rPr>
          <w:rFonts w:ascii="Arial" w:hAnsi="Arial" w:cs="Arial"/>
          <w:b w:val="1"/>
          <w:bCs w:val="1"/>
          <w:lang w:val="es-ES"/>
        </w:rPr>
        <w:t xml:space="preserve">. </w:t>
      </w:r>
      <w:r w:rsidRPr="2229B672" w:rsidR="00DA082E">
        <w:rPr>
          <w:rFonts w:ascii="Arial" w:hAnsi="Arial" w:cs="Arial"/>
          <w:lang w:val="es-ES"/>
        </w:rPr>
        <w:t xml:space="preserve">Este componente financiará consultorías y misiones técnicas para apoyar los procesos de </w:t>
      </w:r>
      <w:r w:rsidRPr="2229B672" w:rsidR="00DA082E">
        <w:rPr>
          <w:rFonts w:ascii="Arial" w:hAnsi="Arial" w:cs="Arial"/>
          <w:lang w:val="es-ES"/>
        </w:rPr>
        <w:t>digitalización</w:t>
      </w:r>
      <w:r w:rsidRPr="2229B672" w:rsidR="00DA082E">
        <w:rPr>
          <w:rFonts w:ascii="Arial" w:hAnsi="Arial" w:cs="Arial"/>
          <w:lang w:val="es-ES"/>
        </w:rPr>
        <w:t xml:space="preserve"> y simplificación de los procesos de fiscalización de cumplimiento de normativa vigente por parte de agencias del estado nacional. </w:t>
      </w:r>
    </w:p>
    <w:p w:rsidRPr="00DA082E" w:rsidR="00DA082E" w:rsidP="00DA082E" w:rsidRDefault="00DA082E" w14:paraId="1C41FDF0" w14:textId="282254D5">
      <w:pPr>
        <w:pStyle w:val="ListParagraph"/>
        <w:numPr>
          <w:ilvl w:val="0"/>
          <w:numId w:val="20"/>
        </w:numPr>
        <w:tabs>
          <w:tab w:val="left" w:pos="1260"/>
        </w:tabs>
        <w:spacing w:before="120" w:after="120" w:line="240" w:lineRule="auto"/>
        <w:ind w:left="720"/>
        <w:contextualSpacing w:val="0"/>
        <w:jc w:val="both"/>
        <w:rPr>
          <w:rFonts w:ascii="Arial" w:hAnsi="Arial" w:cs="Arial"/>
          <w:lang w:val="es-ES"/>
        </w:rPr>
      </w:pPr>
      <w:r w:rsidRPr="00DA082E">
        <w:rPr>
          <w:rFonts w:ascii="Arial" w:hAnsi="Arial" w:cs="Arial"/>
          <w:b/>
          <w:lang w:val="es-ES"/>
        </w:rPr>
        <w:t>Actividad 1</w:t>
      </w:r>
      <w:r w:rsidR="000A78B7">
        <w:rPr>
          <w:rFonts w:ascii="Arial" w:hAnsi="Arial" w:cs="Arial"/>
          <w:b/>
          <w:lang w:val="es-ES"/>
        </w:rPr>
        <w:t>:</w:t>
      </w:r>
      <w:r w:rsidRPr="00DA082E">
        <w:rPr>
          <w:rFonts w:ascii="Arial" w:hAnsi="Arial" w:cs="Arial"/>
          <w:lang w:val="es-ES"/>
        </w:rPr>
        <w:t xml:space="preserve"> Esta actividad financiará el relevamiento de sistemas y plataformas de almacenamiento de documentos públicos en países más avanzados</w:t>
      </w:r>
      <w:r w:rsidR="00024762">
        <w:rPr>
          <w:rFonts w:ascii="Arial" w:hAnsi="Arial" w:cs="Arial"/>
          <w:lang w:val="es-ES"/>
        </w:rPr>
        <w:t xml:space="preserve"> en el tema</w:t>
      </w:r>
      <w:r w:rsidR="005B0CA9">
        <w:rPr>
          <w:rStyle w:val="FootnoteReference"/>
          <w:rFonts w:ascii="Arial" w:hAnsi="Arial" w:cs="Arial"/>
          <w:lang w:val="es-ES"/>
        </w:rPr>
        <w:footnoteReference w:id="4"/>
      </w:r>
      <w:r w:rsidRPr="00DA082E">
        <w:rPr>
          <w:rFonts w:ascii="Arial" w:hAnsi="Arial" w:cs="Arial"/>
          <w:lang w:val="es-ES"/>
        </w:rPr>
        <w:t xml:space="preserve">. </w:t>
      </w:r>
    </w:p>
    <w:p w:rsidRPr="00DA082E" w:rsidR="00DA082E" w:rsidP="00DA082E" w:rsidRDefault="00DA082E" w14:paraId="2AB7AE0A" w14:textId="67847D27">
      <w:pPr>
        <w:pStyle w:val="ListParagraph"/>
        <w:numPr>
          <w:ilvl w:val="0"/>
          <w:numId w:val="20"/>
        </w:numPr>
        <w:tabs>
          <w:tab w:val="left" w:pos="1260"/>
        </w:tabs>
        <w:spacing w:before="120" w:after="120" w:line="240" w:lineRule="auto"/>
        <w:ind w:left="720"/>
        <w:contextualSpacing w:val="0"/>
        <w:jc w:val="both"/>
        <w:rPr>
          <w:rFonts w:ascii="Arial" w:hAnsi="Arial" w:cs="Arial"/>
          <w:lang w:val="es-ES"/>
        </w:rPr>
      </w:pPr>
      <w:r w:rsidRPr="00DA082E">
        <w:rPr>
          <w:rFonts w:ascii="Arial" w:hAnsi="Arial" w:cs="Arial"/>
          <w:b/>
          <w:lang w:val="es-ES"/>
        </w:rPr>
        <w:t>Actividad 2</w:t>
      </w:r>
      <w:r w:rsidR="000A78B7">
        <w:rPr>
          <w:rFonts w:ascii="Arial" w:hAnsi="Arial" w:cs="Arial"/>
          <w:lang w:val="es-ES"/>
        </w:rPr>
        <w:t>:</w:t>
      </w:r>
      <w:r w:rsidRPr="00DA082E">
        <w:rPr>
          <w:rFonts w:ascii="Arial" w:hAnsi="Arial" w:cs="Arial"/>
          <w:lang w:val="es-ES"/>
        </w:rPr>
        <w:t xml:space="preserve"> Consultoría de apoyo al desarrollo de una billetera virtual a través de la cual el estado y los ciudadanos accedan y consulten documentación relevante.</w:t>
      </w:r>
    </w:p>
    <w:p w:rsidRPr="00DA082E" w:rsidR="00DA082E" w:rsidP="00DA082E" w:rsidRDefault="00DA082E" w14:paraId="639C84E8" w14:textId="15B79DAE">
      <w:pPr>
        <w:pStyle w:val="ListParagraph"/>
        <w:numPr>
          <w:ilvl w:val="0"/>
          <w:numId w:val="20"/>
        </w:numPr>
        <w:tabs>
          <w:tab w:val="left" w:pos="1260"/>
        </w:tabs>
        <w:spacing w:before="120" w:after="120" w:line="240" w:lineRule="auto"/>
        <w:ind w:left="720"/>
        <w:contextualSpacing w:val="0"/>
        <w:jc w:val="both"/>
        <w:rPr>
          <w:rFonts w:ascii="Arial" w:hAnsi="Arial" w:cs="Arial"/>
          <w:lang w:val="es-ES"/>
        </w:rPr>
      </w:pPr>
      <w:r w:rsidRPr="00DA082E">
        <w:rPr>
          <w:rFonts w:ascii="Arial" w:hAnsi="Arial" w:cs="Arial"/>
          <w:b/>
          <w:lang w:val="es-ES"/>
        </w:rPr>
        <w:t>Actividad 3</w:t>
      </w:r>
      <w:r w:rsidR="000A78B7">
        <w:rPr>
          <w:rFonts w:ascii="Arial" w:hAnsi="Arial" w:cs="Arial"/>
          <w:b/>
          <w:lang w:val="es-ES"/>
        </w:rPr>
        <w:t>:</w:t>
      </w:r>
      <w:r w:rsidRPr="00DA082E">
        <w:rPr>
          <w:rFonts w:ascii="Arial" w:hAnsi="Arial" w:cs="Arial"/>
          <w:lang w:val="es-ES"/>
        </w:rPr>
        <w:t xml:space="preserve"> Consultoría y misiones técnicas para desarrollar herramientas de fiscalización, control y denuncias de incumplimiento de normativa vigente.</w:t>
      </w:r>
    </w:p>
    <w:p w:rsidRPr="00FE5FE9" w:rsidR="00DA082E" w:rsidP="2229B672" w:rsidRDefault="00DA082E" w14:paraId="4D2C354B" w14:textId="7BDEBBFF">
      <w:pPr>
        <w:pStyle w:val="ListParagraph"/>
        <w:numPr>
          <w:ilvl w:val="1"/>
          <w:numId w:val="5"/>
        </w:numPr>
        <w:spacing w:before="120" w:after="120" w:line="240" w:lineRule="auto"/>
        <w:ind w:hanging="540"/>
        <w:contextualSpacing w:val="0"/>
        <w:jc w:val="both"/>
        <w:rPr>
          <w:rFonts w:ascii="Arial" w:hAnsi="Arial" w:cs="Arial"/>
          <w:b w:val="1"/>
          <w:bCs w:val="1"/>
          <w:sz w:val="18"/>
          <w:szCs w:val="18"/>
          <w:lang w:val="es-ES"/>
        </w:rPr>
      </w:pPr>
      <w:r w:rsidRPr="2229B672" w:rsidR="00DA082E">
        <w:rPr>
          <w:rFonts w:ascii="Arial" w:hAnsi="Arial" w:cs="Arial"/>
          <w:lang w:val="es-ES"/>
        </w:rPr>
        <w:t xml:space="preserve">El </w:t>
      </w:r>
      <w:r w:rsidRPr="2229B672" w:rsidR="002B1B5A">
        <w:rPr>
          <w:rFonts w:ascii="Arial" w:hAnsi="Arial" w:cs="Arial"/>
          <w:lang w:val="es-ES"/>
        </w:rPr>
        <w:t>costo</w:t>
      </w:r>
      <w:r w:rsidRPr="2229B672" w:rsidR="00DA082E">
        <w:rPr>
          <w:rFonts w:ascii="Arial" w:hAnsi="Arial" w:cs="Arial"/>
          <w:lang w:val="es-ES"/>
        </w:rPr>
        <w:t xml:space="preserve"> total de esta CT es de US</w:t>
      </w:r>
      <w:r w:rsidRPr="2229B672" w:rsidR="003870FF">
        <w:rPr>
          <w:rFonts w:ascii="Arial" w:hAnsi="Arial" w:cs="Arial"/>
          <w:lang w:val="es-ES"/>
        </w:rPr>
        <w:t>$</w:t>
      </w:r>
      <w:r w:rsidRPr="2229B672" w:rsidR="00DA082E">
        <w:rPr>
          <w:rFonts w:ascii="Arial" w:hAnsi="Arial" w:cs="Arial"/>
          <w:lang w:val="es-ES"/>
        </w:rPr>
        <w:t>3</w:t>
      </w:r>
      <w:r w:rsidRPr="2229B672" w:rsidR="00536883">
        <w:rPr>
          <w:rFonts w:ascii="Arial" w:hAnsi="Arial" w:cs="Arial"/>
          <w:lang w:val="es-ES"/>
        </w:rPr>
        <w:t>1</w:t>
      </w:r>
      <w:r w:rsidRPr="2229B672" w:rsidR="00DA082E">
        <w:rPr>
          <w:rFonts w:ascii="Arial" w:hAnsi="Arial" w:cs="Arial"/>
          <w:lang w:val="es-ES"/>
        </w:rPr>
        <w:t>0</w:t>
      </w:r>
      <w:r w:rsidRPr="2229B672" w:rsidR="00DA082E">
        <w:rPr>
          <w:rFonts w:ascii="Arial" w:hAnsi="Arial" w:cs="Arial"/>
          <w:lang w:val="es-ES"/>
        </w:rPr>
        <w:t>.000</w:t>
      </w:r>
      <w:r w:rsidRPr="2229B672" w:rsidR="00536883">
        <w:rPr>
          <w:rFonts w:ascii="Arial" w:hAnsi="Arial" w:cs="Arial"/>
          <w:lang w:val="es-ES"/>
        </w:rPr>
        <w:t xml:space="preserve">, </w:t>
      </w:r>
      <w:r w:rsidRPr="2229B672" w:rsidR="008644FA">
        <w:rPr>
          <w:rFonts w:ascii="Arial" w:hAnsi="Arial" w:cs="Arial"/>
          <w:lang w:val="es-ES"/>
        </w:rPr>
        <w:t xml:space="preserve">de los cuales </w:t>
      </w:r>
      <w:r w:rsidRPr="2229B672" w:rsidR="008644FA">
        <w:rPr>
          <w:rFonts w:ascii="Arial" w:hAnsi="Arial" w:cs="Arial"/>
          <w:lang w:val="es-ES"/>
        </w:rPr>
        <w:t>US$</w:t>
      </w:r>
      <w:r w:rsidRPr="2229B672" w:rsidR="008644FA">
        <w:rPr>
          <w:rFonts w:ascii="Arial" w:hAnsi="Arial" w:cs="Arial"/>
          <w:lang w:val="es-ES"/>
        </w:rPr>
        <w:t>30</w:t>
      </w:r>
      <w:r w:rsidRPr="2229B672" w:rsidR="008644FA">
        <w:rPr>
          <w:rFonts w:ascii="Arial" w:hAnsi="Arial" w:cs="Arial"/>
          <w:lang w:val="es-ES"/>
        </w:rPr>
        <w:t>0.000</w:t>
      </w:r>
      <w:r w:rsidRPr="2229B672" w:rsidR="008644FA">
        <w:rPr>
          <w:rFonts w:ascii="Arial" w:hAnsi="Arial" w:cs="Arial"/>
          <w:lang w:val="es-ES"/>
        </w:rPr>
        <w:t xml:space="preserve"> serán financiados con Capital Ordinario del Banco, por medio del </w:t>
      </w:r>
      <w:r w:rsidRPr="2229B672" w:rsidR="008644FA">
        <w:rPr>
          <w:rFonts w:ascii="Arial" w:hAnsi="Arial" w:cs="Arial"/>
          <w:lang w:val="es-ES"/>
        </w:rPr>
        <w:t xml:space="preserve">Programa Estratégico </w:t>
      </w:r>
      <w:r w:rsidRPr="2229B672" w:rsidR="008644FA">
        <w:rPr>
          <w:rFonts w:ascii="Arial" w:hAnsi="Arial" w:cs="Arial"/>
          <w:lang w:val="es-ES"/>
        </w:rPr>
        <w:t>p</w:t>
      </w:r>
      <w:r w:rsidRPr="2229B672" w:rsidR="008644FA">
        <w:rPr>
          <w:rFonts w:ascii="Arial" w:hAnsi="Arial" w:cs="Arial"/>
          <w:lang w:val="es-ES"/>
        </w:rPr>
        <w:t xml:space="preserve">ara </w:t>
      </w:r>
      <w:r w:rsidRPr="2229B672" w:rsidR="008644FA">
        <w:rPr>
          <w:rFonts w:ascii="Arial" w:hAnsi="Arial" w:cs="Arial"/>
          <w:lang w:val="es-ES"/>
        </w:rPr>
        <w:t>e</w:t>
      </w:r>
      <w:r w:rsidRPr="2229B672" w:rsidR="008644FA">
        <w:rPr>
          <w:rFonts w:ascii="Arial" w:hAnsi="Arial" w:cs="Arial"/>
          <w:lang w:val="es-ES"/>
        </w:rPr>
        <w:t xml:space="preserve">l Desarrollo </w:t>
      </w:r>
      <w:r w:rsidRPr="2229B672" w:rsidR="008644FA">
        <w:rPr>
          <w:rFonts w:ascii="Arial" w:hAnsi="Arial" w:cs="Arial"/>
          <w:lang w:val="es-ES"/>
        </w:rPr>
        <w:t>d</w:t>
      </w:r>
      <w:r w:rsidRPr="2229B672" w:rsidR="008644FA">
        <w:rPr>
          <w:rFonts w:ascii="Arial" w:hAnsi="Arial" w:cs="Arial"/>
          <w:lang w:val="es-ES"/>
        </w:rPr>
        <w:t xml:space="preserve">e Instituciones </w:t>
      </w:r>
      <w:r w:rsidRPr="2229B672" w:rsidR="008644FA">
        <w:rPr>
          <w:rFonts w:ascii="Arial" w:hAnsi="Arial" w:cs="Arial"/>
          <w:lang w:val="es-ES"/>
        </w:rPr>
        <w:t>(</w:t>
      </w:r>
      <w:r w:rsidRPr="2229B672" w:rsidR="008644FA">
        <w:rPr>
          <w:rFonts w:ascii="Arial" w:hAnsi="Arial" w:cs="Arial"/>
          <w:lang w:val="es-ES"/>
        </w:rPr>
        <w:t>INS</w:t>
      </w:r>
      <w:r w:rsidRPr="2229B672" w:rsidR="008644FA">
        <w:rPr>
          <w:rFonts w:ascii="Arial" w:hAnsi="Arial" w:cs="Arial"/>
          <w:lang w:val="es-ES"/>
        </w:rPr>
        <w:t>)</w:t>
      </w:r>
      <w:r w:rsidRPr="2229B672" w:rsidR="008644FA">
        <w:rPr>
          <w:rFonts w:ascii="Arial" w:hAnsi="Arial" w:cs="Arial"/>
          <w:lang w:val="es-ES"/>
        </w:rPr>
        <w:t xml:space="preserve"> y </w:t>
      </w:r>
      <w:r w:rsidRPr="2229B672" w:rsidR="008644FA">
        <w:rPr>
          <w:rFonts w:ascii="Arial" w:hAnsi="Arial" w:cs="Arial"/>
          <w:lang w:val="es-ES"/>
        </w:rPr>
        <w:t>los restantes</w:t>
      </w:r>
      <w:r w:rsidRPr="2229B672" w:rsidR="008644FA">
        <w:rPr>
          <w:rFonts w:ascii="Arial" w:hAnsi="Arial" w:cs="Arial"/>
          <w:lang w:val="es-ES"/>
        </w:rPr>
        <w:t xml:space="preserve"> US$1</w:t>
      </w:r>
      <w:r w:rsidRPr="2229B672" w:rsidR="008644FA">
        <w:rPr>
          <w:rFonts w:ascii="Arial" w:hAnsi="Arial" w:cs="Arial"/>
          <w:lang w:val="es-ES"/>
        </w:rPr>
        <w:t>0</w:t>
      </w:r>
      <w:r w:rsidRPr="2229B672" w:rsidR="008644FA">
        <w:rPr>
          <w:rFonts w:ascii="Arial" w:hAnsi="Arial" w:cs="Arial"/>
          <w:lang w:val="es-ES"/>
        </w:rPr>
        <w:t xml:space="preserve">.000 </w:t>
      </w:r>
      <w:r w:rsidRPr="2229B672" w:rsidR="008644FA">
        <w:rPr>
          <w:rFonts w:ascii="Arial" w:hAnsi="Arial" w:cs="Arial"/>
          <w:lang w:val="es-ES"/>
        </w:rPr>
        <w:t xml:space="preserve">provendrán </w:t>
      </w:r>
      <w:r w:rsidRPr="2229B672" w:rsidR="008644FA">
        <w:rPr>
          <w:rFonts w:ascii="Arial" w:hAnsi="Arial" w:cs="Arial"/>
          <w:lang w:val="es-ES"/>
        </w:rPr>
        <w:t>de contrapartida</w:t>
      </w:r>
      <w:r w:rsidRPr="2229B672" w:rsidR="008644FA">
        <w:rPr>
          <w:rFonts w:ascii="Arial" w:hAnsi="Arial" w:cs="Arial"/>
          <w:lang w:val="es-ES"/>
        </w:rPr>
        <w:t xml:space="preserve"> local</w:t>
      </w:r>
      <w:r w:rsidRPr="2229B672" w:rsidR="008644FA">
        <w:rPr>
          <w:rFonts w:ascii="Arial" w:hAnsi="Arial" w:cs="Arial"/>
          <w:lang w:val="es-ES"/>
        </w:rPr>
        <w:t xml:space="preserve"> </w:t>
      </w:r>
      <w:r w:rsidRPr="2229B672" w:rsidR="008644FA">
        <w:rPr>
          <w:rFonts w:ascii="Arial" w:hAnsi="Arial" w:cs="Arial"/>
          <w:lang w:val="es-ES"/>
        </w:rPr>
        <w:t>y</w:t>
      </w:r>
      <w:r w:rsidRPr="2229B672" w:rsidR="008644FA">
        <w:rPr>
          <w:rFonts w:ascii="Arial" w:hAnsi="Arial" w:cs="Arial"/>
          <w:lang w:val="es-ES"/>
        </w:rPr>
        <w:t xml:space="preserve"> se prevé será en especie (tiempo de las contrapartes)</w:t>
      </w:r>
      <w:r w:rsidRPr="2229B672" w:rsidR="00223051">
        <w:rPr>
          <w:rFonts w:ascii="Arial" w:hAnsi="Arial" w:cs="Arial"/>
          <w:lang w:val="es-ES"/>
        </w:rPr>
        <w:t>.</w:t>
      </w:r>
    </w:p>
    <w:p w:rsidRPr="0067110E" w:rsidR="0023302F" w:rsidP="0041610F" w:rsidRDefault="6640F5AC" w14:paraId="19EE7A98" w14:textId="3BB8F48A">
      <w:pPr>
        <w:spacing w:after="0"/>
        <w:jc w:val="center"/>
        <w:rPr>
          <w:rFonts w:ascii="Arial" w:hAnsi="Arial" w:eastAsia="Arial" w:cs="Arial"/>
          <w:b/>
          <w:bCs/>
          <w:sz w:val="18"/>
          <w:szCs w:val="18"/>
          <w:lang w:val="es-ES"/>
        </w:rPr>
      </w:pPr>
      <w:r w:rsidRPr="0067110E">
        <w:rPr>
          <w:rFonts w:ascii="Arial" w:hAnsi="Arial" w:eastAsia="Arial" w:cs="Arial"/>
          <w:b/>
          <w:bCs/>
          <w:sz w:val="18"/>
          <w:szCs w:val="18"/>
          <w:lang w:val="es-ES"/>
        </w:rPr>
        <w:t xml:space="preserve">Presupuesto Indicativo </w:t>
      </w:r>
      <w:r w:rsidRPr="00521AEB" w:rsidR="00521AEB">
        <w:rPr>
          <w:rFonts w:ascii="Arial" w:hAnsi="Arial" w:eastAsia="Arial" w:cs="Arial"/>
          <w:b/>
          <w:bCs/>
          <w:sz w:val="18"/>
          <w:szCs w:val="18"/>
        </w:rPr>
        <w:t>(US$)</w:t>
      </w:r>
    </w:p>
    <w:tbl>
      <w:tblPr>
        <w:tblStyle w:val="TableGrid"/>
        <w:tblW w:w="891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6300"/>
        <w:gridCol w:w="900"/>
        <w:gridCol w:w="810"/>
        <w:gridCol w:w="900"/>
      </w:tblGrid>
      <w:tr w:rsidRPr="00A523B2" w:rsidR="00141955" w:rsidTr="003D3E2F" w14:paraId="2559E681" w14:textId="77777777">
        <w:trPr>
          <w:trHeight w:val="20"/>
        </w:trPr>
        <w:tc>
          <w:tcPr>
            <w:tcW w:w="6300" w:type="dxa"/>
            <w:shd w:val="clear" w:color="auto" w:fill="BFBFBF" w:themeFill="background1" w:themeFillShade="BF"/>
            <w:vAlign w:val="center"/>
          </w:tcPr>
          <w:p w:rsidRPr="00A523B2" w:rsidR="00141955" w:rsidP="00CB787C" w:rsidRDefault="00141955" w14:paraId="3CFA763C" w14:textId="5446A4A4">
            <w:pPr>
              <w:pStyle w:val="ListParagraph"/>
              <w:ind w:left="-108" w:right="-102"/>
              <w:contextualSpacing w:val="0"/>
              <w:jc w:val="center"/>
              <w:rPr>
                <w:rFonts w:ascii="Arial" w:hAnsi="Arial" w:cs="Arial"/>
                <w:b/>
                <w:sz w:val="18"/>
                <w:szCs w:val="18"/>
                <w:lang w:val="es-ES"/>
              </w:rPr>
            </w:pPr>
            <w:r w:rsidRPr="00A523B2">
              <w:rPr>
                <w:rFonts w:ascii="Arial" w:hAnsi="Arial" w:cs="Arial"/>
                <w:b/>
                <w:sz w:val="18"/>
                <w:szCs w:val="18"/>
                <w:lang w:val="es-ES"/>
              </w:rPr>
              <w:t>Componente</w:t>
            </w:r>
            <w:r>
              <w:rPr>
                <w:rFonts w:ascii="Arial" w:hAnsi="Arial" w:cs="Arial"/>
                <w:b/>
                <w:sz w:val="18"/>
                <w:szCs w:val="18"/>
                <w:lang w:val="es-ES"/>
              </w:rPr>
              <w:t xml:space="preserve"> /</w:t>
            </w:r>
            <w:r w:rsidRPr="00A523B2">
              <w:rPr>
                <w:rFonts w:ascii="Arial" w:hAnsi="Arial" w:cs="Arial"/>
                <w:b/>
                <w:sz w:val="18"/>
                <w:szCs w:val="18"/>
                <w:lang w:val="es-ES"/>
              </w:rPr>
              <w:t xml:space="preserve"> Actividad 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:rsidRPr="00A523B2" w:rsidR="00141955" w:rsidP="00CB787C" w:rsidRDefault="00141955" w14:paraId="6F96AFCA" w14:textId="4D77A3CA">
            <w:pPr>
              <w:pStyle w:val="ListParagraph"/>
              <w:ind w:left="-108" w:right="-102"/>
              <w:contextualSpacing w:val="0"/>
              <w:jc w:val="center"/>
              <w:rPr>
                <w:rFonts w:ascii="Arial" w:hAnsi="Arial" w:cs="Arial"/>
                <w:b/>
                <w:sz w:val="18"/>
                <w:szCs w:val="18"/>
                <w:lang w:val="es-ES"/>
              </w:rPr>
            </w:pPr>
            <w:r w:rsidRPr="00A523B2">
              <w:rPr>
                <w:rFonts w:ascii="Arial" w:hAnsi="Arial" w:cs="Arial"/>
                <w:b/>
                <w:sz w:val="18"/>
                <w:szCs w:val="18"/>
                <w:lang w:val="es-ES"/>
              </w:rPr>
              <w:t>BID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:rsidRPr="00A523B2" w:rsidR="00141955" w:rsidP="009437EC" w:rsidRDefault="00141955" w14:paraId="516B3D62" w14:textId="67BB7709">
            <w:pPr>
              <w:pStyle w:val="ListParagraph"/>
              <w:ind w:left="-108" w:right="-102"/>
              <w:contextualSpacing w:val="0"/>
              <w:jc w:val="center"/>
              <w:rPr>
                <w:rFonts w:ascii="Arial" w:hAnsi="Arial" w:cs="Arial"/>
                <w:b/>
                <w:sz w:val="18"/>
                <w:szCs w:val="18"/>
                <w:lang w:val="es-E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s-ES"/>
              </w:rPr>
              <w:t xml:space="preserve">Aporte </w:t>
            </w:r>
            <w:r w:rsidRPr="00A523B2">
              <w:rPr>
                <w:rFonts w:ascii="Arial" w:hAnsi="Arial" w:cs="Arial"/>
                <w:b/>
                <w:sz w:val="18"/>
                <w:szCs w:val="18"/>
                <w:lang w:val="es-ES"/>
              </w:rPr>
              <w:t>Local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:rsidRPr="00A523B2" w:rsidR="00141955" w:rsidP="00CB787C" w:rsidRDefault="00141955" w14:paraId="2651A5FF" w14:textId="4D25ADD0">
            <w:pPr>
              <w:pStyle w:val="ListParagraph"/>
              <w:ind w:left="-108" w:right="-102"/>
              <w:contextualSpacing w:val="0"/>
              <w:jc w:val="center"/>
              <w:rPr>
                <w:rFonts w:ascii="Arial" w:hAnsi="Arial" w:cs="Arial"/>
                <w:b/>
                <w:sz w:val="18"/>
                <w:szCs w:val="18"/>
                <w:lang w:val="es-ES"/>
              </w:rPr>
            </w:pPr>
            <w:r w:rsidRPr="00A523B2">
              <w:rPr>
                <w:rFonts w:ascii="Arial" w:hAnsi="Arial" w:cs="Arial"/>
                <w:b/>
                <w:sz w:val="18"/>
                <w:szCs w:val="18"/>
                <w:lang w:val="es-ES"/>
              </w:rPr>
              <w:t>Total</w:t>
            </w:r>
          </w:p>
        </w:tc>
      </w:tr>
      <w:tr w:rsidRPr="00A523B2" w:rsidR="00887AF1" w:rsidTr="003D3E2F" w14:paraId="5A04158E" w14:textId="77777777">
        <w:trPr>
          <w:trHeight w:val="20"/>
        </w:trPr>
        <w:tc>
          <w:tcPr>
            <w:tcW w:w="6300" w:type="dxa"/>
          </w:tcPr>
          <w:p w:rsidRPr="00A523B2" w:rsidR="00887AF1" w:rsidP="0058207F" w:rsidRDefault="00887AF1" w14:paraId="0597DF07" w14:textId="42DEBF8F">
            <w:pPr>
              <w:pStyle w:val="ListParagraph"/>
              <w:ind w:left="-24" w:right="-282"/>
              <w:contextualSpacing w:val="0"/>
              <w:rPr>
                <w:rFonts w:ascii="Arial" w:hAnsi="Arial" w:cs="Arial"/>
                <w:b/>
                <w:sz w:val="18"/>
                <w:szCs w:val="18"/>
                <w:lang w:val="es-E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s-ES"/>
              </w:rPr>
              <w:t>Componente 1.</w:t>
            </w:r>
            <w:r w:rsidR="00601559">
              <w:rPr>
                <w:rFonts w:ascii="Arial" w:hAnsi="Arial" w:cs="Arial"/>
                <w:b/>
                <w:sz w:val="18"/>
                <w:szCs w:val="18"/>
                <w:lang w:val="es-ES"/>
              </w:rPr>
              <w:t xml:space="preserve"> </w:t>
            </w:r>
            <w:r w:rsidRPr="004707DE">
              <w:rPr>
                <w:rFonts w:ascii="Arial" w:hAnsi="Arial" w:cs="Arial"/>
                <w:b/>
                <w:sz w:val="18"/>
                <w:szCs w:val="18"/>
                <w:lang w:val="es-ES"/>
              </w:rPr>
              <w:t>Marco de responsabilidad fiscal</w:t>
            </w:r>
            <w:r>
              <w:rPr>
                <w:rFonts w:ascii="Arial" w:hAnsi="Arial" w:cs="Arial"/>
                <w:b/>
                <w:sz w:val="18"/>
                <w:szCs w:val="18"/>
                <w:lang w:val="es-ES"/>
              </w:rPr>
              <w:t xml:space="preserve"> </w:t>
            </w:r>
            <w:r w:rsidRPr="00B9626E">
              <w:rPr>
                <w:rFonts w:ascii="Arial" w:hAnsi="Arial" w:cs="Arial"/>
                <w:b/>
                <w:sz w:val="18"/>
                <w:szCs w:val="18"/>
                <w:lang w:val="es-ES"/>
              </w:rPr>
              <w:t>de segunda generación</w:t>
            </w:r>
          </w:p>
        </w:tc>
        <w:tc>
          <w:tcPr>
            <w:tcW w:w="900" w:type="dxa"/>
          </w:tcPr>
          <w:p w:rsidRPr="00A523B2" w:rsidR="00887AF1" w:rsidP="00CB787C" w:rsidRDefault="00887AF1" w14:paraId="2E53C9FD" w14:textId="77777777">
            <w:pPr>
              <w:pStyle w:val="ListParagraph"/>
              <w:ind w:left="0"/>
              <w:contextualSpacing w:val="0"/>
              <w:jc w:val="right"/>
              <w:rPr>
                <w:rFonts w:ascii="Arial" w:hAnsi="Arial" w:cs="Arial"/>
                <w:b/>
                <w:sz w:val="18"/>
                <w:szCs w:val="18"/>
                <w:lang w:val="es-E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s-ES"/>
              </w:rPr>
              <w:t>150.000</w:t>
            </w:r>
          </w:p>
        </w:tc>
        <w:tc>
          <w:tcPr>
            <w:tcW w:w="810" w:type="dxa"/>
          </w:tcPr>
          <w:p w:rsidRPr="00A523B2" w:rsidR="00887AF1" w:rsidP="00CB787C" w:rsidRDefault="00F139CB" w14:paraId="5F78BC76" w14:textId="418A36FD">
            <w:pPr>
              <w:pStyle w:val="ListParagraph"/>
              <w:ind w:left="0"/>
              <w:contextualSpacing w:val="0"/>
              <w:jc w:val="right"/>
              <w:rPr>
                <w:rFonts w:ascii="Arial" w:hAnsi="Arial" w:cs="Arial"/>
                <w:b/>
                <w:sz w:val="18"/>
                <w:szCs w:val="18"/>
                <w:lang w:val="es-E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s-ES"/>
              </w:rPr>
              <w:t>-</w:t>
            </w:r>
          </w:p>
        </w:tc>
        <w:tc>
          <w:tcPr>
            <w:tcW w:w="900" w:type="dxa"/>
          </w:tcPr>
          <w:p w:rsidRPr="00A523B2" w:rsidR="00887AF1" w:rsidP="00CB787C" w:rsidRDefault="00887AF1" w14:paraId="35E2D4A2" w14:textId="77777777">
            <w:pPr>
              <w:pStyle w:val="ListParagraph"/>
              <w:ind w:left="0"/>
              <w:contextualSpacing w:val="0"/>
              <w:jc w:val="right"/>
              <w:rPr>
                <w:rFonts w:ascii="Arial" w:hAnsi="Arial" w:cs="Arial"/>
                <w:b/>
                <w:sz w:val="18"/>
                <w:szCs w:val="18"/>
                <w:lang w:val="es-E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s-ES"/>
              </w:rPr>
              <w:t>160.000</w:t>
            </w:r>
          </w:p>
        </w:tc>
      </w:tr>
      <w:tr w:rsidRPr="00A523B2" w:rsidR="006026C3" w:rsidTr="003D3E2F" w14:paraId="519FCE54" w14:textId="77777777">
        <w:trPr>
          <w:trHeight w:val="20"/>
        </w:trPr>
        <w:tc>
          <w:tcPr>
            <w:tcW w:w="6300" w:type="dxa"/>
          </w:tcPr>
          <w:p w:rsidRPr="004707DE" w:rsidR="006026C3" w:rsidP="0058207F" w:rsidRDefault="006026C3" w14:paraId="63AB7AEE" w14:textId="75FA424C">
            <w:pPr>
              <w:pStyle w:val="ListParagraph"/>
              <w:ind w:left="-24" w:right="-282"/>
              <w:contextualSpacing w:val="0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004F7F28">
              <w:rPr>
                <w:rFonts w:ascii="Arial" w:hAnsi="Arial" w:cs="Arial"/>
                <w:sz w:val="18"/>
                <w:szCs w:val="18"/>
                <w:lang w:val="es-ES"/>
              </w:rPr>
              <w:t>Actividad 1</w:t>
            </w:r>
            <w:r>
              <w:rPr>
                <w:rFonts w:ascii="Arial" w:hAnsi="Arial" w:cs="Arial"/>
                <w:sz w:val="18"/>
                <w:szCs w:val="18"/>
                <w:lang w:val="es-ES"/>
              </w:rPr>
              <w:t xml:space="preserve">. </w:t>
            </w:r>
            <w:r w:rsidR="0058207F">
              <w:rPr>
                <w:rFonts w:ascii="Arial" w:hAnsi="Arial" w:cs="Arial"/>
                <w:sz w:val="18"/>
                <w:szCs w:val="18"/>
                <w:lang w:val="es-ES"/>
              </w:rPr>
              <w:t>C</w:t>
            </w:r>
            <w:r w:rsidRPr="00C9784E">
              <w:rPr>
                <w:rFonts w:ascii="Arial" w:hAnsi="Arial" w:cs="Arial"/>
                <w:sz w:val="18"/>
                <w:szCs w:val="18"/>
                <w:lang w:val="es-ES"/>
              </w:rPr>
              <w:t>riterios centrales para implementar reglas fiscales</w:t>
            </w:r>
          </w:p>
        </w:tc>
        <w:tc>
          <w:tcPr>
            <w:tcW w:w="900" w:type="dxa"/>
          </w:tcPr>
          <w:p w:rsidR="006026C3" w:rsidP="00CB787C" w:rsidRDefault="006026C3" w14:paraId="4497F219" w14:textId="77777777">
            <w:pPr>
              <w:pStyle w:val="ListParagraph"/>
              <w:ind w:left="0"/>
              <w:contextualSpacing w:val="0"/>
              <w:jc w:val="right"/>
              <w:rPr>
                <w:rFonts w:ascii="Arial" w:hAnsi="Arial" w:cs="Arial"/>
                <w:b/>
                <w:sz w:val="18"/>
                <w:szCs w:val="18"/>
                <w:lang w:val="es-ES"/>
              </w:rPr>
            </w:pPr>
            <w:r>
              <w:rPr>
                <w:rFonts w:ascii="Arial" w:hAnsi="Arial" w:cs="Arial"/>
                <w:sz w:val="18"/>
                <w:szCs w:val="18"/>
                <w:lang w:val="es-ES"/>
              </w:rPr>
              <w:t>9</w:t>
            </w:r>
            <w:r w:rsidRPr="004F7F28">
              <w:rPr>
                <w:rFonts w:ascii="Arial" w:hAnsi="Arial" w:cs="Arial"/>
                <w:sz w:val="18"/>
                <w:szCs w:val="18"/>
                <w:lang w:val="es-ES"/>
              </w:rPr>
              <w:t>0.000</w:t>
            </w:r>
          </w:p>
        </w:tc>
        <w:tc>
          <w:tcPr>
            <w:tcW w:w="810" w:type="dxa"/>
          </w:tcPr>
          <w:p w:rsidRPr="00A523B2" w:rsidR="006026C3" w:rsidP="00CB787C" w:rsidRDefault="006026C3" w14:paraId="142F89AB" w14:textId="7A1A9896">
            <w:pPr>
              <w:pStyle w:val="ListParagraph"/>
              <w:ind w:left="0"/>
              <w:contextualSpacing w:val="0"/>
              <w:jc w:val="right"/>
              <w:rPr>
                <w:rFonts w:ascii="Arial" w:hAnsi="Arial" w:cs="Arial"/>
                <w:b/>
                <w:sz w:val="18"/>
                <w:szCs w:val="18"/>
                <w:lang w:val="es-E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s-ES"/>
              </w:rPr>
              <w:t>-</w:t>
            </w:r>
          </w:p>
        </w:tc>
        <w:tc>
          <w:tcPr>
            <w:tcW w:w="900" w:type="dxa"/>
          </w:tcPr>
          <w:p w:rsidRPr="00B66BFC" w:rsidR="006026C3" w:rsidP="00CB787C" w:rsidRDefault="006026C3" w14:paraId="7EC11DC3" w14:textId="77777777">
            <w:pPr>
              <w:pStyle w:val="ListParagraph"/>
              <w:ind w:left="0"/>
              <w:contextualSpacing w:val="0"/>
              <w:jc w:val="right"/>
              <w:rPr>
                <w:rFonts w:ascii="Arial" w:hAnsi="Arial" w:cs="Arial"/>
                <w:bCs/>
                <w:sz w:val="18"/>
                <w:szCs w:val="18"/>
                <w:lang w:val="es-ES"/>
              </w:rPr>
            </w:pPr>
            <w:r w:rsidRPr="00B66BFC">
              <w:rPr>
                <w:rFonts w:ascii="Arial" w:hAnsi="Arial" w:cs="Arial"/>
                <w:bCs/>
                <w:sz w:val="18"/>
                <w:szCs w:val="18"/>
                <w:lang w:val="es-ES"/>
              </w:rPr>
              <w:t>90.000</w:t>
            </w:r>
          </w:p>
        </w:tc>
      </w:tr>
      <w:tr w:rsidRPr="00A523B2" w:rsidR="006026C3" w:rsidTr="003D3E2F" w14:paraId="2FCEB42D" w14:textId="77777777">
        <w:trPr>
          <w:trHeight w:val="20"/>
        </w:trPr>
        <w:tc>
          <w:tcPr>
            <w:tcW w:w="6300" w:type="dxa"/>
          </w:tcPr>
          <w:p w:rsidRPr="004707DE" w:rsidR="006026C3" w:rsidP="0058207F" w:rsidRDefault="006026C3" w14:paraId="00D9BC74" w14:textId="5D868A7A">
            <w:pPr>
              <w:pStyle w:val="ListParagraph"/>
              <w:ind w:left="-24" w:right="-282"/>
              <w:contextualSpacing w:val="0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004F7F28">
              <w:rPr>
                <w:rFonts w:ascii="Arial" w:hAnsi="Arial" w:cs="Arial"/>
                <w:sz w:val="18"/>
                <w:szCs w:val="18"/>
                <w:lang w:val="es-ES"/>
              </w:rPr>
              <w:t>Actividad 2</w:t>
            </w:r>
            <w:r>
              <w:rPr>
                <w:rFonts w:ascii="Arial" w:hAnsi="Arial" w:cs="Arial"/>
                <w:sz w:val="18"/>
                <w:szCs w:val="18"/>
                <w:lang w:val="es-ES"/>
              </w:rPr>
              <w:t xml:space="preserve">. </w:t>
            </w:r>
            <w:r w:rsidRPr="004707DE">
              <w:rPr>
                <w:rFonts w:ascii="Arial" w:hAnsi="Arial" w:cs="Arial"/>
                <w:sz w:val="18"/>
                <w:szCs w:val="18"/>
                <w:lang w:val="es-ES"/>
              </w:rPr>
              <w:t xml:space="preserve">Seminario </w:t>
            </w:r>
            <w:r w:rsidR="00A44737">
              <w:rPr>
                <w:rFonts w:ascii="Arial" w:hAnsi="Arial" w:cs="Arial"/>
                <w:sz w:val="18"/>
                <w:szCs w:val="18"/>
                <w:lang w:val="es-ES"/>
              </w:rPr>
              <w:t>i</w:t>
            </w:r>
            <w:r w:rsidRPr="004707DE">
              <w:rPr>
                <w:rFonts w:ascii="Arial" w:hAnsi="Arial" w:cs="Arial"/>
                <w:sz w:val="18"/>
                <w:szCs w:val="18"/>
                <w:lang w:val="es-ES"/>
              </w:rPr>
              <w:t>nternacional</w:t>
            </w:r>
          </w:p>
        </w:tc>
        <w:tc>
          <w:tcPr>
            <w:tcW w:w="900" w:type="dxa"/>
          </w:tcPr>
          <w:p w:rsidR="006026C3" w:rsidP="00CB787C" w:rsidRDefault="006026C3" w14:paraId="3C1F691C" w14:textId="77777777">
            <w:pPr>
              <w:pStyle w:val="ListParagraph"/>
              <w:ind w:left="0"/>
              <w:contextualSpacing w:val="0"/>
              <w:jc w:val="right"/>
              <w:rPr>
                <w:rFonts w:ascii="Arial" w:hAnsi="Arial" w:cs="Arial"/>
                <w:b/>
                <w:sz w:val="18"/>
                <w:szCs w:val="18"/>
                <w:lang w:val="es-ES"/>
              </w:rPr>
            </w:pPr>
            <w:r>
              <w:rPr>
                <w:rFonts w:ascii="Arial" w:hAnsi="Arial" w:cs="Arial"/>
                <w:sz w:val="18"/>
                <w:szCs w:val="18"/>
                <w:lang w:val="es-ES"/>
              </w:rPr>
              <w:t>3</w:t>
            </w:r>
            <w:r w:rsidRPr="004F7F28">
              <w:rPr>
                <w:rFonts w:ascii="Arial" w:hAnsi="Arial" w:cs="Arial"/>
                <w:sz w:val="18"/>
                <w:szCs w:val="18"/>
                <w:lang w:val="es-ES"/>
              </w:rPr>
              <w:t>0.000</w:t>
            </w:r>
          </w:p>
        </w:tc>
        <w:tc>
          <w:tcPr>
            <w:tcW w:w="810" w:type="dxa"/>
          </w:tcPr>
          <w:p w:rsidRPr="00B95D14" w:rsidR="006026C3" w:rsidP="00CB787C" w:rsidRDefault="00F139CB" w14:paraId="1C102F24" w14:textId="6E6C651E">
            <w:pPr>
              <w:pStyle w:val="ListParagraph"/>
              <w:ind w:left="0"/>
              <w:contextualSpacing w:val="0"/>
              <w:jc w:val="right"/>
              <w:rPr>
                <w:rFonts w:ascii="Arial" w:hAnsi="Arial" w:cs="Arial"/>
                <w:bCs/>
                <w:sz w:val="18"/>
                <w:szCs w:val="18"/>
                <w:lang w:val="es-E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s-ES"/>
              </w:rPr>
              <w:t>-</w:t>
            </w:r>
          </w:p>
        </w:tc>
        <w:tc>
          <w:tcPr>
            <w:tcW w:w="900" w:type="dxa"/>
          </w:tcPr>
          <w:p w:rsidRPr="00B66BFC" w:rsidR="006026C3" w:rsidP="00CB787C" w:rsidRDefault="006026C3" w14:paraId="33ED4076" w14:textId="77777777">
            <w:pPr>
              <w:pStyle w:val="ListParagraph"/>
              <w:ind w:left="0"/>
              <w:contextualSpacing w:val="0"/>
              <w:jc w:val="right"/>
              <w:rPr>
                <w:rFonts w:ascii="Arial" w:hAnsi="Arial" w:cs="Arial"/>
                <w:bCs/>
                <w:sz w:val="18"/>
                <w:szCs w:val="18"/>
                <w:lang w:val="es-ES"/>
              </w:rPr>
            </w:pPr>
            <w:r w:rsidRPr="00B66BFC">
              <w:rPr>
                <w:rFonts w:ascii="Arial" w:hAnsi="Arial" w:cs="Arial"/>
                <w:bCs/>
                <w:sz w:val="18"/>
                <w:szCs w:val="18"/>
                <w:lang w:val="es-ES"/>
              </w:rPr>
              <w:t>40.000</w:t>
            </w:r>
          </w:p>
        </w:tc>
      </w:tr>
      <w:tr w:rsidRPr="00943511" w:rsidR="006026C3" w:rsidTr="003D3E2F" w14:paraId="1FEB079A" w14:textId="77777777">
        <w:trPr>
          <w:trHeight w:val="20"/>
        </w:trPr>
        <w:tc>
          <w:tcPr>
            <w:tcW w:w="6300" w:type="dxa"/>
          </w:tcPr>
          <w:p w:rsidRPr="004707DE" w:rsidR="006026C3" w:rsidP="0058207F" w:rsidRDefault="006026C3" w14:paraId="4A0B6DF2" w14:textId="5167D739">
            <w:pPr>
              <w:pStyle w:val="ListParagraph"/>
              <w:ind w:left="-24" w:right="-282"/>
              <w:contextualSpacing w:val="0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004F7F28">
              <w:rPr>
                <w:rFonts w:ascii="Arial" w:hAnsi="Arial" w:cs="Arial"/>
                <w:sz w:val="18"/>
                <w:szCs w:val="18"/>
                <w:lang w:val="es-ES"/>
              </w:rPr>
              <w:t>Actividad 3</w:t>
            </w:r>
            <w:r>
              <w:rPr>
                <w:rFonts w:ascii="Arial" w:hAnsi="Arial" w:cs="Arial"/>
                <w:sz w:val="18"/>
                <w:szCs w:val="18"/>
                <w:lang w:val="es-ES"/>
              </w:rPr>
              <w:t xml:space="preserve">. </w:t>
            </w:r>
            <w:r w:rsidRPr="004707DE">
              <w:rPr>
                <w:rFonts w:ascii="Arial" w:hAnsi="Arial" w:cs="Arial"/>
                <w:sz w:val="18"/>
                <w:szCs w:val="18"/>
                <w:lang w:val="es-ES"/>
              </w:rPr>
              <w:t xml:space="preserve">Estudios de </w:t>
            </w:r>
            <w:r w:rsidR="00A44737">
              <w:rPr>
                <w:rFonts w:ascii="Arial" w:hAnsi="Arial" w:cs="Arial"/>
                <w:sz w:val="18"/>
                <w:szCs w:val="18"/>
                <w:lang w:val="es-ES"/>
              </w:rPr>
              <w:t>g</w:t>
            </w:r>
            <w:r w:rsidRPr="004707DE">
              <w:rPr>
                <w:rFonts w:ascii="Arial" w:hAnsi="Arial" w:cs="Arial"/>
                <w:sz w:val="18"/>
                <w:szCs w:val="18"/>
                <w:lang w:val="es-ES"/>
              </w:rPr>
              <w:t>asto</w:t>
            </w:r>
          </w:p>
        </w:tc>
        <w:tc>
          <w:tcPr>
            <w:tcW w:w="900" w:type="dxa"/>
          </w:tcPr>
          <w:p w:rsidRPr="00A523B2" w:rsidR="006026C3" w:rsidP="00CB787C" w:rsidRDefault="006026C3" w14:paraId="3385B794" w14:textId="77777777">
            <w:pPr>
              <w:pStyle w:val="ListParagraph"/>
              <w:ind w:left="0"/>
              <w:contextualSpacing w:val="0"/>
              <w:jc w:val="right"/>
              <w:rPr>
                <w:rFonts w:ascii="Arial" w:hAnsi="Arial" w:cs="Arial"/>
                <w:b/>
                <w:sz w:val="18"/>
                <w:szCs w:val="18"/>
                <w:lang w:val="es-ES"/>
              </w:rPr>
            </w:pPr>
            <w:r>
              <w:rPr>
                <w:rFonts w:ascii="Arial" w:hAnsi="Arial" w:cs="Arial"/>
                <w:sz w:val="18"/>
                <w:szCs w:val="18"/>
                <w:lang w:val="es-ES"/>
              </w:rPr>
              <w:t>3</w:t>
            </w:r>
            <w:r w:rsidRPr="004F7F28">
              <w:rPr>
                <w:rFonts w:ascii="Arial" w:hAnsi="Arial" w:cs="Arial"/>
                <w:sz w:val="18"/>
                <w:szCs w:val="18"/>
                <w:lang w:val="es-ES"/>
              </w:rPr>
              <w:t>0.000</w:t>
            </w:r>
          </w:p>
        </w:tc>
        <w:tc>
          <w:tcPr>
            <w:tcW w:w="810" w:type="dxa"/>
          </w:tcPr>
          <w:p w:rsidRPr="00B66BFC" w:rsidR="006026C3" w:rsidP="00CB787C" w:rsidRDefault="006026C3" w14:paraId="2BE07A5D" w14:textId="695CBAC9">
            <w:pPr>
              <w:pStyle w:val="ListParagraph"/>
              <w:ind w:left="0"/>
              <w:contextualSpacing w:val="0"/>
              <w:jc w:val="right"/>
              <w:rPr>
                <w:rFonts w:ascii="Arial" w:hAnsi="Arial" w:cs="Arial"/>
                <w:bCs/>
                <w:sz w:val="18"/>
                <w:szCs w:val="18"/>
                <w:lang w:val="es-ES"/>
              </w:rPr>
            </w:pPr>
            <w:r w:rsidRPr="00B66BFC">
              <w:rPr>
                <w:rFonts w:ascii="Arial" w:hAnsi="Arial" w:cs="Arial"/>
                <w:bCs/>
                <w:sz w:val="18"/>
                <w:szCs w:val="18"/>
                <w:lang w:val="es-ES"/>
              </w:rPr>
              <w:t>-</w:t>
            </w:r>
          </w:p>
        </w:tc>
        <w:tc>
          <w:tcPr>
            <w:tcW w:w="900" w:type="dxa"/>
          </w:tcPr>
          <w:p w:rsidRPr="00B66BFC" w:rsidR="006026C3" w:rsidP="00CB787C" w:rsidRDefault="006026C3" w14:paraId="5DC31434" w14:textId="77777777">
            <w:pPr>
              <w:pStyle w:val="ListParagraph"/>
              <w:ind w:left="0"/>
              <w:contextualSpacing w:val="0"/>
              <w:jc w:val="right"/>
              <w:rPr>
                <w:rFonts w:ascii="Arial" w:hAnsi="Arial" w:cs="Arial"/>
                <w:bCs/>
                <w:sz w:val="18"/>
                <w:szCs w:val="18"/>
                <w:lang w:val="es-ES"/>
              </w:rPr>
            </w:pPr>
            <w:r w:rsidRPr="00B66BFC">
              <w:rPr>
                <w:rFonts w:ascii="Arial" w:hAnsi="Arial" w:cs="Arial"/>
                <w:bCs/>
                <w:sz w:val="18"/>
                <w:szCs w:val="18"/>
                <w:lang w:val="es-ES"/>
              </w:rPr>
              <w:t>30.000</w:t>
            </w:r>
          </w:p>
        </w:tc>
      </w:tr>
      <w:tr w:rsidRPr="00943511" w:rsidR="00601559" w:rsidTr="003D3E2F" w14:paraId="2967F225" w14:textId="77777777">
        <w:trPr>
          <w:trHeight w:val="20"/>
        </w:trPr>
        <w:tc>
          <w:tcPr>
            <w:tcW w:w="6300" w:type="dxa"/>
          </w:tcPr>
          <w:p w:rsidRPr="00890711" w:rsidR="00601559" w:rsidP="0058207F" w:rsidRDefault="00601559" w14:paraId="16EEC1A7" w14:textId="64F955C8">
            <w:pPr>
              <w:pStyle w:val="ListParagraph"/>
              <w:ind w:left="-24" w:right="-282"/>
              <w:contextualSpacing w:val="0"/>
              <w:rPr>
                <w:rFonts w:ascii="Arial" w:hAnsi="Arial" w:cs="Arial"/>
                <w:b/>
                <w:bCs/>
                <w:sz w:val="18"/>
                <w:szCs w:val="18"/>
                <w:lang w:val="es-E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s-ES"/>
              </w:rPr>
              <w:t xml:space="preserve">Componente 2. </w:t>
            </w:r>
            <w:r w:rsidRPr="00890711">
              <w:rPr>
                <w:rFonts w:ascii="Arial" w:hAnsi="Arial" w:cs="Arial"/>
                <w:b/>
                <w:bCs/>
                <w:sz w:val="18"/>
                <w:szCs w:val="18"/>
                <w:lang w:val="es-ES"/>
              </w:rPr>
              <w:t>Digitalización de agencias de fiscalización</w:t>
            </w:r>
          </w:p>
        </w:tc>
        <w:tc>
          <w:tcPr>
            <w:tcW w:w="900" w:type="dxa"/>
          </w:tcPr>
          <w:p w:rsidRPr="004F7F28" w:rsidR="00601559" w:rsidP="00CB787C" w:rsidRDefault="00601559" w14:paraId="6087F2CA" w14:textId="77777777">
            <w:pPr>
              <w:pStyle w:val="ListParagraph"/>
              <w:ind w:left="0"/>
              <w:contextualSpacing w:val="0"/>
              <w:jc w:val="right"/>
              <w:rPr>
                <w:rFonts w:ascii="Arial" w:hAnsi="Arial" w:cs="Arial"/>
                <w:sz w:val="18"/>
                <w:szCs w:val="18"/>
                <w:lang w:val="es-E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s-ES"/>
              </w:rPr>
              <w:t>150.000</w:t>
            </w:r>
          </w:p>
        </w:tc>
        <w:tc>
          <w:tcPr>
            <w:tcW w:w="810" w:type="dxa"/>
          </w:tcPr>
          <w:p w:rsidRPr="00A523B2" w:rsidR="00601559" w:rsidP="00CB787C" w:rsidRDefault="00601559" w14:paraId="5A7A2864" w14:textId="25769A72">
            <w:pPr>
              <w:pStyle w:val="ListParagraph"/>
              <w:ind w:left="0"/>
              <w:contextualSpacing w:val="0"/>
              <w:jc w:val="right"/>
              <w:rPr>
                <w:rFonts w:ascii="Arial" w:hAnsi="Arial" w:cs="Arial"/>
                <w:b/>
                <w:sz w:val="18"/>
                <w:szCs w:val="18"/>
                <w:lang w:val="es-E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s-ES"/>
              </w:rPr>
              <w:t>-</w:t>
            </w:r>
          </w:p>
        </w:tc>
        <w:tc>
          <w:tcPr>
            <w:tcW w:w="900" w:type="dxa"/>
          </w:tcPr>
          <w:p w:rsidR="00601559" w:rsidP="00CB787C" w:rsidRDefault="00601559" w14:paraId="1B6C6B95" w14:textId="77777777">
            <w:pPr>
              <w:pStyle w:val="ListParagraph"/>
              <w:ind w:left="0"/>
              <w:contextualSpacing w:val="0"/>
              <w:jc w:val="right"/>
              <w:rPr>
                <w:rFonts w:ascii="Arial" w:hAnsi="Arial" w:cs="Arial"/>
                <w:b/>
                <w:sz w:val="18"/>
                <w:szCs w:val="18"/>
                <w:lang w:val="es-E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s-ES"/>
              </w:rPr>
              <w:t>150.000</w:t>
            </w:r>
          </w:p>
        </w:tc>
      </w:tr>
      <w:tr w:rsidRPr="00943511" w:rsidR="002E7093" w:rsidTr="003D3E2F" w14:paraId="5BE5E8F3" w14:textId="77777777">
        <w:trPr>
          <w:trHeight w:val="20"/>
        </w:trPr>
        <w:tc>
          <w:tcPr>
            <w:tcW w:w="6300" w:type="dxa"/>
          </w:tcPr>
          <w:p w:rsidRPr="004F7F28" w:rsidR="002E7093" w:rsidP="0058207F" w:rsidRDefault="002E7093" w14:paraId="78A9BEBB" w14:textId="5B52335E">
            <w:pPr>
              <w:pStyle w:val="ListParagraph"/>
              <w:ind w:left="-24" w:right="-282"/>
              <w:contextualSpacing w:val="0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004F7F28">
              <w:rPr>
                <w:rFonts w:ascii="Arial" w:hAnsi="Arial" w:cs="Arial"/>
                <w:sz w:val="18"/>
                <w:szCs w:val="18"/>
                <w:lang w:val="es-ES"/>
              </w:rPr>
              <w:t>Actividad 1</w:t>
            </w:r>
            <w:r>
              <w:rPr>
                <w:rFonts w:ascii="Arial" w:hAnsi="Arial" w:cs="Arial"/>
                <w:sz w:val="18"/>
                <w:szCs w:val="18"/>
                <w:lang w:val="es-ES"/>
              </w:rPr>
              <w:t xml:space="preserve">. </w:t>
            </w:r>
            <w:r w:rsidRPr="004F7F28">
              <w:rPr>
                <w:rFonts w:ascii="Arial" w:hAnsi="Arial" w:cs="Arial"/>
                <w:sz w:val="18"/>
                <w:szCs w:val="18"/>
                <w:lang w:val="es-ES"/>
              </w:rPr>
              <w:t>Almacenamiento documentos públicos</w:t>
            </w:r>
          </w:p>
        </w:tc>
        <w:tc>
          <w:tcPr>
            <w:tcW w:w="900" w:type="dxa"/>
          </w:tcPr>
          <w:p w:rsidRPr="004F7F28" w:rsidR="002E7093" w:rsidP="00CB787C" w:rsidRDefault="002E7093" w14:paraId="230713DB" w14:textId="77777777">
            <w:pPr>
              <w:pStyle w:val="ListParagraph"/>
              <w:ind w:left="0"/>
              <w:contextualSpacing w:val="0"/>
              <w:jc w:val="right"/>
              <w:rPr>
                <w:rFonts w:ascii="Arial" w:hAnsi="Arial" w:cs="Arial"/>
                <w:sz w:val="18"/>
                <w:szCs w:val="18"/>
                <w:lang w:val="es-ES"/>
              </w:rPr>
            </w:pPr>
            <w:r>
              <w:rPr>
                <w:rFonts w:ascii="Arial" w:hAnsi="Arial" w:cs="Arial"/>
                <w:sz w:val="18"/>
                <w:szCs w:val="18"/>
                <w:lang w:val="es-ES"/>
              </w:rPr>
              <w:t>4</w:t>
            </w:r>
            <w:r w:rsidRPr="004F7F28">
              <w:rPr>
                <w:rFonts w:ascii="Arial" w:hAnsi="Arial" w:cs="Arial"/>
                <w:sz w:val="18"/>
                <w:szCs w:val="18"/>
                <w:lang w:val="es-ES"/>
              </w:rPr>
              <w:t>0.000</w:t>
            </w:r>
          </w:p>
        </w:tc>
        <w:tc>
          <w:tcPr>
            <w:tcW w:w="810" w:type="dxa"/>
          </w:tcPr>
          <w:p w:rsidRPr="004F7F28" w:rsidR="002E7093" w:rsidP="00CB787C" w:rsidRDefault="002E7093" w14:paraId="61917F37" w14:textId="520FD0B1">
            <w:pPr>
              <w:pStyle w:val="ListParagraph"/>
              <w:ind w:left="0"/>
              <w:contextualSpacing w:val="0"/>
              <w:jc w:val="right"/>
              <w:rPr>
                <w:rFonts w:ascii="Arial" w:hAnsi="Arial" w:cs="Arial"/>
                <w:sz w:val="18"/>
                <w:szCs w:val="18"/>
                <w:lang w:val="es-ES"/>
              </w:rPr>
            </w:pPr>
            <w:r>
              <w:rPr>
                <w:rFonts w:ascii="Arial" w:hAnsi="Arial" w:cs="Arial"/>
                <w:sz w:val="18"/>
                <w:szCs w:val="18"/>
                <w:lang w:val="es-ES"/>
              </w:rPr>
              <w:t>-</w:t>
            </w:r>
          </w:p>
        </w:tc>
        <w:tc>
          <w:tcPr>
            <w:tcW w:w="900" w:type="dxa"/>
          </w:tcPr>
          <w:p w:rsidRPr="004F7F28" w:rsidR="002E7093" w:rsidP="00CB787C" w:rsidRDefault="002E7093" w14:paraId="25CA45D6" w14:textId="77777777">
            <w:pPr>
              <w:pStyle w:val="ListParagraph"/>
              <w:ind w:left="0"/>
              <w:contextualSpacing w:val="0"/>
              <w:jc w:val="right"/>
              <w:rPr>
                <w:rFonts w:ascii="Arial" w:hAnsi="Arial" w:cs="Arial"/>
                <w:sz w:val="18"/>
                <w:szCs w:val="18"/>
                <w:lang w:val="es-ES"/>
              </w:rPr>
            </w:pPr>
            <w:r>
              <w:rPr>
                <w:rFonts w:ascii="Arial" w:hAnsi="Arial" w:cs="Arial"/>
                <w:sz w:val="18"/>
                <w:szCs w:val="18"/>
                <w:lang w:val="es-ES"/>
              </w:rPr>
              <w:t>4</w:t>
            </w:r>
            <w:r w:rsidRPr="004F7F28">
              <w:rPr>
                <w:rFonts w:ascii="Arial" w:hAnsi="Arial" w:cs="Arial"/>
                <w:sz w:val="18"/>
                <w:szCs w:val="18"/>
                <w:lang w:val="es-ES"/>
              </w:rPr>
              <w:t>0.000</w:t>
            </w:r>
          </w:p>
        </w:tc>
      </w:tr>
      <w:tr w:rsidRPr="00943511" w:rsidR="002E7093" w:rsidTr="003D3E2F" w14:paraId="00AE1A55" w14:textId="77777777">
        <w:trPr>
          <w:trHeight w:val="20"/>
        </w:trPr>
        <w:tc>
          <w:tcPr>
            <w:tcW w:w="6300" w:type="dxa"/>
          </w:tcPr>
          <w:p w:rsidRPr="004F7F28" w:rsidR="002E7093" w:rsidP="0058207F" w:rsidRDefault="002E7093" w14:paraId="48FC7F82" w14:textId="1FFDF928">
            <w:pPr>
              <w:pStyle w:val="ListParagraph"/>
              <w:ind w:left="-24" w:right="-282"/>
              <w:contextualSpacing w:val="0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004F7F28">
              <w:rPr>
                <w:rFonts w:ascii="Arial" w:hAnsi="Arial" w:cs="Arial"/>
                <w:sz w:val="18"/>
                <w:szCs w:val="18"/>
                <w:lang w:val="es-ES"/>
              </w:rPr>
              <w:t>Actividad 2</w:t>
            </w:r>
            <w:r>
              <w:rPr>
                <w:rFonts w:ascii="Arial" w:hAnsi="Arial" w:cs="Arial"/>
                <w:sz w:val="18"/>
                <w:szCs w:val="18"/>
                <w:lang w:val="es-ES"/>
              </w:rPr>
              <w:t xml:space="preserve">. </w:t>
            </w:r>
            <w:r w:rsidRPr="004F7F28">
              <w:rPr>
                <w:rFonts w:ascii="Arial" w:hAnsi="Arial" w:cs="Arial"/>
                <w:sz w:val="18"/>
                <w:szCs w:val="18"/>
                <w:lang w:val="es-ES"/>
              </w:rPr>
              <w:t>Desarrollo billetera virtual</w:t>
            </w:r>
          </w:p>
        </w:tc>
        <w:tc>
          <w:tcPr>
            <w:tcW w:w="900" w:type="dxa"/>
          </w:tcPr>
          <w:p w:rsidRPr="004F7F28" w:rsidR="002E7093" w:rsidP="00CB787C" w:rsidRDefault="002E7093" w14:paraId="19B47D63" w14:textId="77777777">
            <w:pPr>
              <w:pStyle w:val="ListParagraph"/>
              <w:ind w:left="0"/>
              <w:contextualSpacing w:val="0"/>
              <w:jc w:val="right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004F7F28">
              <w:rPr>
                <w:rFonts w:ascii="Arial" w:hAnsi="Arial" w:cs="Arial"/>
                <w:sz w:val="18"/>
                <w:szCs w:val="18"/>
                <w:lang w:val="es-ES"/>
              </w:rPr>
              <w:t>50.000</w:t>
            </w:r>
          </w:p>
        </w:tc>
        <w:tc>
          <w:tcPr>
            <w:tcW w:w="810" w:type="dxa"/>
          </w:tcPr>
          <w:p w:rsidRPr="004F7F28" w:rsidR="002E7093" w:rsidP="00CB787C" w:rsidRDefault="002E7093" w14:paraId="3C3B0CAB" w14:textId="43C608DE">
            <w:pPr>
              <w:pStyle w:val="ListParagraph"/>
              <w:ind w:left="0"/>
              <w:contextualSpacing w:val="0"/>
              <w:jc w:val="right"/>
              <w:rPr>
                <w:rFonts w:ascii="Arial" w:hAnsi="Arial" w:cs="Arial"/>
                <w:sz w:val="18"/>
                <w:szCs w:val="18"/>
                <w:lang w:val="es-ES"/>
              </w:rPr>
            </w:pPr>
            <w:r>
              <w:rPr>
                <w:rFonts w:ascii="Arial" w:hAnsi="Arial" w:cs="Arial"/>
                <w:sz w:val="18"/>
                <w:szCs w:val="18"/>
                <w:lang w:val="es-ES"/>
              </w:rPr>
              <w:t>-</w:t>
            </w:r>
          </w:p>
        </w:tc>
        <w:tc>
          <w:tcPr>
            <w:tcW w:w="900" w:type="dxa"/>
          </w:tcPr>
          <w:p w:rsidRPr="004F7F28" w:rsidR="002E7093" w:rsidP="00CB787C" w:rsidRDefault="002E7093" w14:paraId="4061BD75" w14:textId="77777777">
            <w:pPr>
              <w:pStyle w:val="ListParagraph"/>
              <w:ind w:left="0"/>
              <w:contextualSpacing w:val="0"/>
              <w:jc w:val="right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004F7F28">
              <w:rPr>
                <w:rFonts w:ascii="Arial" w:hAnsi="Arial" w:cs="Arial"/>
                <w:sz w:val="18"/>
                <w:szCs w:val="18"/>
                <w:lang w:val="es-ES"/>
              </w:rPr>
              <w:t>50.000</w:t>
            </w:r>
          </w:p>
        </w:tc>
      </w:tr>
      <w:tr w:rsidRPr="00943511" w:rsidR="002E7093" w:rsidTr="003D3E2F" w14:paraId="0D3B49CB" w14:textId="77777777">
        <w:trPr>
          <w:trHeight w:val="20"/>
        </w:trPr>
        <w:tc>
          <w:tcPr>
            <w:tcW w:w="6300" w:type="dxa"/>
          </w:tcPr>
          <w:p w:rsidRPr="004F7F28" w:rsidR="002E7093" w:rsidP="0058207F" w:rsidRDefault="002E7093" w14:paraId="3286271A" w14:textId="3F4222EA">
            <w:pPr>
              <w:pStyle w:val="ListParagraph"/>
              <w:ind w:left="-24" w:right="-282"/>
              <w:contextualSpacing w:val="0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004F7F28">
              <w:rPr>
                <w:rFonts w:ascii="Arial" w:hAnsi="Arial" w:cs="Arial"/>
                <w:sz w:val="18"/>
                <w:szCs w:val="18"/>
                <w:lang w:val="es-ES"/>
              </w:rPr>
              <w:t>Actividad 3</w:t>
            </w:r>
            <w:r>
              <w:rPr>
                <w:rFonts w:ascii="Arial" w:hAnsi="Arial" w:cs="Arial"/>
                <w:sz w:val="18"/>
                <w:szCs w:val="18"/>
                <w:lang w:val="es-ES"/>
              </w:rPr>
              <w:t xml:space="preserve">. </w:t>
            </w:r>
            <w:r w:rsidR="00D10E06">
              <w:rPr>
                <w:rFonts w:ascii="Arial" w:hAnsi="Arial" w:cs="Arial"/>
                <w:sz w:val="18"/>
                <w:szCs w:val="18"/>
                <w:lang w:val="es-ES"/>
              </w:rPr>
              <w:t>H</w:t>
            </w:r>
            <w:r w:rsidRPr="00D10E06" w:rsidR="00D10E06">
              <w:rPr>
                <w:rFonts w:ascii="Arial" w:hAnsi="Arial" w:cs="Arial"/>
                <w:sz w:val="18"/>
                <w:szCs w:val="18"/>
                <w:lang w:val="es-ES"/>
              </w:rPr>
              <w:t>erramientas de fiscalización, control y denuncias</w:t>
            </w:r>
          </w:p>
        </w:tc>
        <w:tc>
          <w:tcPr>
            <w:tcW w:w="900" w:type="dxa"/>
          </w:tcPr>
          <w:p w:rsidRPr="004F7F28" w:rsidR="002E7093" w:rsidP="00CB787C" w:rsidRDefault="002E7093" w14:paraId="5F96E85F" w14:textId="62CB8D78">
            <w:pPr>
              <w:pStyle w:val="ListParagraph"/>
              <w:ind w:left="0"/>
              <w:contextualSpacing w:val="0"/>
              <w:jc w:val="right"/>
              <w:rPr>
                <w:rFonts w:ascii="Arial" w:hAnsi="Arial" w:cs="Arial"/>
                <w:sz w:val="18"/>
                <w:szCs w:val="18"/>
                <w:lang w:val="es-ES"/>
              </w:rPr>
            </w:pPr>
            <w:r>
              <w:rPr>
                <w:rFonts w:ascii="Arial" w:hAnsi="Arial" w:cs="Arial"/>
                <w:sz w:val="18"/>
                <w:szCs w:val="18"/>
                <w:lang w:val="es-ES"/>
              </w:rPr>
              <w:t>6</w:t>
            </w:r>
            <w:r w:rsidRPr="004F7F28">
              <w:rPr>
                <w:rFonts w:ascii="Arial" w:hAnsi="Arial" w:cs="Arial"/>
                <w:sz w:val="18"/>
                <w:szCs w:val="18"/>
                <w:lang w:val="es-ES"/>
              </w:rPr>
              <w:t>0.000</w:t>
            </w:r>
          </w:p>
        </w:tc>
        <w:tc>
          <w:tcPr>
            <w:tcW w:w="810" w:type="dxa"/>
          </w:tcPr>
          <w:p w:rsidRPr="004F7F28" w:rsidR="002E7093" w:rsidP="00CB787C" w:rsidRDefault="002E7093" w14:paraId="3B5D777D" w14:textId="1F4EFC13">
            <w:pPr>
              <w:pStyle w:val="ListParagraph"/>
              <w:ind w:left="0"/>
              <w:contextualSpacing w:val="0"/>
              <w:jc w:val="right"/>
              <w:rPr>
                <w:rFonts w:ascii="Arial" w:hAnsi="Arial" w:cs="Arial"/>
                <w:sz w:val="18"/>
                <w:szCs w:val="18"/>
                <w:lang w:val="es-ES"/>
              </w:rPr>
            </w:pPr>
            <w:r>
              <w:rPr>
                <w:rFonts w:ascii="Arial" w:hAnsi="Arial" w:cs="Arial"/>
                <w:sz w:val="18"/>
                <w:szCs w:val="18"/>
                <w:lang w:val="es-ES"/>
              </w:rPr>
              <w:t>-</w:t>
            </w:r>
          </w:p>
        </w:tc>
        <w:tc>
          <w:tcPr>
            <w:tcW w:w="900" w:type="dxa"/>
          </w:tcPr>
          <w:p w:rsidRPr="004F7F28" w:rsidR="002E7093" w:rsidP="00CB787C" w:rsidRDefault="002E7093" w14:paraId="0BBDD905" w14:textId="193D776F">
            <w:pPr>
              <w:pStyle w:val="ListParagraph"/>
              <w:ind w:left="0"/>
              <w:contextualSpacing w:val="0"/>
              <w:jc w:val="right"/>
              <w:rPr>
                <w:rFonts w:ascii="Arial" w:hAnsi="Arial" w:cs="Arial"/>
                <w:sz w:val="18"/>
                <w:szCs w:val="18"/>
                <w:lang w:val="es-ES"/>
              </w:rPr>
            </w:pPr>
            <w:r>
              <w:rPr>
                <w:rFonts w:ascii="Arial" w:hAnsi="Arial" w:cs="Arial"/>
                <w:sz w:val="18"/>
                <w:szCs w:val="18"/>
                <w:lang w:val="es-ES"/>
              </w:rPr>
              <w:t>6</w:t>
            </w:r>
            <w:r w:rsidRPr="004F7F28">
              <w:rPr>
                <w:rFonts w:ascii="Arial" w:hAnsi="Arial" w:cs="Arial"/>
                <w:sz w:val="18"/>
                <w:szCs w:val="18"/>
                <w:lang w:val="es-ES"/>
              </w:rPr>
              <w:t>0.000</w:t>
            </w:r>
          </w:p>
        </w:tc>
      </w:tr>
      <w:tr w:rsidRPr="00943511" w:rsidR="00E80983" w:rsidTr="003D3E2F" w14:paraId="0C60CAC0" w14:textId="77777777">
        <w:trPr>
          <w:trHeight w:val="20"/>
        </w:trPr>
        <w:tc>
          <w:tcPr>
            <w:tcW w:w="6300" w:type="dxa"/>
          </w:tcPr>
          <w:p w:rsidRPr="00EB7521" w:rsidR="00E80983" w:rsidP="0058207F" w:rsidRDefault="00E80983" w14:paraId="45D8E64F" w14:textId="57C8202D">
            <w:pPr>
              <w:pStyle w:val="ListParagraph"/>
              <w:ind w:left="-24" w:right="-282"/>
              <w:contextualSpacing w:val="0"/>
              <w:rPr>
                <w:rFonts w:ascii="Arial" w:hAnsi="Arial" w:cs="Arial"/>
                <w:b/>
                <w:bCs/>
                <w:sz w:val="18"/>
                <w:szCs w:val="18"/>
                <w:lang w:val="es-ES"/>
              </w:rPr>
            </w:pPr>
            <w:r w:rsidRPr="00EB7521">
              <w:rPr>
                <w:rFonts w:ascii="Arial" w:hAnsi="Arial" w:cs="Arial"/>
                <w:b/>
                <w:bCs/>
                <w:sz w:val="18"/>
                <w:szCs w:val="18"/>
                <w:lang w:val="es-ES"/>
              </w:rPr>
              <w:t>Otros costos</w:t>
            </w:r>
            <w:r w:rsidRPr="00EB7521" w:rsidR="00F139CB">
              <w:rPr>
                <w:rFonts w:ascii="Arial" w:hAnsi="Arial" w:cs="Arial"/>
                <w:b/>
                <w:bCs/>
                <w:sz w:val="18"/>
                <w:szCs w:val="18"/>
                <w:lang w:val="es-ES"/>
              </w:rPr>
              <w:t xml:space="preserve"> </w:t>
            </w:r>
            <w:r w:rsidRPr="00EB7521" w:rsidR="00EB7521">
              <w:rPr>
                <w:rFonts w:ascii="Arial" w:hAnsi="Arial" w:cs="Arial"/>
                <w:b/>
                <w:bCs/>
                <w:sz w:val="18"/>
                <w:szCs w:val="18"/>
                <w:lang w:val="es-ES"/>
              </w:rPr>
              <w:t>– Apoyo logístico</w:t>
            </w:r>
          </w:p>
        </w:tc>
        <w:tc>
          <w:tcPr>
            <w:tcW w:w="900" w:type="dxa"/>
          </w:tcPr>
          <w:p w:rsidRPr="00EB7521" w:rsidR="00E80983" w:rsidP="00CB787C" w:rsidRDefault="00EB7521" w14:paraId="2D083519" w14:textId="3387423A">
            <w:pPr>
              <w:pStyle w:val="ListParagraph"/>
              <w:ind w:left="0"/>
              <w:contextualSpacing w:val="0"/>
              <w:jc w:val="right"/>
              <w:rPr>
                <w:rFonts w:ascii="Arial" w:hAnsi="Arial" w:cs="Arial"/>
                <w:b/>
                <w:bCs/>
                <w:sz w:val="18"/>
                <w:szCs w:val="18"/>
                <w:lang w:val="es-ES"/>
              </w:rPr>
            </w:pPr>
            <w:r w:rsidRPr="00EB7521">
              <w:rPr>
                <w:rFonts w:ascii="Arial" w:hAnsi="Arial" w:cs="Arial"/>
                <w:b/>
                <w:bCs/>
                <w:sz w:val="18"/>
                <w:szCs w:val="18"/>
                <w:lang w:val="es-ES"/>
              </w:rPr>
              <w:t>-</w:t>
            </w:r>
          </w:p>
        </w:tc>
        <w:tc>
          <w:tcPr>
            <w:tcW w:w="810" w:type="dxa"/>
          </w:tcPr>
          <w:p w:rsidRPr="00EB7521" w:rsidR="00E80983" w:rsidP="00CB787C" w:rsidRDefault="00F139CB" w14:paraId="2EE9D61A" w14:textId="53DC7E98">
            <w:pPr>
              <w:pStyle w:val="ListParagraph"/>
              <w:ind w:left="0"/>
              <w:contextualSpacing w:val="0"/>
              <w:jc w:val="right"/>
              <w:rPr>
                <w:rFonts w:ascii="Arial" w:hAnsi="Arial" w:cs="Arial"/>
                <w:b/>
                <w:bCs/>
                <w:sz w:val="18"/>
                <w:szCs w:val="18"/>
                <w:lang w:val="es-ES"/>
              </w:rPr>
            </w:pPr>
            <w:r w:rsidRPr="00EB7521">
              <w:rPr>
                <w:rFonts w:ascii="Arial" w:hAnsi="Arial" w:cs="Arial"/>
                <w:b/>
                <w:bCs/>
                <w:sz w:val="18"/>
                <w:szCs w:val="18"/>
                <w:lang w:val="es-ES"/>
              </w:rPr>
              <w:t>10.000</w:t>
            </w:r>
          </w:p>
        </w:tc>
        <w:tc>
          <w:tcPr>
            <w:tcW w:w="900" w:type="dxa"/>
          </w:tcPr>
          <w:p w:rsidRPr="00EB7521" w:rsidR="00E80983" w:rsidP="00CB787C" w:rsidRDefault="00EB7521" w14:paraId="5BC76B00" w14:textId="670489C7">
            <w:pPr>
              <w:pStyle w:val="ListParagraph"/>
              <w:ind w:left="0"/>
              <w:contextualSpacing w:val="0"/>
              <w:jc w:val="right"/>
              <w:rPr>
                <w:rFonts w:ascii="Arial" w:hAnsi="Arial" w:cs="Arial"/>
                <w:b/>
                <w:bCs/>
                <w:sz w:val="18"/>
                <w:szCs w:val="18"/>
                <w:lang w:val="es-ES"/>
              </w:rPr>
            </w:pPr>
            <w:r w:rsidRPr="00EB7521">
              <w:rPr>
                <w:rFonts w:ascii="Arial" w:hAnsi="Arial" w:cs="Arial"/>
                <w:b/>
                <w:bCs/>
                <w:sz w:val="18"/>
                <w:szCs w:val="18"/>
                <w:lang w:val="es-ES"/>
              </w:rPr>
              <w:t>-</w:t>
            </w:r>
          </w:p>
        </w:tc>
      </w:tr>
      <w:tr w:rsidRPr="00943511" w:rsidR="003870FF" w:rsidTr="003D3E2F" w14:paraId="0A95C4DD" w14:textId="77777777">
        <w:trPr>
          <w:trHeight w:val="20"/>
        </w:trPr>
        <w:tc>
          <w:tcPr>
            <w:tcW w:w="6300" w:type="dxa"/>
            <w:shd w:val="clear" w:color="auto" w:fill="BFBFBF" w:themeFill="background1" w:themeFillShade="BF"/>
          </w:tcPr>
          <w:p w:rsidRPr="00A523B2" w:rsidR="003870FF" w:rsidP="0058207F" w:rsidRDefault="003870FF" w14:paraId="5BA0FDF7" w14:textId="721BD40D">
            <w:pPr>
              <w:pStyle w:val="ListParagraph"/>
              <w:ind w:left="-24" w:right="-282"/>
              <w:contextualSpacing w:val="0"/>
              <w:jc w:val="center"/>
              <w:rPr>
                <w:rFonts w:ascii="Arial" w:hAnsi="Arial" w:cs="Arial"/>
                <w:b/>
                <w:sz w:val="18"/>
                <w:szCs w:val="18"/>
                <w:lang w:val="es-E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s-ES"/>
              </w:rPr>
              <w:t>Total</w:t>
            </w:r>
          </w:p>
        </w:tc>
        <w:tc>
          <w:tcPr>
            <w:tcW w:w="900" w:type="dxa"/>
            <w:shd w:val="clear" w:color="auto" w:fill="BFBFBF" w:themeFill="background1" w:themeFillShade="BF"/>
          </w:tcPr>
          <w:p w:rsidRPr="00A523B2" w:rsidR="003870FF" w:rsidP="00CB787C" w:rsidRDefault="003870FF" w14:paraId="4A3BCF90" w14:textId="77777777">
            <w:pPr>
              <w:pStyle w:val="ListParagraph"/>
              <w:ind w:left="0"/>
              <w:contextualSpacing w:val="0"/>
              <w:jc w:val="right"/>
              <w:rPr>
                <w:rFonts w:ascii="Arial" w:hAnsi="Arial" w:cs="Arial"/>
                <w:b/>
                <w:sz w:val="18"/>
                <w:szCs w:val="18"/>
                <w:lang w:val="es-E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s-ES"/>
              </w:rPr>
              <w:t>300.000</w:t>
            </w:r>
          </w:p>
        </w:tc>
        <w:tc>
          <w:tcPr>
            <w:tcW w:w="810" w:type="dxa"/>
            <w:shd w:val="clear" w:color="auto" w:fill="BFBFBF" w:themeFill="background1" w:themeFillShade="BF"/>
          </w:tcPr>
          <w:p w:rsidRPr="00A523B2" w:rsidR="003870FF" w:rsidP="00CB787C" w:rsidRDefault="003870FF" w14:paraId="73969130" w14:textId="77777777">
            <w:pPr>
              <w:pStyle w:val="ListParagraph"/>
              <w:ind w:left="0"/>
              <w:contextualSpacing w:val="0"/>
              <w:jc w:val="right"/>
              <w:rPr>
                <w:rFonts w:ascii="Arial" w:hAnsi="Arial" w:cs="Arial"/>
                <w:b/>
                <w:sz w:val="18"/>
                <w:szCs w:val="18"/>
                <w:lang w:val="es-E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s-ES"/>
              </w:rPr>
              <w:t>10.000</w:t>
            </w:r>
          </w:p>
        </w:tc>
        <w:tc>
          <w:tcPr>
            <w:tcW w:w="900" w:type="dxa"/>
            <w:shd w:val="clear" w:color="auto" w:fill="BFBFBF" w:themeFill="background1" w:themeFillShade="BF"/>
          </w:tcPr>
          <w:p w:rsidRPr="00A523B2" w:rsidR="003870FF" w:rsidP="00CB787C" w:rsidRDefault="003870FF" w14:paraId="724CE262" w14:textId="77777777">
            <w:pPr>
              <w:pStyle w:val="ListParagraph"/>
              <w:ind w:left="0"/>
              <w:contextualSpacing w:val="0"/>
              <w:jc w:val="right"/>
              <w:rPr>
                <w:rFonts w:ascii="Arial" w:hAnsi="Arial" w:cs="Arial"/>
                <w:b/>
                <w:sz w:val="18"/>
                <w:szCs w:val="18"/>
                <w:lang w:val="es-E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s-ES"/>
              </w:rPr>
              <w:t>310.000</w:t>
            </w:r>
          </w:p>
        </w:tc>
      </w:tr>
    </w:tbl>
    <w:p w:rsidRPr="00D97FAD" w:rsidR="0095711B" w:rsidP="6640F5AC" w:rsidRDefault="6640F5AC" w14:paraId="19EE7AB7" w14:textId="6555B1A1">
      <w:pPr>
        <w:pStyle w:val="ListParagraph"/>
        <w:numPr>
          <w:ilvl w:val="0"/>
          <w:numId w:val="5"/>
        </w:numPr>
        <w:spacing w:before="120" w:after="120" w:line="240" w:lineRule="auto"/>
        <w:contextualSpacing w:val="0"/>
        <w:rPr>
          <w:rFonts w:ascii="Arial" w:hAnsi="Arial" w:eastAsia="Arial" w:cs="Arial"/>
          <w:b/>
          <w:bCs/>
          <w:lang w:val="es-ES"/>
        </w:rPr>
      </w:pPr>
      <w:r w:rsidRPr="6640F5AC">
        <w:rPr>
          <w:rFonts w:ascii="Arial" w:hAnsi="Arial" w:eastAsia="Arial" w:cs="Arial"/>
          <w:b/>
          <w:bCs/>
          <w:lang w:val="es-ES"/>
        </w:rPr>
        <w:t xml:space="preserve">Agencia Ejecutora y estructura de ejecución </w:t>
      </w:r>
    </w:p>
    <w:p w:rsidR="00BD460C" w:rsidP="00172909" w:rsidRDefault="00BD460C" w14:paraId="4D4A45F4" w14:textId="4F0C6D8F">
      <w:pPr>
        <w:pStyle w:val="ListParagraph"/>
        <w:numPr>
          <w:ilvl w:val="1"/>
          <w:numId w:val="5"/>
        </w:numPr>
        <w:spacing w:before="120" w:after="120" w:line="240" w:lineRule="auto"/>
        <w:ind w:hanging="547"/>
        <w:contextualSpacing w:val="0"/>
        <w:jc w:val="both"/>
        <w:rPr>
          <w:rFonts w:ascii="Arial" w:hAnsi="Arial" w:cs="Arial"/>
          <w:lang w:val="es-ES"/>
        </w:rPr>
      </w:pPr>
      <w:r w:rsidRPr="00AC2642">
        <w:rPr>
          <w:rFonts w:ascii="Arial" w:hAnsi="Arial" w:cs="Arial"/>
          <w:lang w:val="es-ES"/>
        </w:rPr>
        <w:t xml:space="preserve">La ejecución de la CT será realizada por </w:t>
      </w:r>
      <w:r w:rsidR="008B43BD">
        <w:rPr>
          <w:rFonts w:ascii="Arial" w:hAnsi="Arial" w:cs="Arial"/>
          <w:lang w:val="es-ES"/>
        </w:rPr>
        <w:t>el Banco</w:t>
      </w:r>
      <w:r w:rsidR="005D080D">
        <w:rPr>
          <w:rFonts w:ascii="Arial" w:hAnsi="Arial" w:cs="Arial"/>
          <w:lang w:val="es-ES"/>
        </w:rPr>
        <w:t xml:space="preserve">, </w:t>
      </w:r>
      <w:r w:rsidR="005D080D">
        <w:rPr>
          <w:rFonts w:ascii="Arial" w:hAnsi="Arial" w:cs="Arial"/>
          <w:lang w:val="es-ES_tradnl"/>
        </w:rPr>
        <w:t>por medio de la División de Gestión Fiscal (IFD/FMM) y la División de</w:t>
      </w:r>
      <w:r w:rsidRPr="008164D3" w:rsidR="005D080D">
        <w:rPr>
          <w:rFonts w:ascii="Arial" w:hAnsi="Arial" w:cs="Arial"/>
          <w:lang w:val="es-ES_tradnl"/>
        </w:rPr>
        <w:t xml:space="preserve"> </w:t>
      </w:r>
      <w:r w:rsidR="00A80BB4">
        <w:rPr>
          <w:rFonts w:ascii="Arial" w:hAnsi="Arial" w:cs="Arial"/>
          <w:lang w:val="es-ES_tradnl"/>
        </w:rPr>
        <w:t xml:space="preserve">Competitividad, Tecnología e Innovación (IFD/CTI), </w:t>
      </w:r>
      <w:r w:rsidRPr="00AC2642">
        <w:rPr>
          <w:rFonts w:ascii="Arial" w:hAnsi="Arial" w:cs="Arial"/>
          <w:lang w:val="es-ES"/>
        </w:rPr>
        <w:t xml:space="preserve">conforme a lo solicitado por la </w:t>
      </w:r>
      <w:r>
        <w:rPr>
          <w:rFonts w:ascii="Arial" w:hAnsi="Arial" w:cs="Arial"/>
          <w:lang w:val="es-ES"/>
        </w:rPr>
        <w:t>Jefatura de Gabinete de Ministros y el Ministerio de Hacienda</w:t>
      </w:r>
      <w:r w:rsidR="00A80BB4">
        <w:rPr>
          <w:rFonts w:ascii="Arial" w:hAnsi="Arial" w:cs="Arial"/>
          <w:lang w:val="es-ES"/>
        </w:rPr>
        <w:t xml:space="preserve"> de Argentina</w:t>
      </w:r>
      <w:r w:rsidRPr="00660489">
        <w:rPr>
          <w:rFonts w:ascii="Arial" w:hAnsi="Arial" w:cs="Arial"/>
          <w:lang w:val="es-ES"/>
        </w:rPr>
        <w:t xml:space="preserve">. </w:t>
      </w:r>
      <w:r w:rsidRPr="00166D88" w:rsidR="00166D88">
        <w:rPr>
          <w:rFonts w:ascii="Arial" w:hAnsi="Arial" w:cs="Arial"/>
          <w:lang w:val="es-ES"/>
        </w:rPr>
        <w:t>La intervención del Banco como agencia ejecutora se justifica a partir de la solicitud del Gobierno</w:t>
      </w:r>
      <w:r w:rsidR="00166D88">
        <w:rPr>
          <w:rFonts w:ascii="Arial" w:hAnsi="Arial" w:cs="Arial"/>
          <w:lang w:val="es-ES"/>
        </w:rPr>
        <w:t>, por</w:t>
      </w:r>
      <w:r w:rsidRPr="00166D88" w:rsidR="00166D88">
        <w:rPr>
          <w:rFonts w:ascii="Arial" w:hAnsi="Arial" w:cs="Arial"/>
          <w:lang w:val="es-ES"/>
        </w:rPr>
        <w:t xml:space="preserve"> la necesidad de articular la CT con la experiencia de otros países de la región y que </w:t>
      </w:r>
      <w:r w:rsidR="00CA1BA0">
        <w:rPr>
          <w:rFonts w:ascii="Arial" w:hAnsi="Arial" w:cs="Arial"/>
          <w:lang w:val="es-ES"/>
        </w:rPr>
        <w:t>Jefatura de Gabinete</w:t>
      </w:r>
      <w:r w:rsidRPr="00166D88" w:rsidR="00166D88">
        <w:rPr>
          <w:rFonts w:ascii="Arial" w:hAnsi="Arial" w:cs="Arial"/>
          <w:lang w:val="es-ES"/>
        </w:rPr>
        <w:t xml:space="preserve"> no cuenta con una Unidad Ejecutora con capacidad para realizar la ejecución del CT y las restricciones presupuestales impiden su creación</w:t>
      </w:r>
      <w:r w:rsidR="00CA1BA0">
        <w:rPr>
          <w:rFonts w:ascii="Arial" w:hAnsi="Arial" w:cs="Arial"/>
          <w:lang w:val="es-ES"/>
        </w:rPr>
        <w:t>.</w:t>
      </w:r>
      <w:r w:rsidRPr="00166D88" w:rsidR="00166D88">
        <w:rPr>
          <w:rFonts w:ascii="Arial" w:hAnsi="Arial" w:cs="Arial"/>
          <w:lang w:val="es-ES"/>
        </w:rPr>
        <w:t xml:space="preserve"> </w:t>
      </w:r>
      <w:r w:rsidRPr="00660489">
        <w:rPr>
          <w:rFonts w:ascii="Arial" w:hAnsi="Arial" w:cs="Arial"/>
          <w:lang w:val="es-ES"/>
        </w:rPr>
        <w:t>El B</w:t>
      </w:r>
      <w:r w:rsidR="00FB10E8">
        <w:rPr>
          <w:rFonts w:ascii="Arial" w:hAnsi="Arial" w:cs="Arial"/>
          <w:lang w:val="es-ES"/>
        </w:rPr>
        <w:t>anco</w:t>
      </w:r>
      <w:r w:rsidRPr="00660489">
        <w:rPr>
          <w:rFonts w:ascii="Arial" w:hAnsi="Arial" w:cs="Arial"/>
          <w:lang w:val="es-ES"/>
        </w:rPr>
        <w:t>, estará a cargo de los procesos de selección y contratación de consultores respectivos con cargos al financiamiento de la operación de conformidad con las políticas y procedimientos vigentes en el Banco.</w:t>
      </w:r>
    </w:p>
    <w:p w:rsidRPr="003235B3" w:rsidR="00BD460C" w:rsidP="00172909" w:rsidRDefault="00376DF0" w14:paraId="4EFF0727" w14:textId="0C208E50">
      <w:pPr>
        <w:pStyle w:val="ListParagraph"/>
        <w:numPr>
          <w:ilvl w:val="1"/>
          <w:numId w:val="5"/>
        </w:numPr>
        <w:spacing w:before="120" w:after="120" w:line="240" w:lineRule="auto"/>
        <w:ind w:hanging="547"/>
        <w:contextualSpacing w:val="0"/>
        <w:jc w:val="both"/>
        <w:rPr>
          <w:rFonts w:ascii="Arial" w:hAnsi="Arial" w:cs="Arial"/>
          <w:lang w:val="es-ES"/>
        </w:rPr>
      </w:pPr>
      <w:r w:rsidRPr="00376DF0">
        <w:rPr>
          <w:rFonts w:ascii="Arial" w:hAnsi="Arial" w:cs="Arial"/>
          <w:lang w:val="es-CL"/>
        </w:rPr>
        <w:t>Las actividades a ejecutar bajo esta operación se han incluido en el Plan de Adquisiciones (Anexo IV) y serán ejecutadas de acuerdo con los métodos de adquisiciones establecidos del Banco, a saber: (a) Contratación de consultores individuales, según lo establecido en las normas AM-650; (b) Contratación de firmas consultoras para servicios de naturaleza intelectual según la GN-2765-1 y sus guías operativas asociadas (OP-1155-4) y (c) Contratación de servicios logísticos y otros servicios distintos a consultoría, de acuerdo a la política GN-2303-20</w:t>
      </w:r>
      <w:r w:rsidRPr="003235B3" w:rsidR="00BD460C">
        <w:rPr>
          <w:rFonts w:ascii="Arial" w:hAnsi="Arial" w:cs="Arial"/>
          <w:lang w:val="es-ES"/>
        </w:rPr>
        <w:t>.</w:t>
      </w:r>
    </w:p>
    <w:p w:rsidR="00BD460C" w:rsidP="00172909" w:rsidRDefault="00BD460C" w14:paraId="3D4117B2" w14:textId="7877CE50">
      <w:pPr>
        <w:pStyle w:val="ListParagraph"/>
        <w:numPr>
          <w:ilvl w:val="1"/>
          <w:numId w:val="5"/>
        </w:numPr>
        <w:spacing w:before="120" w:after="120" w:line="240" w:lineRule="auto"/>
        <w:ind w:hanging="547"/>
        <w:contextualSpacing w:val="0"/>
        <w:jc w:val="both"/>
        <w:rPr>
          <w:rFonts w:ascii="Arial" w:hAnsi="Arial" w:cs="Arial"/>
          <w:lang w:val="es-ES"/>
        </w:rPr>
      </w:pPr>
      <w:r w:rsidRPr="003235B3">
        <w:rPr>
          <w:rFonts w:ascii="Arial" w:hAnsi="Arial" w:cs="Arial"/>
          <w:lang w:val="es-ES"/>
        </w:rPr>
        <w:t xml:space="preserve">Para las actividades previstas en el </w:t>
      </w:r>
      <w:r w:rsidR="008B7222">
        <w:rPr>
          <w:rFonts w:ascii="Arial" w:hAnsi="Arial" w:cs="Arial"/>
          <w:lang w:val="es-ES"/>
        </w:rPr>
        <w:t>Co</w:t>
      </w:r>
      <w:r w:rsidRPr="003235B3">
        <w:rPr>
          <w:rFonts w:ascii="Arial" w:hAnsi="Arial" w:cs="Arial"/>
          <w:lang w:val="es-ES"/>
        </w:rPr>
        <w:t xml:space="preserve">mponente </w:t>
      </w:r>
      <w:r>
        <w:rPr>
          <w:rFonts w:ascii="Arial" w:hAnsi="Arial" w:cs="Arial"/>
          <w:lang w:val="es-ES"/>
        </w:rPr>
        <w:t>1</w:t>
      </w:r>
      <w:r w:rsidRPr="003235B3">
        <w:rPr>
          <w:rFonts w:ascii="Arial" w:hAnsi="Arial" w:cs="Arial"/>
          <w:lang w:val="es-ES"/>
        </w:rPr>
        <w:t xml:space="preserve"> denominada “</w:t>
      </w:r>
      <w:r w:rsidRPr="0038678C" w:rsidR="0038678C">
        <w:rPr>
          <w:rFonts w:ascii="Arial" w:hAnsi="Arial" w:cs="Arial"/>
          <w:lang w:val="es-ES"/>
        </w:rPr>
        <w:t>Consultoría para definir los criterios centrales para implementar reglas fiscales a nivel nacional y subnacional en Argentina</w:t>
      </w:r>
      <w:r w:rsidR="0038678C">
        <w:rPr>
          <w:rFonts w:ascii="Arial" w:hAnsi="Arial" w:cs="Arial"/>
          <w:lang w:val="es-ES"/>
        </w:rPr>
        <w:t>”</w:t>
      </w:r>
      <w:r w:rsidRPr="0038678C" w:rsidR="0038678C">
        <w:rPr>
          <w:rFonts w:ascii="Arial" w:hAnsi="Arial" w:cs="Arial"/>
          <w:lang w:val="es-ES"/>
        </w:rPr>
        <w:t xml:space="preserve"> </w:t>
      </w:r>
      <w:r w:rsidRPr="003235B3">
        <w:rPr>
          <w:rFonts w:ascii="Arial" w:hAnsi="Arial" w:cs="Arial"/>
          <w:lang w:val="es-ES"/>
        </w:rPr>
        <w:t>se prevé la contratación de una institución mediante el método de contratación directa.</w:t>
      </w:r>
      <w:r w:rsidR="00605606">
        <w:rPr>
          <w:rFonts w:ascii="Arial" w:hAnsi="Arial" w:cs="Arial"/>
          <w:lang w:val="es-ES"/>
        </w:rPr>
        <w:t xml:space="preserve"> </w:t>
      </w:r>
      <w:r w:rsidRPr="003235B3">
        <w:rPr>
          <w:rFonts w:ascii="Arial" w:hAnsi="Arial" w:cs="Arial"/>
          <w:lang w:val="es-ES"/>
        </w:rPr>
        <w:t xml:space="preserve">En efecto, para llevar a cabo esta consultoría se propone la contratación de la </w:t>
      </w:r>
      <w:r>
        <w:rPr>
          <w:rFonts w:ascii="Arial" w:hAnsi="Arial" w:cs="Arial"/>
          <w:lang w:val="es-ES"/>
        </w:rPr>
        <w:t>Asociación Argentina de Presupuesto y Administración Financiera Pública (ASAP)</w:t>
      </w:r>
      <w:r w:rsidRPr="003235B3">
        <w:rPr>
          <w:rFonts w:ascii="Arial" w:hAnsi="Arial" w:cs="Arial"/>
          <w:lang w:val="es-ES"/>
        </w:rPr>
        <w:t>. Esta elección se justifica por los siguientes criterios: (i)</w:t>
      </w:r>
      <w:r w:rsidR="00404EA0">
        <w:rPr>
          <w:rFonts w:ascii="Arial" w:hAnsi="Arial" w:cs="Arial"/>
          <w:lang w:val="es-ES"/>
        </w:rPr>
        <w:t> </w:t>
      </w:r>
      <w:r w:rsidRPr="003235B3">
        <w:rPr>
          <w:rFonts w:ascii="Arial" w:hAnsi="Arial" w:cs="Arial"/>
          <w:lang w:val="es-ES"/>
        </w:rPr>
        <w:t xml:space="preserve">experiencia relevante en el tema de </w:t>
      </w:r>
      <w:r>
        <w:rPr>
          <w:rFonts w:ascii="Arial" w:hAnsi="Arial" w:cs="Arial"/>
          <w:lang w:val="es-ES"/>
        </w:rPr>
        <w:t>presupuesto</w:t>
      </w:r>
      <w:r w:rsidRPr="003235B3">
        <w:rPr>
          <w:rFonts w:ascii="Arial" w:hAnsi="Arial" w:cs="Arial"/>
          <w:lang w:val="es-ES"/>
        </w:rPr>
        <w:t xml:space="preserve"> y gestión presupuestal, ya que es uno de los principales líderes técnicos en la materia </w:t>
      </w:r>
      <w:r>
        <w:rPr>
          <w:rFonts w:ascii="Arial" w:hAnsi="Arial" w:cs="Arial"/>
          <w:lang w:val="es-ES"/>
        </w:rPr>
        <w:t>en Argentina</w:t>
      </w:r>
      <w:r w:rsidRPr="003235B3">
        <w:rPr>
          <w:rFonts w:ascii="Arial" w:hAnsi="Arial" w:cs="Arial"/>
          <w:lang w:val="es-ES"/>
        </w:rPr>
        <w:t>; (</w:t>
      </w:r>
      <w:proofErr w:type="spellStart"/>
      <w:r w:rsidRPr="003235B3">
        <w:rPr>
          <w:rFonts w:ascii="Arial" w:hAnsi="Arial" w:cs="Arial"/>
          <w:lang w:val="es-ES"/>
        </w:rPr>
        <w:t>ii</w:t>
      </w:r>
      <w:proofErr w:type="spellEnd"/>
      <w:r w:rsidRPr="003235B3">
        <w:rPr>
          <w:rFonts w:ascii="Arial" w:hAnsi="Arial" w:cs="Arial"/>
          <w:lang w:val="es-ES"/>
        </w:rPr>
        <w:t>)</w:t>
      </w:r>
      <w:r w:rsidR="003D5395">
        <w:rPr>
          <w:rFonts w:ascii="Arial" w:hAnsi="Arial" w:cs="Arial"/>
          <w:lang w:val="es-ES"/>
        </w:rPr>
        <w:t> </w:t>
      </w:r>
      <w:r w:rsidRPr="003235B3">
        <w:rPr>
          <w:rFonts w:ascii="Arial" w:hAnsi="Arial" w:cs="Arial"/>
          <w:lang w:val="es-ES"/>
        </w:rPr>
        <w:t xml:space="preserve">idoneidad técnica, ya que </w:t>
      </w:r>
      <w:r>
        <w:rPr>
          <w:rFonts w:ascii="Arial" w:hAnsi="Arial" w:cs="Arial"/>
          <w:lang w:val="es-ES"/>
        </w:rPr>
        <w:t>ASAP</w:t>
      </w:r>
      <w:r w:rsidRPr="003235B3">
        <w:rPr>
          <w:rFonts w:ascii="Arial" w:hAnsi="Arial" w:cs="Arial"/>
          <w:lang w:val="es-ES"/>
        </w:rPr>
        <w:t xml:space="preserve"> cuenta con un equipo con amplia experiencia operativa en la </w:t>
      </w:r>
      <w:r>
        <w:rPr>
          <w:rFonts w:ascii="Arial" w:hAnsi="Arial" w:cs="Arial"/>
          <w:lang w:val="es-ES"/>
        </w:rPr>
        <w:t>estudios</w:t>
      </w:r>
      <w:r w:rsidRPr="003235B3">
        <w:rPr>
          <w:rFonts w:ascii="Arial" w:hAnsi="Arial" w:cs="Arial"/>
          <w:lang w:val="es-ES"/>
        </w:rPr>
        <w:t xml:space="preserve"> presupuestales</w:t>
      </w:r>
      <w:r>
        <w:rPr>
          <w:rFonts w:ascii="Arial" w:hAnsi="Arial" w:cs="Arial"/>
          <w:lang w:val="es-ES"/>
        </w:rPr>
        <w:t xml:space="preserve"> y responsabilidad fiscal</w:t>
      </w:r>
      <w:r w:rsidRPr="003235B3">
        <w:rPr>
          <w:rFonts w:ascii="Arial" w:hAnsi="Arial" w:cs="Arial"/>
          <w:lang w:val="es-ES"/>
        </w:rPr>
        <w:t xml:space="preserve"> en </w:t>
      </w:r>
      <w:r>
        <w:rPr>
          <w:rFonts w:ascii="Arial" w:hAnsi="Arial" w:cs="Arial"/>
          <w:lang w:val="es-ES"/>
        </w:rPr>
        <w:t>Argentina</w:t>
      </w:r>
      <w:r w:rsidRPr="003235B3">
        <w:rPr>
          <w:rFonts w:ascii="Arial" w:hAnsi="Arial" w:cs="Arial"/>
          <w:lang w:val="es-ES"/>
        </w:rPr>
        <w:t>.</w:t>
      </w:r>
      <w:r w:rsidR="00605606">
        <w:rPr>
          <w:rFonts w:ascii="Arial" w:hAnsi="Arial" w:cs="Arial"/>
          <w:lang w:val="es-ES"/>
        </w:rPr>
        <w:t xml:space="preserve"> </w:t>
      </w:r>
      <w:r w:rsidRPr="003235B3">
        <w:rPr>
          <w:rFonts w:ascii="Arial" w:hAnsi="Arial" w:cs="Arial"/>
          <w:lang w:val="es-ES"/>
        </w:rPr>
        <w:t>En consecuencia, de conformidad con lo establecido en el Capítulo I, numero IV, literal A, 4.1, numeral 3 (d) de la política para Selección y Contratación de Empresas Consultoras para Trabajo Operativo Ejecutado por el Banco (GN-2765-1) y el Capítulo II, literal (c), párrafos 2.7 y 2.9 (d) de sus directrices operativas (OP</w:t>
      </w:r>
      <w:r>
        <w:rPr>
          <w:rFonts w:ascii="Arial" w:hAnsi="Arial" w:cs="Arial"/>
          <w:lang w:val="es-ES"/>
        </w:rPr>
        <w:noBreakHyphen/>
      </w:r>
      <w:r w:rsidRPr="003235B3">
        <w:rPr>
          <w:rFonts w:ascii="Arial" w:hAnsi="Arial" w:cs="Arial"/>
          <w:lang w:val="es-ES"/>
        </w:rPr>
        <w:t>1154</w:t>
      </w:r>
      <w:r>
        <w:rPr>
          <w:rFonts w:ascii="Arial" w:hAnsi="Arial" w:cs="Arial"/>
          <w:lang w:val="es-ES"/>
        </w:rPr>
        <w:noBreakHyphen/>
      </w:r>
      <w:r w:rsidRPr="003235B3">
        <w:rPr>
          <w:rFonts w:ascii="Arial" w:hAnsi="Arial" w:cs="Arial"/>
          <w:lang w:val="es-ES"/>
        </w:rPr>
        <w:t xml:space="preserve">4), la </w:t>
      </w:r>
      <w:r w:rsidR="009628FD">
        <w:rPr>
          <w:rFonts w:ascii="Arial" w:hAnsi="Arial" w:cs="Arial"/>
          <w:lang w:val="es-ES"/>
        </w:rPr>
        <w:t>ASAP</w:t>
      </w:r>
      <w:r w:rsidRPr="003235B3">
        <w:rPr>
          <w:rFonts w:ascii="Arial" w:hAnsi="Arial" w:cs="Arial"/>
          <w:lang w:val="es-ES"/>
        </w:rPr>
        <w:t xml:space="preserve"> tiene una experiencia de valor excepcional para el trabajo a realizar y presenta una clara ventaja ante eventuales competidores. </w:t>
      </w:r>
    </w:p>
    <w:p w:rsidR="00D66EBA" w:rsidP="00D66EBA" w:rsidRDefault="00D66EBA" w14:paraId="2732D405" w14:textId="5F36A7B5">
      <w:pPr>
        <w:spacing w:before="120" w:after="120" w:line="240" w:lineRule="auto"/>
        <w:jc w:val="both"/>
        <w:rPr>
          <w:rFonts w:ascii="Arial" w:hAnsi="Arial" w:cs="Arial"/>
          <w:lang w:val="es-ES"/>
        </w:rPr>
      </w:pPr>
    </w:p>
    <w:p w:rsidRPr="00D66EBA" w:rsidR="00D66EBA" w:rsidP="00D66EBA" w:rsidRDefault="00D66EBA" w14:paraId="4ECCAEA2" w14:textId="77777777">
      <w:pPr>
        <w:spacing w:before="120" w:after="120" w:line="240" w:lineRule="auto"/>
        <w:jc w:val="both"/>
        <w:rPr>
          <w:rFonts w:ascii="Arial" w:hAnsi="Arial" w:cs="Arial"/>
          <w:lang w:val="es-ES"/>
        </w:rPr>
      </w:pPr>
    </w:p>
    <w:p w:rsidRPr="00D97FAD" w:rsidR="0095711B" w:rsidP="6640F5AC" w:rsidRDefault="6640F5AC" w14:paraId="19EE7AC5" w14:textId="4CD3888B">
      <w:pPr>
        <w:pStyle w:val="ListParagraph"/>
        <w:numPr>
          <w:ilvl w:val="0"/>
          <w:numId w:val="5"/>
        </w:numPr>
        <w:spacing w:before="120" w:after="120" w:line="240" w:lineRule="auto"/>
        <w:contextualSpacing w:val="0"/>
        <w:rPr>
          <w:rFonts w:ascii="Arial" w:hAnsi="Arial" w:eastAsia="Arial" w:cs="Arial"/>
          <w:b/>
          <w:bCs/>
          <w:lang w:val="es-ES"/>
        </w:rPr>
      </w:pPr>
      <w:r w:rsidRPr="6640F5AC">
        <w:rPr>
          <w:rFonts w:ascii="Arial" w:hAnsi="Arial" w:eastAsia="Arial" w:cs="Arial"/>
          <w:b/>
          <w:bCs/>
          <w:lang w:val="es-ES"/>
        </w:rPr>
        <w:t xml:space="preserve">Riesgos importantes </w:t>
      </w:r>
    </w:p>
    <w:p w:rsidRPr="00D97FAD" w:rsidR="008F4286" w:rsidP="6640F5AC" w:rsidRDefault="00C023F3" w14:paraId="19EE7AC6" w14:textId="5AC94FE8">
      <w:pPr>
        <w:pStyle w:val="ListParagraph"/>
        <w:numPr>
          <w:ilvl w:val="1"/>
          <w:numId w:val="5"/>
        </w:numPr>
        <w:spacing w:before="120" w:after="120" w:line="240" w:lineRule="auto"/>
        <w:ind w:hanging="540"/>
        <w:contextualSpacing w:val="0"/>
        <w:jc w:val="both"/>
        <w:rPr>
          <w:rFonts w:ascii="Arial" w:hAnsi="Arial" w:eastAsia="Arial" w:cs="Arial"/>
          <w:lang w:val="es-ES"/>
        </w:rPr>
      </w:pPr>
      <w:r w:rsidRPr="004707DE">
        <w:rPr>
          <w:rFonts w:ascii="Arial" w:hAnsi="Arial" w:cs="Arial"/>
          <w:lang w:val="es-ES"/>
        </w:rPr>
        <w:t>Un riesgo para esta CT es que</w:t>
      </w:r>
      <w:r>
        <w:rPr>
          <w:rFonts w:ascii="Arial" w:hAnsi="Arial" w:cs="Arial"/>
          <w:lang w:val="es-ES"/>
        </w:rPr>
        <w:t xml:space="preserve"> las reformas propuestas no cuenten con el apoyo de los distintos gobiernos regionales para su implementación</w:t>
      </w:r>
      <w:r w:rsidR="00DC20C3">
        <w:rPr>
          <w:rFonts w:ascii="Arial" w:hAnsi="Arial" w:cs="Arial"/>
          <w:lang w:val="es-ES"/>
        </w:rPr>
        <w:t xml:space="preserve"> junto con el riesgo asociado a un cambio de prioridades de Gobierno como resultado de las elecciones </w:t>
      </w:r>
      <w:r w:rsidR="007E591A">
        <w:rPr>
          <w:rFonts w:ascii="Arial" w:hAnsi="Arial" w:cs="Arial"/>
          <w:lang w:val="es-ES"/>
        </w:rPr>
        <w:t>presidenciales de finales de 2019</w:t>
      </w:r>
      <w:r>
        <w:rPr>
          <w:rFonts w:ascii="Arial" w:hAnsi="Arial" w:cs="Arial"/>
          <w:lang w:val="es-ES"/>
        </w:rPr>
        <w:t>.</w:t>
      </w:r>
      <w:r w:rsidR="00605606">
        <w:rPr>
          <w:rFonts w:ascii="Arial" w:hAnsi="Arial" w:cs="Arial"/>
          <w:lang w:val="es-ES"/>
        </w:rPr>
        <w:t xml:space="preserve"> </w:t>
      </w:r>
      <w:r>
        <w:rPr>
          <w:rFonts w:ascii="Arial" w:hAnsi="Arial" w:cs="Arial"/>
          <w:lang w:val="es-ES"/>
        </w:rPr>
        <w:t>Como medida de mitigación se planifica ex ante un seminario internacional que busque construir consenso en torno a esta propuesta.</w:t>
      </w:r>
    </w:p>
    <w:p w:rsidRPr="00D97FAD" w:rsidR="0095711B" w:rsidP="6640F5AC" w:rsidRDefault="6640F5AC" w14:paraId="19EE7ACA" w14:textId="77777777">
      <w:pPr>
        <w:pStyle w:val="ListParagraph"/>
        <w:numPr>
          <w:ilvl w:val="0"/>
          <w:numId w:val="5"/>
        </w:numPr>
        <w:spacing w:before="120" w:after="120" w:line="240" w:lineRule="auto"/>
        <w:contextualSpacing w:val="0"/>
        <w:rPr>
          <w:rFonts w:ascii="Arial" w:hAnsi="Arial" w:eastAsia="Arial" w:cs="Arial"/>
          <w:b/>
          <w:bCs/>
          <w:lang w:val="es-ES"/>
        </w:rPr>
      </w:pPr>
      <w:r w:rsidRPr="6640F5AC">
        <w:rPr>
          <w:rFonts w:ascii="Arial" w:hAnsi="Arial" w:eastAsia="Arial" w:cs="Arial"/>
          <w:b/>
          <w:bCs/>
          <w:lang w:val="es-ES"/>
        </w:rPr>
        <w:t xml:space="preserve">Salvaguardias Ambientales </w:t>
      </w:r>
    </w:p>
    <w:p w:rsidRPr="00A523B2" w:rsidR="00AF6BEB" w:rsidP="00AF6BEB" w:rsidRDefault="00C15337" w14:paraId="4FBE7E79" w14:textId="78D7F1EE">
      <w:pPr>
        <w:pStyle w:val="ListParagraph"/>
        <w:numPr>
          <w:ilvl w:val="1"/>
          <w:numId w:val="5"/>
        </w:numPr>
        <w:spacing w:before="120" w:after="120" w:line="240" w:lineRule="auto"/>
        <w:ind w:hanging="630"/>
        <w:jc w:val="both"/>
        <w:rPr>
          <w:rFonts w:ascii="Arial" w:hAnsi="Arial" w:cs="Arial"/>
          <w:lang w:val="es-ES"/>
        </w:rPr>
      </w:pPr>
      <w:r w:rsidRPr="003A37A5">
        <w:rPr>
          <w:rFonts w:ascii="Arial" w:hAnsi="Arial" w:cs="Arial"/>
          <w:lang w:val="es-ES"/>
        </w:rPr>
        <w:t>Por su naturaleza, los componentes financiados en esta operación no tendrán impactos ambientales o sociales negativos.</w:t>
      </w:r>
      <w:r w:rsidRPr="00E0767B" w:rsidR="00AF6BEB">
        <w:rPr>
          <w:rFonts w:ascii="Arial" w:hAnsi="Arial" w:cs="Arial"/>
          <w:lang w:val="es-AR"/>
        </w:rPr>
        <w:t xml:space="preserve"> De acuerdo con la Política de Medio Ambiente y Cumplimiento de Salvaguardias (OP-703) esta operación es Categoría “</w:t>
      </w:r>
      <w:hyperlink w:history="1" r:id="rId13">
        <w:r w:rsidRPr="003D488A" w:rsidR="00AF6BEB">
          <w:rPr>
            <w:rStyle w:val="Hyperlink"/>
            <w:rFonts w:ascii="Arial" w:hAnsi="Arial" w:cs="Arial"/>
            <w:lang w:val="es-AR"/>
          </w:rPr>
          <w:t>C</w:t>
        </w:r>
      </w:hyperlink>
      <w:r w:rsidRPr="00E0767B" w:rsidR="00AF6BEB">
        <w:rPr>
          <w:rFonts w:ascii="Arial" w:hAnsi="Arial" w:cs="Arial"/>
          <w:lang w:val="es-AR"/>
        </w:rPr>
        <w:t>”</w:t>
      </w:r>
    </w:p>
    <w:p w:rsidR="00AF6BEB" w:rsidP="0041610F" w:rsidRDefault="00AF6BEB" w14:paraId="6E934744" w14:textId="77777777">
      <w:pPr>
        <w:spacing w:before="120" w:after="120" w:line="240" w:lineRule="auto"/>
        <w:ind w:hanging="180"/>
        <w:jc w:val="both"/>
        <w:rPr>
          <w:rFonts w:ascii="Arial" w:hAnsi="Arial" w:eastAsia="Arial" w:cs="Arial"/>
          <w:b/>
          <w:bCs/>
          <w:lang w:val="es-ES"/>
        </w:rPr>
      </w:pPr>
    </w:p>
    <w:p w:rsidR="006979CF" w:rsidRDefault="00C156B2" w14:paraId="58B6F9F5" w14:textId="77777777">
      <w:hyperlink w:history="1" r:id="rId14">
        <w:r>
          <w:rPr>
            <w:color w:val="0000FF" w:themeColor="hyperlink"/>
            <w:u w:val="single"/>
          </w:rPr>
          <w:t>Solicitud del Cliente - AR-T1231</w:t>
        </w:r>
      </w:hyperlink>
    </w:p>
    <w:p w:rsidR="006979CF" w:rsidRDefault="00C156B2" w14:paraId="5EC446D6" w14:textId="77777777">
      <w:hyperlink w:history="1" r:id="rId15">
        <w:r>
          <w:rPr>
            <w:color w:val="0000FF" w:themeColor="hyperlink"/>
            <w:u w:val="single"/>
          </w:rPr>
          <w:t>Matriz de Resultados - AR-T1231</w:t>
        </w:r>
      </w:hyperlink>
    </w:p>
    <w:p w:rsidR="006979CF" w:rsidRDefault="00C156B2" w14:paraId="1F804DD6" w14:textId="77777777">
      <w:hyperlink w:history="1" r:id="rId16">
        <w:r>
          <w:rPr>
            <w:color w:val="0000FF" w:themeColor="hyperlink"/>
            <w:u w:val="single"/>
          </w:rPr>
          <w:t>Términos de Referencia - AR-T1231</w:t>
        </w:r>
      </w:hyperlink>
    </w:p>
    <w:p w:rsidR="006979CF" w:rsidRDefault="00C156B2" w14:paraId="59C30A42" w14:textId="77777777">
      <w:hyperlink w:history="1" r:id="rId17">
        <w:r>
          <w:rPr>
            <w:color w:val="0000FF" w:themeColor="hyperlink"/>
            <w:u w:val="single"/>
          </w:rPr>
          <w:t>Plan de Adquisiciones - AR-T1231</w:t>
        </w:r>
      </w:hyperlink>
    </w:p>
    <w:p w:rsidRPr="00D97FAD" w:rsidR="00F72899" w:rsidP="0041610F" w:rsidRDefault="6640F5AC" w14:paraId="19EE7ACC" w14:textId="22CEB21A">
      <w:pPr>
        <w:spacing w:before="120" w:after="120" w:line="240" w:lineRule="auto"/>
        <w:ind w:hanging="180"/>
        <w:jc w:val="both"/>
        <w:rPr>
          <w:rFonts w:ascii="Arial" w:hAnsi="Arial" w:eastAsia="Arial" w:cs="Arial"/>
          <w:b/>
          <w:bCs/>
          <w:lang w:val="es-ES"/>
        </w:rPr>
      </w:pPr>
      <w:r w:rsidRPr="6640F5AC">
        <w:rPr>
          <w:rFonts w:ascii="Arial" w:hAnsi="Arial" w:eastAsia="Arial" w:cs="Arial"/>
          <w:b/>
          <w:bCs/>
          <w:lang w:val="es-ES"/>
        </w:rPr>
        <w:t>Anexos Requeridos:</w:t>
      </w:r>
    </w:p>
    <w:sdt>
      <w:sdtPr>
        <w:id w:val="-1347013865"/>
        <w:alias w:val="ANNEXES"/>
        <w:tag w:val="ANNEXES"/>
        <w:placeholder>
          <w:docPart w:val="DefaultPlaceholder_1081868574"/>
        </w:placeholder>
        <w:rPr>
          <w:lang w:val="es-ES"/>
        </w:rPr>
      </w:sdtPr>
      <w:sdtContent>
        <w:p w:rsidR="00000000" w:rsidRDefault="00C156B2" w14:paraId="7B8F06FE" w14:textId="77777777"/>
      </w:sdtContent>
    </w:sdt>
    <w:sectPr w:rsidR="00000000" w:rsidSect="0041610F">
      <w:headerReference w:type="default" r:id="rId18"/>
      <w:footerReference w:type="default" r:id="rId19"/>
      <w:pgSz w:w="12240" w:h="15840" w:orient="portrait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A5F2F" w:rsidP="0095711B" w:rsidRDefault="008A5F2F" w14:paraId="27D6A1C7" w14:textId="77777777">
      <w:pPr>
        <w:spacing w:after="0" w:line="240" w:lineRule="auto"/>
      </w:pPr>
      <w:r>
        <w:separator/>
      </w:r>
    </w:p>
  </w:endnote>
  <w:endnote w:type="continuationSeparator" w:id="0">
    <w:p w:rsidR="008A5F2F" w:rsidP="0095711B" w:rsidRDefault="008A5F2F" w14:paraId="2642FFA7" w14:textId="77777777">
      <w:pPr>
        <w:spacing w:after="0" w:line="240" w:lineRule="auto"/>
      </w:pPr>
      <w:r>
        <w:continuationSeparator/>
      </w:r>
    </w:p>
  </w:endnote>
  <w:endnote w:type="continuationNotice" w:id="1">
    <w:p w:rsidR="008A5F2F" w:rsidRDefault="008A5F2F" w14:paraId="55738CC4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F3CA2" w:rsidRDefault="009F3CA2" w14:paraId="19EE7AD7" w14:textId="77777777">
    <w:pPr>
      <w:pStyle w:val="Footer"/>
      <w:jc w:val="center"/>
    </w:pPr>
  </w:p>
  <w:p w:rsidR="009F3CA2" w:rsidRDefault="009F3CA2" w14:paraId="19EE7AD8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A5F2F" w:rsidP="0095711B" w:rsidRDefault="008A5F2F" w14:paraId="67169149" w14:textId="77777777">
      <w:pPr>
        <w:spacing w:after="0" w:line="240" w:lineRule="auto"/>
      </w:pPr>
      <w:r>
        <w:separator/>
      </w:r>
    </w:p>
  </w:footnote>
  <w:footnote w:type="continuationSeparator" w:id="0">
    <w:p w:rsidR="008A5F2F" w:rsidP="0095711B" w:rsidRDefault="008A5F2F" w14:paraId="45967E0A" w14:textId="77777777">
      <w:pPr>
        <w:spacing w:after="0" w:line="240" w:lineRule="auto"/>
      </w:pPr>
      <w:r>
        <w:continuationSeparator/>
      </w:r>
    </w:p>
  </w:footnote>
  <w:footnote w:type="continuationNotice" w:id="1">
    <w:p w:rsidR="008A5F2F" w:rsidRDefault="008A5F2F" w14:paraId="50C5B61C" w14:textId="77777777">
      <w:pPr>
        <w:spacing w:after="0" w:line="240" w:lineRule="auto"/>
      </w:pPr>
    </w:p>
  </w:footnote>
  <w:footnote w:id="2">
    <w:p w:rsidRPr="00FE7350" w:rsidR="005815B9" w:rsidP="00C82E52" w:rsidRDefault="005815B9" w14:paraId="19B18CCE" w14:textId="77777777">
      <w:pPr>
        <w:pStyle w:val="FootnoteText"/>
        <w:ind w:left="274" w:hanging="274"/>
        <w:jc w:val="both"/>
        <w:rPr>
          <w:rFonts w:ascii="Arial" w:hAnsi="Arial" w:cs="Arial"/>
          <w:sz w:val="18"/>
          <w:szCs w:val="18"/>
          <w:lang w:val="es-ES_tradnl"/>
        </w:rPr>
      </w:pPr>
      <w:r w:rsidRPr="00FE7350">
        <w:rPr>
          <w:rStyle w:val="FootnoteReference"/>
          <w:rFonts w:ascii="Arial" w:hAnsi="Arial" w:cs="Arial"/>
          <w:sz w:val="18"/>
          <w:szCs w:val="18"/>
        </w:rPr>
        <w:footnoteRef/>
      </w:r>
      <w:r w:rsidRPr="00FE7350">
        <w:rPr>
          <w:rFonts w:ascii="Arial" w:hAnsi="Arial" w:cs="Arial"/>
          <w:sz w:val="18"/>
          <w:szCs w:val="18"/>
          <w:lang w:val="es-ES_tradnl"/>
        </w:rPr>
        <w:t xml:space="preserve"> </w:t>
      </w:r>
      <w:r w:rsidRPr="00FE7350">
        <w:rPr>
          <w:rFonts w:ascii="Arial" w:hAnsi="Arial" w:cs="Arial"/>
          <w:sz w:val="18"/>
          <w:szCs w:val="18"/>
          <w:lang w:val="es-ES_tradnl"/>
        </w:rPr>
        <w:tab/>
      </w:r>
      <w:r w:rsidRPr="00FE7350">
        <w:rPr>
          <w:rFonts w:ascii="Arial" w:hAnsi="Arial" w:cs="Arial"/>
          <w:sz w:val="18"/>
          <w:szCs w:val="18"/>
          <w:lang w:val="es-ES_tradnl"/>
        </w:rPr>
        <w:t xml:space="preserve">La identificación de los principales desafíos de desarrollo se basa en el uso de cuatro metodologías: diagnóstico de crecimiento, análisis de brechas de desarrollo sectorial, análisis de prioridades para la productividad y el ingreso, y análisis de brechas de desarrollo regional. Para más detalles ver </w:t>
      </w:r>
      <w:r w:rsidRPr="00FE7350">
        <w:rPr>
          <w:rFonts w:ascii="Arial" w:hAnsi="Arial" w:cs="Arial"/>
          <w:i/>
          <w:sz w:val="18"/>
          <w:szCs w:val="18"/>
          <w:lang w:val="es-ES_tradnl"/>
        </w:rPr>
        <w:t xml:space="preserve">Country </w:t>
      </w:r>
      <w:proofErr w:type="spellStart"/>
      <w:r w:rsidRPr="00FE7350">
        <w:rPr>
          <w:rFonts w:ascii="Arial" w:hAnsi="Arial" w:cs="Arial"/>
          <w:i/>
          <w:sz w:val="18"/>
          <w:szCs w:val="18"/>
          <w:lang w:val="es-ES_tradnl"/>
        </w:rPr>
        <w:t>Development</w:t>
      </w:r>
      <w:proofErr w:type="spellEnd"/>
      <w:r w:rsidRPr="00FE7350">
        <w:rPr>
          <w:rFonts w:ascii="Arial" w:hAnsi="Arial" w:cs="Arial"/>
          <w:i/>
          <w:sz w:val="18"/>
          <w:szCs w:val="18"/>
          <w:lang w:val="es-ES_tradnl"/>
        </w:rPr>
        <w:t xml:space="preserve"> </w:t>
      </w:r>
      <w:proofErr w:type="spellStart"/>
      <w:r w:rsidRPr="00FE7350">
        <w:rPr>
          <w:rFonts w:ascii="Arial" w:hAnsi="Arial" w:cs="Arial"/>
          <w:i/>
          <w:sz w:val="18"/>
          <w:szCs w:val="18"/>
          <w:lang w:val="es-ES_tradnl"/>
        </w:rPr>
        <w:t>Challenges</w:t>
      </w:r>
      <w:proofErr w:type="spellEnd"/>
      <w:r w:rsidRPr="00FE7350">
        <w:rPr>
          <w:rFonts w:ascii="Arial" w:hAnsi="Arial" w:cs="Arial"/>
          <w:sz w:val="18"/>
          <w:szCs w:val="18"/>
          <w:lang w:val="es-ES_tradnl"/>
        </w:rPr>
        <w:t xml:space="preserve"> (CDC), Argentina.</w:t>
      </w:r>
    </w:p>
  </w:footnote>
  <w:footnote w:id="3">
    <w:p w:rsidRPr="00FE7350" w:rsidR="00DA082E" w:rsidP="00C82E52" w:rsidRDefault="00DA082E" w14:paraId="34056460" w14:textId="1554DF84">
      <w:pPr>
        <w:pStyle w:val="FootnoteText"/>
        <w:ind w:left="274" w:hanging="274"/>
        <w:jc w:val="both"/>
        <w:rPr>
          <w:rFonts w:ascii="Arial" w:hAnsi="Arial" w:cs="Arial"/>
          <w:sz w:val="18"/>
          <w:szCs w:val="18"/>
          <w:lang w:val="es-ES_tradnl"/>
        </w:rPr>
      </w:pPr>
      <w:r w:rsidRPr="00FE7350">
        <w:rPr>
          <w:rStyle w:val="FootnoteReference"/>
          <w:rFonts w:ascii="Arial" w:hAnsi="Arial" w:cs="Arial"/>
          <w:sz w:val="18"/>
          <w:szCs w:val="18"/>
        </w:rPr>
        <w:footnoteRef/>
      </w:r>
      <w:r w:rsidRPr="00FE7350">
        <w:rPr>
          <w:rFonts w:ascii="Arial" w:hAnsi="Arial" w:cs="Arial"/>
          <w:sz w:val="18"/>
          <w:szCs w:val="18"/>
          <w:lang w:val="es-ES_tradnl"/>
        </w:rPr>
        <w:t xml:space="preserve"> </w:t>
      </w:r>
      <w:r w:rsidRPr="00FE7350" w:rsidR="00C82E52">
        <w:rPr>
          <w:rFonts w:ascii="Arial" w:hAnsi="Arial" w:cs="Arial"/>
          <w:sz w:val="18"/>
          <w:szCs w:val="18"/>
          <w:lang w:val="es-ES_tradnl"/>
        </w:rPr>
        <w:tab/>
      </w:r>
      <w:r w:rsidRPr="00FE7350">
        <w:rPr>
          <w:rFonts w:ascii="Arial" w:hAnsi="Arial" w:cs="Arial"/>
          <w:sz w:val="18"/>
          <w:szCs w:val="18"/>
          <w:lang w:val="es-ES_tradnl"/>
        </w:rPr>
        <w:t>La experiencia internacional muestra que para que las reglas fiscales sean efectivas es necesario que cuenten con un alto grado de aceptación y consenso.</w:t>
      </w:r>
      <w:r w:rsidRPr="00FE7350" w:rsidR="00605606">
        <w:rPr>
          <w:rFonts w:ascii="Arial" w:hAnsi="Arial" w:cs="Arial"/>
          <w:sz w:val="18"/>
          <w:szCs w:val="18"/>
          <w:lang w:val="es-ES_tradnl"/>
        </w:rPr>
        <w:t xml:space="preserve"> </w:t>
      </w:r>
      <w:r w:rsidRPr="00FE7350">
        <w:rPr>
          <w:rFonts w:ascii="Arial" w:hAnsi="Arial" w:cs="Arial"/>
          <w:sz w:val="18"/>
          <w:szCs w:val="18"/>
          <w:lang w:val="es-ES_tradnl"/>
        </w:rPr>
        <w:t>Este seminario se vislumbra como un instrumento para abonar en este consenso.</w:t>
      </w:r>
    </w:p>
  </w:footnote>
  <w:footnote w:id="4">
    <w:p w:rsidRPr="00FE7350" w:rsidR="005B0CA9" w:rsidP="00264458" w:rsidRDefault="005B0CA9" w14:paraId="481D3D87" w14:textId="022249D9">
      <w:pPr>
        <w:pStyle w:val="FootnoteText"/>
        <w:ind w:left="270" w:hanging="270"/>
        <w:jc w:val="both"/>
        <w:rPr>
          <w:rFonts w:ascii="Arial" w:hAnsi="Arial" w:cs="Arial"/>
          <w:sz w:val="18"/>
          <w:szCs w:val="18"/>
          <w:lang w:val="es-ES_tradnl"/>
        </w:rPr>
      </w:pPr>
      <w:r w:rsidRPr="00FE7350">
        <w:rPr>
          <w:rStyle w:val="FootnoteReference"/>
          <w:rFonts w:ascii="Arial" w:hAnsi="Arial" w:cs="Arial"/>
          <w:sz w:val="18"/>
          <w:szCs w:val="18"/>
        </w:rPr>
        <w:footnoteRef/>
      </w:r>
      <w:r w:rsidRPr="00FE7350">
        <w:rPr>
          <w:rFonts w:ascii="Arial" w:hAnsi="Arial" w:cs="Arial"/>
          <w:sz w:val="18"/>
          <w:szCs w:val="18"/>
          <w:lang w:val="es-ES_tradnl"/>
        </w:rPr>
        <w:t xml:space="preserve"> </w:t>
      </w:r>
      <w:r w:rsidRPr="00FE7350" w:rsidR="00264458">
        <w:rPr>
          <w:rFonts w:ascii="Arial" w:hAnsi="Arial" w:cs="Arial"/>
          <w:sz w:val="18"/>
          <w:szCs w:val="18"/>
          <w:lang w:val="es-ES_tradnl"/>
        </w:rPr>
        <w:tab/>
      </w:r>
      <w:r w:rsidRPr="00FE7350">
        <w:rPr>
          <w:rFonts w:ascii="Arial" w:hAnsi="Arial" w:cs="Arial"/>
          <w:sz w:val="18"/>
          <w:szCs w:val="18"/>
          <w:lang w:val="es-ES_tradnl"/>
        </w:rPr>
        <w:t xml:space="preserve">Dentro de las experiencias que se consideran más avanzadas destacan: </w:t>
      </w:r>
      <w:r w:rsidR="00FE7350">
        <w:rPr>
          <w:rFonts w:ascii="Arial" w:hAnsi="Arial" w:cs="Arial"/>
          <w:sz w:val="18"/>
          <w:szCs w:val="18"/>
          <w:lang w:val="es-ES_tradnl"/>
        </w:rPr>
        <w:t>(</w:t>
      </w:r>
      <w:r w:rsidRPr="00FE7350">
        <w:rPr>
          <w:rFonts w:ascii="Arial" w:hAnsi="Arial" w:cs="Arial"/>
          <w:sz w:val="18"/>
          <w:szCs w:val="18"/>
          <w:lang w:val="es-ES_tradnl"/>
        </w:rPr>
        <w:t xml:space="preserve">i) Estonia por los sistemas utilizados para interconectar a todos los entes de gobierno, permitiendo así compartir la información de los ciudadanos y las empresas (X-Road); </w:t>
      </w:r>
      <w:r w:rsidR="00FE7350">
        <w:rPr>
          <w:rFonts w:ascii="Arial" w:hAnsi="Arial" w:cs="Arial"/>
          <w:sz w:val="18"/>
          <w:szCs w:val="18"/>
          <w:lang w:val="es-ES_tradnl"/>
        </w:rPr>
        <w:t>(</w:t>
      </w:r>
      <w:proofErr w:type="spellStart"/>
      <w:r w:rsidRPr="00FE7350">
        <w:rPr>
          <w:rFonts w:ascii="Arial" w:hAnsi="Arial" w:cs="Arial"/>
          <w:sz w:val="18"/>
          <w:szCs w:val="18"/>
          <w:lang w:val="es-ES_tradnl"/>
        </w:rPr>
        <w:t>ii</w:t>
      </w:r>
      <w:proofErr w:type="spellEnd"/>
      <w:r w:rsidRPr="00FE7350">
        <w:rPr>
          <w:rFonts w:ascii="Arial" w:hAnsi="Arial" w:cs="Arial"/>
          <w:sz w:val="18"/>
          <w:szCs w:val="18"/>
          <w:lang w:val="es-ES_tradnl"/>
        </w:rPr>
        <w:t xml:space="preserve">) España por el tipo de normativa y los sistemas utilizados para la incorporación de un documento de identidad electrónico con tecnología NFC 3.0 que permite la validación de la persona a niveles de una firma digital; y </w:t>
      </w:r>
      <w:r w:rsidR="00FE7350">
        <w:rPr>
          <w:rFonts w:ascii="Arial" w:hAnsi="Arial" w:cs="Arial"/>
          <w:sz w:val="18"/>
          <w:szCs w:val="18"/>
          <w:lang w:val="es-ES_tradnl"/>
        </w:rPr>
        <w:t>(</w:t>
      </w:r>
      <w:proofErr w:type="spellStart"/>
      <w:r w:rsidRPr="00FE7350">
        <w:rPr>
          <w:rFonts w:ascii="Arial" w:hAnsi="Arial" w:cs="Arial"/>
          <w:sz w:val="18"/>
          <w:szCs w:val="18"/>
          <w:lang w:val="es-ES_tradnl"/>
        </w:rPr>
        <w:t>iii</w:t>
      </w:r>
      <w:proofErr w:type="spellEnd"/>
      <w:r w:rsidRPr="00FE7350">
        <w:rPr>
          <w:rFonts w:ascii="Arial" w:hAnsi="Arial" w:cs="Arial"/>
          <w:sz w:val="18"/>
          <w:szCs w:val="18"/>
          <w:lang w:val="es-ES_tradnl"/>
        </w:rPr>
        <w:t>) Canadá por la normativa y sistemas utilizados para la billetera virtual DIGILOCKER, la cual permite entregarle a todos los ciudadanos y empresas sus documentos validos de manera digital y en el smartphone</w:t>
      </w:r>
      <w:r w:rsidR="00D66EBA">
        <w:rPr>
          <w:rFonts w:ascii="Arial" w:hAnsi="Arial" w:cs="Arial"/>
          <w:sz w:val="18"/>
          <w:szCs w:val="18"/>
          <w:lang w:val="es-ES_tradnl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hAnsi="Arial" w:cs="Arial"/>
        <w:sz w:val="18"/>
        <w:szCs w:val="18"/>
      </w:rPr>
      <w:id w:val="1664664737"/>
      <w:docPartObj>
        <w:docPartGallery w:val="Page Numbers (Top of Page)"/>
        <w:docPartUnique/>
      </w:docPartObj>
    </w:sdtPr>
    <w:sdtEndPr>
      <w:rPr>
        <w:noProof/>
      </w:rPr>
    </w:sdtEndPr>
    <w:sdtContent>
      <w:p w:rsidRPr="0041610F" w:rsidR="007C6B4B" w:rsidP="3553B541" w:rsidRDefault="3553B541" w14:paraId="19EE7AD5" w14:textId="77BD21C1">
        <w:pPr>
          <w:pStyle w:val="Header"/>
          <w:jc w:val="center"/>
          <w:rPr>
            <w:rFonts w:ascii="Arial" w:hAnsi="Arial" w:cs="Arial"/>
            <w:sz w:val="18"/>
            <w:szCs w:val="18"/>
          </w:rPr>
        </w:pPr>
        <w:r w:rsidRPr="0041610F">
          <w:rPr>
            <w:rFonts w:ascii="Arial" w:hAnsi="Arial" w:cs="Arial"/>
            <w:sz w:val="18"/>
            <w:szCs w:val="18"/>
          </w:rPr>
          <w:t>- </w:t>
        </w:r>
        <w:r w:rsidRPr="0041610F" w:rsidR="7AF0EB47">
          <w:rPr>
            <w:rFonts w:ascii="Arial" w:hAnsi="Arial" w:cs="Arial"/>
            <w:noProof/>
            <w:sz w:val="18"/>
            <w:szCs w:val="18"/>
          </w:rPr>
          <w:fldChar w:fldCharType="begin"/>
        </w:r>
        <w:r w:rsidRPr="0041610F" w:rsidR="7AF0EB47">
          <w:rPr>
            <w:rFonts w:ascii="Arial" w:hAnsi="Arial" w:cs="Arial"/>
            <w:noProof/>
            <w:sz w:val="18"/>
            <w:szCs w:val="18"/>
          </w:rPr>
          <w:instrText xml:space="preserve"> PAGE   \* MERGEFORMAT </w:instrText>
        </w:r>
        <w:r w:rsidRPr="0041610F" w:rsidR="7AF0EB47">
          <w:rPr>
            <w:rFonts w:ascii="Arial" w:hAnsi="Arial" w:cs="Arial"/>
            <w:noProof/>
            <w:sz w:val="18"/>
            <w:szCs w:val="18"/>
          </w:rPr>
          <w:fldChar w:fldCharType="separate"/>
        </w:r>
        <w:r w:rsidR="00C53D00">
          <w:rPr>
            <w:rFonts w:ascii="Arial" w:hAnsi="Arial" w:cs="Arial"/>
            <w:noProof/>
            <w:sz w:val="18"/>
            <w:szCs w:val="18"/>
          </w:rPr>
          <w:t>5</w:t>
        </w:r>
        <w:r w:rsidRPr="0041610F" w:rsidR="7AF0EB47">
          <w:rPr>
            <w:rFonts w:ascii="Arial" w:hAnsi="Arial" w:cs="Arial"/>
            <w:noProof/>
            <w:sz w:val="18"/>
            <w:szCs w:val="18"/>
          </w:rPr>
          <w:fldChar w:fldCharType="end"/>
        </w:r>
        <w:r w:rsidRPr="0041610F">
          <w:rPr>
            <w:rFonts w:ascii="Arial" w:hAnsi="Arial" w:cs="Arial"/>
            <w:noProof/>
            <w:sz w:val="18"/>
            <w:szCs w:val="18"/>
          </w:rPr>
          <w:t> -</w:t>
        </w:r>
      </w:p>
    </w:sdtContent>
  </w:sdt>
  <w:p w:rsidR="007C6B4B" w:rsidRDefault="007C6B4B" w14:paraId="19EE7AD6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A1EE1"/>
    <w:multiLevelType w:val="hybridMultilevel"/>
    <w:tmpl w:val="BE2629D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A2564E0"/>
    <w:multiLevelType w:val="hybridMultilevel"/>
    <w:tmpl w:val="48FE8DA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E65187"/>
    <w:multiLevelType w:val="hybridMultilevel"/>
    <w:tmpl w:val="BE28976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C665631"/>
    <w:multiLevelType w:val="hybridMultilevel"/>
    <w:tmpl w:val="BC78F41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0D026F1"/>
    <w:multiLevelType w:val="hybridMultilevel"/>
    <w:tmpl w:val="31F25A4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C8A0E03"/>
    <w:multiLevelType w:val="hybridMultilevel"/>
    <w:tmpl w:val="B394B99C"/>
    <w:lvl w:ilvl="0" w:tplc="7526C6D0">
      <w:start w:val="1"/>
      <w:numFmt w:val="lowerLetter"/>
      <w:lvlText w:val="%1."/>
      <w:lvlJc w:val="left"/>
      <w:pPr>
        <w:ind w:left="720" w:hanging="360"/>
      </w:pPr>
      <w:rPr>
        <w:rFonts w:hint="default"/>
        <w:color w:val="33333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FD7338"/>
    <w:multiLevelType w:val="multilevel"/>
    <w:tmpl w:val="096A6CE2"/>
    <w:lvl w:ilvl="0">
      <w:start w:val="1"/>
      <w:numFmt w:val="upperRoman"/>
      <w:lvlText w:val="%1."/>
      <w:lvlJc w:val="right"/>
      <w:pPr>
        <w:ind w:left="360" w:hanging="360"/>
      </w:pPr>
      <w:rPr>
        <w:color w:val="auto"/>
      </w:rPr>
    </w:lvl>
    <w:lvl w:ilvl="1">
      <w:start w:val="1"/>
      <w:numFmt w:val="decimal"/>
      <w:lvlText w:val="%1.%2"/>
      <w:lvlJc w:val="left"/>
      <w:pPr>
        <w:ind w:left="360" w:hanging="360"/>
      </w:pPr>
      <w:rPr>
        <w:b w:val="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27354963"/>
    <w:multiLevelType w:val="hybridMultilevel"/>
    <w:tmpl w:val="95EAD726"/>
    <w:lvl w:ilvl="0" w:tplc="AC6C38CE">
      <w:numFmt w:val="bullet"/>
      <w:lvlText w:val=""/>
      <w:lvlJc w:val="left"/>
      <w:pPr>
        <w:ind w:left="390" w:hanging="360"/>
      </w:pPr>
      <w:rPr>
        <w:rFonts w:hint="default" w:ascii="Symbol" w:hAnsi="Symbol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11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3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5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7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9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71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3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50" w:hanging="360"/>
      </w:pPr>
      <w:rPr>
        <w:rFonts w:hint="default" w:ascii="Wingdings" w:hAnsi="Wingdings"/>
      </w:rPr>
    </w:lvl>
  </w:abstractNum>
  <w:abstractNum w:abstractNumId="8" w15:restartNumberingAfterBreak="0">
    <w:nsid w:val="292E025C"/>
    <w:multiLevelType w:val="hybridMultilevel"/>
    <w:tmpl w:val="B2248766"/>
    <w:lvl w:ilvl="0" w:tplc="C700CC4A">
      <w:numFmt w:val="bullet"/>
      <w:lvlText w:val=""/>
      <w:lvlJc w:val="left"/>
      <w:pPr>
        <w:ind w:left="750" w:hanging="360"/>
      </w:pPr>
      <w:rPr>
        <w:rFonts w:hint="default" w:ascii="Symbol" w:hAnsi="Symbol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hint="default" w:ascii="Wingdings" w:hAnsi="Wingdings"/>
      </w:rPr>
    </w:lvl>
  </w:abstractNum>
  <w:abstractNum w:abstractNumId="9" w15:restartNumberingAfterBreak="0">
    <w:nsid w:val="2C2F5421"/>
    <w:multiLevelType w:val="hybridMultilevel"/>
    <w:tmpl w:val="0B1458B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BD0B9B"/>
    <w:multiLevelType w:val="hybridMultilevel"/>
    <w:tmpl w:val="D51891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C10A8F"/>
    <w:multiLevelType w:val="hybridMultilevel"/>
    <w:tmpl w:val="92400A96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ACB180A"/>
    <w:multiLevelType w:val="hybridMultilevel"/>
    <w:tmpl w:val="CAD2504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4E183EB3"/>
    <w:multiLevelType w:val="hybridMultilevel"/>
    <w:tmpl w:val="59BC09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065662"/>
    <w:multiLevelType w:val="hybridMultilevel"/>
    <w:tmpl w:val="4930413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C0747DB"/>
    <w:multiLevelType w:val="hybridMultilevel"/>
    <w:tmpl w:val="E130B12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60DB0E83"/>
    <w:multiLevelType w:val="hybridMultilevel"/>
    <w:tmpl w:val="72CEE1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E154B4"/>
    <w:multiLevelType w:val="hybridMultilevel"/>
    <w:tmpl w:val="FAA08F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6F6F4C8E"/>
    <w:multiLevelType w:val="hybridMultilevel"/>
    <w:tmpl w:val="741838BC"/>
    <w:lvl w:ilvl="0" w:tplc="D062F36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73DA472B"/>
    <w:multiLevelType w:val="multilevel"/>
    <w:tmpl w:val="7CF08532"/>
    <w:lvl w:ilvl="0">
      <w:start w:val="1"/>
      <w:numFmt w:val="upperRoman"/>
      <w:lvlText w:val="%1."/>
      <w:lvlJc w:val="right"/>
      <w:pPr>
        <w:ind w:left="360" w:hanging="360"/>
      </w:pPr>
      <w:rPr>
        <w:color w:val="auto"/>
      </w:rPr>
    </w:lvl>
    <w:lvl w:ilvl="1">
      <w:start w:val="1"/>
      <w:numFmt w:val="decimal"/>
      <w:lvlText w:val="%1.%2"/>
      <w:lvlJc w:val="left"/>
      <w:pPr>
        <w:ind w:left="360" w:hanging="360"/>
      </w:pPr>
      <w:rPr>
        <w:b w:val="0"/>
        <w:sz w:val="22"/>
        <w:szCs w:val="22"/>
      </w:rPr>
    </w:lvl>
    <w:lvl w:ilvl="2">
      <w:start w:val="1"/>
      <w:numFmt w:val="decimal"/>
      <w:lvlText w:val="%1.%2.%3"/>
      <w:lvlJc w:val="left"/>
      <w:pPr>
        <w:ind w:left="720" w:hanging="720"/>
      </w:pPr>
      <w:rPr/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7F5C51C3"/>
    <w:multiLevelType w:val="hybridMultilevel"/>
    <w:tmpl w:val="7C0C5914"/>
    <w:lvl w:ilvl="0" w:tplc="E2FC76B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1"/>
  </w:num>
  <w:num w:numId="3">
    <w:abstractNumId w:val="13"/>
  </w:num>
  <w:num w:numId="4">
    <w:abstractNumId w:val="20"/>
  </w:num>
  <w:num w:numId="5">
    <w:abstractNumId w:val="19"/>
  </w:num>
  <w:num w:numId="6">
    <w:abstractNumId w:val="7"/>
  </w:num>
  <w:num w:numId="7">
    <w:abstractNumId w:val="8"/>
  </w:num>
  <w:num w:numId="8">
    <w:abstractNumId w:val="10"/>
  </w:num>
  <w:num w:numId="9">
    <w:abstractNumId w:val="15"/>
  </w:num>
  <w:num w:numId="10">
    <w:abstractNumId w:val="16"/>
  </w:num>
  <w:num w:numId="11">
    <w:abstractNumId w:val="3"/>
  </w:num>
  <w:num w:numId="12">
    <w:abstractNumId w:val="9"/>
  </w:num>
  <w:num w:numId="13">
    <w:abstractNumId w:val="14"/>
  </w:num>
  <w:num w:numId="14">
    <w:abstractNumId w:val="2"/>
  </w:num>
  <w:num w:numId="15">
    <w:abstractNumId w:val="1"/>
  </w:num>
  <w:num w:numId="16">
    <w:abstractNumId w:val="5"/>
  </w:num>
  <w:num w:numId="17">
    <w:abstractNumId w:val="18"/>
  </w:num>
  <w:num w:numId="18">
    <w:abstractNumId w:val="17"/>
  </w:num>
  <w:num w:numId="19">
    <w:abstractNumId w:val="0"/>
  </w:num>
  <w:num w:numId="20">
    <w:abstractNumId w:val="4"/>
  </w:num>
  <w:num w:numId="21">
    <w:abstractNumId w:val="6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trackRevisions w:val="false"/>
  <w:activeWritingStyle w:lang="pt-BR" w:vendorID="64" w:dllVersion="6" w:nlCheck="1" w:checkStyle="0" w:appName="MSWord"/>
  <w:activeWritingStyle w:lang="en-US" w:vendorID="64" w:dllVersion="6" w:nlCheck="1" w:checkStyle="1" w:appName="MSWord"/>
  <w:activeWritingStyle w:lang="es-ES" w:vendorID="64" w:dllVersion="6" w:nlCheck="1" w:checkStyle="1" w:appName="MSWord"/>
  <w:activeWritingStyle w:lang="es-ES" w:vendorID="64" w:dllVersion="4096" w:nlCheck="1" w:checkStyle="0" w:appName="MSWord"/>
  <w:activeWritingStyle w:lang="en-US" w:vendorID="64" w:dllVersion="4096" w:nlCheck="1" w:checkStyle="0" w:appName="MSWord"/>
  <w:activeWritingStyle w:lang="es-CL" w:vendorID="64" w:dllVersion="6" w:nlCheck="1" w:checkStyle="1" w:appName="MSWord"/>
  <w:activeWritingStyle w:lang="es-CL" w:vendorID="64" w:dllVersion="4096" w:nlCheck="1" w:checkStyle="0" w:appName="MSWord"/>
  <w:activeWritingStyle w:lang="es-ES" w:vendorID="64" w:dllVersion="0" w:nlCheck="1" w:checkStyle="0" w:appName="MSWord"/>
  <w:activeWritingStyle w:lang="pt-BR" w:vendorID="64" w:dllVersion="0" w:nlCheck="1" w:checkStyle="0" w:appName="MSWord"/>
  <w:activeWritingStyle w:lang="es-CL" w:vendorID="64" w:dllVersion="0" w:nlCheck="1" w:checkStyle="0" w:appName="MSWord"/>
  <w:activeWritingStyle w:lang="es-ES_tradnl" w:vendorID="64" w:dllVersion="0" w:nlCheck="1" w:checkStyle="0" w:appName="MSWord"/>
  <w:activeWritingStyle w:lang="es-AR" w:vendorID="64" w:dllVersion="0" w:nlCheck="1" w:checkStyle="0" w:appName="MSWord"/>
  <w:activeWritingStyle w:lang="en-US" w:vendorID="64" w:dllVersion="0" w:nlCheck="1" w:checkStyle="0" w:appName="MSWord"/>
  <w:activeWritingStyle w:lang="es-AR" w:vendorID="64" w:dllVersion="4096" w:nlCheck="1" w:checkStyle="0" w:appName="MSWord"/>
  <w:activeWritingStyle w:lang="es-ES_tradnl" w:vendorID="64" w:dllVersion="4096" w:nlCheck="1" w:checkStyle="0" w:appName="MSWord"/>
  <w:proofState w:spelling="clean" w:grammar="dirty"/>
  <w:doNotTrackFormatting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CwMDc3MTUyMDc0tjBT0lEKTi0uzszPAykwrQUAwT5ZBiwAAAA="/>
  </w:docVars>
  <w:rsids>
    <w:rsidRoot w:val="0095711B"/>
    <w:rsid w:val="00015CA7"/>
    <w:rsid w:val="00017B41"/>
    <w:rsid w:val="00023F34"/>
    <w:rsid w:val="00024762"/>
    <w:rsid w:val="000269F9"/>
    <w:rsid w:val="000366C0"/>
    <w:rsid w:val="000571B9"/>
    <w:rsid w:val="00070016"/>
    <w:rsid w:val="00071F9A"/>
    <w:rsid w:val="00075F42"/>
    <w:rsid w:val="00086CFF"/>
    <w:rsid w:val="0008789C"/>
    <w:rsid w:val="0009759A"/>
    <w:rsid w:val="000A07F8"/>
    <w:rsid w:val="000A127B"/>
    <w:rsid w:val="000A78B7"/>
    <w:rsid w:val="000C16F9"/>
    <w:rsid w:val="000C766F"/>
    <w:rsid w:val="000D15D5"/>
    <w:rsid w:val="000F2091"/>
    <w:rsid w:val="000F39D2"/>
    <w:rsid w:val="000F4979"/>
    <w:rsid w:val="00102DAE"/>
    <w:rsid w:val="00124040"/>
    <w:rsid w:val="001262B4"/>
    <w:rsid w:val="001316E2"/>
    <w:rsid w:val="001369D3"/>
    <w:rsid w:val="00141955"/>
    <w:rsid w:val="00143233"/>
    <w:rsid w:val="00166D88"/>
    <w:rsid w:val="0017216B"/>
    <w:rsid w:val="00172909"/>
    <w:rsid w:val="001A2C3E"/>
    <w:rsid w:val="001B43A7"/>
    <w:rsid w:val="001B4FB6"/>
    <w:rsid w:val="001C1143"/>
    <w:rsid w:val="001C11D4"/>
    <w:rsid w:val="001C18FD"/>
    <w:rsid w:val="001C3E42"/>
    <w:rsid w:val="001D3ECA"/>
    <w:rsid w:val="001D4915"/>
    <w:rsid w:val="001E7981"/>
    <w:rsid w:val="001F2D88"/>
    <w:rsid w:val="001F41E2"/>
    <w:rsid w:val="001F7559"/>
    <w:rsid w:val="00210317"/>
    <w:rsid w:val="002150E9"/>
    <w:rsid w:val="00223051"/>
    <w:rsid w:val="00225B5A"/>
    <w:rsid w:val="002303E3"/>
    <w:rsid w:val="00231773"/>
    <w:rsid w:val="0023182E"/>
    <w:rsid w:val="0023302F"/>
    <w:rsid w:val="00236249"/>
    <w:rsid w:val="0024265B"/>
    <w:rsid w:val="00244A9D"/>
    <w:rsid w:val="00254BCB"/>
    <w:rsid w:val="00257CAA"/>
    <w:rsid w:val="00262F02"/>
    <w:rsid w:val="00264458"/>
    <w:rsid w:val="00276EA1"/>
    <w:rsid w:val="0028127C"/>
    <w:rsid w:val="00283316"/>
    <w:rsid w:val="00293BB2"/>
    <w:rsid w:val="002B0F93"/>
    <w:rsid w:val="002B1513"/>
    <w:rsid w:val="002B1B5A"/>
    <w:rsid w:val="002C0EA8"/>
    <w:rsid w:val="002D4B50"/>
    <w:rsid w:val="002E0AA5"/>
    <w:rsid w:val="002E514D"/>
    <w:rsid w:val="002E7093"/>
    <w:rsid w:val="002F46F2"/>
    <w:rsid w:val="00302426"/>
    <w:rsid w:val="00320327"/>
    <w:rsid w:val="003222D6"/>
    <w:rsid w:val="00335B4C"/>
    <w:rsid w:val="00340BC1"/>
    <w:rsid w:val="0034679F"/>
    <w:rsid w:val="00346E79"/>
    <w:rsid w:val="00355449"/>
    <w:rsid w:val="003622D9"/>
    <w:rsid w:val="00370FB9"/>
    <w:rsid w:val="00371F74"/>
    <w:rsid w:val="00376DF0"/>
    <w:rsid w:val="00380E5B"/>
    <w:rsid w:val="003820CC"/>
    <w:rsid w:val="003835F0"/>
    <w:rsid w:val="0038678C"/>
    <w:rsid w:val="003870FF"/>
    <w:rsid w:val="003941D0"/>
    <w:rsid w:val="00395A99"/>
    <w:rsid w:val="00397DD9"/>
    <w:rsid w:val="003A2DFF"/>
    <w:rsid w:val="003D2892"/>
    <w:rsid w:val="003D3E2F"/>
    <w:rsid w:val="003D488A"/>
    <w:rsid w:val="003D5395"/>
    <w:rsid w:val="003D609D"/>
    <w:rsid w:val="003E27E2"/>
    <w:rsid w:val="003E2B4D"/>
    <w:rsid w:val="003E44AA"/>
    <w:rsid w:val="003F5F31"/>
    <w:rsid w:val="00401DB5"/>
    <w:rsid w:val="00404EA0"/>
    <w:rsid w:val="0041610F"/>
    <w:rsid w:val="00416432"/>
    <w:rsid w:val="00417FB9"/>
    <w:rsid w:val="00426123"/>
    <w:rsid w:val="004311D4"/>
    <w:rsid w:val="00433246"/>
    <w:rsid w:val="00435E0E"/>
    <w:rsid w:val="00452151"/>
    <w:rsid w:val="0045509F"/>
    <w:rsid w:val="004659F0"/>
    <w:rsid w:val="00466C7E"/>
    <w:rsid w:val="00482240"/>
    <w:rsid w:val="004824AC"/>
    <w:rsid w:val="00484F74"/>
    <w:rsid w:val="004979FF"/>
    <w:rsid w:val="004A2BCA"/>
    <w:rsid w:val="004A7024"/>
    <w:rsid w:val="004C1894"/>
    <w:rsid w:val="004C4292"/>
    <w:rsid w:val="004D5823"/>
    <w:rsid w:val="004D7049"/>
    <w:rsid w:val="004E0EED"/>
    <w:rsid w:val="004F386F"/>
    <w:rsid w:val="004F53A2"/>
    <w:rsid w:val="00500233"/>
    <w:rsid w:val="0050104A"/>
    <w:rsid w:val="00512024"/>
    <w:rsid w:val="005140D4"/>
    <w:rsid w:val="005146C9"/>
    <w:rsid w:val="00515C71"/>
    <w:rsid w:val="00520F58"/>
    <w:rsid w:val="00521AEB"/>
    <w:rsid w:val="00530124"/>
    <w:rsid w:val="00531E51"/>
    <w:rsid w:val="00534511"/>
    <w:rsid w:val="005364CE"/>
    <w:rsid w:val="00536883"/>
    <w:rsid w:val="00544613"/>
    <w:rsid w:val="00557029"/>
    <w:rsid w:val="00566EE2"/>
    <w:rsid w:val="0058137A"/>
    <w:rsid w:val="005815B9"/>
    <w:rsid w:val="0058207F"/>
    <w:rsid w:val="005833C9"/>
    <w:rsid w:val="00590599"/>
    <w:rsid w:val="005A0521"/>
    <w:rsid w:val="005A1056"/>
    <w:rsid w:val="005B0CA9"/>
    <w:rsid w:val="005C141B"/>
    <w:rsid w:val="005C43F4"/>
    <w:rsid w:val="005D080D"/>
    <w:rsid w:val="005D330B"/>
    <w:rsid w:val="005D7BDB"/>
    <w:rsid w:val="00601559"/>
    <w:rsid w:val="006026C3"/>
    <w:rsid w:val="00605606"/>
    <w:rsid w:val="00620356"/>
    <w:rsid w:val="0062725A"/>
    <w:rsid w:val="00633759"/>
    <w:rsid w:val="00634BF5"/>
    <w:rsid w:val="00641ED4"/>
    <w:rsid w:val="00646948"/>
    <w:rsid w:val="00651A13"/>
    <w:rsid w:val="00652E6A"/>
    <w:rsid w:val="00653058"/>
    <w:rsid w:val="00670741"/>
    <w:rsid w:val="0067110E"/>
    <w:rsid w:val="00675E7A"/>
    <w:rsid w:val="006855FD"/>
    <w:rsid w:val="0069101A"/>
    <w:rsid w:val="006955E3"/>
    <w:rsid w:val="006979CF"/>
    <w:rsid w:val="006A0F3A"/>
    <w:rsid w:val="006A1798"/>
    <w:rsid w:val="006A5521"/>
    <w:rsid w:val="006B468F"/>
    <w:rsid w:val="006C0AF7"/>
    <w:rsid w:val="006C6059"/>
    <w:rsid w:val="006D2C44"/>
    <w:rsid w:val="006F0176"/>
    <w:rsid w:val="00702A56"/>
    <w:rsid w:val="00706560"/>
    <w:rsid w:val="007143F4"/>
    <w:rsid w:val="00725899"/>
    <w:rsid w:val="00733A93"/>
    <w:rsid w:val="00746260"/>
    <w:rsid w:val="00757DE7"/>
    <w:rsid w:val="00760210"/>
    <w:rsid w:val="00782D33"/>
    <w:rsid w:val="007974CD"/>
    <w:rsid w:val="007A1FC9"/>
    <w:rsid w:val="007A47FC"/>
    <w:rsid w:val="007A6147"/>
    <w:rsid w:val="007B0420"/>
    <w:rsid w:val="007B500B"/>
    <w:rsid w:val="007B6B61"/>
    <w:rsid w:val="007C3374"/>
    <w:rsid w:val="007C6B4B"/>
    <w:rsid w:val="007E591A"/>
    <w:rsid w:val="007F53C0"/>
    <w:rsid w:val="00801D9C"/>
    <w:rsid w:val="008052A0"/>
    <w:rsid w:val="00807C07"/>
    <w:rsid w:val="00822671"/>
    <w:rsid w:val="008303C2"/>
    <w:rsid w:val="00830D70"/>
    <w:rsid w:val="00841608"/>
    <w:rsid w:val="00842609"/>
    <w:rsid w:val="00854C60"/>
    <w:rsid w:val="008604A0"/>
    <w:rsid w:val="00861A8F"/>
    <w:rsid w:val="008630EB"/>
    <w:rsid w:val="008644FA"/>
    <w:rsid w:val="00865A6F"/>
    <w:rsid w:val="0087190C"/>
    <w:rsid w:val="00871C36"/>
    <w:rsid w:val="008739E3"/>
    <w:rsid w:val="008813B9"/>
    <w:rsid w:val="00887AF1"/>
    <w:rsid w:val="008902BA"/>
    <w:rsid w:val="00890711"/>
    <w:rsid w:val="008A05EB"/>
    <w:rsid w:val="008A5F2F"/>
    <w:rsid w:val="008B43BD"/>
    <w:rsid w:val="008B7222"/>
    <w:rsid w:val="008C3752"/>
    <w:rsid w:val="008E0EA3"/>
    <w:rsid w:val="008E5A1D"/>
    <w:rsid w:val="008F2593"/>
    <w:rsid w:val="008F4286"/>
    <w:rsid w:val="0091508A"/>
    <w:rsid w:val="00915206"/>
    <w:rsid w:val="00922B84"/>
    <w:rsid w:val="00922FFC"/>
    <w:rsid w:val="00925C27"/>
    <w:rsid w:val="00933A84"/>
    <w:rsid w:val="009404AD"/>
    <w:rsid w:val="009437EC"/>
    <w:rsid w:val="00944D7A"/>
    <w:rsid w:val="0095122E"/>
    <w:rsid w:val="00953879"/>
    <w:rsid w:val="009546BB"/>
    <w:rsid w:val="00955395"/>
    <w:rsid w:val="0095711B"/>
    <w:rsid w:val="009628FD"/>
    <w:rsid w:val="00965836"/>
    <w:rsid w:val="009666C9"/>
    <w:rsid w:val="00970C4F"/>
    <w:rsid w:val="00996158"/>
    <w:rsid w:val="009B45D1"/>
    <w:rsid w:val="009C4066"/>
    <w:rsid w:val="009C45F7"/>
    <w:rsid w:val="009C5C06"/>
    <w:rsid w:val="009C6AF9"/>
    <w:rsid w:val="009E34A3"/>
    <w:rsid w:val="009F33FF"/>
    <w:rsid w:val="009F3CA2"/>
    <w:rsid w:val="00A0231C"/>
    <w:rsid w:val="00A064D7"/>
    <w:rsid w:val="00A0652B"/>
    <w:rsid w:val="00A067E6"/>
    <w:rsid w:val="00A10CD5"/>
    <w:rsid w:val="00A12C27"/>
    <w:rsid w:val="00A139E6"/>
    <w:rsid w:val="00A13EE1"/>
    <w:rsid w:val="00A20379"/>
    <w:rsid w:val="00A23C88"/>
    <w:rsid w:val="00A2474F"/>
    <w:rsid w:val="00A357F7"/>
    <w:rsid w:val="00A37C9C"/>
    <w:rsid w:val="00A42037"/>
    <w:rsid w:val="00A44737"/>
    <w:rsid w:val="00A50C02"/>
    <w:rsid w:val="00A54404"/>
    <w:rsid w:val="00A57185"/>
    <w:rsid w:val="00A60A2A"/>
    <w:rsid w:val="00A80BB4"/>
    <w:rsid w:val="00A876E7"/>
    <w:rsid w:val="00A91885"/>
    <w:rsid w:val="00A9761C"/>
    <w:rsid w:val="00AB1064"/>
    <w:rsid w:val="00AB3BB5"/>
    <w:rsid w:val="00AC081B"/>
    <w:rsid w:val="00AD3653"/>
    <w:rsid w:val="00AF2F55"/>
    <w:rsid w:val="00AF5C75"/>
    <w:rsid w:val="00AF6BEB"/>
    <w:rsid w:val="00B13125"/>
    <w:rsid w:val="00B25D49"/>
    <w:rsid w:val="00B307EC"/>
    <w:rsid w:val="00B31379"/>
    <w:rsid w:val="00B31788"/>
    <w:rsid w:val="00B33130"/>
    <w:rsid w:val="00B347ED"/>
    <w:rsid w:val="00B50AC9"/>
    <w:rsid w:val="00B527CE"/>
    <w:rsid w:val="00B56CDC"/>
    <w:rsid w:val="00B66BFC"/>
    <w:rsid w:val="00B909B3"/>
    <w:rsid w:val="00B94294"/>
    <w:rsid w:val="00B95D14"/>
    <w:rsid w:val="00B9626E"/>
    <w:rsid w:val="00BB2778"/>
    <w:rsid w:val="00BB612A"/>
    <w:rsid w:val="00BD460C"/>
    <w:rsid w:val="00BE0249"/>
    <w:rsid w:val="00C023F3"/>
    <w:rsid w:val="00C15337"/>
    <w:rsid w:val="00C156B2"/>
    <w:rsid w:val="00C15F6C"/>
    <w:rsid w:val="00C3492D"/>
    <w:rsid w:val="00C43E24"/>
    <w:rsid w:val="00C5184A"/>
    <w:rsid w:val="00C52E29"/>
    <w:rsid w:val="00C53D00"/>
    <w:rsid w:val="00C5730B"/>
    <w:rsid w:val="00C70294"/>
    <w:rsid w:val="00C70B2E"/>
    <w:rsid w:val="00C82E52"/>
    <w:rsid w:val="00C85665"/>
    <w:rsid w:val="00C86C51"/>
    <w:rsid w:val="00C94E9B"/>
    <w:rsid w:val="00C9784E"/>
    <w:rsid w:val="00CA1BA0"/>
    <w:rsid w:val="00CB4911"/>
    <w:rsid w:val="00CB787C"/>
    <w:rsid w:val="00CC716E"/>
    <w:rsid w:val="00CD109E"/>
    <w:rsid w:val="00CE0643"/>
    <w:rsid w:val="00CE1DE0"/>
    <w:rsid w:val="00CE5066"/>
    <w:rsid w:val="00D06787"/>
    <w:rsid w:val="00D07EB4"/>
    <w:rsid w:val="00D10E06"/>
    <w:rsid w:val="00D2491C"/>
    <w:rsid w:val="00D30AE3"/>
    <w:rsid w:val="00D40820"/>
    <w:rsid w:val="00D44CE4"/>
    <w:rsid w:val="00D4703E"/>
    <w:rsid w:val="00D55EA9"/>
    <w:rsid w:val="00D66EBA"/>
    <w:rsid w:val="00D707BB"/>
    <w:rsid w:val="00D864C5"/>
    <w:rsid w:val="00D93016"/>
    <w:rsid w:val="00D95606"/>
    <w:rsid w:val="00D9644B"/>
    <w:rsid w:val="00D97FAD"/>
    <w:rsid w:val="00DA082E"/>
    <w:rsid w:val="00DA0911"/>
    <w:rsid w:val="00DA79A1"/>
    <w:rsid w:val="00DC16F5"/>
    <w:rsid w:val="00DC1E68"/>
    <w:rsid w:val="00DC20C3"/>
    <w:rsid w:val="00DF0355"/>
    <w:rsid w:val="00DF05C2"/>
    <w:rsid w:val="00DF475D"/>
    <w:rsid w:val="00E16E32"/>
    <w:rsid w:val="00E20EBD"/>
    <w:rsid w:val="00E2541C"/>
    <w:rsid w:val="00E30E4D"/>
    <w:rsid w:val="00E31CAD"/>
    <w:rsid w:val="00E33333"/>
    <w:rsid w:val="00E34811"/>
    <w:rsid w:val="00E52408"/>
    <w:rsid w:val="00E5259A"/>
    <w:rsid w:val="00E56607"/>
    <w:rsid w:val="00E57C04"/>
    <w:rsid w:val="00E65098"/>
    <w:rsid w:val="00E6675A"/>
    <w:rsid w:val="00E75CB3"/>
    <w:rsid w:val="00E80983"/>
    <w:rsid w:val="00E86DE0"/>
    <w:rsid w:val="00E90852"/>
    <w:rsid w:val="00EA3919"/>
    <w:rsid w:val="00EB2B73"/>
    <w:rsid w:val="00EB435F"/>
    <w:rsid w:val="00EB7521"/>
    <w:rsid w:val="00EC4075"/>
    <w:rsid w:val="00ED70D1"/>
    <w:rsid w:val="00EE0122"/>
    <w:rsid w:val="00EE1178"/>
    <w:rsid w:val="00EE27C6"/>
    <w:rsid w:val="00EF41CE"/>
    <w:rsid w:val="00F00960"/>
    <w:rsid w:val="00F10765"/>
    <w:rsid w:val="00F12678"/>
    <w:rsid w:val="00F139CB"/>
    <w:rsid w:val="00F16677"/>
    <w:rsid w:val="00F257D6"/>
    <w:rsid w:val="00F32759"/>
    <w:rsid w:val="00F33A40"/>
    <w:rsid w:val="00F373D0"/>
    <w:rsid w:val="00F455F8"/>
    <w:rsid w:val="00F45641"/>
    <w:rsid w:val="00F50742"/>
    <w:rsid w:val="00F6363D"/>
    <w:rsid w:val="00F66869"/>
    <w:rsid w:val="00F72899"/>
    <w:rsid w:val="00FA2DF8"/>
    <w:rsid w:val="00FB10E8"/>
    <w:rsid w:val="00FB1E22"/>
    <w:rsid w:val="00FC3F76"/>
    <w:rsid w:val="00FE1499"/>
    <w:rsid w:val="00FE7350"/>
    <w:rsid w:val="00FF7FC3"/>
    <w:rsid w:val="2229B672"/>
    <w:rsid w:val="27396B44"/>
    <w:rsid w:val="327B6AF5"/>
    <w:rsid w:val="3553B541"/>
    <w:rsid w:val="41BDC1B7"/>
    <w:rsid w:val="5B174895"/>
    <w:rsid w:val="641F523A"/>
    <w:rsid w:val="6640F5AC"/>
    <w:rsid w:val="71A53F22"/>
    <w:rsid w:val="7AF0EB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EE7A4B"/>
  <w15:docId w15:val="{AEE5268C-B2EC-48D6-8A52-A4A0B9CCE83C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aliases w:val="Fonte parág. padrão,Fuente de párrafo predeter."/>
    <w:uiPriority w:val="1"/>
    <w:semiHidden/>
    <w:unhideWhenUsed/>
  </w:style>
  <w:style w:type="table" w:styleId="TableNormal" w:default="1">
    <w:name w:val="Normal Table"/>
    <w:aliases w:val="Tabela normal,Tabla normal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aliases w:val="Sem lista,Sin lista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9571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711B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5711B"/>
  </w:style>
  <w:style w:type="paragraph" w:styleId="Footer">
    <w:name w:val="footer"/>
    <w:basedOn w:val="Normal"/>
    <w:link w:val="FooterChar"/>
    <w:uiPriority w:val="99"/>
    <w:unhideWhenUsed/>
    <w:rsid w:val="0095711B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5711B"/>
  </w:style>
  <w:style w:type="paragraph" w:styleId="BalloonText">
    <w:name w:val="Balloon Text"/>
    <w:basedOn w:val="Normal"/>
    <w:link w:val="BalloonTextChar"/>
    <w:uiPriority w:val="99"/>
    <w:semiHidden/>
    <w:unhideWhenUsed/>
    <w:rsid w:val="00A10CD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A10CD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13E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3EE1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A13E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3EE1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A13EE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13EE1"/>
    <w:pPr>
      <w:spacing w:after="0" w:line="240" w:lineRule="auto"/>
    </w:pPr>
  </w:style>
  <w:style w:type="table" w:styleId="TableGrid">
    <w:name w:val="Table Grid"/>
    <w:basedOn w:val="TableNormal"/>
    <w:uiPriority w:val="59"/>
    <w:rsid w:val="00F6363D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ps" w:customStyle="1">
    <w:name w:val="hps"/>
    <w:basedOn w:val="DefaultParagraphFont"/>
    <w:rsid w:val="0023182E"/>
  </w:style>
  <w:style w:type="character" w:styleId="PlaceholderText">
    <w:name w:val="Placeholder Text"/>
    <w:basedOn w:val="DefaultParagraphFont"/>
    <w:uiPriority w:val="99"/>
    <w:semiHidden/>
    <w:rsid w:val="006855FD"/>
    <w:rPr>
      <w:color w:val="808080"/>
    </w:rPr>
  </w:style>
  <w:style w:type="character" w:styleId="ListParagraphChar" w:customStyle="1">
    <w:name w:val="List Paragraph Char"/>
    <w:basedOn w:val="DefaultParagraphFont"/>
    <w:link w:val="ListParagraph"/>
    <w:uiPriority w:val="34"/>
    <w:locked/>
    <w:rsid w:val="003941D0"/>
  </w:style>
  <w:style w:type="paragraph" w:styleId="FootnoteText">
    <w:name w:val="footnote text"/>
    <w:aliases w:val="fn,foottextfra,footnote,F,Texto nota pie Car Car,Texto de rodapé,nota_rodapé,nota de rodapé,FOOTNOTES,single space,footnote text,Footnote Text Char Char,ADB,texto de nota al pie,Nota a pie/Bibliog,Texto nota pie Car Car Car,f,ft"/>
    <w:basedOn w:val="Normal"/>
    <w:link w:val="FootnoteTextChar"/>
    <w:uiPriority w:val="99"/>
    <w:unhideWhenUsed/>
    <w:qFormat/>
    <w:rsid w:val="005815B9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aliases w:val="fn Char,foottextfra Char,footnote Char,F Char,Texto nota pie Car Car Char,Texto de rodapé Char,nota_rodapé Char,nota de rodapé Char,FOOTNOTES Char,single space Char,footnote text Char,Footnote Text Char Char Char,ADB Char,f Char"/>
    <w:basedOn w:val="DefaultParagraphFont"/>
    <w:link w:val="FootnoteText"/>
    <w:uiPriority w:val="99"/>
    <w:rsid w:val="005815B9"/>
    <w:rPr>
      <w:sz w:val="20"/>
      <w:szCs w:val="20"/>
    </w:rPr>
  </w:style>
  <w:style w:type="character" w:styleId="FootnoteReference">
    <w:name w:val="footnote reference"/>
    <w:aliases w:val="titulo 2,Style 24,pie pddes,referencia nota al pie,Fußnotenzeichen DISS,16 Point,Superscript 6 Point,ftref,FC,BVI fnr, BVI fnr,Знак сноски 1,Footnote Referencefra,Ref. de nota al pie.,Footnote Reference.SES,Ref. de nota al pie EDEP,fr"/>
    <w:basedOn w:val="DefaultParagraphFont"/>
    <w:unhideWhenUsed/>
    <w:qFormat/>
    <w:rsid w:val="005815B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D488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48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062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9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23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61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796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840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350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60921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55207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57479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F5F5F5"/>
                                        <w:left w:val="single" w:sz="6" w:space="0" w:color="F5F5F5"/>
                                        <w:bottom w:val="single" w:sz="6" w:space="0" w:color="F5F5F5"/>
                                        <w:right w:val="single" w:sz="6" w:space="0" w:color="F5F5F5"/>
                                      </w:divBdr>
                                      <w:divsChild>
                                        <w:div w:id="15038157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50666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63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3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6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4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938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33736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9445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8329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1797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F5F5F5"/>
                                        <w:left w:val="single" w:sz="6" w:space="0" w:color="F5F5F5"/>
                                        <w:bottom w:val="single" w:sz="6" w:space="0" w:color="F5F5F5"/>
                                        <w:right w:val="single" w:sz="6" w:space="0" w:color="F5F5F5"/>
                                      </w:divBdr>
                                      <w:divsChild>
                                        <w:div w:id="6424639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85430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323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42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06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284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880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6485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10023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1171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0237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F5F5F5"/>
                                        <w:left w:val="single" w:sz="6" w:space="0" w:color="F5F5F5"/>
                                        <w:bottom w:val="single" w:sz="6" w:space="0" w:color="F5F5F5"/>
                                        <w:right w:val="single" w:sz="6" w:space="0" w:color="F5F5F5"/>
                                      </w:divBdr>
                                      <w:divsChild>
                                        <w:div w:id="15209718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9912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idbdocs.iadb.org/wsdocs/getDocument.aspx?DOCNUM=EZSHARE-1787906406-15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s://idbdocs.iadb.org/wsdocs/getDocument.aspx?DOCNUM=EZSHARE-1787906406-8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idbdocs.iadb.org/wsdocs/getDocument.aspx?DOCNUM=EZSHARE-1787906406-7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idbdocs.iadb.org/wsdocs/getDocument.aspx?DOCNUM=EZSHARE-1787906406-6" TargetMode="External"/><Relationship Id="rId23" Type="http://schemas.openxmlformats.org/officeDocument/2006/relationships/customXml" Target="../customXml/item7.xml"/><Relationship Id="rId10" Type="http://schemas.openxmlformats.org/officeDocument/2006/relationships/webSettings" Target="webSettings.xml"/><Relationship Id="rId19" Type="http://schemas.openxmlformats.org/officeDocument/2006/relationships/footer" Target="footer1.xml"/><Relationship Id="rId22" Type="http://schemas.openxmlformats.org/officeDocument/2006/relationships/theme" Target="theme/theme1.xml"/><Relationship Id="rId9" Type="http://schemas.openxmlformats.org/officeDocument/2006/relationships/settings" Target="settings.xml"/><Relationship Id="rId14" Type="http://schemas.openxmlformats.org/officeDocument/2006/relationships/hyperlink" Target="https://idbdocs.iadb.org/wsdocs/getDocument.aspx?DOCNUM=EZSHARE-1787906406-9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CC11EF8719B434E932AC905933611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B45D76-A799-48AB-9DC0-FE9F9068B545}"/>
      </w:docPartPr>
      <w:docPartBody>
        <w:p w:rsidR="004D3896" w:rsidRDefault="002303E3" w:rsidP="002303E3">
          <w:pPr>
            <w:pStyle w:val="5CC11EF8719B434E932AC9059336118049"/>
          </w:pPr>
          <w:r>
            <w:rPr>
              <w:rFonts w:ascii="Arial" w:eastAsia="Arial" w:hAnsi="Arial" w:cs="Arial"/>
              <w:sz w:val="18"/>
              <w:szCs w:val="18"/>
            </w:rPr>
            <w:t xml:space="preserve"> </w:t>
          </w:r>
        </w:p>
      </w:docPartBody>
    </w:docPart>
    <w:docPart>
      <w:docPartPr>
        <w:name w:val="217EA345EFD4439BBF7BB61D0244D5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068607-4BC9-46E2-BF9A-0DB7F4721FEC}"/>
      </w:docPartPr>
      <w:docPartBody>
        <w:p w:rsidR="004D3896" w:rsidRDefault="002303E3" w:rsidP="002303E3">
          <w:pPr>
            <w:pStyle w:val="217EA345EFD4439BBF7BB61D0244D59E49"/>
          </w:pPr>
          <w:r>
            <w:rPr>
              <w:rFonts w:ascii="Arial" w:eastAsia="Arial" w:hAnsi="Arial" w:cs="Arial"/>
              <w:sz w:val="18"/>
              <w:szCs w:val="18"/>
            </w:rPr>
            <w:t xml:space="preserve"> </w:t>
          </w:r>
        </w:p>
      </w:docPartBody>
    </w:docPart>
    <w:docPart>
      <w:docPartPr>
        <w:name w:val="05AE4C8040D14C628FB8FF54406E80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D674F4-7B01-479E-A03C-72D85E0D5BC5}"/>
      </w:docPartPr>
      <w:docPartBody>
        <w:p w:rsidR="004D3896" w:rsidRDefault="002303E3" w:rsidP="002303E3">
          <w:pPr>
            <w:pStyle w:val="05AE4C8040D14C628FB8FF54406E809349"/>
          </w:pPr>
          <w:r w:rsidRPr="004A7024">
            <w:rPr>
              <w:rFonts w:ascii="Arial" w:eastAsia="Arial" w:hAnsi="Arial" w:cs="Arial"/>
              <w:sz w:val="18"/>
              <w:szCs w:val="18"/>
            </w:rPr>
            <w:t xml:space="preserve"> </w:t>
          </w:r>
        </w:p>
      </w:docPartBody>
    </w:docPart>
    <w:docPart>
      <w:docPartPr>
        <w:name w:val="7ED39F670CB64934A3A49D4CC3D49A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208B9B-E8E3-4F4E-A688-61FC94EDA4DA}"/>
      </w:docPartPr>
      <w:docPartBody>
        <w:p w:rsidR="004D3896" w:rsidRDefault="002303E3" w:rsidP="002303E3">
          <w:pPr>
            <w:pStyle w:val="7ED39F670CB64934A3A49D4CC3D49A9F49"/>
          </w:pPr>
          <w:r>
            <w:rPr>
              <w:rFonts w:ascii="Arial" w:eastAsia="Arial" w:hAnsi="Arial" w:cs="Arial"/>
              <w:sz w:val="18"/>
              <w:szCs w:val="18"/>
            </w:rPr>
            <w:t xml:space="preserve"> </w:t>
          </w:r>
        </w:p>
      </w:docPartBody>
    </w:docPart>
    <w:docPart>
      <w:docPartPr>
        <w:name w:val="A561EEE99F6944F79831E0C90388AF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3A7ADA-B177-40B5-B955-18E96BF0CD3C}"/>
      </w:docPartPr>
      <w:docPartBody>
        <w:p w:rsidR="004D3896" w:rsidRDefault="002303E3" w:rsidP="002303E3">
          <w:pPr>
            <w:pStyle w:val="A561EEE99F6944F79831E0C90388AF6149"/>
          </w:pPr>
          <w:r>
            <w:rPr>
              <w:rFonts w:ascii="Arial" w:eastAsia="Arial" w:hAnsi="Arial" w:cs="Arial"/>
              <w:sz w:val="18"/>
              <w:szCs w:val="18"/>
            </w:rPr>
            <w:t xml:space="preserve"> </w:t>
          </w:r>
        </w:p>
      </w:docPartBody>
    </w:docPart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40E53B-50DA-4ABF-897B-222BABEEA5C5}"/>
      </w:docPartPr>
      <w:docPartBody>
        <w:p w:rsidR="00342EB6" w:rsidRDefault="00B31379">
          <w:r w:rsidRPr="009C1259">
            <w:rPr>
              <w:rStyle w:val="PlaceholderText"/>
            </w:rPr>
            <w:t>Haga clic aquí para escribir texto.</w:t>
          </w:r>
        </w:p>
      </w:docPartBody>
    </w:docPart>
    <w:docPart>
      <w:docPartPr>
        <w:name w:val="3DA359B328714F5CAC01CFD08AEBD8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43DF32-DE68-4509-96AF-B3784A9D47A9}"/>
      </w:docPartPr>
      <w:docPartBody>
        <w:p w:rsidR="00A83540" w:rsidRDefault="002303E3" w:rsidP="002303E3">
          <w:pPr>
            <w:pStyle w:val="3DA359B328714F5CAC01CFD08AEBD89817"/>
          </w:pPr>
          <w:r>
            <w:rPr>
              <w:rFonts w:ascii="Arial" w:eastAsia="Arial" w:hAnsi="Arial" w:cs="Arial"/>
              <w:sz w:val="18"/>
              <w:szCs w:val="18"/>
            </w:rPr>
            <w:t xml:space="preserve"> </w:t>
          </w:r>
        </w:p>
      </w:docPartBody>
    </w:docPart>
    <w:docPart>
      <w:docPartPr>
        <w:name w:val="09059ABF4FD64E58B6D53544F81B89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F76CEA-48C9-480B-B02D-FB2B64552A98}"/>
      </w:docPartPr>
      <w:docPartBody>
        <w:p w:rsidR="00A83540" w:rsidRDefault="002303E3" w:rsidP="002303E3">
          <w:pPr>
            <w:pStyle w:val="09059ABF4FD64E58B6D53544F81B899417"/>
          </w:pPr>
          <w:r>
            <w:rPr>
              <w:rFonts w:ascii="Arial" w:eastAsia="Arial" w:hAnsi="Arial" w:cs="Arial"/>
              <w:sz w:val="18"/>
              <w:szCs w:val="18"/>
            </w:rPr>
            <w:t xml:space="preserve"> </w:t>
          </w:r>
        </w:p>
      </w:docPartBody>
    </w:docPart>
    <w:docPart>
      <w:docPartPr>
        <w:name w:val="B8DFCBC715A44C24AB6CD72AA5C890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4B4A0E-E3CF-4A48-A00A-6A60D509D44B}"/>
      </w:docPartPr>
      <w:docPartBody>
        <w:p w:rsidR="00A83540" w:rsidRDefault="002303E3" w:rsidP="002303E3">
          <w:pPr>
            <w:pStyle w:val="B8DFCBC715A44C24AB6CD72AA5C890DE17"/>
          </w:pPr>
          <w:r>
            <w:rPr>
              <w:rFonts w:ascii="Arial" w:eastAsia="Arial" w:hAnsi="Arial" w:cs="Arial"/>
              <w:sz w:val="18"/>
              <w:szCs w:val="18"/>
            </w:rPr>
            <w:t xml:space="preserve"> </w:t>
          </w:r>
        </w:p>
      </w:docPartBody>
    </w:docPart>
    <w:docPart>
      <w:docPartPr>
        <w:name w:val="AA28CCE208AF4B5E817FEB4C146528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8383A-CCB5-4948-BB25-FBFC1731D76B}"/>
      </w:docPartPr>
      <w:docPartBody>
        <w:p w:rsidR="0064336D" w:rsidRDefault="002303E3" w:rsidP="002303E3">
          <w:pPr>
            <w:pStyle w:val="AA28CCE208AF4B5E817FEB4C146528CC9"/>
          </w:pPr>
          <w:r>
            <w:rPr>
              <w:rFonts w:ascii="Arial" w:eastAsia="Arial" w:hAnsi="Arial" w:cs="Arial"/>
              <w:sz w:val="18"/>
              <w:szCs w:val="18"/>
            </w:rPr>
            <w:t xml:space="preserve"> </w:t>
          </w:r>
        </w:p>
      </w:docPartBody>
    </w:docPart>
    <w:docPart>
      <w:docPartPr>
        <w:name w:val="75D5C4E9B6F849E79CB6423929F345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942662-769D-4EAA-A1B6-5658B14B4430}"/>
      </w:docPartPr>
      <w:docPartBody>
        <w:p w:rsidR="0064336D" w:rsidRDefault="002303E3" w:rsidP="002303E3">
          <w:pPr>
            <w:pStyle w:val="75D5C4E9B6F849E79CB6423929F3451D9"/>
          </w:pPr>
          <w:r w:rsidRPr="004A7024">
            <w:rPr>
              <w:rFonts w:ascii="Arial" w:eastAsia="Arial" w:hAnsi="Arial" w:cs="Arial"/>
              <w:sz w:val="18"/>
              <w:szCs w:val="18"/>
            </w:rPr>
            <w:t xml:space="preserve"> </w:t>
          </w:r>
        </w:p>
      </w:docPartBody>
    </w:docPart>
    <w:docPart>
      <w:docPartPr>
        <w:name w:val="CCD660B516A04E8B88E3C7A5081A1B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13D8A2-FE46-48B3-9898-102970EAFC0C}"/>
      </w:docPartPr>
      <w:docPartBody>
        <w:p w:rsidR="009F6E93" w:rsidRDefault="002303E3" w:rsidP="002303E3">
          <w:pPr>
            <w:pStyle w:val="CCD660B516A04E8B88E3C7A5081A1BEB8"/>
          </w:pPr>
          <w:r>
            <w:rPr>
              <w:rFonts w:ascii="Arial" w:eastAsia="Arial" w:hAnsi="Arial" w:cs="Arial"/>
              <w:sz w:val="18"/>
              <w:szCs w:val="18"/>
            </w:rPr>
            <w:t xml:space="preserve"> </w:t>
          </w:r>
        </w:p>
      </w:docPartBody>
    </w:docPart>
    <w:docPart>
      <w:docPartPr>
        <w:name w:val="4A5053447681412896717C8296C9AE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0743F9-D065-46FC-ADE7-5A3DAFB0AD9D}"/>
      </w:docPartPr>
      <w:docPartBody>
        <w:p w:rsidR="007A78D4" w:rsidRDefault="002303E3" w:rsidP="002303E3">
          <w:pPr>
            <w:pStyle w:val="4A5053447681412896717C8296C9AEB66"/>
          </w:pPr>
          <w:r w:rsidRPr="004A7024">
            <w:rPr>
              <w:rFonts w:ascii="Arial" w:eastAsia="Arial" w:hAnsi="Arial" w:cs="Arial"/>
              <w:sz w:val="18"/>
              <w:szCs w:val="18"/>
            </w:rPr>
            <w:t xml:space="preserve"> </w:t>
          </w:r>
        </w:p>
      </w:docPartBody>
    </w:docPart>
    <w:docPart>
      <w:docPartPr>
        <w:name w:val="37FEE4152BF0450E95091E85F7376A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B3C456-EDF4-4166-84FF-527B8B83B6C5}"/>
      </w:docPartPr>
      <w:docPartBody>
        <w:p w:rsidR="007A78D4" w:rsidRDefault="002303E3" w:rsidP="002303E3">
          <w:pPr>
            <w:pStyle w:val="37FEE4152BF0450E95091E85F7376A8E6"/>
          </w:pPr>
          <w:r w:rsidRPr="004A7024">
            <w:rPr>
              <w:rFonts w:ascii="Arial" w:eastAsia="Arial" w:hAnsi="Arial" w:cs="Arial"/>
              <w:sz w:val="18"/>
              <w:szCs w:val="18"/>
            </w:rPr>
            <w:t xml:space="preserve"> </w:t>
          </w:r>
        </w:p>
      </w:docPartBody>
    </w:docPart>
    <w:docPart>
      <w:docPartPr>
        <w:name w:val="DC7B2A4294B842B5B2F1164D3A9A7B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F6F387-28C5-4A02-816C-147B0BD5136E}"/>
      </w:docPartPr>
      <w:docPartBody>
        <w:p w:rsidR="007941BA" w:rsidRDefault="002303E3" w:rsidP="002303E3">
          <w:pPr>
            <w:pStyle w:val="DC7B2A4294B842B5B2F1164D3A9A7BA33"/>
          </w:pPr>
          <w:r>
            <w:rPr>
              <w:rFonts w:ascii="Arial" w:eastAsia="Arial" w:hAnsi="Arial" w:cs="Arial"/>
              <w:sz w:val="18"/>
              <w:szCs w:val="18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E07EA4"/>
    <w:rsid w:val="00000908"/>
    <w:rsid w:val="0003726D"/>
    <w:rsid w:val="00040CA8"/>
    <w:rsid w:val="00074AF8"/>
    <w:rsid w:val="000B4879"/>
    <w:rsid w:val="0010463D"/>
    <w:rsid w:val="00181AE1"/>
    <w:rsid w:val="001D4648"/>
    <w:rsid w:val="00223B32"/>
    <w:rsid w:val="00227104"/>
    <w:rsid w:val="002303E3"/>
    <w:rsid w:val="002A23C0"/>
    <w:rsid w:val="002D146C"/>
    <w:rsid w:val="002F4869"/>
    <w:rsid w:val="00317047"/>
    <w:rsid w:val="00326606"/>
    <w:rsid w:val="00342EB6"/>
    <w:rsid w:val="003434AB"/>
    <w:rsid w:val="003521AF"/>
    <w:rsid w:val="003E6CAD"/>
    <w:rsid w:val="00443C38"/>
    <w:rsid w:val="00490646"/>
    <w:rsid w:val="004A1FFE"/>
    <w:rsid w:val="004D3896"/>
    <w:rsid w:val="00530888"/>
    <w:rsid w:val="00543320"/>
    <w:rsid w:val="00551044"/>
    <w:rsid w:val="00580C97"/>
    <w:rsid w:val="00584174"/>
    <w:rsid w:val="0064336D"/>
    <w:rsid w:val="00667045"/>
    <w:rsid w:val="006D0A62"/>
    <w:rsid w:val="0077600D"/>
    <w:rsid w:val="007941BA"/>
    <w:rsid w:val="007A78D4"/>
    <w:rsid w:val="007B3707"/>
    <w:rsid w:val="007F005E"/>
    <w:rsid w:val="00824A47"/>
    <w:rsid w:val="00932821"/>
    <w:rsid w:val="0096270C"/>
    <w:rsid w:val="009E50D5"/>
    <w:rsid w:val="009F6E93"/>
    <w:rsid w:val="00A02524"/>
    <w:rsid w:val="00A0698B"/>
    <w:rsid w:val="00A220B9"/>
    <w:rsid w:val="00A33067"/>
    <w:rsid w:val="00A541A3"/>
    <w:rsid w:val="00A83540"/>
    <w:rsid w:val="00B07709"/>
    <w:rsid w:val="00B31379"/>
    <w:rsid w:val="00B5555D"/>
    <w:rsid w:val="00BC6111"/>
    <w:rsid w:val="00BE6FF9"/>
    <w:rsid w:val="00C262DB"/>
    <w:rsid w:val="00C572E2"/>
    <w:rsid w:val="00C90AA9"/>
    <w:rsid w:val="00C979D4"/>
    <w:rsid w:val="00CC7780"/>
    <w:rsid w:val="00D9221B"/>
    <w:rsid w:val="00DC7FA7"/>
    <w:rsid w:val="00DD3AC1"/>
    <w:rsid w:val="00DD7636"/>
    <w:rsid w:val="00DE010B"/>
    <w:rsid w:val="00E07EA4"/>
    <w:rsid w:val="00E15C6D"/>
    <w:rsid w:val="00E83425"/>
    <w:rsid w:val="00E97AFB"/>
    <w:rsid w:val="00EE7C7C"/>
    <w:rsid w:val="00F47F3C"/>
    <w:rsid w:val="00F51524"/>
    <w:rsid w:val="00FE7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AR" w:eastAsia="es-A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aliases w:val="Fonte parág. padrão,Fuente de párrafo predeter."/>
    <w:uiPriority w:val="1"/>
    <w:semiHidden/>
    <w:unhideWhenUsed/>
  </w:style>
  <w:style w:type="table" w:default="1" w:styleId="TableNormal">
    <w:name w:val="Normal Table"/>
    <w:aliases w:val="Tabela normal,Tabla normal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aliases w:val="Sem lista,Sin lista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941BA"/>
    <w:rPr>
      <w:color w:val="808080"/>
    </w:rPr>
  </w:style>
  <w:style w:type="paragraph" w:customStyle="1" w:styleId="5CC11EF8719B434E932AC90593361180">
    <w:name w:val="5CC11EF8719B434E932AC90593361180"/>
    <w:rsid w:val="00E07EA4"/>
  </w:style>
  <w:style w:type="paragraph" w:customStyle="1" w:styleId="217EA345EFD4439BBF7BB61D0244D59E">
    <w:name w:val="217EA345EFD4439BBF7BB61D0244D59E"/>
    <w:rsid w:val="00E07EA4"/>
  </w:style>
  <w:style w:type="paragraph" w:customStyle="1" w:styleId="05AE4C8040D14C628FB8FF54406E8093">
    <w:name w:val="05AE4C8040D14C628FB8FF54406E8093"/>
    <w:rsid w:val="00E07EA4"/>
  </w:style>
  <w:style w:type="paragraph" w:customStyle="1" w:styleId="192284216B8A43C28DA7E849FDC4A5CA">
    <w:name w:val="192284216B8A43C28DA7E849FDC4A5CA"/>
    <w:rsid w:val="00E07EA4"/>
  </w:style>
  <w:style w:type="paragraph" w:customStyle="1" w:styleId="7ED39F670CB64934A3A49D4CC3D49A9F">
    <w:name w:val="7ED39F670CB64934A3A49D4CC3D49A9F"/>
    <w:rsid w:val="00E07EA4"/>
  </w:style>
  <w:style w:type="paragraph" w:customStyle="1" w:styleId="6F27515948EB418385AAAF3BD05C527D">
    <w:name w:val="6F27515948EB418385AAAF3BD05C527D"/>
    <w:rsid w:val="00E07EA4"/>
  </w:style>
  <w:style w:type="paragraph" w:customStyle="1" w:styleId="95E613D67EA64EE48C11AB980A00456D">
    <w:name w:val="95E613D67EA64EE48C11AB980A00456D"/>
    <w:rsid w:val="00E07EA4"/>
  </w:style>
  <w:style w:type="paragraph" w:customStyle="1" w:styleId="816AD81DF36C43799B29935B15C9E74C">
    <w:name w:val="816AD81DF36C43799B29935B15C9E74C"/>
    <w:rsid w:val="00E07EA4"/>
  </w:style>
  <w:style w:type="paragraph" w:customStyle="1" w:styleId="B64A5FCE4440437C888DC91A22B4F64E">
    <w:name w:val="B64A5FCE4440437C888DC91A22B4F64E"/>
    <w:rsid w:val="00E07EA4"/>
  </w:style>
  <w:style w:type="paragraph" w:customStyle="1" w:styleId="1AAAD874167041B2AD691A176CA2017B">
    <w:name w:val="1AAAD874167041B2AD691A176CA2017B"/>
    <w:rsid w:val="00E07EA4"/>
  </w:style>
  <w:style w:type="paragraph" w:customStyle="1" w:styleId="A561EEE99F6944F79831E0C90388AF61">
    <w:name w:val="A561EEE99F6944F79831E0C90388AF61"/>
    <w:rsid w:val="00E07EA4"/>
  </w:style>
  <w:style w:type="paragraph" w:customStyle="1" w:styleId="BC224374B2F644199F0E3BE514C0C673">
    <w:name w:val="BC224374B2F644199F0E3BE514C0C673"/>
    <w:rsid w:val="00E07EA4"/>
  </w:style>
  <w:style w:type="paragraph" w:customStyle="1" w:styleId="BA48BD2B225045C7B828311ED886C659">
    <w:name w:val="BA48BD2B225045C7B828311ED886C659"/>
    <w:rsid w:val="00E07EA4"/>
  </w:style>
  <w:style w:type="paragraph" w:customStyle="1" w:styleId="B90AE1E4F7344CEE850A534EDC6BD0D3">
    <w:name w:val="B90AE1E4F7344CEE850A534EDC6BD0D3"/>
    <w:rsid w:val="00E07EA4"/>
  </w:style>
  <w:style w:type="paragraph" w:customStyle="1" w:styleId="D509612652D64EB2A01F433E848683D9">
    <w:name w:val="D509612652D64EB2A01F433E848683D9"/>
    <w:rsid w:val="00E07EA4"/>
  </w:style>
  <w:style w:type="paragraph" w:customStyle="1" w:styleId="961DE1AAE8914D61B6E71A56409D3D38">
    <w:name w:val="961DE1AAE8914D61B6E71A56409D3D38"/>
    <w:rsid w:val="00E07EA4"/>
  </w:style>
  <w:style w:type="paragraph" w:customStyle="1" w:styleId="CB22452B1DF74D049CFED79C951FAFC7">
    <w:name w:val="CB22452B1DF74D049CFED79C951FAFC7"/>
    <w:rsid w:val="00E07EA4"/>
  </w:style>
  <w:style w:type="paragraph" w:customStyle="1" w:styleId="C4F39090CBD84901BCA0C3853C84B479">
    <w:name w:val="C4F39090CBD84901BCA0C3853C84B479"/>
    <w:rsid w:val="00E07EA4"/>
  </w:style>
  <w:style w:type="paragraph" w:customStyle="1" w:styleId="C48129E03CC84C0F8ADE8D8B9415FE82">
    <w:name w:val="C48129E03CC84C0F8ADE8D8B9415FE82"/>
    <w:rsid w:val="00E07EA4"/>
  </w:style>
  <w:style w:type="paragraph" w:customStyle="1" w:styleId="E9EE105B93164D7D97F51F1855ABC201">
    <w:name w:val="E9EE105B93164D7D97F51F1855ABC201"/>
    <w:rsid w:val="00E07EA4"/>
  </w:style>
  <w:style w:type="paragraph" w:customStyle="1" w:styleId="5CC11EF8719B434E932AC905933611801">
    <w:name w:val="5CC11EF8719B434E932AC905933611801"/>
    <w:rsid w:val="00580C97"/>
    <w:rPr>
      <w:lang w:val="en-US" w:eastAsia="en-US"/>
    </w:rPr>
  </w:style>
  <w:style w:type="paragraph" w:customStyle="1" w:styleId="217EA345EFD4439BBF7BB61D0244D59E1">
    <w:name w:val="217EA345EFD4439BBF7BB61D0244D59E1"/>
    <w:rsid w:val="00580C97"/>
    <w:rPr>
      <w:lang w:val="en-US" w:eastAsia="en-US"/>
    </w:rPr>
  </w:style>
  <w:style w:type="paragraph" w:customStyle="1" w:styleId="05AE4C8040D14C628FB8FF54406E80931">
    <w:name w:val="05AE4C8040D14C628FB8FF54406E80931"/>
    <w:rsid w:val="00580C97"/>
    <w:rPr>
      <w:lang w:val="en-US" w:eastAsia="en-US"/>
    </w:rPr>
  </w:style>
  <w:style w:type="paragraph" w:customStyle="1" w:styleId="192284216B8A43C28DA7E849FDC4A5CA1">
    <w:name w:val="192284216B8A43C28DA7E849FDC4A5CA1"/>
    <w:rsid w:val="00580C97"/>
    <w:rPr>
      <w:lang w:val="en-US" w:eastAsia="en-US"/>
    </w:rPr>
  </w:style>
  <w:style w:type="paragraph" w:customStyle="1" w:styleId="7ED39F670CB64934A3A49D4CC3D49A9F1">
    <w:name w:val="7ED39F670CB64934A3A49D4CC3D49A9F1"/>
    <w:rsid w:val="00580C97"/>
    <w:rPr>
      <w:lang w:val="en-US" w:eastAsia="en-US"/>
    </w:rPr>
  </w:style>
  <w:style w:type="paragraph" w:customStyle="1" w:styleId="6F27515948EB418385AAAF3BD05C527D1">
    <w:name w:val="6F27515948EB418385AAAF3BD05C527D1"/>
    <w:rsid w:val="00580C97"/>
    <w:rPr>
      <w:lang w:val="en-US" w:eastAsia="en-US"/>
    </w:rPr>
  </w:style>
  <w:style w:type="paragraph" w:customStyle="1" w:styleId="95E613D67EA64EE48C11AB980A00456D1">
    <w:name w:val="95E613D67EA64EE48C11AB980A00456D1"/>
    <w:rsid w:val="00580C97"/>
    <w:rPr>
      <w:lang w:val="en-US" w:eastAsia="en-US"/>
    </w:rPr>
  </w:style>
  <w:style w:type="paragraph" w:customStyle="1" w:styleId="816AD81DF36C43799B29935B15C9E74C1">
    <w:name w:val="816AD81DF36C43799B29935B15C9E74C1"/>
    <w:rsid w:val="00580C97"/>
    <w:rPr>
      <w:lang w:val="en-US" w:eastAsia="en-US"/>
    </w:rPr>
  </w:style>
  <w:style w:type="paragraph" w:customStyle="1" w:styleId="B64A5FCE4440437C888DC91A22B4F64E1">
    <w:name w:val="B64A5FCE4440437C888DC91A22B4F64E1"/>
    <w:rsid w:val="00580C97"/>
    <w:rPr>
      <w:lang w:val="en-US" w:eastAsia="en-US"/>
    </w:rPr>
  </w:style>
  <w:style w:type="paragraph" w:customStyle="1" w:styleId="1AAAD874167041B2AD691A176CA2017B1">
    <w:name w:val="1AAAD874167041B2AD691A176CA2017B1"/>
    <w:rsid w:val="00580C97"/>
    <w:rPr>
      <w:lang w:val="en-US" w:eastAsia="en-US"/>
    </w:rPr>
  </w:style>
  <w:style w:type="paragraph" w:customStyle="1" w:styleId="A561EEE99F6944F79831E0C90388AF611">
    <w:name w:val="A561EEE99F6944F79831E0C90388AF611"/>
    <w:rsid w:val="00580C97"/>
    <w:rPr>
      <w:lang w:val="en-US" w:eastAsia="en-US"/>
    </w:rPr>
  </w:style>
  <w:style w:type="paragraph" w:customStyle="1" w:styleId="BC224374B2F644199F0E3BE514C0C6731">
    <w:name w:val="BC224374B2F644199F0E3BE514C0C6731"/>
    <w:rsid w:val="00580C97"/>
    <w:rPr>
      <w:lang w:val="en-US" w:eastAsia="en-US"/>
    </w:rPr>
  </w:style>
  <w:style w:type="paragraph" w:customStyle="1" w:styleId="BA48BD2B225045C7B828311ED886C6591">
    <w:name w:val="BA48BD2B225045C7B828311ED886C6591"/>
    <w:rsid w:val="00580C97"/>
    <w:rPr>
      <w:lang w:val="en-US" w:eastAsia="en-US"/>
    </w:rPr>
  </w:style>
  <w:style w:type="paragraph" w:customStyle="1" w:styleId="B90AE1E4F7344CEE850A534EDC6BD0D31">
    <w:name w:val="B90AE1E4F7344CEE850A534EDC6BD0D31"/>
    <w:rsid w:val="00580C97"/>
    <w:rPr>
      <w:lang w:val="en-US" w:eastAsia="en-US"/>
    </w:rPr>
  </w:style>
  <w:style w:type="paragraph" w:customStyle="1" w:styleId="D509612652D64EB2A01F433E848683D91">
    <w:name w:val="D509612652D64EB2A01F433E848683D91"/>
    <w:rsid w:val="00580C97"/>
    <w:rPr>
      <w:lang w:val="en-US" w:eastAsia="en-US"/>
    </w:rPr>
  </w:style>
  <w:style w:type="paragraph" w:customStyle="1" w:styleId="961DE1AAE8914D61B6E71A56409D3D381">
    <w:name w:val="961DE1AAE8914D61B6E71A56409D3D381"/>
    <w:rsid w:val="00580C97"/>
    <w:rPr>
      <w:lang w:val="en-US" w:eastAsia="en-US"/>
    </w:rPr>
  </w:style>
  <w:style w:type="paragraph" w:customStyle="1" w:styleId="CB22452B1DF74D049CFED79C951FAFC71">
    <w:name w:val="CB22452B1DF74D049CFED79C951FAFC71"/>
    <w:rsid w:val="00580C97"/>
    <w:rPr>
      <w:lang w:val="en-US" w:eastAsia="en-US"/>
    </w:rPr>
  </w:style>
  <w:style w:type="paragraph" w:customStyle="1" w:styleId="C4F39090CBD84901BCA0C3853C84B4791">
    <w:name w:val="C4F39090CBD84901BCA0C3853C84B4791"/>
    <w:rsid w:val="00580C97"/>
    <w:rPr>
      <w:lang w:val="en-US" w:eastAsia="en-US"/>
    </w:rPr>
  </w:style>
  <w:style w:type="paragraph" w:customStyle="1" w:styleId="C48129E03CC84C0F8ADE8D8B9415FE821">
    <w:name w:val="C48129E03CC84C0F8ADE8D8B9415FE821"/>
    <w:rsid w:val="00580C97"/>
    <w:rPr>
      <w:lang w:val="en-US" w:eastAsia="en-US"/>
    </w:rPr>
  </w:style>
  <w:style w:type="paragraph" w:customStyle="1" w:styleId="E9EE105B93164D7D97F51F1855ABC2011">
    <w:name w:val="E9EE105B93164D7D97F51F1855ABC2011"/>
    <w:rsid w:val="00580C97"/>
    <w:rPr>
      <w:lang w:val="en-US" w:eastAsia="en-US"/>
    </w:rPr>
  </w:style>
  <w:style w:type="paragraph" w:customStyle="1" w:styleId="5CC11EF8719B434E932AC905933611802">
    <w:name w:val="5CC11EF8719B434E932AC905933611802"/>
    <w:rsid w:val="00C90AA9"/>
    <w:rPr>
      <w:lang w:val="en-US" w:eastAsia="en-US"/>
    </w:rPr>
  </w:style>
  <w:style w:type="paragraph" w:customStyle="1" w:styleId="217EA345EFD4439BBF7BB61D0244D59E2">
    <w:name w:val="217EA345EFD4439BBF7BB61D0244D59E2"/>
    <w:rsid w:val="00C90AA9"/>
    <w:rPr>
      <w:lang w:val="en-US" w:eastAsia="en-US"/>
    </w:rPr>
  </w:style>
  <w:style w:type="paragraph" w:customStyle="1" w:styleId="05AE4C8040D14C628FB8FF54406E80932">
    <w:name w:val="05AE4C8040D14C628FB8FF54406E80932"/>
    <w:rsid w:val="00C90AA9"/>
    <w:rPr>
      <w:lang w:val="en-US" w:eastAsia="en-US"/>
    </w:rPr>
  </w:style>
  <w:style w:type="paragraph" w:customStyle="1" w:styleId="192284216B8A43C28DA7E849FDC4A5CA2">
    <w:name w:val="192284216B8A43C28DA7E849FDC4A5CA2"/>
    <w:rsid w:val="00C90AA9"/>
    <w:rPr>
      <w:lang w:val="en-US" w:eastAsia="en-US"/>
    </w:rPr>
  </w:style>
  <w:style w:type="paragraph" w:customStyle="1" w:styleId="7ED39F670CB64934A3A49D4CC3D49A9F2">
    <w:name w:val="7ED39F670CB64934A3A49D4CC3D49A9F2"/>
    <w:rsid w:val="00C90AA9"/>
    <w:rPr>
      <w:lang w:val="en-US" w:eastAsia="en-US"/>
    </w:rPr>
  </w:style>
  <w:style w:type="paragraph" w:customStyle="1" w:styleId="6F27515948EB418385AAAF3BD05C527D2">
    <w:name w:val="6F27515948EB418385AAAF3BD05C527D2"/>
    <w:rsid w:val="00C90AA9"/>
    <w:rPr>
      <w:lang w:val="en-US" w:eastAsia="en-US"/>
    </w:rPr>
  </w:style>
  <w:style w:type="paragraph" w:customStyle="1" w:styleId="95E613D67EA64EE48C11AB980A00456D2">
    <w:name w:val="95E613D67EA64EE48C11AB980A00456D2"/>
    <w:rsid w:val="00C90AA9"/>
    <w:rPr>
      <w:lang w:val="en-US" w:eastAsia="en-US"/>
    </w:rPr>
  </w:style>
  <w:style w:type="paragraph" w:customStyle="1" w:styleId="816AD81DF36C43799B29935B15C9E74C2">
    <w:name w:val="816AD81DF36C43799B29935B15C9E74C2"/>
    <w:rsid w:val="00C90AA9"/>
    <w:rPr>
      <w:lang w:val="en-US" w:eastAsia="en-US"/>
    </w:rPr>
  </w:style>
  <w:style w:type="paragraph" w:customStyle="1" w:styleId="B64A5FCE4440437C888DC91A22B4F64E2">
    <w:name w:val="B64A5FCE4440437C888DC91A22B4F64E2"/>
    <w:rsid w:val="00C90AA9"/>
    <w:rPr>
      <w:lang w:val="en-US" w:eastAsia="en-US"/>
    </w:rPr>
  </w:style>
  <w:style w:type="paragraph" w:customStyle="1" w:styleId="1AAAD874167041B2AD691A176CA2017B2">
    <w:name w:val="1AAAD874167041B2AD691A176CA2017B2"/>
    <w:rsid w:val="00C90AA9"/>
    <w:rPr>
      <w:lang w:val="en-US" w:eastAsia="en-US"/>
    </w:rPr>
  </w:style>
  <w:style w:type="paragraph" w:customStyle="1" w:styleId="A561EEE99F6944F79831E0C90388AF612">
    <w:name w:val="A561EEE99F6944F79831E0C90388AF612"/>
    <w:rsid w:val="00C90AA9"/>
    <w:rPr>
      <w:lang w:val="en-US" w:eastAsia="en-US"/>
    </w:rPr>
  </w:style>
  <w:style w:type="paragraph" w:customStyle="1" w:styleId="BC224374B2F644199F0E3BE514C0C6732">
    <w:name w:val="BC224374B2F644199F0E3BE514C0C6732"/>
    <w:rsid w:val="00C90AA9"/>
    <w:rPr>
      <w:lang w:val="en-US" w:eastAsia="en-US"/>
    </w:rPr>
  </w:style>
  <w:style w:type="paragraph" w:customStyle="1" w:styleId="BA48BD2B225045C7B828311ED886C6592">
    <w:name w:val="BA48BD2B225045C7B828311ED886C6592"/>
    <w:rsid w:val="00C90AA9"/>
    <w:rPr>
      <w:lang w:val="en-US" w:eastAsia="en-US"/>
    </w:rPr>
  </w:style>
  <w:style w:type="paragraph" w:customStyle="1" w:styleId="B90AE1E4F7344CEE850A534EDC6BD0D32">
    <w:name w:val="B90AE1E4F7344CEE850A534EDC6BD0D32"/>
    <w:rsid w:val="00C90AA9"/>
    <w:rPr>
      <w:lang w:val="en-US" w:eastAsia="en-US"/>
    </w:rPr>
  </w:style>
  <w:style w:type="paragraph" w:customStyle="1" w:styleId="D509612652D64EB2A01F433E848683D92">
    <w:name w:val="D509612652D64EB2A01F433E848683D92"/>
    <w:rsid w:val="00C90AA9"/>
    <w:rPr>
      <w:lang w:val="en-US" w:eastAsia="en-US"/>
    </w:rPr>
  </w:style>
  <w:style w:type="paragraph" w:customStyle="1" w:styleId="961DE1AAE8914D61B6E71A56409D3D382">
    <w:name w:val="961DE1AAE8914D61B6E71A56409D3D382"/>
    <w:rsid w:val="00C90AA9"/>
    <w:rPr>
      <w:lang w:val="en-US" w:eastAsia="en-US"/>
    </w:rPr>
  </w:style>
  <w:style w:type="paragraph" w:customStyle="1" w:styleId="CB22452B1DF74D049CFED79C951FAFC72">
    <w:name w:val="CB22452B1DF74D049CFED79C951FAFC72"/>
    <w:rsid w:val="00C90AA9"/>
    <w:rPr>
      <w:lang w:val="en-US" w:eastAsia="en-US"/>
    </w:rPr>
  </w:style>
  <w:style w:type="paragraph" w:customStyle="1" w:styleId="C4F39090CBD84901BCA0C3853C84B4792">
    <w:name w:val="C4F39090CBD84901BCA0C3853C84B4792"/>
    <w:rsid w:val="00C90AA9"/>
    <w:rPr>
      <w:lang w:val="en-US" w:eastAsia="en-US"/>
    </w:rPr>
  </w:style>
  <w:style w:type="paragraph" w:customStyle="1" w:styleId="C48129E03CC84C0F8ADE8D8B9415FE822">
    <w:name w:val="C48129E03CC84C0F8ADE8D8B9415FE822"/>
    <w:rsid w:val="00C90AA9"/>
    <w:rPr>
      <w:lang w:val="en-US" w:eastAsia="en-US"/>
    </w:rPr>
  </w:style>
  <w:style w:type="paragraph" w:customStyle="1" w:styleId="E9EE105B93164D7D97F51F1855ABC2012">
    <w:name w:val="E9EE105B93164D7D97F51F1855ABC2012"/>
    <w:rsid w:val="00C90AA9"/>
    <w:rPr>
      <w:lang w:val="en-US" w:eastAsia="en-US"/>
    </w:rPr>
  </w:style>
  <w:style w:type="paragraph" w:customStyle="1" w:styleId="5CC11EF8719B434E932AC905933611803">
    <w:name w:val="5CC11EF8719B434E932AC905933611803"/>
    <w:rsid w:val="00EE7C7C"/>
    <w:rPr>
      <w:lang w:val="en-US" w:eastAsia="en-US"/>
    </w:rPr>
  </w:style>
  <w:style w:type="paragraph" w:customStyle="1" w:styleId="217EA345EFD4439BBF7BB61D0244D59E3">
    <w:name w:val="217EA345EFD4439BBF7BB61D0244D59E3"/>
    <w:rsid w:val="00EE7C7C"/>
    <w:rPr>
      <w:lang w:val="en-US" w:eastAsia="en-US"/>
    </w:rPr>
  </w:style>
  <w:style w:type="paragraph" w:customStyle="1" w:styleId="05AE4C8040D14C628FB8FF54406E80933">
    <w:name w:val="05AE4C8040D14C628FB8FF54406E80933"/>
    <w:rsid w:val="00EE7C7C"/>
    <w:rPr>
      <w:lang w:val="en-US" w:eastAsia="en-US"/>
    </w:rPr>
  </w:style>
  <w:style w:type="paragraph" w:customStyle="1" w:styleId="192284216B8A43C28DA7E849FDC4A5CA3">
    <w:name w:val="192284216B8A43C28DA7E849FDC4A5CA3"/>
    <w:rsid w:val="00EE7C7C"/>
    <w:rPr>
      <w:lang w:val="en-US" w:eastAsia="en-US"/>
    </w:rPr>
  </w:style>
  <w:style w:type="paragraph" w:customStyle="1" w:styleId="7ED39F670CB64934A3A49D4CC3D49A9F3">
    <w:name w:val="7ED39F670CB64934A3A49D4CC3D49A9F3"/>
    <w:rsid w:val="00EE7C7C"/>
    <w:rPr>
      <w:lang w:val="en-US" w:eastAsia="en-US"/>
    </w:rPr>
  </w:style>
  <w:style w:type="paragraph" w:customStyle="1" w:styleId="6F27515948EB418385AAAF3BD05C527D3">
    <w:name w:val="6F27515948EB418385AAAF3BD05C527D3"/>
    <w:rsid w:val="00EE7C7C"/>
    <w:rPr>
      <w:lang w:val="en-US" w:eastAsia="en-US"/>
    </w:rPr>
  </w:style>
  <w:style w:type="paragraph" w:customStyle="1" w:styleId="95E613D67EA64EE48C11AB980A00456D3">
    <w:name w:val="95E613D67EA64EE48C11AB980A00456D3"/>
    <w:rsid w:val="00EE7C7C"/>
    <w:rPr>
      <w:lang w:val="en-US" w:eastAsia="en-US"/>
    </w:rPr>
  </w:style>
  <w:style w:type="paragraph" w:customStyle="1" w:styleId="816AD81DF36C43799B29935B15C9E74C3">
    <w:name w:val="816AD81DF36C43799B29935B15C9E74C3"/>
    <w:rsid w:val="00EE7C7C"/>
    <w:rPr>
      <w:lang w:val="en-US" w:eastAsia="en-US"/>
    </w:rPr>
  </w:style>
  <w:style w:type="paragraph" w:customStyle="1" w:styleId="B64A5FCE4440437C888DC91A22B4F64E3">
    <w:name w:val="B64A5FCE4440437C888DC91A22B4F64E3"/>
    <w:rsid w:val="00EE7C7C"/>
    <w:rPr>
      <w:lang w:val="en-US" w:eastAsia="en-US"/>
    </w:rPr>
  </w:style>
  <w:style w:type="paragraph" w:customStyle="1" w:styleId="1AAAD874167041B2AD691A176CA2017B3">
    <w:name w:val="1AAAD874167041B2AD691A176CA2017B3"/>
    <w:rsid w:val="00EE7C7C"/>
    <w:rPr>
      <w:lang w:val="en-US" w:eastAsia="en-US"/>
    </w:rPr>
  </w:style>
  <w:style w:type="paragraph" w:customStyle="1" w:styleId="A561EEE99F6944F79831E0C90388AF613">
    <w:name w:val="A561EEE99F6944F79831E0C90388AF613"/>
    <w:rsid w:val="00EE7C7C"/>
    <w:rPr>
      <w:lang w:val="en-US" w:eastAsia="en-US"/>
    </w:rPr>
  </w:style>
  <w:style w:type="paragraph" w:customStyle="1" w:styleId="BC224374B2F644199F0E3BE514C0C6733">
    <w:name w:val="BC224374B2F644199F0E3BE514C0C6733"/>
    <w:rsid w:val="00EE7C7C"/>
    <w:rPr>
      <w:lang w:val="en-US" w:eastAsia="en-US"/>
    </w:rPr>
  </w:style>
  <w:style w:type="paragraph" w:customStyle="1" w:styleId="BA48BD2B225045C7B828311ED886C6593">
    <w:name w:val="BA48BD2B225045C7B828311ED886C6593"/>
    <w:rsid w:val="00EE7C7C"/>
    <w:rPr>
      <w:lang w:val="en-US" w:eastAsia="en-US"/>
    </w:rPr>
  </w:style>
  <w:style w:type="paragraph" w:customStyle="1" w:styleId="B90AE1E4F7344CEE850A534EDC6BD0D33">
    <w:name w:val="B90AE1E4F7344CEE850A534EDC6BD0D33"/>
    <w:rsid w:val="00EE7C7C"/>
    <w:rPr>
      <w:lang w:val="en-US" w:eastAsia="en-US"/>
    </w:rPr>
  </w:style>
  <w:style w:type="paragraph" w:customStyle="1" w:styleId="D509612652D64EB2A01F433E848683D93">
    <w:name w:val="D509612652D64EB2A01F433E848683D93"/>
    <w:rsid w:val="00EE7C7C"/>
    <w:rPr>
      <w:lang w:val="en-US" w:eastAsia="en-US"/>
    </w:rPr>
  </w:style>
  <w:style w:type="paragraph" w:customStyle="1" w:styleId="961DE1AAE8914D61B6E71A56409D3D383">
    <w:name w:val="961DE1AAE8914D61B6E71A56409D3D383"/>
    <w:rsid w:val="00EE7C7C"/>
    <w:rPr>
      <w:lang w:val="en-US" w:eastAsia="en-US"/>
    </w:rPr>
  </w:style>
  <w:style w:type="paragraph" w:customStyle="1" w:styleId="CB22452B1DF74D049CFED79C951FAFC73">
    <w:name w:val="CB22452B1DF74D049CFED79C951FAFC73"/>
    <w:rsid w:val="00EE7C7C"/>
    <w:rPr>
      <w:lang w:val="en-US" w:eastAsia="en-US"/>
    </w:rPr>
  </w:style>
  <w:style w:type="paragraph" w:customStyle="1" w:styleId="C4F39090CBD84901BCA0C3853C84B4793">
    <w:name w:val="C4F39090CBD84901BCA0C3853C84B4793"/>
    <w:rsid w:val="00EE7C7C"/>
    <w:rPr>
      <w:lang w:val="en-US" w:eastAsia="en-US"/>
    </w:rPr>
  </w:style>
  <w:style w:type="paragraph" w:customStyle="1" w:styleId="C48129E03CC84C0F8ADE8D8B9415FE823">
    <w:name w:val="C48129E03CC84C0F8ADE8D8B9415FE823"/>
    <w:rsid w:val="00EE7C7C"/>
    <w:rPr>
      <w:lang w:val="en-US" w:eastAsia="en-US"/>
    </w:rPr>
  </w:style>
  <w:style w:type="paragraph" w:customStyle="1" w:styleId="E9EE105B93164D7D97F51F1855ABC2013">
    <w:name w:val="E9EE105B93164D7D97F51F1855ABC2013"/>
    <w:rsid w:val="00EE7C7C"/>
    <w:rPr>
      <w:lang w:val="en-US" w:eastAsia="en-US"/>
    </w:rPr>
  </w:style>
  <w:style w:type="paragraph" w:customStyle="1" w:styleId="5CC11EF8719B434E932AC905933611804">
    <w:name w:val="5CC11EF8719B434E932AC905933611804"/>
    <w:rsid w:val="00A33067"/>
    <w:rPr>
      <w:lang w:val="en-US" w:eastAsia="en-US"/>
    </w:rPr>
  </w:style>
  <w:style w:type="paragraph" w:customStyle="1" w:styleId="217EA345EFD4439BBF7BB61D0244D59E4">
    <w:name w:val="217EA345EFD4439BBF7BB61D0244D59E4"/>
    <w:rsid w:val="00A33067"/>
    <w:rPr>
      <w:lang w:val="en-US" w:eastAsia="en-US"/>
    </w:rPr>
  </w:style>
  <w:style w:type="paragraph" w:customStyle="1" w:styleId="05AE4C8040D14C628FB8FF54406E80934">
    <w:name w:val="05AE4C8040D14C628FB8FF54406E80934"/>
    <w:rsid w:val="00A33067"/>
    <w:rPr>
      <w:lang w:val="en-US" w:eastAsia="en-US"/>
    </w:rPr>
  </w:style>
  <w:style w:type="paragraph" w:customStyle="1" w:styleId="192284216B8A43C28DA7E849FDC4A5CA4">
    <w:name w:val="192284216B8A43C28DA7E849FDC4A5CA4"/>
    <w:rsid w:val="00A33067"/>
    <w:rPr>
      <w:lang w:val="en-US" w:eastAsia="en-US"/>
    </w:rPr>
  </w:style>
  <w:style w:type="paragraph" w:customStyle="1" w:styleId="7ED39F670CB64934A3A49D4CC3D49A9F4">
    <w:name w:val="7ED39F670CB64934A3A49D4CC3D49A9F4"/>
    <w:rsid w:val="00A33067"/>
    <w:rPr>
      <w:lang w:val="en-US" w:eastAsia="en-US"/>
    </w:rPr>
  </w:style>
  <w:style w:type="paragraph" w:customStyle="1" w:styleId="6F27515948EB418385AAAF3BD05C527D4">
    <w:name w:val="6F27515948EB418385AAAF3BD05C527D4"/>
    <w:rsid w:val="00A33067"/>
    <w:rPr>
      <w:lang w:val="en-US" w:eastAsia="en-US"/>
    </w:rPr>
  </w:style>
  <w:style w:type="paragraph" w:customStyle="1" w:styleId="95E613D67EA64EE48C11AB980A00456D4">
    <w:name w:val="95E613D67EA64EE48C11AB980A00456D4"/>
    <w:rsid w:val="00A33067"/>
    <w:rPr>
      <w:lang w:val="en-US" w:eastAsia="en-US"/>
    </w:rPr>
  </w:style>
  <w:style w:type="paragraph" w:customStyle="1" w:styleId="816AD81DF36C43799B29935B15C9E74C4">
    <w:name w:val="816AD81DF36C43799B29935B15C9E74C4"/>
    <w:rsid w:val="00A33067"/>
    <w:rPr>
      <w:lang w:val="en-US" w:eastAsia="en-US"/>
    </w:rPr>
  </w:style>
  <w:style w:type="paragraph" w:customStyle="1" w:styleId="B64A5FCE4440437C888DC91A22B4F64E4">
    <w:name w:val="B64A5FCE4440437C888DC91A22B4F64E4"/>
    <w:rsid w:val="00A33067"/>
    <w:rPr>
      <w:lang w:val="en-US" w:eastAsia="en-US"/>
    </w:rPr>
  </w:style>
  <w:style w:type="paragraph" w:customStyle="1" w:styleId="1AAAD874167041B2AD691A176CA2017B4">
    <w:name w:val="1AAAD874167041B2AD691A176CA2017B4"/>
    <w:rsid w:val="00A33067"/>
    <w:rPr>
      <w:lang w:val="en-US" w:eastAsia="en-US"/>
    </w:rPr>
  </w:style>
  <w:style w:type="paragraph" w:customStyle="1" w:styleId="A561EEE99F6944F79831E0C90388AF614">
    <w:name w:val="A561EEE99F6944F79831E0C90388AF614"/>
    <w:rsid w:val="00A33067"/>
    <w:rPr>
      <w:lang w:val="en-US" w:eastAsia="en-US"/>
    </w:rPr>
  </w:style>
  <w:style w:type="paragraph" w:customStyle="1" w:styleId="BC224374B2F644199F0E3BE514C0C6734">
    <w:name w:val="BC224374B2F644199F0E3BE514C0C6734"/>
    <w:rsid w:val="00A33067"/>
    <w:rPr>
      <w:lang w:val="en-US" w:eastAsia="en-US"/>
    </w:rPr>
  </w:style>
  <w:style w:type="paragraph" w:customStyle="1" w:styleId="BA48BD2B225045C7B828311ED886C6594">
    <w:name w:val="BA48BD2B225045C7B828311ED886C6594"/>
    <w:rsid w:val="00A33067"/>
    <w:rPr>
      <w:lang w:val="en-US" w:eastAsia="en-US"/>
    </w:rPr>
  </w:style>
  <w:style w:type="paragraph" w:customStyle="1" w:styleId="B90AE1E4F7344CEE850A534EDC6BD0D34">
    <w:name w:val="B90AE1E4F7344CEE850A534EDC6BD0D34"/>
    <w:rsid w:val="00A33067"/>
    <w:rPr>
      <w:lang w:val="en-US" w:eastAsia="en-US"/>
    </w:rPr>
  </w:style>
  <w:style w:type="paragraph" w:customStyle="1" w:styleId="D509612652D64EB2A01F433E848683D94">
    <w:name w:val="D509612652D64EB2A01F433E848683D94"/>
    <w:rsid w:val="00A33067"/>
    <w:rPr>
      <w:lang w:val="en-US" w:eastAsia="en-US"/>
    </w:rPr>
  </w:style>
  <w:style w:type="paragraph" w:customStyle="1" w:styleId="961DE1AAE8914D61B6E71A56409D3D384">
    <w:name w:val="961DE1AAE8914D61B6E71A56409D3D384"/>
    <w:rsid w:val="00A33067"/>
    <w:rPr>
      <w:lang w:val="en-US" w:eastAsia="en-US"/>
    </w:rPr>
  </w:style>
  <w:style w:type="paragraph" w:customStyle="1" w:styleId="CB22452B1DF74D049CFED79C951FAFC74">
    <w:name w:val="CB22452B1DF74D049CFED79C951FAFC74"/>
    <w:rsid w:val="00A33067"/>
    <w:rPr>
      <w:lang w:val="en-US" w:eastAsia="en-US"/>
    </w:rPr>
  </w:style>
  <w:style w:type="paragraph" w:customStyle="1" w:styleId="C4F39090CBD84901BCA0C3853C84B4794">
    <w:name w:val="C4F39090CBD84901BCA0C3853C84B4794"/>
    <w:rsid w:val="00A33067"/>
    <w:rPr>
      <w:lang w:val="en-US" w:eastAsia="en-US"/>
    </w:rPr>
  </w:style>
  <w:style w:type="paragraph" w:customStyle="1" w:styleId="C48129E03CC84C0F8ADE8D8B9415FE824">
    <w:name w:val="C48129E03CC84C0F8ADE8D8B9415FE824"/>
    <w:rsid w:val="00A33067"/>
    <w:rPr>
      <w:lang w:val="en-US" w:eastAsia="en-US"/>
    </w:rPr>
  </w:style>
  <w:style w:type="paragraph" w:customStyle="1" w:styleId="E9EE105B93164D7D97F51F1855ABC2014">
    <w:name w:val="E9EE105B93164D7D97F51F1855ABC2014"/>
    <w:rsid w:val="00A33067"/>
    <w:rPr>
      <w:lang w:val="en-US" w:eastAsia="en-US"/>
    </w:rPr>
  </w:style>
  <w:style w:type="paragraph" w:customStyle="1" w:styleId="5CC11EF8719B434E932AC905933611805">
    <w:name w:val="5CC11EF8719B434E932AC905933611805"/>
    <w:rsid w:val="000B4879"/>
    <w:rPr>
      <w:lang w:val="en-US" w:eastAsia="en-US"/>
    </w:rPr>
  </w:style>
  <w:style w:type="paragraph" w:customStyle="1" w:styleId="217EA345EFD4439BBF7BB61D0244D59E5">
    <w:name w:val="217EA345EFD4439BBF7BB61D0244D59E5"/>
    <w:rsid w:val="000B4879"/>
    <w:rPr>
      <w:lang w:val="en-US" w:eastAsia="en-US"/>
    </w:rPr>
  </w:style>
  <w:style w:type="paragraph" w:customStyle="1" w:styleId="05AE4C8040D14C628FB8FF54406E80935">
    <w:name w:val="05AE4C8040D14C628FB8FF54406E80935"/>
    <w:rsid w:val="000B4879"/>
    <w:rPr>
      <w:lang w:val="en-US" w:eastAsia="en-US"/>
    </w:rPr>
  </w:style>
  <w:style w:type="paragraph" w:customStyle="1" w:styleId="192284216B8A43C28DA7E849FDC4A5CA5">
    <w:name w:val="192284216B8A43C28DA7E849FDC4A5CA5"/>
    <w:rsid w:val="000B4879"/>
    <w:rPr>
      <w:lang w:val="en-US" w:eastAsia="en-US"/>
    </w:rPr>
  </w:style>
  <w:style w:type="paragraph" w:customStyle="1" w:styleId="7ED39F670CB64934A3A49D4CC3D49A9F5">
    <w:name w:val="7ED39F670CB64934A3A49D4CC3D49A9F5"/>
    <w:rsid w:val="000B4879"/>
    <w:rPr>
      <w:lang w:val="en-US" w:eastAsia="en-US"/>
    </w:rPr>
  </w:style>
  <w:style w:type="paragraph" w:customStyle="1" w:styleId="6F27515948EB418385AAAF3BD05C527D5">
    <w:name w:val="6F27515948EB418385AAAF3BD05C527D5"/>
    <w:rsid w:val="000B4879"/>
    <w:rPr>
      <w:lang w:val="en-US" w:eastAsia="en-US"/>
    </w:rPr>
  </w:style>
  <w:style w:type="paragraph" w:customStyle="1" w:styleId="95E613D67EA64EE48C11AB980A00456D5">
    <w:name w:val="95E613D67EA64EE48C11AB980A00456D5"/>
    <w:rsid w:val="000B4879"/>
    <w:rPr>
      <w:lang w:val="en-US" w:eastAsia="en-US"/>
    </w:rPr>
  </w:style>
  <w:style w:type="paragraph" w:customStyle="1" w:styleId="816AD81DF36C43799B29935B15C9E74C5">
    <w:name w:val="816AD81DF36C43799B29935B15C9E74C5"/>
    <w:rsid w:val="000B4879"/>
    <w:rPr>
      <w:lang w:val="en-US" w:eastAsia="en-US"/>
    </w:rPr>
  </w:style>
  <w:style w:type="paragraph" w:customStyle="1" w:styleId="B64A5FCE4440437C888DC91A22B4F64E5">
    <w:name w:val="B64A5FCE4440437C888DC91A22B4F64E5"/>
    <w:rsid w:val="000B4879"/>
    <w:rPr>
      <w:lang w:val="en-US" w:eastAsia="en-US"/>
    </w:rPr>
  </w:style>
  <w:style w:type="paragraph" w:customStyle="1" w:styleId="1AAAD874167041B2AD691A176CA2017B5">
    <w:name w:val="1AAAD874167041B2AD691A176CA2017B5"/>
    <w:rsid w:val="000B4879"/>
    <w:rPr>
      <w:lang w:val="en-US" w:eastAsia="en-US"/>
    </w:rPr>
  </w:style>
  <w:style w:type="paragraph" w:customStyle="1" w:styleId="A561EEE99F6944F79831E0C90388AF615">
    <w:name w:val="A561EEE99F6944F79831E0C90388AF615"/>
    <w:rsid w:val="000B4879"/>
    <w:rPr>
      <w:lang w:val="en-US" w:eastAsia="en-US"/>
    </w:rPr>
  </w:style>
  <w:style w:type="paragraph" w:customStyle="1" w:styleId="BC224374B2F644199F0E3BE514C0C6735">
    <w:name w:val="BC224374B2F644199F0E3BE514C0C6735"/>
    <w:rsid w:val="000B4879"/>
    <w:rPr>
      <w:lang w:val="en-US" w:eastAsia="en-US"/>
    </w:rPr>
  </w:style>
  <w:style w:type="paragraph" w:customStyle="1" w:styleId="BA48BD2B225045C7B828311ED886C6595">
    <w:name w:val="BA48BD2B225045C7B828311ED886C6595"/>
    <w:rsid w:val="000B4879"/>
    <w:rPr>
      <w:lang w:val="en-US" w:eastAsia="en-US"/>
    </w:rPr>
  </w:style>
  <w:style w:type="paragraph" w:customStyle="1" w:styleId="B90AE1E4F7344CEE850A534EDC6BD0D35">
    <w:name w:val="B90AE1E4F7344CEE850A534EDC6BD0D35"/>
    <w:rsid w:val="000B4879"/>
    <w:rPr>
      <w:lang w:val="en-US" w:eastAsia="en-US"/>
    </w:rPr>
  </w:style>
  <w:style w:type="paragraph" w:customStyle="1" w:styleId="D509612652D64EB2A01F433E848683D95">
    <w:name w:val="D509612652D64EB2A01F433E848683D95"/>
    <w:rsid w:val="000B4879"/>
    <w:rPr>
      <w:lang w:val="en-US" w:eastAsia="en-US"/>
    </w:rPr>
  </w:style>
  <w:style w:type="paragraph" w:customStyle="1" w:styleId="961DE1AAE8914D61B6E71A56409D3D385">
    <w:name w:val="961DE1AAE8914D61B6E71A56409D3D385"/>
    <w:rsid w:val="000B4879"/>
    <w:rPr>
      <w:lang w:val="en-US" w:eastAsia="en-US"/>
    </w:rPr>
  </w:style>
  <w:style w:type="paragraph" w:customStyle="1" w:styleId="CB22452B1DF74D049CFED79C951FAFC75">
    <w:name w:val="CB22452B1DF74D049CFED79C951FAFC75"/>
    <w:rsid w:val="000B4879"/>
    <w:rPr>
      <w:lang w:val="en-US" w:eastAsia="en-US"/>
    </w:rPr>
  </w:style>
  <w:style w:type="paragraph" w:customStyle="1" w:styleId="C4F39090CBD84901BCA0C3853C84B4795">
    <w:name w:val="C4F39090CBD84901BCA0C3853C84B4795"/>
    <w:rsid w:val="000B4879"/>
    <w:rPr>
      <w:lang w:val="en-US" w:eastAsia="en-US"/>
    </w:rPr>
  </w:style>
  <w:style w:type="paragraph" w:customStyle="1" w:styleId="C48129E03CC84C0F8ADE8D8B9415FE825">
    <w:name w:val="C48129E03CC84C0F8ADE8D8B9415FE825"/>
    <w:rsid w:val="000B4879"/>
    <w:rPr>
      <w:lang w:val="en-US" w:eastAsia="en-US"/>
    </w:rPr>
  </w:style>
  <w:style w:type="paragraph" w:customStyle="1" w:styleId="E9EE105B93164D7D97F51F1855ABC2015">
    <w:name w:val="E9EE105B93164D7D97F51F1855ABC2015"/>
    <w:rsid w:val="000B4879"/>
    <w:rPr>
      <w:lang w:val="en-US" w:eastAsia="en-US"/>
    </w:rPr>
  </w:style>
  <w:style w:type="paragraph" w:customStyle="1" w:styleId="5CC11EF8719B434E932AC905933611806">
    <w:name w:val="5CC11EF8719B434E932AC905933611806"/>
    <w:rsid w:val="003521AF"/>
    <w:rPr>
      <w:lang w:val="en-US" w:eastAsia="en-US"/>
    </w:rPr>
  </w:style>
  <w:style w:type="paragraph" w:customStyle="1" w:styleId="217EA345EFD4439BBF7BB61D0244D59E6">
    <w:name w:val="217EA345EFD4439BBF7BB61D0244D59E6"/>
    <w:rsid w:val="003521AF"/>
    <w:rPr>
      <w:lang w:val="en-US" w:eastAsia="en-US"/>
    </w:rPr>
  </w:style>
  <w:style w:type="paragraph" w:customStyle="1" w:styleId="05AE4C8040D14C628FB8FF54406E80936">
    <w:name w:val="05AE4C8040D14C628FB8FF54406E80936"/>
    <w:rsid w:val="003521AF"/>
    <w:rPr>
      <w:lang w:val="en-US" w:eastAsia="en-US"/>
    </w:rPr>
  </w:style>
  <w:style w:type="paragraph" w:customStyle="1" w:styleId="192284216B8A43C28DA7E849FDC4A5CA6">
    <w:name w:val="192284216B8A43C28DA7E849FDC4A5CA6"/>
    <w:rsid w:val="003521AF"/>
    <w:rPr>
      <w:lang w:val="en-US" w:eastAsia="en-US"/>
    </w:rPr>
  </w:style>
  <w:style w:type="paragraph" w:customStyle="1" w:styleId="C55EE3C8291D4F319250D66FA26D51D8">
    <w:name w:val="C55EE3C8291D4F319250D66FA26D51D8"/>
    <w:rsid w:val="003521AF"/>
    <w:rPr>
      <w:lang w:val="en-US" w:eastAsia="en-US"/>
    </w:rPr>
  </w:style>
  <w:style w:type="paragraph" w:customStyle="1" w:styleId="7ED39F670CB64934A3A49D4CC3D49A9F6">
    <w:name w:val="7ED39F670CB64934A3A49D4CC3D49A9F6"/>
    <w:rsid w:val="003521AF"/>
    <w:rPr>
      <w:lang w:val="en-US" w:eastAsia="en-US"/>
    </w:rPr>
  </w:style>
  <w:style w:type="paragraph" w:customStyle="1" w:styleId="6F27515948EB418385AAAF3BD05C527D6">
    <w:name w:val="6F27515948EB418385AAAF3BD05C527D6"/>
    <w:rsid w:val="003521AF"/>
    <w:rPr>
      <w:lang w:val="en-US" w:eastAsia="en-US"/>
    </w:rPr>
  </w:style>
  <w:style w:type="paragraph" w:customStyle="1" w:styleId="95E613D67EA64EE48C11AB980A00456D6">
    <w:name w:val="95E613D67EA64EE48C11AB980A00456D6"/>
    <w:rsid w:val="003521AF"/>
    <w:rPr>
      <w:lang w:val="en-US" w:eastAsia="en-US"/>
    </w:rPr>
  </w:style>
  <w:style w:type="paragraph" w:customStyle="1" w:styleId="816AD81DF36C43799B29935B15C9E74C6">
    <w:name w:val="816AD81DF36C43799B29935B15C9E74C6"/>
    <w:rsid w:val="003521AF"/>
    <w:rPr>
      <w:lang w:val="en-US" w:eastAsia="en-US"/>
    </w:rPr>
  </w:style>
  <w:style w:type="paragraph" w:customStyle="1" w:styleId="B64A5FCE4440437C888DC91A22B4F64E6">
    <w:name w:val="B64A5FCE4440437C888DC91A22B4F64E6"/>
    <w:rsid w:val="003521AF"/>
    <w:rPr>
      <w:lang w:val="en-US" w:eastAsia="en-US"/>
    </w:rPr>
  </w:style>
  <w:style w:type="paragraph" w:customStyle="1" w:styleId="1AAAD874167041B2AD691A176CA2017B6">
    <w:name w:val="1AAAD874167041B2AD691A176CA2017B6"/>
    <w:rsid w:val="003521AF"/>
    <w:rPr>
      <w:lang w:val="en-US" w:eastAsia="en-US"/>
    </w:rPr>
  </w:style>
  <w:style w:type="paragraph" w:customStyle="1" w:styleId="A561EEE99F6944F79831E0C90388AF616">
    <w:name w:val="A561EEE99F6944F79831E0C90388AF616"/>
    <w:rsid w:val="003521AF"/>
    <w:rPr>
      <w:lang w:val="en-US" w:eastAsia="en-US"/>
    </w:rPr>
  </w:style>
  <w:style w:type="paragraph" w:customStyle="1" w:styleId="BC224374B2F644199F0E3BE514C0C6736">
    <w:name w:val="BC224374B2F644199F0E3BE514C0C6736"/>
    <w:rsid w:val="003521AF"/>
    <w:rPr>
      <w:lang w:val="en-US" w:eastAsia="en-US"/>
    </w:rPr>
  </w:style>
  <w:style w:type="paragraph" w:customStyle="1" w:styleId="BA48BD2B225045C7B828311ED886C6596">
    <w:name w:val="BA48BD2B225045C7B828311ED886C6596"/>
    <w:rsid w:val="003521AF"/>
    <w:rPr>
      <w:lang w:val="en-US" w:eastAsia="en-US"/>
    </w:rPr>
  </w:style>
  <w:style w:type="paragraph" w:customStyle="1" w:styleId="B90AE1E4F7344CEE850A534EDC6BD0D36">
    <w:name w:val="B90AE1E4F7344CEE850A534EDC6BD0D36"/>
    <w:rsid w:val="003521AF"/>
    <w:rPr>
      <w:lang w:val="en-US" w:eastAsia="en-US"/>
    </w:rPr>
  </w:style>
  <w:style w:type="paragraph" w:customStyle="1" w:styleId="D509612652D64EB2A01F433E848683D96">
    <w:name w:val="D509612652D64EB2A01F433E848683D96"/>
    <w:rsid w:val="003521AF"/>
    <w:rPr>
      <w:lang w:val="en-US" w:eastAsia="en-US"/>
    </w:rPr>
  </w:style>
  <w:style w:type="paragraph" w:customStyle="1" w:styleId="961DE1AAE8914D61B6E71A56409D3D386">
    <w:name w:val="961DE1AAE8914D61B6E71A56409D3D386"/>
    <w:rsid w:val="003521AF"/>
    <w:rPr>
      <w:lang w:val="en-US" w:eastAsia="en-US"/>
    </w:rPr>
  </w:style>
  <w:style w:type="paragraph" w:customStyle="1" w:styleId="CB22452B1DF74D049CFED79C951FAFC76">
    <w:name w:val="CB22452B1DF74D049CFED79C951FAFC76"/>
    <w:rsid w:val="003521AF"/>
    <w:rPr>
      <w:lang w:val="en-US" w:eastAsia="en-US"/>
    </w:rPr>
  </w:style>
  <w:style w:type="paragraph" w:customStyle="1" w:styleId="C4F39090CBD84901BCA0C3853C84B4796">
    <w:name w:val="C4F39090CBD84901BCA0C3853C84B4796"/>
    <w:rsid w:val="003521AF"/>
    <w:rPr>
      <w:lang w:val="en-US" w:eastAsia="en-US"/>
    </w:rPr>
  </w:style>
  <w:style w:type="paragraph" w:customStyle="1" w:styleId="C48129E03CC84C0F8ADE8D8B9415FE826">
    <w:name w:val="C48129E03CC84C0F8ADE8D8B9415FE826"/>
    <w:rsid w:val="003521AF"/>
    <w:rPr>
      <w:lang w:val="en-US" w:eastAsia="en-US"/>
    </w:rPr>
  </w:style>
  <w:style w:type="paragraph" w:customStyle="1" w:styleId="E9EE105B93164D7D97F51F1855ABC2016">
    <w:name w:val="E9EE105B93164D7D97F51F1855ABC2016"/>
    <w:rsid w:val="003521AF"/>
    <w:rPr>
      <w:lang w:val="en-US" w:eastAsia="en-US"/>
    </w:rPr>
  </w:style>
  <w:style w:type="paragraph" w:customStyle="1" w:styleId="5CC11EF8719B434E932AC905933611807">
    <w:name w:val="5CC11EF8719B434E932AC905933611807"/>
    <w:rsid w:val="003521AF"/>
    <w:rPr>
      <w:lang w:val="en-US" w:eastAsia="en-US"/>
    </w:rPr>
  </w:style>
  <w:style w:type="paragraph" w:customStyle="1" w:styleId="217EA345EFD4439BBF7BB61D0244D59E7">
    <w:name w:val="217EA345EFD4439BBF7BB61D0244D59E7"/>
    <w:rsid w:val="003521AF"/>
    <w:rPr>
      <w:lang w:val="en-US" w:eastAsia="en-US"/>
    </w:rPr>
  </w:style>
  <w:style w:type="paragraph" w:customStyle="1" w:styleId="05AE4C8040D14C628FB8FF54406E80937">
    <w:name w:val="05AE4C8040D14C628FB8FF54406E80937"/>
    <w:rsid w:val="003521AF"/>
    <w:rPr>
      <w:lang w:val="en-US" w:eastAsia="en-US"/>
    </w:rPr>
  </w:style>
  <w:style w:type="paragraph" w:customStyle="1" w:styleId="192284216B8A43C28DA7E849FDC4A5CA7">
    <w:name w:val="192284216B8A43C28DA7E849FDC4A5CA7"/>
    <w:rsid w:val="003521AF"/>
    <w:rPr>
      <w:lang w:val="en-US" w:eastAsia="en-US"/>
    </w:rPr>
  </w:style>
  <w:style w:type="paragraph" w:customStyle="1" w:styleId="C55EE3C8291D4F319250D66FA26D51D81">
    <w:name w:val="C55EE3C8291D4F319250D66FA26D51D81"/>
    <w:rsid w:val="003521AF"/>
    <w:rPr>
      <w:lang w:val="en-US" w:eastAsia="en-US"/>
    </w:rPr>
  </w:style>
  <w:style w:type="paragraph" w:customStyle="1" w:styleId="7ED39F670CB64934A3A49D4CC3D49A9F7">
    <w:name w:val="7ED39F670CB64934A3A49D4CC3D49A9F7"/>
    <w:rsid w:val="003521AF"/>
    <w:rPr>
      <w:lang w:val="en-US" w:eastAsia="en-US"/>
    </w:rPr>
  </w:style>
  <w:style w:type="paragraph" w:customStyle="1" w:styleId="6F27515948EB418385AAAF3BD05C527D7">
    <w:name w:val="6F27515948EB418385AAAF3BD05C527D7"/>
    <w:rsid w:val="003521AF"/>
    <w:rPr>
      <w:lang w:val="en-US" w:eastAsia="en-US"/>
    </w:rPr>
  </w:style>
  <w:style w:type="paragraph" w:customStyle="1" w:styleId="95E613D67EA64EE48C11AB980A00456D7">
    <w:name w:val="95E613D67EA64EE48C11AB980A00456D7"/>
    <w:rsid w:val="003521AF"/>
    <w:rPr>
      <w:lang w:val="en-US" w:eastAsia="en-US"/>
    </w:rPr>
  </w:style>
  <w:style w:type="paragraph" w:customStyle="1" w:styleId="816AD81DF36C43799B29935B15C9E74C7">
    <w:name w:val="816AD81DF36C43799B29935B15C9E74C7"/>
    <w:rsid w:val="003521AF"/>
    <w:rPr>
      <w:lang w:val="en-US" w:eastAsia="en-US"/>
    </w:rPr>
  </w:style>
  <w:style w:type="paragraph" w:customStyle="1" w:styleId="B64A5FCE4440437C888DC91A22B4F64E7">
    <w:name w:val="B64A5FCE4440437C888DC91A22B4F64E7"/>
    <w:rsid w:val="003521AF"/>
    <w:rPr>
      <w:lang w:val="en-US" w:eastAsia="en-US"/>
    </w:rPr>
  </w:style>
  <w:style w:type="paragraph" w:customStyle="1" w:styleId="1AAAD874167041B2AD691A176CA2017B7">
    <w:name w:val="1AAAD874167041B2AD691A176CA2017B7"/>
    <w:rsid w:val="003521AF"/>
    <w:rPr>
      <w:lang w:val="en-US" w:eastAsia="en-US"/>
    </w:rPr>
  </w:style>
  <w:style w:type="paragraph" w:customStyle="1" w:styleId="A561EEE99F6944F79831E0C90388AF617">
    <w:name w:val="A561EEE99F6944F79831E0C90388AF617"/>
    <w:rsid w:val="003521AF"/>
    <w:rPr>
      <w:lang w:val="en-US" w:eastAsia="en-US"/>
    </w:rPr>
  </w:style>
  <w:style w:type="paragraph" w:customStyle="1" w:styleId="BC224374B2F644199F0E3BE514C0C6737">
    <w:name w:val="BC224374B2F644199F0E3BE514C0C6737"/>
    <w:rsid w:val="003521AF"/>
    <w:rPr>
      <w:lang w:val="en-US" w:eastAsia="en-US"/>
    </w:rPr>
  </w:style>
  <w:style w:type="paragraph" w:customStyle="1" w:styleId="BA48BD2B225045C7B828311ED886C6597">
    <w:name w:val="BA48BD2B225045C7B828311ED886C6597"/>
    <w:rsid w:val="003521AF"/>
    <w:rPr>
      <w:lang w:val="en-US" w:eastAsia="en-US"/>
    </w:rPr>
  </w:style>
  <w:style w:type="paragraph" w:customStyle="1" w:styleId="B90AE1E4F7344CEE850A534EDC6BD0D37">
    <w:name w:val="B90AE1E4F7344CEE850A534EDC6BD0D37"/>
    <w:rsid w:val="003521AF"/>
    <w:rPr>
      <w:lang w:val="en-US" w:eastAsia="en-US"/>
    </w:rPr>
  </w:style>
  <w:style w:type="paragraph" w:customStyle="1" w:styleId="D509612652D64EB2A01F433E848683D97">
    <w:name w:val="D509612652D64EB2A01F433E848683D97"/>
    <w:rsid w:val="003521AF"/>
    <w:rPr>
      <w:lang w:val="en-US" w:eastAsia="en-US"/>
    </w:rPr>
  </w:style>
  <w:style w:type="paragraph" w:customStyle="1" w:styleId="961DE1AAE8914D61B6E71A56409D3D387">
    <w:name w:val="961DE1AAE8914D61B6E71A56409D3D387"/>
    <w:rsid w:val="003521AF"/>
    <w:rPr>
      <w:lang w:val="en-US" w:eastAsia="en-US"/>
    </w:rPr>
  </w:style>
  <w:style w:type="paragraph" w:customStyle="1" w:styleId="CB22452B1DF74D049CFED79C951FAFC77">
    <w:name w:val="CB22452B1DF74D049CFED79C951FAFC77"/>
    <w:rsid w:val="003521AF"/>
    <w:rPr>
      <w:lang w:val="en-US" w:eastAsia="en-US"/>
    </w:rPr>
  </w:style>
  <w:style w:type="paragraph" w:customStyle="1" w:styleId="C4F39090CBD84901BCA0C3853C84B4797">
    <w:name w:val="C4F39090CBD84901BCA0C3853C84B4797"/>
    <w:rsid w:val="003521AF"/>
    <w:rPr>
      <w:lang w:val="en-US" w:eastAsia="en-US"/>
    </w:rPr>
  </w:style>
  <w:style w:type="paragraph" w:customStyle="1" w:styleId="C48129E03CC84C0F8ADE8D8B9415FE827">
    <w:name w:val="C48129E03CC84C0F8ADE8D8B9415FE827"/>
    <w:rsid w:val="003521AF"/>
    <w:rPr>
      <w:lang w:val="en-US" w:eastAsia="en-US"/>
    </w:rPr>
  </w:style>
  <w:style w:type="paragraph" w:customStyle="1" w:styleId="E9EE105B93164D7D97F51F1855ABC2017">
    <w:name w:val="E9EE105B93164D7D97F51F1855ABC2017"/>
    <w:rsid w:val="003521AF"/>
    <w:rPr>
      <w:lang w:val="en-US" w:eastAsia="en-US"/>
    </w:rPr>
  </w:style>
  <w:style w:type="paragraph" w:customStyle="1" w:styleId="5CC11EF8719B434E932AC905933611808">
    <w:name w:val="5CC11EF8719B434E932AC905933611808"/>
    <w:rsid w:val="003521AF"/>
    <w:rPr>
      <w:lang w:val="en-US" w:eastAsia="en-US"/>
    </w:rPr>
  </w:style>
  <w:style w:type="paragraph" w:customStyle="1" w:styleId="217EA345EFD4439BBF7BB61D0244D59E8">
    <w:name w:val="217EA345EFD4439BBF7BB61D0244D59E8"/>
    <w:rsid w:val="003521AF"/>
    <w:rPr>
      <w:lang w:val="en-US" w:eastAsia="en-US"/>
    </w:rPr>
  </w:style>
  <w:style w:type="paragraph" w:customStyle="1" w:styleId="05AE4C8040D14C628FB8FF54406E80938">
    <w:name w:val="05AE4C8040D14C628FB8FF54406E80938"/>
    <w:rsid w:val="003521AF"/>
    <w:rPr>
      <w:lang w:val="en-US" w:eastAsia="en-US"/>
    </w:rPr>
  </w:style>
  <w:style w:type="paragraph" w:customStyle="1" w:styleId="192284216B8A43C28DA7E849FDC4A5CA8">
    <w:name w:val="192284216B8A43C28DA7E849FDC4A5CA8"/>
    <w:rsid w:val="003521AF"/>
    <w:rPr>
      <w:lang w:val="en-US" w:eastAsia="en-US"/>
    </w:rPr>
  </w:style>
  <w:style w:type="paragraph" w:customStyle="1" w:styleId="C55EE3C8291D4F319250D66FA26D51D82">
    <w:name w:val="C55EE3C8291D4F319250D66FA26D51D82"/>
    <w:rsid w:val="003521AF"/>
    <w:rPr>
      <w:lang w:val="en-US" w:eastAsia="en-US"/>
    </w:rPr>
  </w:style>
  <w:style w:type="paragraph" w:customStyle="1" w:styleId="7ED39F670CB64934A3A49D4CC3D49A9F8">
    <w:name w:val="7ED39F670CB64934A3A49D4CC3D49A9F8"/>
    <w:rsid w:val="003521AF"/>
    <w:rPr>
      <w:lang w:val="en-US" w:eastAsia="en-US"/>
    </w:rPr>
  </w:style>
  <w:style w:type="paragraph" w:customStyle="1" w:styleId="6F27515948EB418385AAAF3BD05C527D8">
    <w:name w:val="6F27515948EB418385AAAF3BD05C527D8"/>
    <w:rsid w:val="003521AF"/>
    <w:rPr>
      <w:lang w:val="en-US" w:eastAsia="en-US"/>
    </w:rPr>
  </w:style>
  <w:style w:type="paragraph" w:customStyle="1" w:styleId="95E613D67EA64EE48C11AB980A00456D8">
    <w:name w:val="95E613D67EA64EE48C11AB980A00456D8"/>
    <w:rsid w:val="003521AF"/>
    <w:rPr>
      <w:lang w:val="en-US" w:eastAsia="en-US"/>
    </w:rPr>
  </w:style>
  <w:style w:type="paragraph" w:customStyle="1" w:styleId="816AD81DF36C43799B29935B15C9E74C8">
    <w:name w:val="816AD81DF36C43799B29935B15C9E74C8"/>
    <w:rsid w:val="003521AF"/>
    <w:rPr>
      <w:lang w:val="en-US" w:eastAsia="en-US"/>
    </w:rPr>
  </w:style>
  <w:style w:type="paragraph" w:customStyle="1" w:styleId="B64A5FCE4440437C888DC91A22B4F64E8">
    <w:name w:val="B64A5FCE4440437C888DC91A22B4F64E8"/>
    <w:rsid w:val="003521AF"/>
    <w:rPr>
      <w:lang w:val="en-US" w:eastAsia="en-US"/>
    </w:rPr>
  </w:style>
  <w:style w:type="paragraph" w:customStyle="1" w:styleId="1AAAD874167041B2AD691A176CA2017B8">
    <w:name w:val="1AAAD874167041B2AD691A176CA2017B8"/>
    <w:rsid w:val="003521AF"/>
    <w:rPr>
      <w:lang w:val="en-US" w:eastAsia="en-US"/>
    </w:rPr>
  </w:style>
  <w:style w:type="paragraph" w:customStyle="1" w:styleId="A561EEE99F6944F79831E0C90388AF618">
    <w:name w:val="A561EEE99F6944F79831E0C90388AF618"/>
    <w:rsid w:val="003521AF"/>
    <w:rPr>
      <w:lang w:val="en-US" w:eastAsia="en-US"/>
    </w:rPr>
  </w:style>
  <w:style w:type="paragraph" w:customStyle="1" w:styleId="BC224374B2F644199F0E3BE514C0C6738">
    <w:name w:val="BC224374B2F644199F0E3BE514C0C6738"/>
    <w:rsid w:val="003521AF"/>
    <w:rPr>
      <w:lang w:val="en-US" w:eastAsia="en-US"/>
    </w:rPr>
  </w:style>
  <w:style w:type="paragraph" w:customStyle="1" w:styleId="BA48BD2B225045C7B828311ED886C6598">
    <w:name w:val="BA48BD2B225045C7B828311ED886C6598"/>
    <w:rsid w:val="003521AF"/>
    <w:rPr>
      <w:lang w:val="en-US" w:eastAsia="en-US"/>
    </w:rPr>
  </w:style>
  <w:style w:type="paragraph" w:customStyle="1" w:styleId="B90AE1E4F7344CEE850A534EDC6BD0D38">
    <w:name w:val="B90AE1E4F7344CEE850A534EDC6BD0D38"/>
    <w:rsid w:val="003521AF"/>
    <w:rPr>
      <w:lang w:val="en-US" w:eastAsia="en-US"/>
    </w:rPr>
  </w:style>
  <w:style w:type="paragraph" w:customStyle="1" w:styleId="D509612652D64EB2A01F433E848683D98">
    <w:name w:val="D509612652D64EB2A01F433E848683D98"/>
    <w:rsid w:val="003521AF"/>
    <w:rPr>
      <w:lang w:val="en-US" w:eastAsia="en-US"/>
    </w:rPr>
  </w:style>
  <w:style w:type="paragraph" w:customStyle="1" w:styleId="961DE1AAE8914D61B6E71A56409D3D388">
    <w:name w:val="961DE1AAE8914D61B6E71A56409D3D388"/>
    <w:rsid w:val="003521AF"/>
    <w:rPr>
      <w:lang w:val="en-US" w:eastAsia="en-US"/>
    </w:rPr>
  </w:style>
  <w:style w:type="paragraph" w:customStyle="1" w:styleId="CB22452B1DF74D049CFED79C951FAFC78">
    <w:name w:val="CB22452B1DF74D049CFED79C951FAFC78"/>
    <w:rsid w:val="003521AF"/>
    <w:rPr>
      <w:lang w:val="en-US" w:eastAsia="en-US"/>
    </w:rPr>
  </w:style>
  <w:style w:type="paragraph" w:customStyle="1" w:styleId="C4F39090CBD84901BCA0C3853C84B4798">
    <w:name w:val="C4F39090CBD84901BCA0C3853C84B4798"/>
    <w:rsid w:val="003521AF"/>
    <w:rPr>
      <w:lang w:val="en-US" w:eastAsia="en-US"/>
    </w:rPr>
  </w:style>
  <w:style w:type="paragraph" w:customStyle="1" w:styleId="C48129E03CC84C0F8ADE8D8B9415FE828">
    <w:name w:val="C48129E03CC84C0F8ADE8D8B9415FE828"/>
    <w:rsid w:val="003521AF"/>
    <w:rPr>
      <w:lang w:val="en-US" w:eastAsia="en-US"/>
    </w:rPr>
  </w:style>
  <w:style w:type="paragraph" w:customStyle="1" w:styleId="E9EE105B93164D7D97F51F1855ABC2018">
    <w:name w:val="E9EE105B93164D7D97F51F1855ABC2018"/>
    <w:rsid w:val="003521AF"/>
    <w:rPr>
      <w:lang w:val="en-US" w:eastAsia="en-US"/>
    </w:rPr>
  </w:style>
  <w:style w:type="paragraph" w:customStyle="1" w:styleId="5CC11EF8719B434E932AC905933611809">
    <w:name w:val="5CC11EF8719B434E932AC905933611809"/>
    <w:rsid w:val="003521AF"/>
    <w:rPr>
      <w:lang w:val="en-US" w:eastAsia="en-US"/>
    </w:rPr>
  </w:style>
  <w:style w:type="paragraph" w:customStyle="1" w:styleId="217EA345EFD4439BBF7BB61D0244D59E9">
    <w:name w:val="217EA345EFD4439BBF7BB61D0244D59E9"/>
    <w:rsid w:val="003521AF"/>
    <w:rPr>
      <w:lang w:val="en-US" w:eastAsia="en-US"/>
    </w:rPr>
  </w:style>
  <w:style w:type="paragraph" w:customStyle="1" w:styleId="05AE4C8040D14C628FB8FF54406E80939">
    <w:name w:val="05AE4C8040D14C628FB8FF54406E80939"/>
    <w:rsid w:val="003521AF"/>
    <w:rPr>
      <w:lang w:val="en-US" w:eastAsia="en-US"/>
    </w:rPr>
  </w:style>
  <w:style w:type="paragraph" w:customStyle="1" w:styleId="192284216B8A43C28DA7E849FDC4A5CA9">
    <w:name w:val="192284216B8A43C28DA7E849FDC4A5CA9"/>
    <w:rsid w:val="003521AF"/>
    <w:rPr>
      <w:lang w:val="en-US" w:eastAsia="en-US"/>
    </w:rPr>
  </w:style>
  <w:style w:type="paragraph" w:customStyle="1" w:styleId="C55EE3C8291D4F319250D66FA26D51D83">
    <w:name w:val="C55EE3C8291D4F319250D66FA26D51D83"/>
    <w:rsid w:val="003521AF"/>
    <w:rPr>
      <w:lang w:val="en-US" w:eastAsia="en-US"/>
    </w:rPr>
  </w:style>
  <w:style w:type="paragraph" w:customStyle="1" w:styleId="7ED39F670CB64934A3A49D4CC3D49A9F9">
    <w:name w:val="7ED39F670CB64934A3A49D4CC3D49A9F9"/>
    <w:rsid w:val="003521AF"/>
    <w:rPr>
      <w:lang w:val="en-US" w:eastAsia="en-US"/>
    </w:rPr>
  </w:style>
  <w:style w:type="paragraph" w:customStyle="1" w:styleId="6F27515948EB418385AAAF3BD05C527D9">
    <w:name w:val="6F27515948EB418385AAAF3BD05C527D9"/>
    <w:rsid w:val="003521AF"/>
    <w:rPr>
      <w:lang w:val="en-US" w:eastAsia="en-US"/>
    </w:rPr>
  </w:style>
  <w:style w:type="paragraph" w:customStyle="1" w:styleId="95E613D67EA64EE48C11AB980A00456D9">
    <w:name w:val="95E613D67EA64EE48C11AB980A00456D9"/>
    <w:rsid w:val="003521AF"/>
    <w:rPr>
      <w:lang w:val="en-US" w:eastAsia="en-US"/>
    </w:rPr>
  </w:style>
  <w:style w:type="paragraph" w:customStyle="1" w:styleId="816AD81DF36C43799B29935B15C9E74C9">
    <w:name w:val="816AD81DF36C43799B29935B15C9E74C9"/>
    <w:rsid w:val="003521AF"/>
    <w:rPr>
      <w:lang w:val="en-US" w:eastAsia="en-US"/>
    </w:rPr>
  </w:style>
  <w:style w:type="paragraph" w:customStyle="1" w:styleId="B64A5FCE4440437C888DC91A22B4F64E9">
    <w:name w:val="B64A5FCE4440437C888DC91A22B4F64E9"/>
    <w:rsid w:val="003521AF"/>
    <w:rPr>
      <w:lang w:val="en-US" w:eastAsia="en-US"/>
    </w:rPr>
  </w:style>
  <w:style w:type="paragraph" w:customStyle="1" w:styleId="1AAAD874167041B2AD691A176CA2017B9">
    <w:name w:val="1AAAD874167041B2AD691A176CA2017B9"/>
    <w:rsid w:val="003521AF"/>
    <w:rPr>
      <w:lang w:val="en-US" w:eastAsia="en-US"/>
    </w:rPr>
  </w:style>
  <w:style w:type="paragraph" w:customStyle="1" w:styleId="A561EEE99F6944F79831E0C90388AF619">
    <w:name w:val="A561EEE99F6944F79831E0C90388AF619"/>
    <w:rsid w:val="003521AF"/>
    <w:rPr>
      <w:lang w:val="en-US" w:eastAsia="en-US"/>
    </w:rPr>
  </w:style>
  <w:style w:type="paragraph" w:customStyle="1" w:styleId="BC224374B2F644199F0E3BE514C0C6739">
    <w:name w:val="BC224374B2F644199F0E3BE514C0C6739"/>
    <w:rsid w:val="003521AF"/>
    <w:rPr>
      <w:lang w:val="en-US" w:eastAsia="en-US"/>
    </w:rPr>
  </w:style>
  <w:style w:type="paragraph" w:customStyle="1" w:styleId="BA48BD2B225045C7B828311ED886C6599">
    <w:name w:val="BA48BD2B225045C7B828311ED886C6599"/>
    <w:rsid w:val="003521AF"/>
    <w:rPr>
      <w:lang w:val="en-US" w:eastAsia="en-US"/>
    </w:rPr>
  </w:style>
  <w:style w:type="paragraph" w:customStyle="1" w:styleId="B90AE1E4F7344CEE850A534EDC6BD0D39">
    <w:name w:val="B90AE1E4F7344CEE850A534EDC6BD0D39"/>
    <w:rsid w:val="003521AF"/>
    <w:rPr>
      <w:lang w:val="en-US" w:eastAsia="en-US"/>
    </w:rPr>
  </w:style>
  <w:style w:type="paragraph" w:customStyle="1" w:styleId="D509612652D64EB2A01F433E848683D99">
    <w:name w:val="D509612652D64EB2A01F433E848683D99"/>
    <w:rsid w:val="003521AF"/>
    <w:rPr>
      <w:lang w:val="en-US" w:eastAsia="en-US"/>
    </w:rPr>
  </w:style>
  <w:style w:type="paragraph" w:customStyle="1" w:styleId="961DE1AAE8914D61B6E71A56409D3D389">
    <w:name w:val="961DE1AAE8914D61B6E71A56409D3D389"/>
    <w:rsid w:val="003521AF"/>
    <w:rPr>
      <w:lang w:val="en-US" w:eastAsia="en-US"/>
    </w:rPr>
  </w:style>
  <w:style w:type="paragraph" w:customStyle="1" w:styleId="CB22452B1DF74D049CFED79C951FAFC79">
    <w:name w:val="CB22452B1DF74D049CFED79C951FAFC79"/>
    <w:rsid w:val="003521AF"/>
    <w:rPr>
      <w:lang w:val="en-US" w:eastAsia="en-US"/>
    </w:rPr>
  </w:style>
  <w:style w:type="paragraph" w:customStyle="1" w:styleId="C4F39090CBD84901BCA0C3853C84B4799">
    <w:name w:val="C4F39090CBD84901BCA0C3853C84B4799"/>
    <w:rsid w:val="003521AF"/>
    <w:rPr>
      <w:lang w:val="en-US" w:eastAsia="en-US"/>
    </w:rPr>
  </w:style>
  <w:style w:type="paragraph" w:customStyle="1" w:styleId="C48129E03CC84C0F8ADE8D8B9415FE829">
    <w:name w:val="C48129E03CC84C0F8ADE8D8B9415FE829"/>
    <w:rsid w:val="003521AF"/>
    <w:rPr>
      <w:lang w:val="en-US" w:eastAsia="en-US"/>
    </w:rPr>
  </w:style>
  <w:style w:type="paragraph" w:customStyle="1" w:styleId="E9EE105B93164D7D97F51F1855ABC2019">
    <w:name w:val="E9EE105B93164D7D97F51F1855ABC2019"/>
    <w:rsid w:val="003521AF"/>
    <w:rPr>
      <w:lang w:val="en-US" w:eastAsia="en-US"/>
    </w:rPr>
  </w:style>
  <w:style w:type="paragraph" w:customStyle="1" w:styleId="5CC11EF8719B434E932AC9059336118010">
    <w:name w:val="5CC11EF8719B434E932AC9059336118010"/>
    <w:rsid w:val="00E83425"/>
    <w:rPr>
      <w:lang w:val="en-US" w:eastAsia="en-US"/>
    </w:rPr>
  </w:style>
  <w:style w:type="paragraph" w:customStyle="1" w:styleId="217EA345EFD4439BBF7BB61D0244D59E10">
    <w:name w:val="217EA345EFD4439BBF7BB61D0244D59E10"/>
    <w:rsid w:val="00E83425"/>
    <w:rPr>
      <w:lang w:val="en-US" w:eastAsia="en-US"/>
    </w:rPr>
  </w:style>
  <w:style w:type="paragraph" w:customStyle="1" w:styleId="05AE4C8040D14C628FB8FF54406E809310">
    <w:name w:val="05AE4C8040D14C628FB8FF54406E809310"/>
    <w:rsid w:val="00E83425"/>
    <w:rPr>
      <w:lang w:val="en-US" w:eastAsia="en-US"/>
    </w:rPr>
  </w:style>
  <w:style w:type="paragraph" w:customStyle="1" w:styleId="7ED39F670CB64934A3A49D4CC3D49A9F10">
    <w:name w:val="7ED39F670CB64934A3A49D4CC3D49A9F10"/>
    <w:rsid w:val="00E83425"/>
    <w:rPr>
      <w:lang w:val="en-US" w:eastAsia="en-US"/>
    </w:rPr>
  </w:style>
  <w:style w:type="paragraph" w:customStyle="1" w:styleId="6F27515948EB418385AAAF3BD05C527D10">
    <w:name w:val="6F27515948EB418385AAAF3BD05C527D10"/>
    <w:rsid w:val="00E83425"/>
    <w:rPr>
      <w:lang w:val="en-US" w:eastAsia="en-US"/>
    </w:rPr>
  </w:style>
  <w:style w:type="paragraph" w:customStyle="1" w:styleId="95E613D67EA64EE48C11AB980A00456D10">
    <w:name w:val="95E613D67EA64EE48C11AB980A00456D10"/>
    <w:rsid w:val="00E83425"/>
    <w:rPr>
      <w:lang w:val="en-US" w:eastAsia="en-US"/>
    </w:rPr>
  </w:style>
  <w:style w:type="paragraph" w:customStyle="1" w:styleId="816AD81DF36C43799B29935B15C9E74C10">
    <w:name w:val="816AD81DF36C43799B29935B15C9E74C10"/>
    <w:rsid w:val="00E83425"/>
    <w:rPr>
      <w:lang w:val="en-US" w:eastAsia="en-US"/>
    </w:rPr>
  </w:style>
  <w:style w:type="paragraph" w:customStyle="1" w:styleId="B64A5FCE4440437C888DC91A22B4F64E10">
    <w:name w:val="B64A5FCE4440437C888DC91A22B4F64E10"/>
    <w:rsid w:val="00E83425"/>
    <w:rPr>
      <w:lang w:val="en-US" w:eastAsia="en-US"/>
    </w:rPr>
  </w:style>
  <w:style w:type="paragraph" w:customStyle="1" w:styleId="1AAAD874167041B2AD691A176CA2017B10">
    <w:name w:val="1AAAD874167041B2AD691A176CA2017B10"/>
    <w:rsid w:val="00E83425"/>
    <w:rPr>
      <w:lang w:val="en-US" w:eastAsia="en-US"/>
    </w:rPr>
  </w:style>
  <w:style w:type="paragraph" w:customStyle="1" w:styleId="A561EEE99F6944F79831E0C90388AF6110">
    <w:name w:val="A561EEE99F6944F79831E0C90388AF6110"/>
    <w:rsid w:val="00E83425"/>
    <w:rPr>
      <w:lang w:val="en-US" w:eastAsia="en-US"/>
    </w:rPr>
  </w:style>
  <w:style w:type="paragraph" w:customStyle="1" w:styleId="BC224374B2F644199F0E3BE514C0C67310">
    <w:name w:val="BC224374B2F644199F0E3BE514C0C67310"/>
    <w:rsid w:val="00E83425"/>
    <w:rPr>
      <w:lang w:val="en-US" w:eastAsia="en-US"/>
    </w:rPr>
  </w:style>
  <w:style w:type="paragraph" w:customStyle="1" w:styleId="BA48BD2B225045C7B828311ED886C65910">
    <w:name w:val="BA48BD2B225045C7B828311ED886C65910"/>
    <w:rsid w:val="00E83425"/>
    <w:rPr>
      <w:lang w:val="en-US" w:eastAsia="en-US"/>
    </w:rPr>
  </w:style>
  <w:style w:type="paragraph" w:customStyle="1" w:styleId="B90AE1E4F7344CEE850A534EDC6BD0D310">
    <w:name w:val="B90AE1E4F7344CEE850A534EDC6BD0D310"/>
    <w:rsid w:val="00E83425"/>
    <w:rPr>
      <w:lang w:val="en-US" w:eastAsia="en-US"/>
    </w:rPr>
  </w:style>
  <w:style w:type="paragraph" w:customStyle="1" w:styleId="D509612652D64EB2A01F433E848683D910">
    <w:name w:val="D509612652D64EB2A01F433E848683D910"/>
    <w:rsid w:val="00E83425"/>
    <w:rPr>
      <w:lang w:val="en-US" w:eastAsia="en-US"/>
    </w:rPr>
  </w:style>
  <w:style w:type="paragraph" w:customStyle="1" w:styleId="961DE1AAE8914D61B6E71A56409D3D3810">
    <w:name w:val="961DE1AAE8914D61B6E71A56409D3D3810"/>
    <w:rsid w:val="00E83425"/>
    <w:rPr>
      <w:lang w:val="en-US" w:eastAsia="en-US"/>
    </w:rPr>
  </w:style>
  <w:style w:type="paragraph" w:customStyle="1" w:styleId="CB22452B1DF74D049CFED79C951FAFC710">
    <w:name w:val="CB22452B1DF74D049CFED79C951FAFC710"/>
    <w:rsid w:val="00E83425"/>
    <w:rPr>
      <w:lang w:val="en-US" w:eastAsia="en-US"/>
    </w:rPr>
  </w:style>
  <w:style w:type="paragraph" w:customStyle="1" w:styleId="C4F39090CBD84901BCA0C3853C84B47910">
    <w:name w:val="C4F39090CBD84901BCA0C3853C84B47910"/>
    <w:rsid w:val="00E83425"/>
    <w:rPr>
      <w:lang w:val="en-US" w:eastAsia="en-US"/>
    </w:rPr>
  </w:style>
  <w:style w:type="paragraph" w:customStyle="1" w:styleId="C48129E03CC84C0F8ADE8D8B9415FE8210">
    <w:name w:val="C48129E03CC84C0F8ADE8D8B9415FE8210"/>
    <w:rsid w:val="00E83425"/>
    <w:rPr>
      <w:lang w:val="en-US" w:eastAsia="en-US"/>
    </w:rPr>
  </w:style>
  <w:style w:type="paragraph" w:customStyle="1" w:styleId="E9EE105B93164D7D97F51F1855ABC20110">
    <w:name w:val="E9EE105B93164D7D97F51F1855ABC20110"/>
    <w:rsid w:val="00E83425"/>
    <w:rPr>
      <w:lang w:val="en-US" w:eastAsia="en-US"/>
    </w:rPr>
  </w:style>
  <w:style w:type="paragraph" w:customStyle="1" w:styleId="5CC11EF8719B434E932AC9059336118011">
    <w:name w:val="5CC11EF8719B434E932AC9059336118011"/>
    <w:rsid w:val="00E83425"/>
    <w:rPr>
      <w:lang w:val="en-US" w:eastAsia="en-US"/>
    </w:rPr>
  </w:style>
  <w:style w:type="paragraph" w:customStyle="1" w:styleId="217EA345EFD4439BBF7BB61D0244D59E11">
    <w:name w:val="217EA345EFD4439BBF7BB61D0244D59E11"/>
    <w:rsid w:val="00E83425"/>
    <w:rPr>
      <w:lang w:val="en-US" w:eastAsia="en-US"/>
    </w:rPr>
  </w:style>
  <w:style w:type="paragraph" w:customStyle="1" w:styleId="05AE4C8040D14C628FB8FF54406E809311">
    <w:name w:val="05AE4C8040D14C628FB8FF54406E809311"/>
    <w:rsid w:val="00E83425"/>
    <w:rPr>
      <w:lang w:val="en-US" w:eastAsia="en-US"/>
    </w:rPr>
  </w:style>
  <w:style w:type="paragraph" w:customStyle="1" w:styleId="7ED39F670CB64934A3A49D4CC3D49A9F11">
    <w:name w:val="7ED39F670CB64934A3A49D4CC3D49A9F11"/>
    <w:rsid w:val="00E83425"/>
    <w:rPr>
      <w:lang w:val="en-US" w:eastAsia="en-US"/>
    </w:rPr>
  </w:style>
  <w:style w:type="paragraph" w:customStyle="1" w:styleId="6F27515948EB418385AAAF3BD05C527D11">
    <w:name w:val="6F27515948EB418385AAAF3BD05C527D11"/>
    <w:rsid w:val="00E83425"/>
    <w:rPr>
      <w:lang w:val="en-US" w:eastAsia="en-US"/>
    </w:rPr>
  </w:style>
  <w:style w:type="paragraph" w:customStyle="1" w:styleId="95E613D67EA64EE48C11AB980A00456D11">
    <w:name w:val="95E613D67EA64EE48C11AB980A00456D11"/>
    <w:rsid w:val="00E83425"/>
    <w:rPr>
      <w:lang w:val="en-US" w:eastAsia="en-US"/>
    </w:rPr>
  </w:style>
  <w:style w:type="paragraph" w:customStyle="1" w:styleId="816AD81DF36C43799B29935B15C9E74C11">
    <w:name w:val="816AD81DF36C43799B29935B15C9E74C11"/>
    <w:rsid w:val="00E83425"/>
    <w:rPr>
      <w:lang w:val="en-US" w:eastAsia="en-US"/>
    </w:rPr>
  </w:style>
  <w:style w:type="paragraph" w:customStyle="1" w:styleId="B64A5FCE4440437C888DC91A22B4F64E11">
    <w:name w:val="B64A5FCE4440437C888DC91A22B4F64E11"/>
    <w:rsid w:val="00E83425"/>
    <w:rPr>
      <w:lang w:val="en-US" w:eastAsia="en-US"/>
    </w:rPr>
  </w:style>
  <w:style w:type="paragraph" w:customStyle="1" w:styleId="1AAAD874167041B2AD691A176CA2017B11">
    <w:name w:val="1AAAD874167041B2AD691A176CA2017B11"/>
    <w:rsid w:val="00E83425"/>
    <w:rPr>
      <w:lang w:val="en-US" w:eastAsia="en-US"/>
    </w:rPr>
  </w:style>
  <w:style w:type="paragraph" w:customStyle="1" w:styleId="A561EEE99F6944F79831E0C90388AF6111">
    <w:name w:val="A561EEE99F6944F79831E0C90388AF6111"/>
    <w:rsid w:val="00E83425"/>
    <w:rPr>
      <w:lang w:val="en-US" w:eastAsia="en-US"/>
    </w:rPr>
  </w:style>
  <w:style w:type="paragraph" w:customStyle="1" w:styleId="BC224374B2F644199F0E3BE514C0C67311">
    <w:name w:val="BC224374B2F644199F0E3BE514C0C67311"/>
    <w:rsid w:val="00E83425"/>
    <w:rPr>
      <w:lang w:val="en-US" w:eastAsia="en-US"/>
    </w:rPr>
  </w:style>
  <w:style w:type="paragraph" w:customStyle="1" w:styleId="BA48BD2B225045C7B828311ED886C65911">
    <w:name w:val="BA48BD2B225045C7B828311ED886C65911"/>
    <w:rsid w:val="00E83425"/>
    <w:rPr>
      <w:lang w:val="en-US" w:eastAsia="en-US"/>
    </w:rPr>
  </w:style>
  <w:style w:type="paragraph" w:customStyle="1" w:styleId="B90AE1E4F7344CEE850A534EDC6BD0D311">
    <w:name w:val="B90AE1E4F7344CEE850A534EDC6BD0D311"/>
    <w:rsid w:val="00E83425"/>
    <w:rPr>
      <w:lang w:val="en-US" w:eastAsia="en-US"/>
    </w:rPr>
  </w:style>
  <w:style w:type="paragraph" w:customStyle="1" w:styleId="D509612652D64EB2A01F433E848683D911">
    <w:name w:val="D509612652D64EB2A01F433E848683D911"/>
    <w:rsid w:val="00E83425"/>
    <w:rPr>
      <w:lang w:val="en-US" w:eastAsia="en-US"/>
    </w:rPr>
  </w:style>
  <w:style w:type="paragraph" w:customStyle="1" w:styleId="961DE1AAE8914D61B6E71A56409D3D3811">
    <w:name w:val="961DE1AAE8914D61B6E71A56409D3D3811"/>
    <w:rsid w:val="00E83425"/>
    <w:rPr>
      <w:lang w:val="en-US" w:eastAsia="en-US"/>
    </w:rPr>
  </w:style>
  <w:style w:type="paragraph" w:customStyle="1" w:styleId="CB22452B1DF74D049CFED79C951FAFC711">
    <w:name w:val="CB22452B1DF74D049CFED79C951FAFC711"/>
    <w:rsid w:val="00E83425"/>
    <w:rPr>
      <w:lang w:val="en-US" w:eastAsia="en-US"/>
    </w:rPr>
  </w:style>
  <w:style w:type="paragraph" w:customStyle="1" w:styleId="C4F39090CBD84901BCA0C3853C84B47911">
    <w:name w:val="C4F39090CBD84901BCA0C3853C84B47911"/>
    <w:rsid w:val="00E83425"/>
    <w:rPr>
      <w:lang w:val="en-US" w:eastAsia="en-US"/>
    </w:rPr>
  </w:style>
  <w:style w:type="paragraph" w:customStyle="1" w:styleId="C48129E03CC84C0F8ADE8D8B9415FE8211">
    <w:name w:val="C48129E03CC84C0F8ADE8D8B9415FE8211"/>
    <w:rsid w:val="00E83425"/>
    <w:rPr>
      <w:lang w:val="en-US" w:eastAsia="en-US"/>
    </w:rPr>
  </w:style>
  <w:style w:type="paragraph" w:customStyle="1" w:styleId="E9EE105B93164D7D97F51F1855ABC20111">
    <w:name w:val="E9EE105B93164D7D97F51F1855ABC20111"/>
    <w:rsid w:val="00E83425"/>
    <w:rPr>
      <w:lang w:val="en-US" w:eastAsia="en-US"/>
    </w:rPr>
  </w:style>
  <w:style w:type="paragraph" w:customStyle="1" w:styleId="5CC11EF8719B434E932AC9059336118012">
    <w:name w:val="5CC11EF8719B434E932AC9059336118012"/>
    <w:rsid w:val="00E83425"/>
    <w:rPr>
      <w:lang w:val="en-US" w:eastAsia="en-US"/>
    </w:rPr>
  </w:style>
  <w:style w:type="paragraph" w:customStyle="1" w:styleId="217EA345EFD4439BBF7BB61D0244D59E12">
    <w:name w:val="217EA345EFD4439BBF7BB61D0244D59E12"/>
    <w:rsid w:val="00E83425"/>
    <w:rPr>
      <w:lang w:val="en-US" w:eastAsia="en-US"/>
    </w:rPr>
  </w:style>
  <w:style w:type="paragraph" w:customStyle="1" w:styleId="05AE4C8040D14C628FB8FF54406E809312">
    <w:name w:val="05AE4C8040D14C628FB8FF54406E809312"/>
    <w:rsid w:val="00E83425"/>
    <w:rPr>
      <w:lang w:val="en-US" w:eastAsia="en-US"/>
    </w:rPr>
  </w:style>
  <w:style w:type="paragraph" w:customStyle="1" w:styleId="7ED39F670CB64934A3A49D4CC3D49A9F12">
    <w:name w:val="7ED39F670CB64934A3A49D4CC3D49A9F12"/>
    <w:rsid w:val="00E83425"/>
    <w:rPr>
      <w:lang w:val="en-US" w:eastAsia="en-US"/>
    </w:rPr>
  </w:style>
  <w:style w:type="paragraph" w:customStyle="1" w:styleId="6F27515948EB418385AAAF3BD05C527D12">
    <w:name w:val="6F27515948EB418385AAAF3BD05C527D12"/>
    <w:rsid w:val="00E83425"/>
    <w:rPr>
      <w:lang w:val="en-US" w:eastAsia="en-US"/>
    </w:rPr>
  </w:style>
  <w:style w:type="paragraph" w:customStyle="1" w:styleId="95E613D67EA64EE48C11AB980A00456D12">
    <w:name w:val="95E613D67EA64EE48C11AB980A00456D12"/>
    <w:rsid w:val="00E83425"/>
    <w:rPr>
      <w:lang w:val="en-US" w:eastAsia="en-US"/>
    </w:rPr>
  </w:style>
  <w:style w:type="paragraph" w:customStyle="1" w:styleId="816AD81DF36C43799B29935B15C9E74C12">
    <w:name w:val="816AD81DF36C43799B29935B15C9E74C12"/>
    <w:rsid w:val="00E83425"/>
    <w:rPr>
      <w:lang w:val="en-US" w:eastAsia="en-US"/>
    </w:rPr>
  </w:style>
  <w:style w:type="paragraph" w:customStyle="1" w:styleId="B64A5FCE4440437C888DC91A22B4F64E12">
    <w:name w:val="B64A5FCE4440437C888DC91A22B4F64E12"/>
    <w:rsid w:val="00E83425"/>
    <w:rPr>
      <w:lang w:val="en-US" w:eastAsia="en-US"/>
    </w:rPr>
  </w:style>
  <w:style w:type="paragraph" w:customStyle="1" w:styleId="1AAAD874167041B2AD691A176CA2017B12">
    <w:name w:val="1AAAD874167041B2AD691A176CA2017B12"/>
    <w:rsid w:val="00E83425"/>
    <w:rPr>
      <w:lang w:val="en-US" w:eastAsia="en-US"/>
    </w:rPr>
  </w:style>
  <w:style w:type="paragraph" w:customStyle="1" w:styleId="A561EEE99F6944F79831E0C90388AF6112">
    <w:name w:val="A561EEE99F6944F79831E0C90388AF6112"/>
    <w:rsid w:val="00E83425"/>
    <w:rPr>
      <w:lang w:val="en-US" w:eastAsia="en-US"/>
    </w:rPr>
  </w:style>
  <w:style w:type="paragraph" w:customStyle="1" w:styleId="BC224374B2F644199F0E3BE514C0C67312">
    <w:name w:val="BC224374B2F644199F0E3BE514C0C67312"/>
    <w:rsid w:val="00E83425"/>
    <w:rPr>
      <w:lang w:val="en-US" w:eastAsia="en-US"/>
    </w:rPr>
  </w:style>
  <w:style w:type="paragraph" w:customStyle="1" w:styleId="BA48BD2B225045C7B828311ED886C65912">
    <w:name w:val="BA48BD2B225045C7B828311ED886C65912"/>
    <w:rsid w:val="00E83425"/>
    <w:rPr>
      <w:lang w:val="en-US" w:eastAsia="en-US"/>
    </w:rPr>
  </w:style>
  <w:style w:type="paragraph" w:customStyle="1" w:styleId="B90AE1E4F7344CEE850A534EDC6BD0D312">
    <w:name w:val="B90AE1E4F7344CEE850A534EDC6BD0D312"/>
    <w:rsid w:val="00E83425"/>
    <w:rPr>
      <w:lang w:val="en-US" w:eastAsia="en-US"/>
    </w:rPr>
  </w:style>
  <w:style w:type="paragraph" w:customStyle="1" w:styleId="D509612652D64EB2A01F433E848683D912">
    <w:name w:val="D509612652D64EB2A01F433E848683D912"/>
    <w:rsid w:val="00E83425"/>
    <w:rPr>
      <w:lang w:val="en-US" w:eastAsia="en-US"/>
    </w:rPr>
  </w:style>
  <w:style w:type="paragraph" w:customStyle="1" w:styleId="961DE1AAE8914D61B6E71A56409D3D3812">
    <w:name w:val="961DE1AAE8914D61B6E71A56409D3D3812"/>
    <w:rsid w:val="00E83425"/>
    <w:rPr>
      <w:lang w:val="en-US" w:eastAsia="en-US"/>
    </w:rPr>
  </w:style>
  <w:style w:type="paragraph" w:customStyle="1" w:styleId="CB22452B1DF74D049CFED79C951FAFC712">
    <w:name w:val="CB22452B1DF74D049CFED79C951FAFC712"/>
    <w:rsid w:val="00E83425"/>
    <w:rPr>
      <w:lang w:val="en-US" w:eastAsia="en-US"/>
    </w:rPr>
  </w:style>
  <w:style w:type="paragraph" w:customStyle="1" w:styleId="C4F39090CBD84901BCA0C3853C84B47912">
    <w:name w:val="C4F39090CBD84901BCA0C3853C84B47912"/>
    <w:rsid w:val="00E83425"/>
    <w:rPr>
      <w:lang w:val="en-US" w:eastAsia="en-US"/>
    </w:rPr>
  </w:style>
  <w:style w:type="paragraph" w:customStyle="1" w:styleId="C48129E03CC84C0F8ADE8D8B9415FE8212">
    <w:name w:val="C48129E03CC84C0F8ADE8D8B9415FE8212"/>
    <w:rsid w:val="00E83425"/>
    <w:rPr>
      <w:lang w:val="en-US" w:eastAsia="en-US"/>
    </w:rPr>
  </w:style>
  <w:style w:type="paragraph" w:customStyle="1" w:styleId="E9EE105B93164D7D97F51F1855ABC20112">
    <w:name w:val="E9EE105B93164D7D97F51F1855ABC20112"/>
    <w:rsid w:val="00E83425"/>
    <w:rPr>
      <w:lang w:val="en-US" w:eastAsia="en-US"/>
    </w:rPr>
  </w:style>
  <w:style w:type="paragraph" w:customStyle="1" w:styleId="5CC11EF8719B434E932AC9059336118013">
    <w:name w:val="5CC11EF8719B434E932AC9059336118013"/>
    <w:rsid w:val="00E83425"/>
    <w:rPr>
      <w:lang w:val="en-US" w:eastAsia="en-US"/>
    </w:rPr>
  </w:style>
  <w:style w:type="paragraph" w:customStyle="1" w:styleId="217EA345EFD4439BBF7BB61D0244D59E13">
    <w:name w:val="217EA345EFD4439BBF7BB61D0244D59E13"/>
    <w:rsid w:val="00E83425"/>
    <w:rPr>
      <w:lang w:val="en-US" w:eastAsia="en-US"/>
    </w:rPr>
  </w:style>
  <w:style w:type="paragraph" w:customStyle="1" w:styleId="05AE4C8040D14C628FB8FF54406E809313">
    <w:name w:val="05AE4C8040D14C628FB8FF54406E809313"/>
    <w:rsid w:val="00E83425"/>
    <w:rPr>
      <w:lang w:val="en-US" w:eastAsia="en-US"/>
    </w:rPr>
  </w:style>
  <w:style w:type="paragraph" w:customStyle="1" w:styleId="7ED39F670CB64934A3A49D4CC3D49A9F13">
    <w:name w:val="7ED39F670CB64934A3A49D4CC3D49A9F13"/>
    <w:rsid w:val="00E83425"/>
    <w:rPr>
      <w:lang w:val="en-US" w:eastAsia="en-US"/>
    </w:rPr>
  </w:style>
  <w:style w:type="paragraph" w:customStyle="1" w:styleId="6F27515948EB418385AAAF3BD05C527D13">
    <w:name w:val="6F27515948EB418385AAAF3BD05C527D13"/>
    <w:rsid w:val="00E83425"/>
    <w:rPr>
      <w:lang w:val="en-US" w:eastAsia="en-US"/>
    </w:rPr>
  </w:style>
  <w:style w:type="paragraph" w:customStyle="1" w:styleId="95E613D67EA64EE48C11AB980A00456D13">
    <w:name w:val="95E613D67EA64EE48C11AB980A00456D13"/>
    <w:rsid w:val="00E83425"/>
    <w:rPr>
      <w:lang w:val="en-US" w:eastAsia="en-US"/>
    </w:rPr>
  </w:style>
  <w:style w:type="paragraph" w:customStyle="1" w:styleId="816AD81DF36C43799B29935B15C9E74C13">
    <w:name w:val="816AD81DF36C43799B29935B15C9E74C13"/>
    <w:rsid w:val="00E83425"/>
    <w:rPr>
      <w:lang w:val="en-US" w:eastAsia="en-US"/>
    </w:rPr>
  </w:style>
  <w:style w:type="paragraph" w:customStyle="1" w:styleId="B64A5FCE4440437C888DC91A22B4F64E13">
    <w:name w:val="B64A5FCE4440437C888DC91A22B4F64E13"/>
    <w:rsid w:val="00E83425"/>
    <w:rPr>
      <w:lang w:val="en-US" w:eastAsia="en-US"/>
    </w:rPr>
  </w:style>
  <w:style w:type="paragraph" w:customStyle="1" w:styleId="1AAAD874167041B2AD691A176CA2017B13">
    <w:name w:val="1AAAD874167041B2AD691A176CA2017B13"/>
    <w:rsid w:val="00E83425"/>
    <w:rPr>
      <w:lang w:val="en-US" w:eastAsia="en-US"/>
    </w:rPr>
  </w:style>
  <w:style w:type="paragraph" w:customStyle="1" w:styleId="A561EEE99F6944F79831E0C90388AF6113">
    <w:name w:val="A561EEE99F6944F79831E0C90388AF6113"/>
    <w:rsid w:val="00E83425"/>
    <w:rPr>
      <w:lang w:val="en-US" w:eastAsia="en-US"/>
    </w:rPr>
  </w:style>
  <w:style w:type="paragraph" w:customStyle="1" w:styleId="BC224374B2F644199F0E3BE514C0C67313">
    <w:name w:val="BC224374B2F644199F0E3BE514C0C67313"/>
    <w:rsid w:val="00E83425"/>
    <w:rPr>
      <w:lang w:val="en-US" w:eastAsia="en-US"/>
    </w:rPr>
  </w:style>
  <w:style w:type="paragraph" w:customStyle="1" w:styleId="BA48BD2B225045C7B828311ED886C65913">
    <w:name w:val="BA48BD2B225045C7B828311ED886C65913"/>
    <w:rsid w:val="00E83425"/>
    <w:rPr>
      <w:lang w:val="en-US" w:eastAsia="en-US"/>
    </w:rPr>
  </w:style>
  <w:style w:type="paragraph" w:customStyle="1" w:styleId="B90AE1E4F7344CEE850A534EDC6BD0D313">
    <w:name w:val="B90AE1E4F7344CEE850A534EDC6BD0D313"/>
    <w:rsid w:val="00E83425"/>
    <w:rPr>
      <w:lang w:val="en-US" w:eastAsia="en-US"/>
    </w:rPr>
  </w:style>
  <w:style w:type="paragraph" w:customStyle="1" w:styleId="D509612652D64EB2A01F433E848683D913">
    <w:name w:val="D509612652D64EB2A01F433E848683D913"/>
    <w:rsid w:val="00E83425"/>
    <w:rPr>
      <w:lang w:val="en-US" w:eastAsia="en-US"/>
    </w:rPr>
  </w:style>
  <w:style w:type="paragraph" w:customStyle="1" w:styleId="961DE1AAE8914D61B6E71A56409D3D3813">
    <w:name w:val="961DE1AAE8914D61B6E71A56409D3D3813"/>
    <w:rsid w:val="00E83425"/>
    <w:rPr>
      <w:lang w:val="en-US" w:eastAsia="en-US"/>
    </w:rPr>
  </w:style>
  <w:style w:type="paragraph" w:customStyle="1" w:styleId="CB22452B1DF74D049CFED79C951FAFC713">
    <w:name w:val="CB22452B1DF74D049CFED79C951FAFC713"/>
    <w:rsid w:val="00E83425"/>
    <w:rPr>
      <w:lang w:val="en-US" w:eastAsia="en-US"/>
    </w:rPr>
  </w:style>
  <w:style w:type="paragraph" w:customStyle="1" w:styleId="C4F39090CBD84901BCA0C3853C84B47913">
    <w:name w:val="C4F39090CBD84901BCA0C3853C84B47913"/>
    <w:rsid w:val="00E83425"/>
    <w:rPr>
      <w:lang w:val="en-US" w:eastAsia="en-US"/>
    </w:rPr>
  </w:style>
  <w:style w:type="paragraph" w:customStyle="1" w:styleId="C48129E03CC84C0F8ADE8D8B9415FE8213">
    <w:name w:val="C48129E03CC84C0F8ADE8D8B9415FE8213"/>
    <w:rsid w:val="00E83425"/>
    <w:rPr>
      <w:lang w:val="en-US" w:eastAsia="en-US"/>
    </w:rPr>
  </w:style>
  <w:style w:type="paragraph" w:customStyle="1" w:styleId="E9EE105B93164D7D97F51F1855ABC20113">
    <w:name w:val="E9EE105B93164D7D97F51F1855ABC20113"/>
    <w:rsid w:val="00E83425"/>
    <w:rPr>
      <w:lang w:val="en-US" w:eastAsia="en-US"/>
    </w:rPr>
  </w:style>
  <w:style w:type="paragraph" w:customStyle="1" w:styleId="5CC11EF8719B434E932AC9059336118014">
    <w:name w:val="5CC11EF8719B434E932AC9059336118014"/>
    <w:rsid w:val="00C979D4"/>
    <w:rPr>
      <w:lang w:val="en-US" w:eastAsia="en-US"/>
    </w:rPr>
  </w:style>
  <w:style w:type="paragraph" w:customStyle="1" w:styleId="217EA345EFD4439BBF7BB61D0244D59E14">
    <w:name w:val="217EA345EFD4439BBF7BB61D0244D59E14"/>
    <w:rsid w:val="00C979D4"/>
    <w:rPr>
      <w:lang w:val="en-US" w:eastAsia="en-US"/>
    </w:rPr>
  </w:style>
  <w:style w:type="paragraph" w:customStyle="1" w:styleId="05AE4C8040D14C628FB8FF54406E809314">
    <w:name w:val="05AE4C8040D14C628FB8FF54406E809314"/>
    <w:rsid w:val="00C979D4"/>
    <w:rPr>
      <w:lang w:val="en-US" w:eastAsia="en-US"/>
    </w:rPr>
  </w:style>
  <w:style w:type="paragraph" w:customStyle="1" w:styleId="7ED39F670CB64934A3A49D4CC3D49A9F14">
    <w:name w:val="7ED39F670CB64934A3A49D4CC3D49A9F14"/>
    <w:rsid w:val="00C979D4"/>
    <w:rPr>
      <w:lang w:val="en-US" w:eastAsia="en-US"/>
    </w:rPr>
  </w:style>
  <w:style w:type="paragraph" w:customStyle="1" w:styleId="6F27515948EB418385AAAF3BD05C527D14">
    <w:name w:val="6F27515948EB418385AAAF3BD05C527D14"/>
    <w:rsid w:val="00C979D4"/>
    <w:rPr>
      <w:lang w:val="en-US" w:eastAsia="en-US"/>
    </w:rPr>
  </w:style>
  <w:style w:type="paragraph" w:customStyle="1" w:styleId="95E613D67EA64EE48C11AB980A00456D14">
    <w:name w:val="95E613D67EA64EE48C11AB980A00456D14"/>
    <w:rsid w:val="00C979D4"/>
    <w:rPr>
      <w:lang w:val="en-US" w:eastAsia="en-US"/>
    </w:rPr>
  </w:style>
  <w:style w:type="paragraph" w:customStyle="1" w:styleId="816AD81DF36C43799B29935B15C9E74C14">
    <w:name w:val="816AD81DF36C43799B29935B15C9E74C14"/>
    <w:rsid w:val="00C979D4"/>
    <w:rPr>
      <w:lang w:val="en-US" w:eastAsia="en-US"/>
    </w:rPr>
  </w:style>
  <w:style w:type="paragraph" w:customStyle="1" w:styleId="B64A5FCE4440437C888DC91A22B4F64E14">
    <w:name w:val="B64A5FCE4440437C888DC91A22B4F64E14"/>
    <w:rsid w:val="00C979D4"/>
    <w:rPr>
      <w:lang w:val="en-US" w:eastAsia="en-US"/>
    </w:rPr>
  </w:style>
  <w:style w:type="paragraph" w:customStyle="1" w:styleId="1AAAD874167041B2AD691A176CA2017B14">
    <w:name w:val="1AAAD874167041B2AD691A176CA2017B14"/>
    <w:rsid w:val="00C979D4"/>
    <w:rPr>
      <w:lang w:val="en-US" w:eastAsia="en-US"/>
    </w:rPr>
  </w:style>
  <w:style w:type="paragraph" w:customStyle="1" w:styleId="A561EEE99F6944F79831E0C90388AF6114">
    <w:name w:val="A561EEE99F6944F79831E0C90388AF6114"/>
    <w:rsid w:val="00C979D4"/>
    <w:rPr>
      <w:lang w:val="en-US" w:eastAsia="en-US"/>
    </w:rPr>
  </w:style>
  <w:style w:type="paragraph" w:customStyle="1" w:styleId="BC224374B2F644199F0E3BE514C0C67314">
    <w:name w:val="BC224374B2F644199F0E3BE514C0C67314"/>
    <w:rsid w:val="00C979D4"/>
    <w:rPr>
      <w:lang w:val="en-US" w:eastAsia="en-US"/>
    </w:rPr>
  </w:style>
  <w:style w:type="paragraph" w:customStyle="1" w:styleId="BA48BD2B225045C7B828311ED886C65914">
    <w:name w:val="BA48BD2B225045C7B828311ED886C65914"/>
    <w:rsid w:val="00C979D4"/>
    <w:rPr>
      <w:lang w:val="en-US" w:eastAsia="en-US"/>
    </w:rPr>
  </w:style>
  <w:style w:type="paragraph" w:customStyle="1" w:styleId="B90AE1E4F7344CEE850A534EDC6BD0D314">
    <w:name w:val="B90AE1E4F7344CEE850A534EDC6BD0D314"/>
    <w:rsid w:val="00C979D4"/>
    <w:rPr>
      <w:lang w:val="en-US" w:eastAsia="en-US"/>
    </w:rPr>
  </w:style>
  <w:style w:type="paragraph" w:customStyle="1" w:styleId="D509612652D64EB2A01F433E848683D914">
    <w:name w:val="D509612652D64EB2A01F433E848683D914"/>
    <w:rsid w:val="00C979D4"/>
    <w:rPr>
      <w:lang w:val="en-US" w:eastAsia="en-US"/>
    </w:rPr>
  </w:style>
  <w:style w:type="paragraph" w:customStyle="1" w:styleId="961DE1AAE8914D61B6E71A56409D3D3814">
    <w:name w:val="961DE1AAE8914D61B6E71A56409D3D3814"/>
    <w:rsid w:val="00C979D4"/>
    <w:rPr>
      <w:lang w:val="en-US" w:eastAsia="en-US"/>
    </w:rPr>
  </w:style>
  <w:style w:type="paragraph" w:customStyle="1" w:styleId="CB22452B1DF74D049CFED79C951FAFC714">
    <w:name w:val="CB22452B1DF74D049CFED79C951FAFC714"/>
    <w:rsid w:val="00C979D4"/>
    <w:rPr>
      <w:lang w:val="en-US" w:eastAsia="en-US"/>
    </w:rPr>
  </w:style>
  <w:style w:type="paragraph" w:customStyle="1" w:styleId="C4F39090CBD84901BCA0C3853C84B47914">
    <w:name w:val="C4F39090CBD84901BCA0C3853C84B47914"/>
    <w:rsid w:val="00C979D4"/>
    <w:rPr>
      <w:lang w:val="en-US" w:eastAsia="en-US"/>
    </w:rPr>
  </w:style>
  <w:style w:type="paragraph" w:customStyle="1" w:styleId="C48129E03CC84C0F8ADE8D8B9415FE8214">
    <w:name w:val="C48129E03CC84C0F8ADE8D8B9415FE8214"/>
    <w:rsid w:val="00C979D4"/>
    <w:rPr>
      <w:lang w:val="en-US" w:eastAsia="en-US"/>
    </w:rPr>
  </w:style>
  <w:style w:type="paragraph" w:customStyle="1" w:styleId="E9EE105B93164D7D97F51F1855ABC20114">
    <w:name w:val="E9EE105B93164D7D97F51F1855ABC20114"/>
    <w:rsid w:val="00C979D4"/>
    <w:rPr>
      <w:lang w:val="en-US" w:eastAsia="en-US"/>
    </w:rPr>
  </w:style>
  <w:style w:type="paragraph" w:customStyle="1" w:styleId="5CC11EF8719B434E932AC9059336118015">
    <w:name w:val="5CC11EF8719B434E932AC9059336118015"/>
    <w:rsid w:val="00F47F3C"/>
    <w:rPr>
      <w:lang w:val="en-US" w:eastAsia="en-US"/>
    </w:rPr>
  </w:style>
  <w:style w:type="paragraph" w:customStyle="1" w:styleId="217EA345EFD4439BBF7BB61D0244D59E15">
    <w:name w:val="217EA345EFD4439BBF7BB61D0244D59E15"/>
    <w:rsid w:val="00F47F3C"/>
    <w:rPr>
      <w:lang w:val="en-US" w:eastAsia="en-US"/>
    </w:rPr>
  </w:style>
  <w:style w:type="paragraph" w:customStyle="1" w:styleId="05AE4C8040D14C628FB8FF54406E809315">
    <w:name w:val="05AE4C8040D14C628FB8FF54406E809315"/>
    <w:rsid w:val="00F47F3C"/>
    <w:rPr>
      <w:lang w:val="en-US" w:eastAsia="en-US"/>
    </w:rPr>
  </w:style>
  <w:style w:type="paragraph" w:customStyle="1" w:styleId="7ED39F670CB64934A3A49D4CC3D49A9F15">
    <w:name w:val="7ED39F670CB64934A3A49D4CC3D49A9F15"/>
    <w:rsid w:val="00F47F3C"/>
    <w:rPr>
      <w:lang w:val="en-US" w:eastAsia="en-US"/>
    </w:rPr>
  </w:style>
  <w:style w:type="paragraph" w:customStyle="1" w:styleId="6F27515948EB418385AAAF3BD05C527D15">
    <w:name w:val="6F27515948EB418385AAAF3BD05C527D15"/>
    <w:rsid w:val="00F47F3C"/>
    <w:rPr>
      <w:lang w:val="en-US" w:eastAsia="en-US"/>
    </w:rPr>
  </w:style>
  <w:style w:type="paragraph" w:customStyle="1" w:styleId="95E613D67EA64EE48C11AB980A00456D15">
    <w:name w:val="95E613D67EA64EE48C11AB980A00456D15"/>
    <w:rsid w:val="00F47F3C"/>
    <w:rPr>
      <w:lang w:val="en-US" w:eastAsia="en-US"/>
    </w:rPr>
  </w:style>
  <w:style w:type="paragraph" w:customStyle="1" w:styleId="816AD81DF36C43799B29935B15C9E74C15">
    <w:name w:val="816AD81DF36C43799B29935B15C9E74C15"/>
    <w:rsid w:val="00F47F3C"/>
    <w:rPr>
      <w:lang w:val="en-US" w:eastAsia="en-US"/>
    </w:rPr>
  </w:style>
  <w:style w:type="paragraph" w:customStyle="1" w:styleId="B64A5FCE4440437C888DC91A22B4F64E15">
    <w:name w:val="B64A5FCE4440437C888DC91A22B4F64E15"/>
    <w:rsid w:val="00F47F3C"/>
    <w:rPr>
      <w:lang w:val="en-US" w:eastAsia="en-US"/>
    </w:rPr>
  </w:style>
  <w:style w:type="paragraph" w:customStyle="1" w:styleId="1AAAD874167041B2AD691A176CA2017B15">
    <w:name w:val="1AAAD874167041B2AD691A176CA2017B15"/>
    <w:rsid w:val="00F47F3C"/>
    <w:rPr>
      <w:lang w:val="en-US" w:eastAsia="en-US"/>
    </w:rPr>
  </w:style>
  <w:style w:type="paragraph" w:customStyle="1" w:styleId="A561EEE99F6944F79831E0C90388AF6115">
    <w:name w:val="A561EEE99F6944F79831E0C90388AF6115"/>
    <w:rsid w:val="00F47F3C"/>
    <w:rPr>
      <w:lang w:val="en-US" w:eastAsia="en-US"/>
    </w:rPr>
  </w:style>
  <w:style w:type="paragraph" w:customStyle="1" w:styleId="BC224374B2F644199F0E3BE514C0C67315">
    <w:name w:val="BC224374B2F644199F0E3BE514C0C67315"/>
    <w:rsid w:val="00F47F3C"/>
    <w:rPr>
      <w:lang w:val="en-US" w:eastAsia="en-US"/>
    </w:rPr>
  </w:style>
  <w:style w:type="paragraph" w:customStyle="1" w:styleId="BA48BD2B225045C7B828311ED886C65915">
    <w:name w:val="BA48BD2B225045C7B828311ED886C65915"/>
    <w:rsid w:val="00F47F3C"/>
    <w:rPr>
      <w:lang w:val="en-US" w:eastAsia="en-US"/>
    </w:rPr>
  </w:style>
  <w:style w:type="paragraph" w:customStyle="1" w:styleId="B90AE1E4F7344CEE850A534EDC6BD0D315">
    <w:name w:val="B90AE1E4F7344CEE850A534EDC6BD0D315"/>
    <w:rsid w:val="00F47F3C"/>
    <w:rPr>
      <w:lang w:val="en-US" w:eastAsia="en-US"/>
    </w:rPr>
  </w:style>
  <w:style w:type="paragraph" w:customStyle="1" w:styleId="D509612652D64EB2A01F433E848683D915">
    <w:name w:val="D509612652D64EB2A01F433E848683D915"/>
    <w:rsid w:val="00F47F3C"/>
    <w:rPr>
      <w:lang w:val="en-US" w:eastAsia="en-US"/>
    </w:rPr>
  </w:style>
  <w:style w:type="paragraph" w:customStyle="1" w:styleId="961DE1AAE8914D61B6E71A56409D3D3815">
    <w:name w:val="961DE1AAE8914D61B6E71A56409D3D3815"/>
    <w:rsid w:val="00F47F3C"/>
    <w:rPr>
      <w:lang w:val="en-US" w:eastAsia="en-US"/>
    </w:rPr>
  </w:style>
  <w:style w:type="paragraph" w:customStyle="1" w:styleId="CB22452B1DF74D049CFED79C951FAFC715">
    <w:name w:val="CB22452B1DF74D049CFED79C951FAFC715"/>
    <w:rsid w:val="00F47F3C"/>
    <w:rPr>
      <w:lang w:val="en-US" w:eastAsia="en-US"/>
    </w:rPr>
  </w:style>
  <w:style w:type="paragraph" w:customStyle="1" w:styleId="C4F39090CBD84901BCA0C3853C84B47915">
    <w:name w:val="C4F39090CBD84901BCA0C3853C84B47915"/>
    <w:rsid w:val="00F47F3C"/>
    <w:rPr>
      <w:lang w:val="en-US" w:eastAsia="en-US"/>
    </w:rPr>
  </w:style>
  <w:style w:type="paragraph" w:customStyle="1" w:styleId="C48129E03CC84C0F8ADE8D8B9415FE8215">
    <w:name w:val="C48129E03CC84C0F8ADE8D8B9415FE8215"/>
    <w:rsid w:val="00F47F3C"/>
    <w:rPr>
      <w:lang w:val="en-US" w:eastAsia="en-US"/>
    </w:rPr>
  </w:style>
  <w:style w:type="paragraph" w:customStyle="1" w:styleId="E9EE105B93164D7D97F51F1855ABC20115">
    <w:name w:val="E9EE105B93164D7D97F51F1855ABC20115"/>
    <w:rsid w:val="00F47F3C"/>
    <w:rPr>
      <w:lang w:val="en-US" w:eastAsia="en-US"/>
    </w:rPr>
  </w:style>
  <w:style w:type="paragraph" w:customStyle="1" w:styleId="5CC11EF8719B434E932AC9059336118016">
    <w:name w:val="5CC11EF8719B434E932AC9059336118016"/>
    <w:rsid w:val="00F47F3C"/>
    <w:rPr>
      <w:lang w:val="en-US" w:eastAsia="en-US"/>
    </w:rPr>
  </w:style>
  <w:style w:type="paragraph" w:customStyle="1" w:styleId="217EA345EFD4439BBF7BB61D0244D59E16">
    <w:name w:val="217EA345EFD4439BBF7BB61D0244D59E16"/>
    <w:rsid w:val="00F47F3C"/>
    <w:rPr>
      <w:lang w:val="en-US" w:eastAsia="en-US"/>
    </w:rPr>
  </w:style>
  <w:style w:type="paragraph" w:customStyle="1" w:styleId="05AE4C8040D14C628FB8FF54406E809316">
    <w:name w:val="05AE4C8040D14C628FB8FF54406E809316"/>
    <w:rsid w:val="00F47F3C"/>
    <w:rPr>
      <w:lang w:val="en-US" w:eastAsia="en-US"/>
    </w:rPr>
  </w:style>
  <w:style w:type="paragraph" w:customStyle="1" w:styleId="7ED39F670CB64934A3A49D4CC3D49A9F16">
    <w:name w:val="7ED39F670CB64934A3A49D4CC3D49A9F16"/>
    <w:rsid w:val="00F47F3C"/>
    <w:rPr>
      <w:lang w:val="en-US" w:eastAsia="en-US"/>
    </w:rPr>
  </w:style>
  <w:style w:type="paragraph" w:customStyle="1" w:styleId="6F27515948EB418385AAAF3BD05C527D16">
    <w:name w:val="6F27515948EB418385AAAF3BD05C527D16"/>
    <w:rsid w:val="00F47F3C"/>
    <w:rPr>
      <w:lang w:val="en-US" w:eastAsia="en-US"/>
    </w:rPr>
  </w:style>
  <w:style w:type="paragraph" w:customStyle="1" w:styleId="95E613D67EA64EE48C11AB980A00456D16">
    <w:name w:val="95E613D67EA64EE48C11AB980A00456D16"/>
    <w:rsid w:val="00F47F3C"/>
    <w:rPr>
      <w:lang w:val="en-US" w:eastAsia="en-US"/>
    </w:rPr>
  </w:style>
  <w:style w:type="paragraph" w:customStyle="1" w:styleId="816AD81DF36C43799B29935B15C9E74C16">
    <w:name w:val="816AD81DF36C43799B29935B15C9E74C16"/>
    <w:rsid w:val="00F47F3C"/>
    <w:rPr>
      <w:lang w:val="en-US" w:eastAsia="en-US"/>
    </w:rPr>
  </w:style>
  <w:style w:type="paragraph" w:customStyle="1" w:styleId="B64A5FCE4440437C888DC91A22B4F64E16">
    <w:name w:val="B64A5FCE4440437C888DC91A22B4F64E16"/>
    <w:rsid w:val="00F47F3C"/>
    <w:rPr>
      <w:lang w:val="en-US" w:eastAsia="en-US"/>
    </w:rPr>
  </w:style>
  <w:style w:type="paragraph" w:customStyle="1" w:styleId="1AAAD874167041B2AD691A176CA2017B16">
    <w:name w:val="1AAAD874167041B2AD691A176CA2017B16"/>
    <w:rsid w:val="00F47F3C"/>
    <w:rPr>
      <w:lang w:val="en-US" w:eastAsia="en-US"/>
    </w:rPr>
  </w:style>
  <w:style w:type="paragraph" w:customStyle="1" w:styleId="A561EEE99F6944F79831E0C90388AF6116">
    <w:name w:val="A561EEE99F6944F79831E0C90388AF6116"/>
    <w:rsid w:val="00F47F3C"/>
    <w:rPr>
      <w:lang w:val="en-US" w:eastAsia="en-US"/>
    </w:rPr>
  </w:style>
  <w:style w:type="paragraph" w:customStyle="1" w:styleId="BC224374B2F644199F0E3BE514C0C67316">
    <w:name w:val="BC224374B2F644199F0E3BE514C0C67316"/>
    <w:rsid w:val="00F47F3C"/>
    <w:rPr>
      <w:lang w:val="en-US" w:eastAsia="en-US"/>
    </w:rPr>
  </w:style>
  <w:style w:type="paragraph" w:customStyle="1" w:styleId="BA48BD2B225045C7B828311ED886C65916">
    <w:name w:val="BA48BD2B225045C7B828311ED886C65916"/>
    <w:rsid w:val="00F47F3C"/>
    <w:rPr>
      <w:lang w:val="en-US" w:eastAsia="en-US"/>
    </w:rPr>
  </w:style>
  <w:style w:type="paragraph" w:customStyle="1" w:styleId="B90AE1E4F7344CEE850A534EDC6BD0D316">
    <w:name w:val="B90AE1E4F7344CEE850A534EDC6BD0D316"/>
    <w:rsid w:val="00F47F3C"/>
    <w:rPr>
      <w:lang w:val="en-US" w:eastAsia="en-US"/>
    </w:rPr>
  </w:style>
  <w:style w:type="paragraph" w:customStyle="1" w:styleId="D509612652D64EB2A01F433E848683D916">
    <w:name w:val="D509612652D64EB2A01F433E848683D916"/>
    <w:rsid w:val="00F47F3C"/>
    <w:rPr>
      <w:lang w:val="en-US" w:eastAsia="en-US"/>
    </w:rPr>
  </w:style>
  <w:style w:type="paragraph" w:customStyle="1" w:styleId="961DE1AAE8914D61B6E71A56409D3D3816">
    <w:name w:val="961DE1AAE8914D61B6E71A56409D3D3816"/>
    <w:rsid w:val="00F47F3C"/>
    <w:rPr>
      <w:lang w:val="en-US" w:eastAsia="en-US"/>
    </w:rPr>
  </w:style>
  <w:style w:type="paragraph" w:customStyle="1" w:styleId="CB22452B1DF74D049CFED79C951FAFC716">
    <w:name w:val="CB22452B1DF74D049CFED79C951FAFC716"/>
    <w:rsid w:val="00F47F3C"/>
    <w:rPr>
      <w:lang w:val="en-US" w:eastAsia="en-US"/>
    </w:rPr>
  </w:style>
  <w:style w:type="paragraph" w:customStyle="1" w:styleId="C4F39090CBD84901BCA0C3853C84B47916">
    <w:name w:val="C4F39090CBD84901BCA0C3853C84B47916"/>
    <w:rsid w:val="00F47F3C"/>
    <w:rPr>
      <w:lang w:val="en-US" w:eastAsia="en-US"/>
    </w:rPr>
  </w:style>
  <w:style w:type="paragraph" w:customStyle="1" w:styleId="C48129E03CC84C0F8ADE8D8B9415FE8216">
    <w:name w:val="C48129E03CC84C0F8ADE8D8B9415FE8216"/>
    <w:rsid w:val="00F47F3C"/>
    <w:rPr>
      <w:lang w:val="en-US" w:eastAsia="en-US"/>
    </w:rPr>
  </w:style>
  <w:style w:type="paragraph" w:customStyle="1" w:styleId="E9EE105B93164D7D97F51F1855ABC20116">
    <w:name w:val="E9EE105B93164D7D97F51F1855ABC20116"/>
    <w:rsid w:val="00F47F3C"/>
    <w:rPr>
      <w:lang w:val="en-US" w:eastAsia="en-US"/>
    </w:rPr>
  </w:style>
  <w:style w:type="paragraph" w:customStyle="1" w:styleId="5CC11EF8719B434E932AC9059336118017">
    <w:name w:val="5CC11EF8719B434E932AC9059336118017"/>
    <w:rsid w:val="00F47F3C"/>
    <w:rPr>
      <w:lang w:val="en-US" w:eastAsia="en-US"/>
    </w:rPr>
  </w:style>
  <w:style w:type="paragraph" w:customStyle="1" w:styleId="217EA345EFD4439BBF7BB61D0244D59E17">
    <w:name w:val="217EA345EFD4439BBF7BB61D0244D59E17"/>
    <w:rsid w:val="00F47F3C"/>
    <w:rPr>
      <w:lang w:val="en-US" w:eastAsia="en-US"/>
    </w:rPr>
  </w:style>
  <w:style w:type="paragraph" w:customStyle="1" w:styleId="05AE4C8040D14C628FB8FF54406E809317">
    <w:name w:val="05AE4C8040D14C628FB8FF54406E809317"/>
    <w:rsid w:val="00F47F3C"/>
    <w:rPr>
      <w:lang w:val="en-US" w:eastAsia="en-US"/>
    </w:rPr>
  </w:style>
  <w:style w:type="paragraph" w:customStyle="1" w:styleId="7ED39F670CB64934A3A49D4CC3D49A9F17">
    <w:name w:val="7ED39F670CB64934A3A49D4CC3D49A9F17"/>
    <w:rsid w:val="00F47F3C"/>
    <w:rPr>
      <w:lang w:val="en-US" w:eastAsia="en-US"/>
    </w:rPr>
  </w:style>
  <w:style w:type="paragraph" w:customStyle="1" w:styleId="6F27515948EB418385AAAF3BD05C527D17">
    <w:name w:val="6F27515948EB418385AAAF3BD05C527D17"/>
    <w:rsid w:val="00F47F3C"/>
    <w:rPr>
      <w:lang w:val="en-US" w:eastAsia="en-US"/>
    </w:rPr>
  </w:style>
  <w:style w:type="paragraph" w:customStyle="1" w:styleId="95E613D67EA64EE48C11AB980A00456D17">
    <w:name w:val="95E613D67EA64EE48C11AB980A00456D17"/>
    <w:rsid w:val="00F47F3C"/>
    <w:rPr>
      <w:lang w:val="en-US" w:eastAsia="en-US"/>
    </w:rPr>
  </w:style>
  <w:style w:type="paragraph" w:customStyle="1" w:styleId="816AD81DF36C43799B29935B15C9E74C17">
    <w:name w:val="816AD81DF36C43799B29935B15C9E74C17"/>
    <w:rsid w:val="00F47F3C"/>
    <w:rPr>
      <w:lang w:val="en-US" w:eastAsia="en-US"/>
    </w:rPr>
  </w:style>
  <w:style w:type="paragraph" w:customStyle="1" w:styleId="B64A5FCE4440437C888DC91A22B4F64E17">
    <w:name w:val="B64A5FCE4440437C888DC91A22B4F64E17"/>
    <w:rsid w:val="00F47F3C"/>
    <w:rPr>
      <w:lang w:val="en-US" w:eastAsia="en-US"/>
    </w:rPr>
  </w:style>
  <w:style w:type="paragraph" w:customStyle="1" w:styleId="1AAAD874167041B2AD691A176CA2017B17">
    <w:name w:val="1AAAD874167041B2AD691A176CA2017B17"/>
    <w:rsid w:val="00F47F3C"/>
    <w:rPr>
      <w:lang w:val="en-US" w:eastAsia="en-US"/>
    </w:rPr>
  </w:style>
  <w:style w:type="paragraph" w:customStyle="1" w:styleId="A561EEE99F6944F79831E0C90388AF6117">
    <w:name w:val="A561EEE99F6944F79831E0C90388AF6117"/>
    <w:rsid w:val="00F47F3C"/>
    <w:rPr>
      <w:lang w:val="en-US" w:eastAsia="en-US"/>
    </w:rPr>
  </w:style>
  <w:style w:type="paragraph" w:customStyle="1" w:styleId="BC224374B2F644199F0E3BE514C0C67317">
    <w:name w:val="BC224374B2F644199F0E3BE514C0C67317"/>
    <w:rsid w:val="00F47F3C"/>
    <w:rPr>
      <w:lang w:val="en-US" w:eastAsia="en-US"/>
    </w:rPr>
  </w:style>
  <w:style w:type="paragraph" w:customStyle="1" w:styleId="BA48BD2B225045C7B828311ED886C65917">
    <w:name w:val="BA48BD2B225045C7B828311ED886C65917"/>
    <w:rsid w:val="00F47F3C"/>
    <w:rPr>
      <w:lang w:val="en-US" w:eastAsia="en-US"/>
    </w:rPr>
  </w:style>
  <w:style w:type="paragraph" w:customStyle="1" w:styleId="B90AE1E4F7344CEE850A534EDC6BD0D317">
    <w:name w:val="B90AE1E4F7344CEE850A534EDC6BD0D317"/>
    <w:rsid w:val="00F47F3C"/>
    <w:rPr>
      <w:lang w:val="en-US" w:eastAsia="en-US"/>
    </w:rPr>
  </w:style>
  <w:style w:type="paragraph" w:customStyle="1" w:styleId="D509612652D64EB2A01F433E848683D917">
    <w:name w:val="D509612652D64EB2A01F433E848683D917"/>
    <w:rsid w:val="00F47F3C"/>
    <w:rPr>
      <w:lang w:val="en-US" w:eastAsia="en-US"/>
    </w:rPr>
  </w:style>
  <w:style w:type="paragraph" w:customStyle="1" w:styleId="961DE1AAE8914D61B6E71A56409D3D3817">
    <w:name w:val="961DE1AAE8914D61B6E71A56409D3D3817"/>
    <w:rsid w:val="00F47F3C"/>
    <w:rPr>
      <w:lang w:val="en-US" w:eastAsia="en-US"/>
    </w:rPr>
  </w:style>
  <w:style w:type="paragraph" w:customStyle="1" w:styleId="CB22452B1DF74D049CFED79C951FAFC717">
    <w:name w:val="CB22452B1DF74D049CFED79C951FAFC717"/>
    <w:rsid w:val="00F47F3C"/>
    <w:rPr>
      <w:lang w:val="en-US" w:eastAsia="en-US"/>
    </w:rPr>
  </w:style>
  <w:style w:type="paragraph" w:customStyle="1" w:styleId="C4F39090CBD84901BCA0C3853C84B47917">
    <w:name w:val="C4F39090CBD84901BCA0C3853C84B47917"/>
    <w:rsid w:val="00F47F3C"/>
    <w:rPr>
      <w:lang w:val="en-US" w:eastAsia="en-US"/>
    </w:rPr>
  </w:style>
  <w:style w:type="paragraph" w:customStyle="1" w:styleId="C48129E03CC84C0F8ADE8D8B9415FE8217">
    <w:name w:val="C48129E03CC84C0F8ADE8D8B9415FE8217"/>
    <w:rsid w:val="00F47F3C"/>
    <w:rPr>
      <w:lang w:val="en-US" w:eastAsia="en-US"/>
    </w:rPr>
  </w:style>
  <w:style w:type="paragraph" w:customStyle="1" w:styleId="E9EE105B93164D7D97F51F1855ABC20117">
    <w:name w:val="E9EE105B93164D7D97F51F1855ABC20117"/>
    <w:rsid w:val="00F47F3C"/>
    <w:rPr>
      <w:lang w:val="en-US" w:eastAsia="en-US"/>
    </w:rPr>
  </w:style>
  <w:style w:type="paragraph" w:customStyle="1" w:styleId="5CC11EF8719B434E932AC9059336118018">
    <w:name w:val="5CC11EF8719B434E932AC9059336118018"/>
    <w:rsid w:val="00F47F3C"/>
    <w:rPr>
      <w:lang w:val="en-US" w:eastAsia="en-US"/>
    </w:rPr>
  </w:style>
  <w:style w:type="paragraph" w:customStyle="1" w:styleId="217EA345EFD4439BBF7BB61D0244D59E18">
    <w:name w:val="217EA345EFD4439BBF7BB61D0244D59E18"/>
    <w:rsid w:val="00F47F3C"/>
    <w:rPr>
      <w:lang w:val="en-US" w:eastAsia="en-US"/>
    </w:rPr>
  </w:style>
  <w:style w:type="paragraph" w:customStyle="1" w:styleId="05AE4C8040D14C628FB8FF54406E809318">
    <w:name w:val="05AE4C8040D14C628FB8FF54406E809318"/>
    <w:rsid w:val="00F47F3C"/>
    <w:rPr>
      <w:lang w:val="en-US" w:eastAsia="en-US"/>
    </w:rPr>
  </w:style>
  <w:style w:type="paragraph" w:customStyle="1" w:styleId="7ED39F670CB64934A3A49D4CC3D49A9F18">
    <w:name w:val="7ED39F670CB64934A3A49D4CC3D49A9F18"/>
    <w:rsid w:val="00F47F3C"/>
    <w:rPr>
      <w:lang w:val="en-US" w:eastAsia="en-US"/>
    </w:rPr>
  </w:style>
  <w:style w:type="paragraph" w:customStyle="1" w:styleId="6F27515948EB418385AAAF3BD05C527D18">
    <w:name w:val="6F27515948EB418385AAAF3BD05C527D18"/>
    <w:rsid w:val="00F47F3C"/>
    <w:rPr>
      <w:lang w:val="en-US" w:eastAsia="en-US"/>
    </w:rPr>
  </w:style>
  <w:style w:type="paragraph" w:customStyle="1" w:styleId="95E613D67EA64EE48C11AB980A00456D18">
    <w:name w:val="95E613D67EA64EE48C11AB980A00456D18"/>
    <w:rsid w:val="00F47F3C"/>
    <w:rPr>
      <w:lang w:val="en-US" w:eastAsia="en-US"/>
    </w:rPr>
  </w:style>
  <w:style w:type="paragraph" w:customStyle="1" w:styleId="816AD81DF36C43799B29935B15C9E74C18">
    <w:name w:val="816AD81DF36C43799B29935B15C9E74C18"/>
    <w:rsid w:val="00F47F3C"/>
    <w:rPr>
      <w:lang w:val="en-US" w:eastAsia="en-US"/>
    </w:rPr>
  </w:style>
  <w:style w:type="paragraph" w:customStyle="1" w:styleId="B64A5FCE4440437C888DC91A22B4F64E18">
    <w:name w:val="B64A5FCE4440437C888DC91A22B4F64E18"/>
    <w:rsid w:val="00F47F3C"/>
    <w:rPr>
      <w:lang w:val="en-US" w:eastAsia="en-US"/>
    </w:rPr>
  </w:style>
  <w:style w:type="paragraph" w:customStyle="1" w:styleId="1AAAD874167041B2AD691A176CA2017B18">
    <w:name w:val="1AAAD874167041B2AD691A176CA2017B18"/>
    <w:rsid w:val="00F47F3C"/>
    <w:rPr>
      <w:lang w:val="en-US" w:eastAsia="en-US"/>
    </w:rPr>
  </w:style>
  <w:style w:type="paragraph" w:customStyle="1" w:styleId="A561EEE99F6944F79831E0C90388AF6118">
    <w:name w:val="A561EEE99F6944F79831E0C90388AF6118"/>
    <w:rsid w:val="00F47F3C"/>
    <w:rPr>
      <w:lang w:val="en-US" w:eastAsia="en-US"/>
    </w:rPr>
  </w:style>
  <w:style w:type="paragraph" w:customStyle="1" w:styleId="BC224374B2F644199F0E3BE514C0C67318">
    <w:name w:val="BC224374B2F644199F0E3BE514C0C67318"/>
    <w:rsid w:val="00F47F3C"/>
    <w:rPr>
      <w:lang w:val="en-US" w:eastAsia="en-US"/>
    </w:rPr>
  </w:style>
  <w:style w:type="paragraph" w:customStyle="1" w:styleId="BA48BD2B225045C7B828311ED886C65918">
    <w:name w:val="BA48BD2B225045C7B828311ED886C65918"/>
    <w:rsid w:val="00F47F3C"/>
    <w:rPr>
      <w:lang w:val="en-US" w:eastAsia="en-US"/>
    </w:rPr>
  </w:style>
  <w:style w:type="paragraph" w:customStyle="1" w:styleId="B90AE1E4F7344CEE850A534EDC6BD0D318">
    <w:name w:val="B90AE1E4F7344CEE850A534EDC6BD0D318"/>
    <w:rsid w:val="00F47F3C"/>
    <w:rPr>
      <w:lang w:val="en-US" w:eastAsia="en-US"/>
    </w:rPr>
  </w:style>
  <w:style w:type="paragraph" w:customStyle="1" w:styleId="D509612652D64EB2A01F433E848683D918">
    <w:name w:val="D509612652D64EB2A01F433E848683D918"/>
    <w:rsid w:val="00F47F3C"/>
    <w:rPr>
      <w:lang w:val="en-US" w:eastAsia="en-US"/>
    </w:rPr>
  </w:style>
  <w:style w:type="paragraph" w:customStyle="1" w:styleId="961DE1AAE8914D61B6E71A56409D3D3818">
    <w:name w:val="961DE1AAE8914D61B6E71A56409D3D3818"/>
    <w:rsid w:val="00F47F3C"/>
    <w:rPr>
      <w:lang w:val="en-US" w:eastAsia="en-US"/>
    </w:rPr>
  </w:style>
  <w:style w:type="paragraph" w:customStyle="1" w:styleId="CB22452B1DF74D049CFED79C951FAFC718">
    <w:name w:val="CB22452B1DF74D049CFED79C951FAFC718"/>
    <w:rsid w:val="00F47F3C"/>
    <w:rPr>
      <w:lang w:val="en-US" w:eastAsia="en-US"/>
    </w:rPr>
  </w:style>
  <w:style w:type="paragraph" w:customStyle="1" w:styleId="C4F39090CBD84901BCA0C3853C84B47918">
    <w:name w:val="C4F39090CBD84901BCA0C3853C84B47918"/>
    <w:rsid w:val="00F47F3C"/>
    <w:rPr>
      <w:lang w:val="en-US" w:eastAsia="en-US"/>
    </w:rPr>
  </w:style>
  <w:style w:type="paragraph" w:customStyle="1" w:styleId="C48129E03CC84C0F8ADE8D8B9415FE8218">
    <w:name w:val="C48129E03CC84C0F8ADE8D8B9415FE8218"/>
    <w:rsid w:val="00F47F3C"/>
    <w:rPr>
      <w:lang w:val="en-US" w:eastAsia="en-US"/>
    </w:rPr>
  </w:style>
  <w:style w:type="paragraph" w:customStyle="1" w:styleId="E9EE105B93164D7D97F51F1855ABC20118">
    <w:name w:val="E9EE105B93164D7D97F51F1855ABC20118"/>
    <w:rsid w:val="00F47F3C"/>
    <w:rPr>
      <w:lang w:val="en-US" w:eastAsia="en-US"/>
    </w:rPr>
  </w:style>
  <w:style w:type="paragraph" w:customStyle="1" w:styleId="5CC11EF8719B434E932AC9059336118019">
    <w:name w:val="5CC11EF8719B434E932AC9059336118019"/>
    <w:rsid w:val="00F47F3C"/>
    <w:rPr>
      <w:lang w:val="en-US" w:eastAsia="en-US"/>
    </w:rPr>
  </w:style>
  <w:style w:type="paragraph" w:customStyle="1" w:styleId="217EA345EFD4439BBF7BB61D0244D59E19">
    <w:name w:val="217EA345EFD4439BBF7BB61D0244D59E19"/>
    <w:rsid w:val="00F47F3C"/>
    <w:rPr>
      <w:lang w:val="en-US" w:eastAsia="en-US"/>
    </w:rPr>
  </w:style>
  <w:style w:type="paragraph" w:customStyle="1" w:styleId="05AE4C8040D14C628FB8FF54406E809319">
    <w:name w:val="05AE4C8040D14C628FB8FF54406E809319"/>
    <w:rsid w:val="00F47F3C"/>
    <w:rPr>
      <w:lang w:val="en-US" w:eastAsia="en-US"/>
    </w:rPr>
  </w:style>
  <w:style w:type="paragraph" w:customStyle="1" w:styleId="7ED39F670CB64934A3A49D4CC3D49A9F19">
    <w:name w:val="7ED39F670CB64934A3A49D4CC3D49A9F19"/>
    <w:rsid w:val="00F47F3C"/>
    <w:rPr>
      <w:lang w:val="en-US" w:eastAsia="en-US"/>
    </w:rPr>
  </w:style>
  <w:style w:type="paragraph" w:customStyle="1" w:styleId="6F27515948EB418385AAAF3BD05C527D19">
    <w:name w:val="6F27515948EB418385AAAF3BD05C527D19"/>
    <w:rsid w:val="00F47F3C"/>
    <w:rPr>
      <w:lang w:val="en-US" w:eastAsia="en-US"/>
    </w:rPr>
  </w:style>
  <w:style w:type="paragraph" w:customStyle="1" w:styleId="95E613D67EA64EE48C11AB980A00456D19">
    <w:name w:val="95E613D67EA64EE48C11AB980A00456D19"/>
    <w:rsid w:val="00F47F3C"/>
    <w:rPr>
      <w:lang w:val="en-US" w:eastAsia="en-US"/>
    </w:rPr>
  </w:style>
  <w:style w:type="paragraph" w:customStyle="1" w:styleId="816AD81DF36C43799B29935B15C9E74C19">
    <w:name w:val="816AD81DF36C43799B29935B15C9E74C19"/>
    <w:rsid w:val="00F47F3C"/>
    <w:rPr>
      <w:lang w:val="en-US" w:eastAsia="en-US"/>
    </w:rPr>
  </w:style>
  <w:style w:type="paragraph" w:customStyle="1" w:styleId="B64A5FCE4440437C888DC91A22B4F64E19">
    <w:name w:val="B64A5FCE4440437C888DC91A22B4F64E19"/>
    <w:rsid w:val="00F47F3C"/>
    <w:rPr>
      <w:lang w:val="en-US" w:eastAsia="en-US"/>
    </w:rPr>
  </w:style>
  <w:style w:type="paragraph" w:customStyle="1" w:styleId="1AAAD874167041B2AD691A176CA2017B19">
    <w:name w:val="1AAAD874167041B2AD691A176CA2017B19"/>
    <w:rsid w:val="00F47F3C"/>
    <w:rPr>
      <w:lang w:val="en-US" w:eastAsia="en-US"/>
    </w:rPr>
  </w:style>
  <w:style w:type="paragraph" w:customStyle="1" w:styleId="A561EEE99F6944F79831E0C90388AF6119">
    <w:name w:val="A561EEE99F6944F79831E0C90388AF6119"/>
    <w:rsid w:val="00F47F3C"/>
    <w:rPr>
      <w:lang w:val="en-US" w:eastAsia="en-US"/>
    </w:rPr>
  </w:style>
  <w:style w:type="paragraph" w:customStyle="1" w:styleId="BC224374B2F644199F0E3BE514C0C67319">
    <w:name w:val="BC224374B2F644199F0E3BE514C0C67319"/>
    <w:rsid w:val="00F47F3C"/>
    <w:rPr>
      <w:lang w:val="en-US" w:eastAsia="en-US"/>
    </w:rPr>
  </w:style>
  <w:style w:type="paragraph" w:customStyle="1" w:styleId="BA48BD2B225045C7B828311ED886C65919">
    <w:name w:val="BA48BD2B225045C7B828311ED886C65919"/>
    <w:rsid w:val="00F47F3C"/>
    <w:rPr>
      <w:lang w:val="en-US" w:eastAsia="en-US"/>
    </w:rPr>
  </w:style>
  <w:style w:type="paragraph" w:customStyle="1" w:styleId="B90AE1E4F7344CEE850A534EDC6BD0D319">
    <w:name w:val="B90AE1E4F7344CEE850A534EDC6BD0D319"/>
    <w:rsid w:val="00F47F3C"/>
    <w:rPr>
      <w:lang w:val="en-US" w:eastAsia="en-US"/>
    </w:rPr>
  </w:style>
  <w:style w:type="paragraph" w:customStyle="1" w:styleId="D509612652D64EB2A01F433E848683D919">
    <w:name w:val="D509612652D64EB2A01F433E848683D919"/>
    <w:rsid w:val="00F47F3C"/>
    <w:rPr>
      <w:lang w:val="en-US" w:eastAsia="en-US"/>
    </w:rPr>
  </w:style>
  <w:style w:type="paragraph" w:customStyle="1" w:styleId="961DE1AAE8914D61B6E71A56409D3D3819">
    <w:name w:val="961DE1AAE8914D61B6E71A56409D3D3819"/>
    <w:rsid w:val="00F47F3C"/>
    <w:rPr>
      <w:lang w:val="en-US" w:eastAsia="en-US"/>
    </w:rPr>
  </w:style>
  <w:style w:type="paragraph" w:customStyle="1" w:styleId="CB22452B1DF74D049CFED79C951FAFC719">
    <w:name w:val="CB22452B1DF74D049CFED79C951FAFC719"/>
    <w:rsid w:val="00F47F3C"/>
    <w:rPr>
      <w:lang w:val="en-US" w:eastAsia="en-US"/>
    </w:rPr>
  </w:style>
  <w:style w:type="paragraph" w:customStyle="1" w:styleId="C4F39090CBD84901BCA0C3853C84B47919">
    <w:name w:val="C4F39090CBD84901BCA0C3853C84B47919"/>
    <w:rsid w:val="00F47F3C"/>
    <w:rPr>
      <w:lang w:val="en-US" w:eastAsia="en-US"/>
    </w:rPr>
  </w:style>
  <w:style w:type="paragraph" w:customStyle="1" w:styleId="C48129E03CC84C0F8ADE8D8B9415FE8219">
    <w:name w:val="C48129E03CC84C0F8ADE8D8B9415FE8219"/>
    <w:rsid w:val="00F47F3C"/>
    <w:rPr>
      <w:lang w:val="en-US" w:eastAsia="en-US"/>
    </w:rPr>
  </w:style>
  <w:style w:type="paragraph" w:customStyle="1" w:styleId="E9EE105B93164D7D97F51F1855ABC20119">
    <w:name w:val="E9EE105B93164D7D97F51F1855ABC20119"/>
    <w:rsid w:val="00F47F3C"/>
    <w:rPr>
      <w:lang w:val="en-US" w:eastAsia="en-US"/>
    </w:rPr>
  </w:style>
  <w:style w:type="paragraph" w:customStyle="1" w:styleId="5CC11EF8719B434E932AC9059336118020">
    <w:name w:val="5CC11EF8719B434E932AC9059336118020"/>
    <w:rsid w:val="00F47F3C"/>
    <w:rPr>
      <w:lang w:val="en-US" w:eastAsia="en-US"/>
    </w:rPr>
  </w:style>
  <w:style w:type="paragraph" w:customStyle="1" w:styleId="217EA345EFD4439BBF7BB61D0244D59E20">
    <w:name w:val="217EA345EFD4439BBF7BB61D0244D59E20"/>
    <w:rsid w:val="00F47F3C"/>
    <w:rPr>
      <w:lang w:val="en-US" w:eastAsia="en-US"/>
    </w:rPr>
  </w:style>
  <w:style w:type="paragraph" w:customStyle="1" w:styleId="05AE4C8040D14C628FB8FF54406E809320">
    <w:name w:val="05AE4C8040D14C628FB8FF54406E809320"/>
    <w:rsid w:val="00F47F3C"/>
    <w:rPr>
      <w:lang w:val="en-US" w:eastAsia="en-US"/>
    </w:rPr>
  </w:style>
  <w:style w:type="paragraph" w:customStyle="1" w:styleId="7ED39F670CB64934A3A49D4CC3D49A9F20">
    <w:name w:val="7ED39F670CB64934A3A49D4CC3D49A9F20"/>
    <w:rsid w:val="00F47F3C"/>
    <w:rPr>
      <w:lang w:val="en-US" w:eastAsia="en-US"/>
    </w:rPr>
  </w:style>
  <w:style w:type="paragraph" w:customStyle="1" w:styleId="6F27515948EB418385AAAF3BD05C527D20">
    <w:name w:val="6F27515948EB418385AAAF3BD05C527D20"/>
    <w:rsid w:val="00F47F3C"/>
    <w:rPr>
      <w:lang w:val="en-US" w:eastAsia="en-US"/>
    </w:rPr>
  </w:style>
  <w:style w:type="paragraph" w:customStyle="1" w:styleId="95E613D67EA64EE48C11AB980A00456D20">
    <w:name w:val="95E613D67EA64EE48C11AB980A00456D20"/>
    <w:rsid w:val="00F47F3C"/>
    <w:rPr>
      <w:lang w:val="en-US" w:eastAsia="en-US"/>
    </w:rPr>
  </w:style>
  <w:style w:type="paragraph" w:customStyle="1" w:styleId="816AD81DF36C43799B29935B15C9E74C20">
    <w:name w:val="816AD81DF36C43799B29935B15C9E74C20"/>
    <w:rsid w:val="00F47F3C"/>
    <w:rPr>
      <w:lang w:val="en-US" w:eastAsia="en-US"/>
    </w:rPr>
  </w:style>
  <w:style w:type="paragraph" w:customStyle="1" w:styleId="B64A5FCE4440437C888DC91A22B4F64E20">
    <w:name w:val="B64A5FCE4440437C888DC91A22B4F64E20"/>
    <w:rsid w:val="00F47F3C"/>
    <w:rPr>
      <w:lang w:val="en-US" w:eastAsia="en-US"/>
    </w:rPr>
  </w:style>
  <w:style w:type="paragraph" w:customStyle="1" w:styleId="1AAAD874167041B2AD691A176CA2017B20">
    <w:name w:val="1AAAD874167041B2AD691A176CA2017B20"/>
    <w:rsid w:val="00F47F3C"/>
    <w:rPr>
      <w:lang w:val="en-US" w:eastAsia="en-US"/>
    </w:rPr>
  </w:style>
  <w:style w:type="paragraph" w:customStyle="1" w:styleId="A561EEE99F6944F79831E0C90388AF6120">
    <w:name w:val="A561EEE99F6944F79831E0C90388AF6120"/>
    <w:rsid w:val="00F47F3C"/>
    <w:rPr>
      <w:lang w:val="en-US" w:eastAsia="en-US"/>
    </w:rPr>
  </w:style>
  <w:style w:type="paragraph" w:customStyle="1" w:styleId="BC224374B2F644199F0E3BE514C0C67320">
    <w:name w:val="BC224374B2F644199F0E3BE514C0C67320"/>
    <w:rsid w:val="00F47F3C"/>
    <w:rPr>
      <w:lang w:val="en-US" w:eastAsia="en-US"/>
    </w:rPr>
  </w:style>
  <w:style w:type="paragraph" w:customStyle="1" w:styleId="BA48BD2B225045C7B828311ED886C65920">
    <w:name w:val="BA48BD2B225045C7B828311ED886C65920"/>
    <w:rsid w:val="00F47F3C"/>
    <w:rPr>
      <w:lang w:val="en-US" w:eastAsia="en-US"/>
    </w:rPr>
  </w:style>
  <w:style w:type="paragraph" w:customStyle="1" w:styleId="B90AE1E4F7344CEE850A534EDC6BD0D320">
    <w:name w:val="B90AE1E4F7344CEE850A534EDC6BD0D320"/>
    <w:rsid w:val="00F47F3C"/>
    <w:rPr>
      <w:lang w:val="en-US" w:eastAsia="en-US"/>
    </w:rPr>
  </w:style>
  <w:style w:type="paragraph" w:customStyle="1" w:styleId="D509612652D64EB2A01F433E848683D920">
    <w:name w:val="D509612652D64EB2A01F433E848683D920"/>
    <w:rsid w:val="00F47F3C"/>
    <w:rPr>
      <w:lang w:val="en-US" w:eastAsia="en-US"/>
    </w:rPr>
  </w:style>
  <w:style w:type="paragraph" w:customStyle="1" w:styleId="961DE1AAE8914D61B6E71A56409D3D3820">
    <w:name w:val="961DE1AAE8914D61B6E71A56409D3D3820"/>
    <w:rsid w:val="00F47F3C"/>
    <w:rPr>
      <w:lang w:val="en-US" w:eastAsia="en-US"/>
    </w:rPr>
  </w:style>
  <w:style w:type="paragraph" w:customStyle="1" w:styleId="CB22452B1DF74D049CFED79C951FAFC720">
    <w:name w:val="CB22452B1DF74D049CFED79C951FAFC720"/>
    <w:rsid w:val="00F47F3C"/>
    <w:rPr>
      <w:lang w:val="en-US" w:eastAsia="en-US"/>
    </w:rPr>
  </w:style>
  <w:style w:type="paragraph" w:customStyle="1" w:styleId="C4F39090CBD84901BCA0C3853C84B47920">
    <w:name w:val="C4F39090CBD84901BCA0C3853C84B47920"/>
    <w:rsid w:val="00F47F3C"/>
    <w:rPr>
      <w:lang w:val="en-US" w:eastAsia="en-US"/>
    </w:rPr>
  </w:style>
  <w:style w:type="paragraph" w:customStyle="1" w:styleId="C48129E03CC84C0F8ADE8D8B9415FE8220">
    <w:name w:val="C48129E03CC84C0F8ADE8D8B9415FE8220"/>
    <w:rsid w:val="00F47F3C"/>
    <w:rPr>
      <w:lang w:val="en-US" w:eastAsia="en-US"/>
    </w:rPr>
  </w:style>
  <w:style w:type="paragraph" w:customStyle="1" w:styleId="E9EE105B93164D7D97F51F1855ABC20120">
    <w:name w:val="E9EE105B93164D7D97F51F1855ABC20120"/>
    <w:rsid w:val="00F47F3C"/>
    <w:rPr>
      <w:lang w:val="en-US" w:eastAsia="en-US"/>
    </w:rPr>
  </w:style>
  <w:style w:type="paragraph" w:customStyle="1" w:styleId="5CC11EF8719B434E932AC9059336118021">
    <w:name w:val="5CC11EF8719B434E932AC9059336118021"/>
    <w:rsid w:val="00F47F3C"/>
    <w:rPr>
      <w:lang w:val="en-US" w:eastAsia="en-US"/>
    </w:rPr>
  </w:style>
  <w:style w:type="paragraph" w:customStyle="1" w:styleId="217EA345EFD4439BBF7BB61D0244D59E21">
    <w:name w:val="217EA345EFD4439BBF7BB61D0244D59E21"/>
    <w:rsid w:val="00F47F3C"/>
    <w:rPr>
      <w:lang w:val="en-US" w:eastAsia="en-US"/>
    </w:rPr>
  </w:style>
  <w:style w:type="paragraph" w:customStyle="1" w:styleId="05AE4C8040D14C628FB8FF54406E809321">
    <w:name w:val="05AE4C8040D14C628FB8FF54406E809321"/>
    <w:rsid w:val="00F47F3C"/>
    <w:rPr>
      <w:lang w:val="en-US" w:eastAsia="en-US"/>
    </w:rPr>
  </w:style>
  <w:style w:type="paragraph" w:customStyle="1" w:styleId="7ED39F670CB64934A3A49D4CC3D49A9F21">
    <w:name w:val="7ED39F670CB64934A3A49D4CC3D49A9F21"/>
    <w:rsid w:val="00F47F3C"/>
    <w:rPr>
      <w:lang w:val="en-US" w:eastAsia="en-US"/>
    </w:rPr>
  </w:style>
  <w:style w:type="paragraph" w:customStyle="1" w:styleId="6F27515948EB418385AAAF3BD05C527D21">
    <w:name w:val="6F27515948EB418385AAAF3BD05C527D21"/>
    <w:rsid w:val="00F47F3C"/>
    <w:rPr>
      <w:lang w:val="en-US" w:eastAsia="en-US"/>
    </w:rPr>
  </w:style>
  <w:style w:type="paragraph" w:customStyle="1" w:styleId="95E613D67EA64EE48C11AB980A00456D21">
    <w:name w:val="95E613D67EA64EE48C11AB980A00456D21"/>
    <w:rsid w:val="00F47F3C"/>
    <w:rPr>
      <w:lang w:val="en-US" w:eastAsia="en-US"/>
    </w:rPr>
  </w:style>
  <w:style w:type="paragraph" w:customStyle="1" w:styleId="816AD81DF36C43799B29935B15C9E74C21">
    <w:name w:val="816AD81DF36C43799B29935B15C9E74C21"/>
    <w:rsid w:val="00F47F3C"/>
    <w:rPr>
      <w:lang w:val="en-US" w:eastAsia="en-US"/>
    </w:rPr>
  </w:style>
  <w:style w:type="paragraph" w:customStyle="1" w:styleId="B64A5FCE4440437C888DC91A22B4F64E21">
    <w:name w:val="B64A5FCE4440437C888DC91A22B4F64E21"/>
    <w:rsid w:val="00F47F3C"/>
    <w:rPr>
      <w:lang w:val="en-US" w:eastAsia="en-US"/>
    </w:rPr>
  </w:style>
  <w:style w:type="paragraph" w:customStyle="1" w:styleId="1AAAD874167041B2AD691A176CA2017B21">
    <w:name w:val="1AAAD874167041B2AD691A176CA2017B21"/>
    <w:rsid w:val="00F47F3C"/>
    <w:rPr>
      <w:lang w:val="en-US" w:eastAsia="en-US"/>
    </w:rPr>
  </w:style>
  <w:style w:type="paragraph" w:customStyle="1" w:styleId="A561EEE99F6944F79831E0C90388AF6121">
    <w:name w:val="A561EEE99F6944F79831E0C90388AF6121"/>
    <w:rsid w:val="00F47F3C"/>
    <w:rPr>
      <w:lang w:val="en-US" w:eastAsia="en-US"/>
    </w:rPr>
  </w:style>
  <w:style w:type="paragraph" w:customStyle="1" w:styleId="BC224374B2F644199F0E3BE514C0C67321">
    <w:name w:val="BC224374B2F644199F0E3BE514C0C67321"/>
    <w:rsid w:val="00F47F3C"/>
    <w:rPr>
      <w:lang w:val="en-US" w:eastAsia="en-US"/>
    </w:rPr>
  </w:style>
  <w:style w:type="paragraph" w:customStyle="1" w:styleId="BA48BD2B225045C7B828311ED886C65921">
    <w:name w:val="BA48BD2B225045C7B828311ED886C65921"/>
    <w:rsid w:val="00F47F3C"/>
    <w:rPr>
      <w:lang w:val="en-US" w:eastAsia="en-US"/>
    </w:rPr>
  </w:style>
  <w:style w:type="paragraph" w:customStyle="1" w:styleId="B90AE1E4F7344CEE850A534EDC6BD0D321">
    <w:name w:val="B90AE1E4F7344CEE850A534EDC6BD0D321"/>
    <w:rsid w:val="00F47F3C"/>
    <w:rPr>
      <w:lang w:val="en-US" w:eastAsia="en-US"/>
    </w:rPr>
  </w:style>
  <w:style w:type="paragraph" w:customStyle="1" w:styleId="D509612652D64EB2A01F433E848683D921">
    <w:name w:val="D509612652D64EB2A01F433E848683D921"/>
    <w:rsid w:val="00F47F3C"/>
    <w:rPr>
      <w:lang w:val="en-US" w:eastAsia="en-US"/>
    </w:rPr>
  </w:style>
  <w:style w:type="paragraph" w:customStyle="1" w:styleId="961DE1AAE8914D61B6E71A56409D3D3821">
    <w:name w:val="961DE1AAE8914D61B6E71A56409D3D3821"/>
    <w:rsid w:val="00F47F3C"/>
    <w:rPr>
      <w:lang w:val="en-US" w:eastAsia="en-US"/>
    </w:rPr>
  </w:style>
  <w:style w:type="paragraph" w:customStyle="1" w:styleId="CB22452B1DF74D049CFED79C951FAFC721">
    <w:name w:val="CB22452B1DF74D049CFED79C951FAFC721"/>
    <w:rsid w:val="00F47F3C"/>
    <w:rPr>
      <w:lang w:val="en-US" w:eastAsia="en-US"/>
    </w:rPr>
  </w:style>
  <w:style w:type="paragraph" w:customStyle="1" w:styleId="C4F39090CBD84901BCA0C3853C84B47921">
    <w:name w:val="C4F39090CBD84901BCA0C3853C84B47921"/>
    <w:rsid w:val="00F47F3C"/>
    <w:rPr>
      <w:lang w:val="en-US" w:eastAsia="en-US"/>
    </w:rPr>
  </w:style>
  <w:style w:type="paragraph" w:customStyle="1" w:styleId="C48129E03CC84C0F8ADE8D8B9415FE8221">
    <w:name w:val="C48129E03CC84C0F8ADE8D8B9415FE8221"/>
    <w:rsid w:val="00F47F3C"/>
    <w:rPr>
      <w:lang w:val="en-US" w:eastAsia="en-US"/>
    </w:rPr>
  </w:style>
  <w:style w:type="paragraph" w:customStyle="1" w:styleId="E9EE105B93164D7D97F51F1855ABC20121">
    <w:name w:val="E9EE105B93164D7D97F51F1855ABC20121"/>
    <w:rsid w:val="00F47F3C"/>
    <w:rPr>
      <w:lang w:val="en-US" w:eastAsia="en-US"/>
    </w:rPr>
  </w:style>
  <w:style w:type="paragraph" w:customStyle="1" w:styleId="5CC11EF8719B434E932AC9059336118022">
    <w:name w:val="5CC11EF8719B434E932AC9059336118022"/>
    <w:rsid w:val="00F47F3C"/>
    <w:rPr>
      <w:lang w:val="en-US" w:eastAsia="en-US"/>
    </w:rPr>
  </w:style>
  <w:style w:type="paragraph" w:customStyle="1" w:styleId="217EA345EFD4439BBF7BB61D0244D59E22">
    <w:name w:val="217EA345EFD4439BBF7BB61D0244D59E22"/>
    <w:rsid w:val="00F47F3C"/>
    <w:rPr>
      <w:lang w:val="en-US" w:eastAsia="en-US"/>
    </w:rPr>
  </w:style>
  <w:style w:type="paragraph" w:customStyle="1" w:styleId="05AE4C8040D14C628FB8FF54406E809322">
    <w:name w:val="05AE4C8040D14C628FB8FF54406E809322"/>
    <w:rsid w:val="00F47F3C"/>
    <w:rPr>
      <w:lang w:val="en-US" w:eastAsia="en-US"/>
    </w:rPr>
  </w:style>
  <w:style w:type="paragraph" w:customStyle="1" w:styleId="7ED39F670CB64934A3A49D4CC3D49A9F22">
    <w:name w:val="7ED39F670CB64934A3A49D4CC3D49A9F22"/>
    <w:rsid w:val="00F47F3C"/>
    <w:rPr>
      <w:lang w:val="en-US" w:eastAsia="en-US"/>
    </w:rPr>
  </w:style>
  <w:style w:type="paragraph" w:customStyle="1" w:styleId="6F27515948EB418385AAAF3BD05C527D22">
    <w:name w:val="6F27515948EB418385AAAF3BD05C527D22"/>
    <w:rsid w:val="00F47F3C"/>
    <w:rPr>
      <w:lang w:val="en-US" w:eastAsia="en-US"/>
    </w:rPr>
  </w:style>
  <w:style w:type="paragraph" w:customStyle="1" w:styleId="95E613D67EA64EE48C11AB980A00456D22">
    <w:name w:val="95E613D67EA64EE48C11AB980A00456D22"/>
    <w:rsid w:val="00F47F3C"/>
    <w:rPr>
      <w:lang w:val="en-US" w:eastAsia="en-US"/>
    </w:rPr>
  </w:style>
  <w:style w:type="paragraph" w:customStyle="1" w:styleId="816AD81DF36C43799B29935B15C9E74C22">
    <w:name w:val="816AD81DF36C43799B29935B15C9E74C22"/>
    <w:rsid w:val="00F47F3C"/>
    <w:rPr>
      <w:lang w:val="en-US" w:eastAsia="en-US"/>
    </w:rPr>
  </w:style>
  <w:style w:type="paragraph" w:customStyle="1" w:styleId="B64A5FCE4440437C888DC91A22B4F64E22">
    <w:name w:val="B64A5FCE4440437C888DC91A22B4F64E22"/>
    <w:rsid w:val="00F47F3C"/>
    <w:rPr>
      <w:lang w:val="en-US" w:eastAsia="en-US"/>
    </w:rPr>
  </w:style>
  <w:style w:type="paragraph" w:customStyle="1" w:styleId="1AAAD874167041B2AD691A176CA2017B22">
    <w:name w:val="1AAAD874167041B2AD691A176CA2017B22"/>
    <w:rsid w:val="00F47F3C"/>
    <w:rPr>
      <w:lang w:val="en-US" w:eastAsia="en-US"/>
    </w:rPr>
  </w:style>
  <w:style w:type="paragraph" w:customStyle="1" w:styleId="A561EEE99F6944F79831E0C90388AF6122">
    <w:name w:val="A561EEE99F6944F79831E0C90388AF6122"/>
    <w:rsid w:val="00F47F3C"/>
    <w:rPr>
      <w:lang w:val="en-US" w:eastAsia="en-US"/>
    </w:rPr>
  </w:style>
  <w:style w:type="paragraph" w:customStyle="1" w:styleId="BC224374B2F644199F0E3BE514C0C67322">
    <w:name w:val="BC224374B2F644199F0E3BE514C0C67322"/>
    <w:rsid w:val="00F47F3C"/>
    <w:rPr>
      <w:lang w:val="en-US" w:eastAsia="en-US"/>
    </w:rPr>
  </w:style>
  <w:style w:type="paragraph" w:customStyle="1" w:styleId="BA48BD2B225045C7B828311ED886C65922">
    <w:name w:val="BA48BD2B225045C7B828311ED886C65922"/>
    <w:rsid w:val="00F47F3C"/>
    <w:rPr>
      <w:lang w:val="en-US" w:eastAsia="en-US"/>
    </w:rPr>
  </w:style>
  <w:style w:type="paragraph" w:customStyle="1" w:styleId="B90AE1E4F7344CEE850A534EDC6BD0D322">
    <w:name w:val="B90AE1E4F7344CEE850A534EDC6BD0D322"/>
    <w:rsid w:val="00F47F3C"/>
    <w:rPr>
      <w:lang w:val="en-US" w:eastAsia="en-US"/>
    </w:rPr>
  </w:style>
  <w:style w:type="paragraph" w:customStyle="1" w:styleId="D509612652D64EB2A01F433E848683D922">
    <w:name w:val="D509612652D64EB2A01F433E848683D922"/>
    <w:rsid w:val="00F47F3C"/>
    <w:rPr>
      <w:lang w:val="en-US" w:eastAsia="en-US"/>
    </w:rPr>
  </w:style>
  <w:style w:type="paragraph" w:customStyle="1" w:styleId="961DE1AAE8914D61B6E71A56409D3D3822">
    <w:name w:val="961DE1AAE8914D61B6E71A56409D3D3822"/>
    <w:rsid w:val="00F47F3C"/>
    <w:rPr>
      <w:lang w:val="en-US" w:eastAsia="en-US"/>
    </w:rPr>
  </w:style>
  <w:style w:type="paragraph" w:customStyle="1" w:styleId="CB22452B1DF74D049CFED79C951FAFC722">
    <w:name w:val="CB22452B1DF74D049CFED79C951FAFC722"/>
    <w:rsid w:val="00F47F3C"/>
    <w:rPr>
      <w:lang w:val="en-US" w:eastAsia="en-US"/>
    </w:rPr>
  </w:style>
  <w:style w:type="paragraph" w:customStyle="1" w:styleId="C4F39090CBD84901BCA0C3853C84B47922">
    <w:name w:val="C4F39090CBD84901BCA0C3853C84B47922"/>
    <w:rsid w:val="00F47F3C"/>
    <w:rPr>
      <w:lang w:val="en-US" w:eastAsia="en-US"/>
    </w:rPr>
  </w:style>
  <w:style w:type="paragraph" w:customStyle="1" w:styleId="C48129E03CC84C0F8ADE8D8B9415FE8222">
    <w:name w:val="C48129E03CC84C0F8ADE8D8B9415FE8222"/>
    <w:rsid w:val="00F47F3C"/>
    <w:rPr>
      <w:lang w:val="en-US" w:eastAsia="en-US"/>
    </w:rPr>
  </w:style>
  <w:style w:type="paragraph" w:customStyle="1" w:styleId="E9EE105B93164D7D97F51F1855ABC20122">
    <w:name w:val="E9EE105B93164D7D97F51F1855ABC20122"/>
    <w:rsid w:val="00F47F3C"/>
    <w:rPr>
      <w:lang w:val="en-US" w:eastAsia="en-US"/>
    </w:rPr>
  </w:style>
  <w:style w:type="paragraph" w:customStyle="1" w:styleId="5CC11EF8719B434E932AC9059336118023">
    <w:name w:val="5CC11EF8719B434E932AC9059336118023"/>
    <w:rsid w:val="0077600D"/>
    <w:rPr>
      <w:lang w:val="en-US" w:eastAsia="en-US"/>
    </w:rPr>
  </w:style>
  <w:style w:type="paragraph" w:customStyle="1" w:styleId="217EA345EFD4439BBF7BB61D0244D59E23">
    <w:name w:val="217EA345EFD4439BBF7BB61D0244D59E23"/>
    <w:rsid w:val="0077600D"/>
    <w:rPr>
      <w:lang w:val="en-US" w:eastAsia="en-US"/>
    </w:rPr>
  </w:style>
  <w:style w:type="paragraph" w:customStyle="1" w:styleId="05AE4C8040D14C628FB8FF54406E809323">
    <w:name w:val="05AE4C8040D14C628FB8FF54406E809323"/>
    <w:rsid w:val="0077600D"/>
    <w:rPr>
      <w:lang w:val="en-US" w:eastAsia="en-US"/>
    </w:rPr>
  </w:style>
  <w:style w:type="paragraph" w:customStyle="1" w:styleId="7ED39F670CB64934A3A49D4CC3D49A9F23">
    <w:name w:val="7ED39F670CB64934A3A49D4CC3D49A9F23"/>
    <w:rsid w:val="0077600D"/>
    <w:rPr>
      <w:lang w:val="en-US" w:eastAsia="en-US"/>
    </w:rPr>
  </w:style>
  <w:style w:type="paragraph" w:customStyle="1" w:styleId="6F27515948EB418385AAAF3BD05C527D23">
    <w:name w:val="6F27515948EB418385AAAF3BD05C527D23"/>
    <w:rsid w:val="0077600D"/>
    <w:rPr>
      <w:lang w:val="en-US" w:eastAsia="en-US"/>
    </w:rPr>
  </w:style>
  <w:style w:type="paragraph" w:customStyle="1" w:styleId="95E613D67EA64EE48C11AB980A00456D23">
    <w:name w:val="95E613D67EA64EE48C11AB980A00456D23"/>
    <w:rsid w:val="0077600D"/>
    <w:rPr>
      <w:lang w:val="en-US" w:eastAsia="en-US"/>
    </w:rPr>
  </w:style>
  <w:style w:type="paragraph" w:customStyle="1" w:styleId="816AD81DF36C43799B29935B15C9E74C23">
    <w:name w:val="816AD81DF36C43799B29935B15C9E74C23"/>
    <w:rsid w:val="0077600D"/>
    <w:rPr>
      <w:lang w:val="en-US" w:eastAsia="en-US"/>
    </w:rPr>
  </w:style>
  <w:style w:type="paragraph" w:customStyle="1" w:styleId="B64A5FCE4440437C888DC91A22B4F64E23">
    <w:name w:val="B64A5FCE4440437C888DC91A22B4F64E23"/>
    <w:rsid w:val="0077600D"/>
    <w:rPr>
      <w:lang w:val="en-US" w:eastAsia="en-US"/>
    </w:rPr>
  </w:style>
  <w:style w:type="paragraph" w:customStyle="1" w:styleId="1AAAD874167041B2AD691A176CA2017B23">
    <w:name w:val="1AAAD874167041B2AD691A176CA2017B23"/>
    <w:rsid w:val="0077600D"/>
    <w:rPr>
      <w:lang w:val="en-US" w:eastAsia="en-US"/>
    </w:rPr>
  </w:style>
  <w:style w:type="paragraph" w:customStyle="1" w:styleId="A561EEE99F6944F79831E0C90388AF6123">
    <w:name w:val="A561EEE99F6944F79831E0C90388AF6123"/>
    <w:rsid w:val="0077600D"/>
    <w:rPr>
      <w:lang w:val="en-US" w:eastAsia="en-US"/>
    </w:rPr>
  </w:style>
  <w:style w:type="paragraph" w:customStyle="1" w:styleId="BC224374B2F644199F0E3BE514C0C67323">
    <w:name w:val="BC224374B2F644199F0E3BE514C0C67323"/>
    <w:rsid w:val="0077600D"/>
    <w:rPr>
      <w:lang w:val="en-US" w:eastAsia="en-US"/>
    </w:rPr>
  </w:style>
  <w:style w:type="paragraph" w:customStyle="1" w:styleId="BA48BD2B225045C7B828311ED886C65923">
    <w:name w:val="BA48BD2B225045C7B828311ED886C65923"/>
    <w:rsid w:val="0077600D"/>
    <w:rPr>
      <w:lang w:val="en-US" w:eastAsia="en-US"/>
    </w:rPr>
  </w:style>
  <w:style w:type="paragraph" w:customStyle="1" w:styleId="B90AE1E4F7344CEE850A534EDC6BD0D323">
    <w:name w:val="B90AE1E4F7344CEE850A534EDC6BD0D323"/>
    <w:rsid w:val="0077600D"/>
    <w:rPr>
      <w:lang w:val="en-US" w:eastAsia="en-US"/>
    </w:rPr>
  </w:style>
  <w:style w:type="paragraph" w:customStyle="1" w:styleId="D509612652D64EB2A01F433E848683D923">
    <w:name w:val="D509612652D64EB2A01F433E848683D923"/>
    <w:rsid w:val="0077600D"/>
    <w:rPr>
      <w:lang w:val="en-US" w:eastAsia="en-US"/>
    </w:rPr>
  </w:style>
  <w:style w:type="paragraph" w:customStyle="1" w:styleId="961DE1AAE8914D61B6E71A56409D3D3823">
    <w:name w:val="961DE1AAE8914D61B6E71A56409D3D3823"/>
    <w:rsid w:val="0077600D"/>
    <w:rPr>
      <w:lang w:val="en-US" w:eastAsia="en-US"/>
    </w:rPr>
  </w:style>
  <w:style w:type="paragraph" w:customStyle="1" w:styleId="CB22452B1DF74D049CFED79C951FAFC723">
    <w:name w:val="CB22452B1DF74D049CFED79C951FAFC723"/>
    <w:rsid w:val="0077600D"/>
    <w:rPr>
      <w:lang w:val="en-US" w:eastAsia="en-US"/>
    </w:rPr>
  </w:style>
  <w:style w:type="paragraph" w:customStyle="1" w:styleId="C4F39090CBD84901BCA0C3853C84B47923">
    <w:name w:val="C4F39090CBD84901BCA0C3853C84B47923"/>
    <w:rsid w:val="0077600D"/>
    <w:rPr>
      <w:lang w:val="en-US" w:eastAsia="en-US"/>
    </w:rPr>
  </w:style>
  <w:style w:type="paragraph" w:customStyle="1" w:styleId="C48129E03CC84C0F8ADE8D8B9415FE8223">
    <w:name w:val="C48129E03CC84C0F8ADE8D8B9415FE8223"/>
    <w:rsid w:val="0077600D"/>
    <w:rPr>
      <w:lang w:val="en-US" w:eastAsia="en-US"/>
    </w:rPr>
  </w:style>
  <w:style w:type="paragraph" w:customStyle="1" w:styleId="E9EE105B93164D7D97F51F1855ABC20123">
    <w:name w:val="E9EE105B93164D7D97F51F1855ABC20123"/>
    <w:rsid w:val="0077600D"/>
    <w:rPr>
      <w:lang w:val="en-US" w:eastAsia="en-US"/>
    </w:rPr>
  </w:style>
  <w:style w:type="paragraph" w:customStyle="1" w:styleId="5CC11EF8719B434E932AC9059336118024">
    <w:name w:val="5CC11EF8719B434E932AC9059336118024"/>
    <w:rsid w:val="0077600D"/>
    <w:rPr>
      <w:lang w:val="en-US" w:eastAsia="en-US"/>
    </w:rPr>
  </w:style>
  <w:style w:type="paragraph" w:customStyle="1" w:styleId="217EA345EFD4439BBF7BB61D0244D59E24">
    <w:name w:val="217EA345EFD4439BBF7BB61D0244D59E24"/>
    <w:rsid w:val="0077600D"/>
    <w:rPr>
      <w:lang w:val="en-US" w:eastAsia="en-US"/>
    </w:rPr>
  </w:style>
  <w:style w:type="paragraph" w:customStyle="1" w:styleId="05AE4C8040D14C628FB8FF54406E809324">
    <w:name w:val="05AE4C8040D14C628FB8FF54406E809324"/>
    <w:rsid w:val="0077600D"/>
    <w:rPr>
      <w:lang w:val="en-US" w:eastAsia="en-US"/>
    </w:rPr>
  </w:style>
  <w:style w:type="paragraph" w:customStyle="1" w:styleId="7ED39F670CB64934A3A49D4CC3D49A9F24">
    <w:name w:val="7ED39F670CB64934A3A49D4CC3D49A9F24"/>
    <w:rsid w:val="0077600D"/>
    <w:rPr>
      <w:lang w:val="en-US" w:eastAsia="en-US"/>
    </w:rPr>
  </w:style>
  <w:style w:type="paragraph" w:customStyle="1" w:styleId="6F27515948EB418385AAAF3BD05C527D24">
    <w:name w:val="6F27515948EB418385AAAF3BD05C527D24"/>
    <w:rsid w:val="0077600D"/>
    <w:rPr>
      <w:lang w:val="en-US" w:eastAsia="en-US"/>
    </w:rPr>
  </w:style>
  <w:style w:type="paragraph" w:customStyle="1" w:styleId="95E613D67EA64EE48C11AB980A00456D24">
    <w:name w:val="95E613D67EA64EE48C11AB980A00456D24"/>
    <w:rsid w:val="0077600D"/>
    <w:rPr>
      <w:lang w:val="en-US" w:eastAsia="en-US"/>
    </w:rPr>
  </w:style>
  <w:style w:type="paragraph" w:customStyle="1" w:styleId="816AD81DF36C43799B29935B15C9E74C24">
    <w:name w:val="816AD81DF36C43799B29935B15C9E74C24"/>
    <w:rsid w:val="0077600D"/>
    <w:rPr>
      <w:lang w:val="en-US" w:eastAsia="en-US"/>
    </w:rPr>
  </w:style>
  <w:style w:type="paragraph" w:customStyle="1" w:styleId="B64A5FCE4440437C888DC91A22B4F64E24">
    <w:name w:val="B64A5FCE4440437C888DC91A22B4F64E24"/>
    <w:rsid w:val="0077600D"/>
    <w:rPr>
      <w:lang w:val="en-US" w:eastAsia="en-US"/>
    </w:rPr>
  </w:style>
  <w:style w:type="paragraph" w:customStyle="1" w:styleId="1AAAD874167041B2AD691A176CA2017B24">
    <w:name w:val="1AAAD874167041B2AD691A176CA2017B24"/>
    <w:rsid w:val="0077600D"/>
    <w:rPr>
      <w:lang w:val="en-US" w:eastAsia="en-US"/>
    </w:rPr>
  </w:style>
  <w:style w:type="paragraph" w:customStyle="1" w:styleId="A561EEE99F6944F79831E0C90388AF6124">
    <w:name w:val="A561EEE99F6944F79831E0C90388AF6124"/>
    <w:rsid w:val="0077600D"/>
    <w:rPr>
      <w:lang w:val="en-US" w:eastAsia="en-US"/>
    </w:rPr>
  </w:style>
  <w:style w:type="paragraph" w:customStyle="1" w:styleId="BC224374B2F644199F0E3BE514C0C67324">
    <w:name w:val="BC224374B2F644199F0E3BE514C0C67324"/>
    <w:rsid w:val="0077600D"/>
    <w:rPr>
      <w:lang w:val="en-US" w:eastAsia="en-US"/>
    </w:rPr>
  </w:style>
  <w:style w:type="paragraph" w:customStyle="1" w:styleId="BA48BD2B225045C7B828311ED886C65924">
    <w:name w:val="BA48BD2B225045C7B828311ED886C65924"/>
    <w:rsid w:val="0077600D"/>
    <w:rPr>
      <w:lang w:val="en-US" w:eastAsia="en-US"/>
    </w:rPr>
  </w:style>
  <w:style w:type="paragraph" w:customStyle="1" w:styleId="B90AE1E4F7344CEE850A534EDC6BD0D324">
    <w:name w:val="B90AE1E4F7344CEE850A534EDC6BD0D324"/>
    <w:rsid w:val="0077600D"/>
    <w:rPr>
      <w:lang w:val="en-US" w:eastAsia="en-US"/>
    </w:rPr>
  </w:style>
  <w:style w:type="paragraph" w:customStyle="1" w:styleId="D509612652D64EB2A01F433E848683D924">
    <w:name w:val="D509612652D64EB2A01F433E848683D924"/>
    <w:rsid w:val="0077600D"/>
    <w:rPr>
      <w:lang w:val="en-US" w:eastAsia="en-US"/>
    </w:rPr>
  </w:style>
  <w:style w:type="paragraph" w:customStyle="1" w:styleId="961DE1AAE8914D61B6E71A56409D3D3824">
    <w:name w:val="961DE1AAE8914D61B6E71A56409D3D3824"/>
    <w:rsid w:val="0077600D"/>
    <w:rPr>
      <w:lang w:val="en-US" w:eastAsia="en-US"/>
    </w:rPr>
  </w:style>
  <w:style w:type="paragraph" w:customStyle="1" w:styleId="CB22452B1DF74D049CFED79C951FAFC724">
    <w:name w:val="CB22452B1DF74D049CFED79C951FAFC724"/>
    <w:rsid w:val="0077600D"/>
    <w:rPr>
      <w:lang w:val="en-US" w:eastAsia="en-US"/>
    </w:rPr>
  </w:style>
  <w:style w:type="paragraph" w:customStyle="1" w:styleId="C4F39090CBD84901BCA0C3853C84B47924">
    <w:name w:val="C4F39090CBD84901BCA0C3853C84B47924"/>
    <w:rsid w:val="0077600D"/>
    <w:rPr>
      <w:lang w:val="en-US" w:eastAsia="en-US"/>
    </w:rPr>
  </w:style>
  <w:style w:type="paragraph" w:customStyle="1" w:styleId="C48129E03CC84C0F8ADE8D8B9415FE8224">
    <w:name w:val="C48129E03CC84C0F8ADE8D8B9415FE8224"/>
    <w:rsid w:val="0077600D"/>
    <w:rPr>
      <w:lang w:val="en-US" w:eastAsia="en-US"/>
    </w:rPr>
  </w:style>
  <w:style w:type="paragraph" w:customStyle="1" w:styleId="E9EE105B93164D7D97F51F1855ABC20124">
    <w:name w:val="E9EE105B93164D7D97F51F1855ABC20124"/>
    <w:rsid w:val="0077600D"/>
    <w:rPr>
      <w:lang w:val="en-US" w:eastAsia="en-US"/>
    </w:rPr>
  </w:style>
  <w:style w:type="paragraph" w:customStyle="1" w:styleId="5CC11EF8719B434E932AC9059336118025">
    <w:name w:val="5CC11EF8719B434E932AC9059336118025"/>
    <w:rsid w:val="0096270C"/>
    <w:rPr>
      <w:lang w:val="en-US" w:eastAsia="en-US"/>
    </w:rPr>
  </w:style>
  <w:style w:type="paragraph" w:customStyle="1" w:styleId="217EA345EFD4439BBF7BB61D0244D59E25">
    <w:name w:val="217EA345EFD4439BBF7BB61D0244D59E25"/>
    <w:rsid w:val="0096270C"/>
    <w:rPr>
      <w:lang w:val="en-US" w:eastAsia="en-US"/>
    </w:rPr>
  </w:style>
  <w:style w:type="paragraph" w:customStyle="1" w:styleId="05AE4C8040D14C628FB8FF54406E809325">
    <w:name w:val="05AE4C8040D14C628FB8FF54406E809325"/>
    <w:rsid w:val="0096270C"/>
    <w:rPr>
      <w:lang w:val="en-US" w:eastAsia="en-US"/>
    </w:rPr>
  </w:style>
  <w:style w:type="paragraph" w:customStyle="1" w:styleId="7ED39F670CB64934A3A49D4CC3D49A9F25">
    <w:name w:val="7ED39F670CB64934A3A49D4CC3D49A9F25"/>
    <w:rsid w:val="0096270C"/>
    <w:rPr>
      <w:lang w:val="en-US" w:eastAsia="en-US"/>
    </w:rPr>
  </w:style>
  <w:style w:type="paragraph" w:customStyle="1" w:styleId="6F27515948EB418385AAAF3BD05C527D25">
    <w:name w:val="6F27515948EB418385AAAF3BD05C527D25"/>
    <w:rsid w:val="0096270C"/>
    <w:rPr>
      <w:lang w:val="en-US" w:eastAsia="en-US"/>
    </w:rPr>
  </w:style>
  <w:style w:type="paragraph" w:customStyle="1" w:styleId="95E613D67EA64EE48C11AB980A00456D25">
    <w:name w:val="95E613D67EA64EE48C11AB980A00456D25"/>
    <w:rsid w:val="0096270C"/>
    <w:rPr>
      <w:lang w:val="en-US" w:eastAsia="en-US"/>
    </w:rPr>
  </w:style>
  <w:style w:type="paragraph" w:customStyle="1" w:styleId="816AD81DF36C43799B29935B15C9E74C25">
    <w:name w:val="816AD81DF36C43799B29935B15C9E74C25"/>
    <w:rsid w:val="0096270C"/>
    <w:rPr>
      <w:lang w:val="en-US" w:eastAsia="en-US"/>
    </w:rPr>
  </w:style>
  <w:style w:type="paragraph" w:customStyle="1" w:styleId="B64A5FCE4440437C888DC91A22B4F64E25">
    <w:name w:val="B64A5FCE4440437C888DC91A22B4F64E25"/>
    <w:rsid w:val="0096270C"/>
    <w:rPr>
      <w:lang w:val="en-US" w:eastAsia="en-US"/>
    </w:rPr>
  </w:style>
  <w:style w:type="paragraph" w:customStyle="1" w:styleId="1AAAD874167041B2AD691A176CA2017B25">
    <w:name w:val="1AAAD874167041B2AD691A176CA2017B25"/>
    <w:rsid w:val="0096270C"/>
    <w:rPr>
      <w:lang w:val="en-US" w:eastAsia="en-US"/>
    </w:rPr>
  </w:style>
  <w:style w:type="paragraph" w:customStyle="1" w:styleId="A561EEE99F6944F79831E0C90388AF6125">
    <w:name w:val="A561EEE99F6944F79831E0C90388AF6125"/>
    <w:rsid w:val="0096270C"/>
    <w:rPr>
      <w:lang w:val="en-US" w:eastAsia="en-US"/>
    </w:rPr>
  </w:style>
  <w:style w:type="paragraph" w:customStyle="1" w:styleId="BC224374B2F644199F0E3BE514C0C67325">
    <w:name w:val="BC224374B2F644199F0E3BE514C0C67325"/>
    <w:rsid w:val="0096270C"/>
    <w:rPr>
      <w:lang w:val="en-US" w:eastAsia="en-US"/>
    </w:rPr>
  </w:style>
  <w:style w:type="paragraph" w:customStyle="1" w:styleId="BA48BD2B225045C7B828311ED886C65925">
    <w:name w:val="BA48BD2B225045C7B828311ED886C65925"/>
    <w:rsid w:val="0096270C"/>
    <w:rPr>
      <w:lang w:val="en-US" w:eastAsia="en-US"/>
    </w:rPr>
  </w:style>
  <w:style w:type="paragraph" w:customStyle="1" w:styleId="B90AE1E4F7344CEE850A534EDC6BD0D325">
    <w:name w:val="B90AE1E4F7344CEE850A534EDC6BD0D325"/>
    <w:rsid w:val="0096270C"/>
    <w:rPr>
      <w:lang w:val="en-US" w:eastAsia="en-US"/>
    </w:rPr>
  </w:style>
  <w:style w:type="paragraph" w:customStyle="1" w:styleId="D509612652D64EB2A01F433E848683D925">
    <w:name w:val="D509612652D64EB2A01F433E848683D925"/>
    <w:rsid w:val="0096270C"/>
    <w:rPr>
      <w:lang w:val="en-US" w:eastAsia="en-US"/>
    </w:rPr>
  </w:style>
  <w:style w:type="paragraph" w:customStyle="1" w:styleId="961DE1AAE8914D61B6E71A56409D3D3825">
    <w:name w:val="961DE1AAE8914D61B6E71A56409D3D3825"/>
    <w:rsid w:val="0096270C"/>
    <w:rPr>
      <w:lang w:val="en-US" w:eastAsia="en-US"/>
    </w:rPr>
  </w:style>
  <w:style w:type="paragraph" w:customStyle="1" w:styleId="CB22452B1DF74D049CFED79C951FAFC725">
    <w:name w:val="CB22452B1DF74D049CFED79C951FAFC725"/>
    <w:rsid w:val="0096270C"/>
    <w:rPr>
      <w:lang w:val="en-US" w:eastAsia="en-US"/>
    </w:rPr>
  </w:style>
  <w:style w:type="paragraph" w:customStyle="1" w:styleId="C4F39090CBD84901BCA0C3853C84B47925">
    <w:name w:val="C4F39090CBD84901BCA0C3853C84B47925"/>
    <w:rsid w:val="0096270C"/>
    <w:rPr>
      <w:lang w:val="en-US" w:eastAsia="en-US"/>
    </w:rPr>
  </w:style>
  <w:style w:type="paragraph" w:customStyle="1" w:styleId="C48129E03CC84C0F8ADE8D8B9415FE8225">
    <w:name w:val="C48129E03CC84C0F8ADE8D8B9415FE8225"/>
    <w:rsid w:val="0096270C"/>
    <w:rPr>
      <w:lang w:val="en-US" w:eastAsia="en-US"/>
    </w:rPr>
  </w:style>
  <w:style w:type="paragraph" w:customStyle="1" w:styleId="E9EE105B93164D7D97F51F1855ABC20125">
    <w:name w:val="E9EE105B93164D7D97F51F1855ABC20125"/>
    <w:rsid w:val="0096270C"/>
    <w:rPr>
      <w:lang w:val="en-US" w:eastAsia="en-US"/>
    </w:rPr>
  </w:style>
  <w:style w:type="paragraph" w:customStyle="1" w:styleId="5CC11EF8719B434E932AC9059336118026">
    <w:name w:val="5CC11EF8719B434E932AC9059336118026"/>
    <w:rsid w:val="00040CA8"/>
    <w:rPr>
      <w:lang w:val="en-US" w:eastAsia="en-US"/>
    </w:rPr>
  </w:style>
  <w:style w:type="paragraph" w:customStyle="1" w:styleId="217EA345EFD4439BBF7BB61D0244D59E26">
    <w:name w:val="217EA345EFD4439BBF7BB61D0244D59E26"/>
    <w:rsid w:val="00040CA8"/>
    <w:rPr>
      <w:lang w:val="en-US" w:eastAsia="en-US"/>
    </w:rPr>
  </w:style>
  <w:style w:type="paragraph" w:customStyle="1" w:styleId="05AE4C8040D14C628FB8FF54406E809326">
    <w:name w:val="05AE4C8040D14C628FB8FF54406E809326"/>
    <w:rsid w:val="00040CA8"/>
    <w:rPr>
      <w:lang w:val="en-US" w:eastAsia="en-US"/>
    </w:rPr>
  </w:style>
  <w:style w:type="paragraph" w:customStyle="1" w:styleId="7ED39F670CB64934A3A49D4CC3D49A9F26">
    <w:name w:val="7ED39F670CB64934A3A49D4CC3D49A9F26"/>
    <w:rsid w:val="00040CA8"/>
    <w:rPr>
      <w:lang w:val="en-US" w:eastAsia="en-US"/>
    </w:rPr>
  </w:style>
  <w:style w:type="paragraph" w:customStyle="1" w:styleId="6F27515948EB418385AAAF3BD05C527D26">
    <w:name w:val="6F27515948EB418385AAAF3BD05C527D26"/>
    <w:rsid w:val="00040CA8"/>
    <w:rPr>
      <w:lang w:val="en-US" w:eastAsia="en-US"/>
    </w:rPr>
  </w:style>
  <w:style w:type="paragraph" w:customStyle="1" w:styleId="95E613D67EA64EE48C11AB980A00456D26">
    <w:name w:val="95E613D67EA64EE48C11AB980A00456D26"/>
    <w:rsid w:val="00040CA8"/>
    <w:rPr>
      <w:lang w:val="en-US" w:eastAsia="en-US"/>
    </w:rPr>
  </w:style>
  <w:style w:type="paragraph" w:customStyle="1" w:styleId="816AD81DF36C43799B29935B15C9E74C26">
    <w:name w:val="816AD81DF36C43799B29935B15C9E74C26"/>
    <w:rsid w:val="00040CA8"/>
    <w:rPr>
      <w:lang w:val="en-US" w:eastAsia="en-US"/>
    </w:rPr>
  </w:style>
  <w:style w:type="paragraph" w:customStyle="1" w:styleId="B64A5FCE4440437C888DC91A22B4F64E26">
    <w:name w:val="B64A5FCE4440437C888DC91A22B4F64E26"/>
    <w:rsid w:val="00040CA8"/>
    <w:rPr>
      <w:lang w:val="en-US" w:eastAsia="en-US"/>
    </w:rPr>
  </w:style>
  <w:style w:type="paragraph" w:customStyle="1" w:styleId="1AAAD874167041B2AD691A176CA2017B26">
    <w:name w:val="1AAAD874167041B2AD691A176CA2017B26"/>
    <w:rsid w:val="00040CA8"/>
    <w:rPr>
      <w:lang w:val="en-US" w:eastAsia="en-US"/>
    </w:rPr>
  </w:style>
  <w:style w:type="paragraph" w:customStyle="1" w:styleId="A561EEE99F6944F79831E0C90388AF6126">
    <w:name w:val="A561EEE99F6944F79831E0C90388AF6126"/>
    <w:rsid w:val="00040CA8"/>
    <w:rPr>
      <w:lang w:val="en-US" w:eastAsia="en-US"/>
    </w:rPr>
  </w:style>
  <w:style w:type="paragraph" w:customStyle="1" w:styleId="BC224374B2F644199F0E3BE514C0C67326">
    <w:name w:val="BC224374B2F644199F0E3BE514C0C67326"/>
    <w:rsid w:val="00040CA8"/>
    <w:rPr>
      <w:lang w:val="en-US" w:eastAsia="en-US"/>
    </w:rPr>
  </w:style>
  <w:style w:type="paragraph" w:customStyle="1" w:styleId="BA48BD2B225045C7B828311ED886C65926">
    <w:name w:val="BA48BD2B225045C7B828311ED886C65926"/>
    <w:rsid w:val="00040CA8"/>
    <w:rPr>
      <w:lang w:val="en-US" w:eastAsia="en-US"/>
    </w:rPr>
  </w:style>
  <w:style w:type="paragraph" w:customStyle="1" w:styleId="B90AE1E4F7344CEE850A534EDC6BD0D326">
    <w:name w:val="B90AE1E4F7344CEE850A534EDC6BD0D326"/>
    <w:rsid w:val="00040CA8"/>
    <w:rPr>
      <w:lang w:val="en-US" w:eastAsia="en-US"/>
    </w:rPr>
  </w:style>
  <w:style w:type="paragraph" w:customStyle="1" w:styleId="D509612652D64EB2A01F433E848683D926">
    <w:name w:val="D509612652D64EB2A01F433E848683D926"/>
    <w:rsid w:val="00040CA8"/>
    <w:rPr>
      <w:lang w:val="en-US" w:eastAsia="en-US"/>
    </w:rPr>
  </w:style>
  <w:style w:type="paragraph" w:customStyle="1" w:styleId="961DE1AAE8914D61B6E71A56409D3D3826">
    <w:name w:val="961DE1AAE8914D61B6E71A56409D3D3826"/>
    <w:rsid w:val="00040CA8"/>
    <w:rPr>
      <w:lang w:val="en-US" w:eastAsia="en-US"/>
    </w:rPr>
  </w:style>
  <w:style w:type="paragraph" w:customStyle="1" w:styleId="CB22452B1DF74D049CFED79C951FAFC726">
    <w:name w:val="CB22452B1DF74D049CFED79C951FAFC726"/>
    <w:rsid w:val="00040CA8"/>
    <w:rPr>
      <w:lang w:val="en-US" w:eastAsia="en-US"/>
    </w:rPr>
  </w:style>
  <w:style w:type="paragraph" w:customStyle="1" w:styleId="C4F39090CBD84901BCA0C3853C84B47926">
    <w:name w:val="C4F39090CBD84901BCA0C3853C84B47926"/>
    <w:rsid w:val="00040CA8"/>
    <w:rPr>
      <w:lang w:val="en-US" w:eastAsia="en-US"/>
    </w:rPr>
  </w:style>
  <w:style w:type="paragraph" w:customStyle="1" w:styleId="C48129E03CC84C0F8ADE8D8B9415FE8226">
    <w:name w:val="C48129E03CC84C0F8ADE8D8B9415FE8226"/>
    <w:rsid w:val="00040CA8"/>
    <w:rPr>
      <w:lang w:val="en-US" w:eastAsia="en-US"/>
    </w:rPr>
  </w:style>
  <w:style w:type="paragraph" w:customStyle="1" w:styleId="E9EE105B93164D7D97F51F1855ABC20126">
    <w:name w:val="E9EE105B93164D7D97F51F1855ABC20126"/>
    <w:rsid w:val="00040CA8"/>
    <w:rPr>
      <w:lang w:val="en-US" w:eastAsia="en-US"/>
    </w:rPr>
  </w:style>
  <w:style w:type="paragraph" w:customStyle="1" w:styleId="CD1B8F57CD604A9F99996B08C1DC89AB">
    <w:name w:val="CD1B8F57CD604A9F99996B08C1DC89AB"/>
    <w:rsid w:val="00040CA8"/>
    <w:pPr>
      <w:spacing w:after="160" w:line="259" w:lineRule="auto"/>
    </w:pPr>
    <w:rPr>
      <w:lang w:val="es-ES" w:eastAsia="es-ES"/>
    </w:rPr>
  </w:style>
  <w:style w:type="paragraph" w:customStyle="1" w:styleId="00895767511A4D96838EB7198E6DAEBC">
    <w:name w:val="00895767511A4D96838EB7198E6DAEBC"/>
    <w:rsid w:val="00040CA8"/>
    <w:pPr>
      <w:spacing w:after="160" w:line="259" w:lineRule="auto"/>
    </w:pPr>
    <w:rPr>
      <w:lang w:val="es-ES" w:eastAsia="es-ES"/>
    </w:rPr>
  </w:style>
  <w:style w:type="paragraph" w:customStyle="1" w:styleId="12F30C89ADA342E4902C7C4158370D68">
    <w:name w:val="12F30C89ADA342E4902C7C4158370D68"/>
    <w:rsid w:val="00040CA8"/>
    <w:pPr>
      <w:spacing w:after="160" w:line="259" w:lineRule="auto"/>
    </w:pPr>
    <w:rPr>
      <w:lang w:val="es-ES" w:eastAsia="es-ES"/>
    </w:rPr>
  </w:style>
  <w:style w:type="paragraph" w:customStyle="1" w:styleId="2B1CA6749669427FA3FB5BC7E974632A">
    <w:name w:val="2B1CA6749669427FA3FB5BC7E974632A"/>
    <w:rsid w:val="00040CA8"/>
    <w:pPr>
      <w:spacing w:after="160" w:line="259" w:lineRule="auto"/>
    </w:pPr>
    <w:rPr>
      <w:lang w:val="es-ES" w:eastAsia="es-ES"/>
    </w:rPr>
  </w:style>
  <w:style w:type="paragraph" w:customStyle="1" w:styleId="F7BEB628DC544C38A4844F7DFE84E903">
    <w:name w:val="F7BEB628DC544C38A4844F7DFE84E903"/>
    <w:rsid w:val="00040CA8"/>
    <w:pPr>
      <w:spacing w:after="160" w:line="259" w:lineRule="auto"/>
    </w:pPr>
    <w:rPr>
      <w:lang w:val="es-ES" w:eastAsia="es-ES"/>
    </w:rPr>
  </w:style>
  <w:style w:type="paragraph" w:customStyle="1" w:styleId="5CC11EF8719B434E932AC9059336118027">
    <w:name w:val="5CC11EF8719B434E932AC9059336118027"/>
    <w:rsid w:val="00040CA8"/>
    <w:rPr>
      <w:lang w:val="en-US" w:eastAsia="en-US"/>
    </w:rPr>
  </w:style>
  <w:style w:type="paragraph" w:customStyle="1" w:styleId="217EA345EFD4439BBF7BB61D0244D59E27">
    <w:name w:val="217EA345EFD4439BBF7BB61D0244D59E27"/>
    <w:rsid w:val="00040CA8"/>
    <w:rPr>
      <w:lang w:val="en-US" w:eastAsia="en-US"/>
    </w:rPr>
  </w:style>
  <w:style w:type="paragraph" w:customStyle="1" w:styleId="05AE4C8040D14C628FB8FF54406E809327">
    <w:name w:val="05AE4C8040D14C628FB8FF54406E809327"/>
    <w:rsid w:val="00040CA8"/>
    <w:rPr>
      <w:lang w:val="en-US" w:eastAsia="en-US"/>
    </w:rPr>
  </w:style>
  <w:style w:type="paragraph" w:customStyle="1" w:styleId="7ED39F670CB64934A3A49D4CC3D49A9F27">
    <w:name w:val="7ED39F670CB64934A3A49D4CC3D49A9F27"/>
    <w:rsid w:val="00040CA8"/>
    <w:rPr>
      <w:lang w:val="en-US" w:eastAsia="en-US"/>
    </w:rPr>
  </w:style>
  <w:style w:type="paragraph" w:customStyle="1" w:styleId="6F27515948EB418385AAAF3BD05C527D27">
    <w:name w:val="6F27515948EB418385AAAF3BD05C527D27"/>
    <w:rsid w:val="00040CA8"/>
    <w:rPr>
      <w:lang w:val="en-US" w:eastAsia="en-US"/>
    </w:rPr>
  </w:style>
  <w:style w:type="paragraph" w:customStyle="1" w:styleId="95E613D67EA64EE48C11AB980A00456D27">
    <w:name w:val="95E613D67EA64EE48C11AB980A00456D27"/>
    <w:rsid w:val="00040CA8"/>
    <w:rPr>
      <w:lang w:val="en-US" w:eastAsia="en-US"/>
    </w:rPr>
  </w:style>
  <w:style w:type="paragraph" w:customStyle="1" w:styleId="B64A5FCE4440437C888DC91A22B4F64E27">
    <w:name w:val="B64A5FCE4440437C888DC91A22B4F64E27"/>
    <w:rsid w:val="00040CA8"/>
    <w:rPr>
      <w:lang w:val="en-US" w:eastAsia="en-US"/>
    </w:rPr>
  </w:style>
  <w:style w:type="paragraph" w:customStyle="1" w:styleId="A561EEE99F6944F79831E0C90388AF6127">
    <w:name w:val="A561EEE99F6944F79831E0C90388AF6127"/>
    <w:rsid w:val="00040CA8"/>
    <w:rPr>
      <w:lang w:val="en-US" w:eastAsia="en-US"/>
    </w:rPr>
  </w:style>
  <w:style w:type="paragraph" w:customStyle="1" w:styleId="BC224374B2F644199F0E3BE514C0C67327">
    <w:name w:val="BC224374B2F644199F0E3BE514C0C67327"/>
    <w:rsid w:val="00040CA8"/>
    <w:rPr>
      <w:lang w:val="en-US" w:eastAsia="en-US"/>
    </w:rPr>
  </w:style>
  <w:style w:type="paragraph" w:customStyle="1" w:styleId="961DE1AAE8914D61B6E71A56409D3D3827">
    <w:name w:val="961DE1AAE8914D61B6E71A56409D3D3827"/>
    <w:rsid w:val="00040CA8"/>
    <w:rPr>
      <w:lang w:val="en-US" w:eastAsia="en-US"/>
    </w:rPr>
  </w:style>
  <w:style w:type="paragraph" w:customStyle="1" w:styleId="CB22452B1DF74D049CFED79C951FAFC727">
    <w:name w:val="CB22452B1DF74D049CFED79C951FAFC727"/>
    <w:rsid w:val="00040CA8"/>
    <w:rPr>
      <w:lang w:val="en-US" w:eastAsia="en-US"/>
    </w:rPr>
  </w:style>
  <w:style w:type="paragraph" w:customStyle="1" w:styleId="C4F39090CBD84901BCA0C3853C84B47927">
    <w:name w:val="C4F39090CBD84901BCA0C3853C84B47927"/>
    <w:rsid w:val="00040CA8"/>
    <w:rPr>
      <w:lang w:val="en-US" w:eastAsia="en-US"/>
    </w:rPr>
  </w:style>
  <w:style w:type="paragraph" w:customStyle="1" w:styleId="C48129E03CC84C0F8ADE8D8B9415FE8227">
    <w:name w:val="C48129E03CC84C0F8ADE8D8B9415FE8227"/>
    <w:rsid w:val="00040CA8"/>
    <w:rPr>
      <w:lang w:val="en-US" w:eastAsia="en-US"/>
    </w:rPr>
  </w:style>
  <w:style w:type="paragraph" w:customStyle="1" w:styleId="E9EE105B93164D7D97F51F1855ABC20127">
    <w:name w:val="E9EE105B93164D7D97F51F1855ABC20127"/>
    <w:rsid w:val="00040CA8"/>
    <w:rPr>
      <w:lang w:val="en-US" w:eastAsia="en-US"/>
    </w:rPr>
  </w:style>
  <w:style w:type="paragraph" w:customStyle="1" w:styleId="CD1B8F57CD604A9F99996B08C1DC89AB1">
    <w:name w:val="CD1B8F57CD604A9F99996B08C1DC89AB1"/>
    <w:rsid w:val="00040CA8"/>
    <w:rPr>
      <w:lang w:val="en-US" w:eastAsia="en-US"/>
    </w:rPr>
  </w:style>
  <w:style w:type="paragraph" w:customStyle="1" w:styleId="00895767511A4D96838EB7198E6DAEBC1">
    <w:name w:val="00895767511A4D96838EB7198E6DAEBC1"/>
    <w:rsid w:val="00040CA8"/>
    <w:rPr>
      <w:lang w:val="en-US" w:eastAsia="en-US"/>
    </w:rPr>
  </w:style>
  <w:style w:type="paragraph" w:customStyle="1" w:styleId="12F30C89ADA342E4902C7C4158370D681">
    <w:name w:val="12F30C89ADA342E4902C7C4158370D681"/>
    <w:rsid w:val="00040CA8"/>
    <w:rPr>
      <w:lang w:val="en-US" w:eastAsia="en-US"/>
    </w:rPr>
  </w:style>
  <w:style w:type="paragraph" w:customStyle="1" w:styleId="2B1CA6749669427FA3FB5BC7E974632A1">
    <w:name w:val="2B1CA6749669427FA3FB5BC7E974632A1"/>
    <w:rsid w:val="00040CA8"/>
    <w:rPr>
      <w:lang w:val="en-US" w:eastAsia="en-US"/>
    </w:rPr>
  </w:style>
  <w:style w:type="paragraph" w:customStyle="1" w:styleId="F7BEB628DC544C38A4844F7DFE84E9031">
    <w:name w:val="F7BEB628DC544C38A4844F7DFE84E9031"/>
    <w:rsid w:val="00040CA8"/>
    <w:rPr>
      <w:lang w:val="en-US" w:eastAsia="en-US"/>
    </w:rPr>
  </w:style>
  <w:style w:type="paragraph" w:customStyle="1" w:styleId="0765C9F86FA34889AEACE0322E685D05">
    <w:name w:val="0765C9F86FA34889AEACE0322E685D05"/>
    <w:rsid w:val="00223B32"/>
    <w:pPr>
      <w:spacing w:after="160" w:line="259" w:lineRule="auto"/>
    </w:pPr>
    <w:rPr>
      <w:lang w:val="es-ES" w:eastAsia="es-ES"/>
    </w:rPr>
  </w:style>
  <w:style w:type="paragraph" w:customStyle="1" w:styleId="5CC11EF8719B434E932AC9059336118028">
    <w:name w:val="5CC11EF8719B434E932AC9059336118028"/>
    <w:rsid w:val="00227104"/>
    <w:rPr>
      <w:lang w:val="en-US" w:eastAsia="en-US"/>
    </w:rPr>
  </w:style>
  <w:style w:type="paragraph" w:customStyle="1" w:styleId="217EA345EFD4439BBF7BB61D0244D59E28">
    <w:name w:val="217EA345EFD4439BBF7BB61D0244D59E28"/>
    <w:rsid w:val="00227104"/>
    <w:rPr>
      <w:lang w:val="en-US" w:eastAsia="en-US"/>
    </w:rPr>
  </w:style>
  <w:style w:type="paragraph" w:customStyle="1" w:styleId="05AE4C8040D14C628FB8FF54406E809328">
    <w:name w:val="05AE4C8040D14C628FB8FF54406E809328"/>
    <w:rsid w:val="00227104"/>
    <w:rPr>
      <w:lang w:val="en-US" w:eastAsia="en-US"/>
    </w:rPr>
  </w:style>
  <w:style w:type="paragraph" w:customStyle="1" w:styleId="7ED39F670CB64934A3A49D4CC3D49A9F28">
    <w:name w:val="7ED39F670CB64934A3A49D4CC3D49A9F28"/>
    <w:rsid w:val="00227104"/>
    <w:rPr>
      <w:lang w:val="en-US" w:eastAsia="en-US"/>
    </w:rPr>
  </w:style>
  <w:style w:type="paragraph" w:customStyle="1" w:styleId="6F27515948EB418385AAAF3BD05C527D28">
    <w:name w:val="6F27515948EB418385AAAF3BD05C527D28"/>
    <w:rsid w:val="00227104"/>
    <w:rPr>
      <w:lang w:val="en-US" w:eastAsia="en-US"/>
    </w:rPr>
  </w:style>
  <w:style w:type="paragraph" w:customStyle="1" w:styleId="95E613D67EA64EE48C11AB980A00456D28">
    <w:name w:val="95E613D67EA64EE48C11AB980A00456D28"/>
    <w:rsid w:val="00227104"/>
    <w:rPr>
      <w:lang w:val="en-US" w:eastAsia="en-US"/>
    </w:rPr>
  </w:style>
  <w:style w:type="paragraph" w:customStyle="1" w:styleId="B64A5FCE4440437C888DC91A22B4F64E28">
    <w:name w:val="B64A5FCE4440437C888DC91A22B4F64E28"/>
    <w:rsid w:val="00227104"/>
    <w:rPr>
      <w:lang w:val="en-US" w:eastAsia="en-US"/>
    </w:rPr>
  </w:style>
  <w:style w:type="paragraph" w:customStyle="1" w:styleId="A561EEE99F6944F79831E0C90388AF6128">
    <w:name w:val="A561EEE99F6944F79831E0C90388AF6128"/>
    <w:rsid w:val="00227104"/>
    <w:rPr>
      <w:lang w:val="en-US" w:eastAsia="en-US"/>
    </w:rPr>
  </w:style>
  <w:style w:type="paragraph" w:customStyle="1" w:styleId="BC224374B2F644199F0E3BE514C0C67328">
    <w:name w:val="BC224374B2F644199F0E3BE514C0C67328"/>
    <w:rsid w:val="00227104"/>
    <w:rPr>
      <w:lang w:val="en-US" w:eastAsia="en-US"/>
    </w:rPr>
  </w:style>
  <w:style w:type="paragraph" w:customStyle="1" w:styleId="0765C9F86FA34889AEACE0322E685D051">
    <w:name w:val="0765C9F86FA34889AEACE0322E685D051"/>
    <w:rsid w:val="00227104"/>
    <w:rPr>
      <w:lang w:val="en-US" w:eastAsia="en-US"/>
    </w:rPr>
  </w:style>
  <w:style w:type="paragraph" w:customStyle="1" w:styleId="961DE1AAE8914D61B6E71A56409D3D3828">
    <w:name w:val="961DE1AAE8914D61B6E71A56409D3D3828"/>
    <w:rsid w:val="00227104"/>
    <w:rPr>
      <w:lang w:val="en-US" w:eastAsia="en-US"/>
    </w:rPr>
  </w:style>
  <w:style w:type="paragraph" w:customStyle="1" w:styleId="CB22452B1DF74D049CFED79C951FAFC728">
    <w:name w:val="CB22452B1DF74D049CFED79C951FAFC728"/>
    <w:rsid w:val="00227104"/>
    <w:rPr>
      <w:lang w:val="en-US" w:eastAsia="en-US"/>
    </w:rPr>
  </w:style>
  <w:style w:type="paragraph" w:customStyle="1" w:styleId="C4F39090CBD84901BCA0C3853C84B47928">
    <w:name w:val="C4F39090CBD84901BCA0C3853C84B47928"/>
    <w:rsid w:val="00227104"/>
    <w:rPr>
      <w:lang w:val="en-US" w:eastAsia="en-US"/>
    </w:rPr>
  </w:style>
  <w:style w:type="paragraph" w:customStyle="1" w:styleId="C48129E03CC84C0F8ADE8D8B9415FE8228">
    <w:name w:val="C48129E03CC84C0F8ADE8D8B9415FE8228"/>
    <w:rsid w:val="00227104"/>
    <w:rPr>
      <w:lang w:val="en-US" w:eastAsia="en-US"/>
    </w:rPr>
  </w:style>
  <w:style w:type="paragraph" w:customStyle="1" w:styleId="E9EE105B93164D7D97F51F1855ABC20128">
    <w:name w:val="E9EE105B93164D7D97F51F1855ABC20128"/>
    <w:rsid w:val="00227104"/>
    <w:rPr>
      <w:lang w:val="en-US" w:eastAsia="en-US"/>
    </w:rPr>
  </w:style>
  <w:style w:type="paragraph" w:customStyle="1" w:styleId="CD1B8F57CD604A9F99996B08C1DC89AB2">
    <w:name w:val="CD1B8F57CD604A9F99996B08C1DC89AB2"/>
    <w:rsid w:val="00227104"/>
    <w:rPr>
      <w:lang w:val="en-US" w:eastAsia="en-US"/>
    </w:rPr>
  </w:style>
  <w:style w:type="paragraph" w:customStyle="1" w:styleId="00895767511A4D96838EB7198E6DAEBC2">
    <w:name w:val="00895767511A4D96838EB7198E6DAEBC2"/>
    <w:rsid w:val="00227104"/>
    <w:rPr>
      <w:lang w:val="en-US" w:eastAsia="en-US"/>
    </w:rPr>
  </w:style>
  <w:style w:type="paragraph" w:customStyle="1" w:styleId="2B1CA6749669427FA3FB5BC7E974632A2">
    <w:name w:val="2B1CA6749669427FA3FB5BC7E974632A2"/>
    <w:rsid w:val="00227104"/>
    <w:rPr>
      <w:lang w:val="en-US" w:eastAsia="en-US"/>
    </w:rPr>
  </w:style>
  <w:style w:type="paragraph" w:customStyle="1" w:styleId="F7BEB628DC544C38A4844F7DFE84E9032">
    <w:name w:val="F7BEB628DC544C38A4844F7DFE84E9032"/>
    <w:rsid w:val="00227104"/>
    <w:rPr>
      <w:lang w:val="en-US" w:eastAsia="en-US"/>
    </w:rPr>
  </w:style>
  <w:style w:type="paragraph" w:customStyle="1" w:styleId="5CC11EF8719B434E932AC9059336118029">
    <w:name w:val="5CC11EF8719B434E932AC9059336118029"/>
    <w:rsid w:val="00227104"/>
    <w:rPr>
      <w:lang w:val="en-US" w:eastAsia="en-US"/>
    </w:rPr>
  </w:style>
  <w:style w:type="paragraph" w:customStyle="1" w:styleId="217EA345EFD4439BBF7BB61D0244D59E29">
    <w:name w:val="217EA345EFD4439BBF7BB61D0244D59E29"/>
    <w:rsid w:val="00227104"/>
    <w:rPr>
      <w:lang w:val="en-US" w:eastAsia="en-US"/>
    </w:rPr>
  </w:style>
  <w:style w:type="paragraph" w:customStyle="1" w:styleId="05AE4C8040D14C628FB8FF54406E809329">
    <w:name w:val="05AE4C8040D14C628FB8FF54406E809329"/>
    <w:rsid w:val="00227104"/>
    <w:rPr>
      <w:lang w:val="en-US" w:eastAsia="en-US"/>
    </w:rPr>
  </w:style>
  <w:style w:type="paragraph" w:customStyle="1" w:styleId="7ED39F670CB64934A3A49D4CC3D49A9F29">
    <w:name w:val="7ED39F670CB64934A3A49D4CC3D49A9F29"/>
    <w:rsid w:val="00227104"/>
    <w:rPr>
      <w:lang w:val="en-US" w:eastAsia="en-US"/>
    </w:rPr>
  </w:style>
  <w:style w:type="paragraph" w:customStyle="1" w:styleId="6F27515948EB418385AAAF3BD05C527D29">
    <w:name w:val="6F27515948EB418385AAAF3BD05C527D29"/>
    <w:rsid w:val="00227104"/>
    <w:rPr>
      <w:lang w:val="en-US" w:eastAsia="en-US"/>
    </w:rPr>
  </w:style>
  <w:style w:type="paragraph" w:customStyle="1" w:styleId="95E613D67EA64EE48C11AB980A00456D29">
    <w:name w:val="95E613D67EA64EE48C11AB980A00456D29"/>
    <w:rsid w:val="00227104"/>
    <w:rPr>
      <w:lang w:val="en-US" w:eastAsia="en-US"/>
    </w:rPr>
  </w:style>
  <w:style w:type="paragraph" w:customStyle="1" w:styleId="B64A5FCE4440437C888DC91A22B4F64E29">
    <w:name w:val="B64A5FCE4440437C888DC91A22B4F64E29"/>
    <w:rsid w:val="00227104"/>
    <w:rPr>
      <w:lang w:val="en-US" w:eastAsia="en-US"/>
    </w:rPr>
  </w:style>
  <w:style w:type="paragraph" w:customStyle="1" w:styleId="A561EEE99F6944F79831E0C90388AF6129">
    <w:name w:val="A561EEE99F6944F79831E0C90388AF6129"/>
    <w:rsid w:val="00227104"/>
    <w:rPr>
      <w:lang w:val="en-US" w:eastAsia="en-US"/>
    </w:rPr>
  </w:style>
  <w:style w:type="paragraph" w:customStyle="1" w:styleId="BC224374B2F644199F0E3BE514C0C67329">
    <w:name w:val="BC224374B2F644199F0E3BE514C0C67329"/>
    <w:rsid w:val="00227104"/>
    <w:rPr>
      <w:lang w:val="en-US" w:eastAsia="en-US"/>
    </w:rPr>
  </w:style>
  <w:style w:type="paragraph" w:customStyle="1" w:styleId="0765C9F86FA34889AEACE0322E685D052">
    <w:name w:val="0765C9F86FA34889AEACE0322E685D052"/>
    <w:rsid w:val="00227104"/>
    <w:rPr>
      <w:lang w:val="en-US" w:eastAsia="en-US"/>
    </w:rPr>
  </w:style>
  <w:style w:type="paragraph" w:customStyle="1" w:styleId="961DE1AAE8914D61B6E71A56409D3D3829">
    <w:name w:val="961DE1AAE8914D61B6E71A56409D3D3829"/>
    <w:rsid w:val="00227104"/>
    <w:rPr>
      <w:lang w:val="en-US" w:eastAsia="en-US"/>
    </w:rPr>
  </w:style>
  <w:style w:type="paragraph" w:customStyle="1" w:styleId="CB22452B1DF74D049CFED79C951FAFC729">
    <w:name w:val="CB22452B1DF74D049CFED79C951FAFC729"/>
    <w:rsid w:val="00227104"/>
    <w:rPr>
      <w:lang w:val="en-US" w:eastAsia="en-US"/>
    </w:rPr>
  </w:style>
  <w:style w:type="paragraph" w:customStyle="1" w:styleId="C4F39090CBD84901BCA0C3853C84B47929">
    <w:name w:val="C4F39090CBD84901BCA0C3853C84B47929"/>
    <w:rsid w:val="00227104"/>
    <w:rPr>
      <w:lang w:val="en-US" w:eastAsia="en-US"/>
    </w:rPr>
  </w:style>
  <w:style w:type="paragraph" w:customStyle="1" w:styleId="C48129E03CC84C0F8ADE8D8B9415FE8229">
    <w:name w:val="C48129E03CC84C0F8ADE8D8B9415FE8229"/>
    <w:rsid w:val="00227104"/>
    <w:rPr>
      <w:lang w:val="en-US" w:eastAsia="en-US"/>
    </w:rPr>
  </w:style>
  <w:style w:type="paragraph" w:customStyle="1" w:styleId="E9EE105B93164D7D97F51F1855ABC20129">
    <w:name w:val="E9EE105B93164D7D97F51F1855ABC20129"/>
    <w:rsid w:val="00227104"/>
    <w:rPr>
      <w:lang w:val="en-US" w:eastAsia="en-US"/>
    </w:rPr>
  </w:style>
  <w:style w:type="paragraph" w:customStyle="1" w:styleId="CD1B8F57CD604A9F99996B08C1DC89AB3">
    <w:name w:val="CD1B8F57CD604A9F99996B08C1DC89AB3"/>
    <w:rsid w:val="00227104"/>
    <w:rPr>
      <w:lang w:val="en-US" w:eastAsia="en-US"/>
    </w:rPr>
  </w:style>
  <w:style w:type="paragraph" w:customStyle="1" w:styleId="00895767511A4D96838EB7198E6DAEBC3">
    <w:name w:val="00895767511A4D96838EB7198E6DAEBC3"/>
    <w:rsid w:val="00227104"/>
    <w:rPr>
      <w:lang w:val="en-US" w:eastAsia="en-US"/>
    </w:rPr>
  </w:style>
  <w:style w:type="paragraph" w:customStyle="1" w:styleId="2B1CA6749669427FA3FB5BC7E974632A3">
    <w:name w:val="2B1CA6749669427FA3FB5BC7E974632A3"/>
    <w:rsid w:val="00227104"/>
    <w:rPr>
      <w:lang w:val="en-US" w:eastAsia="en-US"/>
    </w:rPr>
  </w:style>
  <w:style w:type="paragraph" w:customStyle="1" w:styleId="F7BEB628DC544C38A4844F7DFE84E9033">
    <w:name w:val="F7BEB628DC544C38A4844F7DFE84E9033"/>
    <w:rsid w:val="00227104"/>
    <w:rPr>
      <w:lang w:val="en-US" w:eastAsia="en-US"/>
    </w:rPr>
  </w:style>
  <w:style w:type="paragraph" w:customStyle="1" w:styleId="5CC11EF8719B434E932AC9059336118030">
    <w:name w:val="5CC11EF8719B434E932AC9059336118030"/>
    <w:rsid w:val="00BE6FF9"/>
    <w:rPr>
      <w:lang w:val="en-US" w:eastAsia="en-US"/>
    </w:rPr>
  </w:style>
  <w:style w:type="paragraph" w:customStyle="1" w:styleId="217EA345EFD4439BBF7BB61D0244D59E30">
    <w:name w:val="217EA345EFD4439BBF7BB61D0244D59E30"/>
    <w:rsid w:val="00BE6FF9"/>
    <w:rPr>
      <w:lang w:val="en-US" w:eastAsia="en-US"/>
    </w:rPr>
  </w:style>
  <w:style w:type="paragraph" w:customStyle="1" w:styleId="05AE4C8040D14C628FB8FF54406E809330">
    <w:name w:val="05AE4C8040D14C628FB8FF54406E809330"/>
    <w:rsid w:val="00BE6FF9"/>
    <w:rPr>
      <w:lang w:val="en-US" w:eastAsia="en-US"/>
    </w:rPr>
  </w:style>
  <w:style w:type="paragraph" w:customStyle="1" w:styleId="7ED39F670CB64934A3A49D4CC3D49A9F30">
    <w:name w:val="7ED39F670CB64934A3A49D4CC3D49A9F30"/>
    <w:rsid w:val="00BE6FF9"/>
    <w:rPr>
      <w:lang w:val="en-US" w:eastAsia="en-US"/>
    </w:rPr>
  </w:style>
  <w:style w:type="paragraph" w:customStyle="1" w:styleId="6F27515948EB418385AAAF3BD05C527D30">
    <w:name w:val="6F27515948EB418385AAAF3BD05C527D30"/>
    <w:rsid w:val="00BE6FF9"/>
    <w:rPr>
      <w:lang w:val="en-US" w:eastAsia="en-US"/>
    </w:rPr>
  </w:style>
  <w:style w:type="paragraph" w:customStyle="1" w:styleId="95E613D67EA64EE48C11AB980A00456D30">
    <w:name w:val="95E613D67EA64EE48C11AB980A00456D30"/>
    <w:rsid w:val="00BE6FF9"/>
    <w:rPr>
      <w:lang w:val="en-US" w:eastAsia="en-US"/>
    </w:rPr>
  </w:style>
  <w:style w:type="paragraph" w:customStyle="1" w:styleId="B64A5FCE4440437C888DC91A22B4F64E30">
    <w:name w:val="B64A5FCE4440437C888DC91A22B4F64E30"/>
    <w:rsid w:val="00BE6FF9"/>
    <w:rPr>
      <w:lang w:val="en-US" w:eastAsia="en-US"/>
    </w:rPr>
  </w:style>
  <w:style w:type="paragraph" w:customStyle="1" w:styleId="A561EEE99F6944F79831E0C90388AF6130">
    <w:name w:val="A561EEE99F6944F79831E0C90388AF6130"/>
    <w:rsid w:val="00BE6FF9"/>
    <w:rPr>
      <w:lang w:val="en-US" w:eastAsia="en-US"/>
    </w:rPr>
  </w:style>
  <w:style w:type="paragraph" w:customStyle="1" w:styleId="BC224374B2F644199F0E3BE514C0C67330">
    <w:name w:val="BC224374B2F644199F0E3BE514C0C67330"/>
    <w:rsid w:val="00BE6FF9"/>
    <w:rPr>
      <w:lang w:val="en-US" w:eastAsia="en-US"/>
    </w:rPr>
  </w:style>
  <w:style w:type="paragraph" w:customStyle="1" w:styleId="0765C9F86FA34889AEACE0322E685D053">
    <w:name w:val="0765C9F86FA34889AEACE0322E685D053"/>
    <w:rsid w:val="00BE6FF9"/>
    <w:rPr>
      <w:lang w:val="en-US" w:eastAsia="en-US"/>
    </w:rPr>
  </w:style>
  <w:style w:type="paragraph" w:customStyle="1" w:styleId="961DE1AAE8914D61B6E71A56409D3D3830">
    <w:name w:val="961DE1AAE8914D61B6E71A56409D3D3830"/>
    <w:rsid w:val="00BE6FF9"/>
    <w:rPr>
      <w:lang w:val="en-US" w:eastAsia="en-US"/>
    </w:rPr>
  </w:style>
  <w:style w:type="paragraph" w:customStyle="1" w:styleId="CB22452B1DF74D049CFED79C951FAFC730">
    <w:name w:val="CB22452B1DF74D049CFED79C951FAFC730"/>
    <w:rsid w:val="00BE6FF9"/>
    <w:rPr>
      <w:lang w:val="en-US" w:eastAsia="en-US"/>
    </w:rPr>
  </w:style>
  <w:style w:type="paragraph" w:customStyle="1" w:styleId="C4F39090CBD84901BCA0C3853C84B47930">
    <w:name w:val="C4F39090CBD84901BCA0C3853C84B47930"/>
    <w:rsid w:val="00BE6FF9"/>
    <w:rPr>
      <w:lang w:val="en-US" w:eastAsia="en-US"/>
    </w:rPr>
  </w:style>
  <w:style w:type="paragraph" w:customStyle="1" w:styleId="C48129E03CC84C0F8ADE8D8B9415FE8230">
    <w:name w:val="C48129E03CC84C0F8ADE8D8B9415FE8230"/>
    <w:rsid w:val="00BE6FF9"/>
    <w:rPr>
      <w:lang w:val="en-US" w:eastAsia="en-US"/>
    </w:rPr>
  </w:style>
  <w:style w:type="paragraph" w:customStyle="1" w:styleId="E9EE105B93164D7D97F51F1855ABC20130">
    <w:name w:val="E9EE105B93164D7D97F51F1855ABC20130"/>
    <w:rsid w:val="00BE6FF9"/>
    <w:rPr>
      <w:lang w:val="en-US" w:eastAsia="en-US"/>
    </w:rPr>
  </w:style>
  <w:style w:type="paragraph" w:customStyle="1" w:styleId="CD1B8F57CD604A9F99996B08C1DC89AB4">
    <w:name w:val="CD1B8F57CD604A9F99996B08C1DC89AB4"/>
    <w:rsid w:val="00BE6FF9"/>
    <w:rPr>
      <w:lang w:val="en-US" w:eastAsia="en-US"/>
    </w:rPr>
  </w:style>
  <w:style w:type="paragraph" w:customStyle="1" w:styleId="00895767511A4D96838EB7198E6DAEBC4">
    <w:name w:val="00895767511A4D96838EB7198E6DAEBC4"/>
    <w:rsid w:val="00BE6FF9"/>
    <w:rPr>
      <w:lang w:val="en-US" w:eastAsia="en-US"/>
    </w:rPr>
  </w:style>
  <w:style w:type="paragraph" w:customStyle="1" w:styleId="2B1CA6749669427FA3FB5BC7E974632A4">
    <w:name w:val="2B1CA6749669427FA3FB5BC7E974632A4"/>
    <w:rsid w:val="00BE6FF9"/>
    <w:rPr>
      <w:lang w:val="en-US" w:eastAsia="en-US"/>
    </w:rPr>
  </w:style>
  <w:style w:type="paragraph" w:customStyle="1" w:styleId="F7BEB628DC544C38A4844F7DFE84E9034">
    <w:name w:val="F7BEB628DC544C38A4844F7DFE84E9034"/>
    <w:rsid w:val="00BE6FF9"/>
    <w:rPr>
      <w:lang w:val="en-US" w:eastAsia="en-US"/>
    </w:rPr>
  </w:style>
  <w:style w:type="paragraph" w:customStyle="1" w:styleId="4FBC603958D24D17B969E960CF2AE190">
    <w:name w:val="4FBC603958D24D17B969E960CF2AE190"/>
    <w:rsid w:val="00CC7780"/>
    <w:pPr>
      <w:spacing w:after="160" w:line="259" w:lineRule="auto"/>
    </w:pPr>
    <w:rPr>
      <w:lang w:val="es-ES" w:eastAsia="es-ES"/>
    </w:rPr>
  </w:style>
  <w:style w:type="paragraph" w:customStyle="1" w:styleId="5CC11EF8719B434E932AC9059336118031">
    <w:name w:val="5CC11EF8719B434E932AC9059336118031"/>
    <w:rsid w:val="00C572E2"/>
    <w:rPr>
      <w:lang w:val="en-US" w:eastAsia="en-US"/>
    </w:rPr>
  </w:style>
  <w:style w:type="paragraph" w:customStyle="1" w:styleId="217EA345EFD4439BBF7BB61D0244D59E31">
    <w:name w:val="217EA345EFD4439BBF7BB61D0244D59E31"/>
    <w:rsid w:val="00C572E2"/>
    <w:rPr>
      <w:lang w:val="en-US" w:eastAsia="en-US"/>
    </w:rPr>
  </w:style>
  <w:style w:type="paragraph" w:customStyle="1" w:styleId="05AE4C8040D14C628FB8FF54406E809331">
    <w:name w:val="05AE4C8040D14C628FB8FF54406E809331"/>
    <w:rsid w:val="00C572E2"/>
    <w:rPr>
      <w:lang w:val="en-US" w:eastAsia="en-US"/>
    </w:rPr>
  </w:style>
  <w:style w:type="paragraph" w:customStyle="1" w:styleId="7ED39F670CB64934A3A49D4CC3D49A9F31">
    <w:name w:val="7ED39F670CB64934A3A49D4CC3D49A9F31"/>
    <w:rsid w:val="00C572E2"/>
    <w:rPr>
      <w:lang w:val="en-US" w:eastAsia="en-US"/>
    </w:rPr>
  </w:style>
  <w:style w:type="paragraph" w:customStyle="1" w:styleId="6F27515948EB418385AAAF3BD05C527D31">
    <w:name w:val="6F27515948EB418385AAAF3BD05C527D31"/>
    <w:rsid w:val="00C572E2"/>
    <w:rPr>
      <w:lang w:val="en-US" w:eastAsia="en-US"/>
    </w:rPr>
  </w:style>
  <w:style w:type="paragraph" w:customStyle="1" w:styleId="95E613D67EA64EE48C11AB980A00456D31">
    <w:name w:val="95E613D67EA64EE48C11AB980A00456D31"/>
    <w:rsid w:val="00C572E2"/>
    <w:rPr>
      <w:lang w:val="en-US" w:eastAsia="en-US"/>
    </w:rPr>
  </w:style>
  <w:style w:type="paragraph" w:customStyle="1" w:styleId="B64A5FCE4440437C888DC91A22B4F64E31">
    <w:name w:val="B64A5FCE4440437C888DC91A22B4F64E31"/>
    <w:rsid w:val="00C572E2"/>
    <w:rPr>
      <w:lang w:val="en-US" w:eastAsia="en-US"/>
    </w:rPr>
  </w:style>
  <w:style w:type="paragraph" w:customStyle="1" w:styleId="A561EEE99F6944F79831E0C90388AF6131">
    <w:name w:val="A561EEE99F6944F79831E0C90388AF6131"/>
    <w:rsid w:val="00C572E2"/>
    <w:rPr>
      <w:lang w:val="en-US" w:eastAsia="en-US"/>
    </w:rPr>
  </w:style>
  <w:style w:type="paragraph" w:customStyle="1" w:styleId="BC224374B2F644199F0E3BE514C0C67331">
    <w:name w:val="BC224374B2F644199F0E3BE514C0C67331"/>
    <w:rsid w:val="00C572E2"/>
    <w:rPr>
      <w:lang w:val="en-US" w:eastAsia="en-US"/>
    </w:rPr>
  </w:style>
  <w:style w:type="paragraph" w:customStyle="1" w:styleId="0765C9F86FA34889AEACE0322E685D054">
    <w:name w:val="0765C9F86FA34889AEACE0322E685D054"/>
    <w:rsid w:val="00C572E2"/>
    <w:rPr>
      <w:lang w:val="en-US" w:eastAsia="en-US"/>
    </w:rPr>
  </w:style>
  <w:style w:type="paragraph" w:customStyle="1" w:styleId="961DE1AAE8914D61B6E71A56409D3D3831">
    <w:name w:val="961DE1AAE8914D61B6E71A56409D3D3831"/>
    <w:rsid w:val="00C572E2"/>
    <w:rPr>
      <w:lang w:val="en-US" w:eastAsia="en-US"/>
    </w:rPr>
  </w:style>
  <w:style w:type="paragraph" w:customStyle="1" w:styleId="CB22452B1DF74D049CFED79C951FAFC731">
    <w:name w:val="CB22452B1DF74D049CFED79C951FAFC731"/>
    <w:rsid w:val="00C572E2"/>
    <w:rPr>
      <w:lang w:val="en-US" w:eastAsia="en-US"/>
    </w:rPr>
  </w:style>
  <w:style w:type="paragraph" w:customStyle="1" w:styleId="C4F39090CBD84901BCA0C3853C84B47931">
    <w:name w:val="C4F39090CBD84901BCA0C3853C84B47931"/>
    <w:rsid w:val="00C572E2"/>
    <w:rPr>
      <w:lang w:val="en-US" w:eastAsia="en-US"/>
    </w:rPr>
  </w:style>
  <w:style w:type="paragraph" w:customStyle="1" w:styleId="C48129E03CC84C0F8ADE8D8B9415FE8231">
    <w:name w:val="C48129E03CC84C0F8ADE8D8B9415FE8231"/>
    <w:rsid w:val="00C572E2"/>
    <w:rPr>
      <w:lang w:val="en-US" w:eastAsia="en-US"/>
    </w:rPr>
  </w:style>
  <w:style w:type="paragraph" w:customStyle="1" w:styleId="E9EE105B93164D7D97F51F1855ABC20131">
    <w:name w:val="E9EE105B93164D7D97F51F1855ABC20131"/>
    <w:rsid w:val="00C572E2"/>
    <w:rPr>
      <w:lang w:val="en-US" w:eastAsia="en-US"/>
    </w:rPr>
  </w:style>
  <w:style w:type="paragraph" w:customStyle="1" w:styleId="CD1B8F57CD604A9F99996B08C1DC89AB5">
    <w:name w:val="CD1B8F57CD604A9F99996B08C1DC89AB5"/>
    <w:rsid w:val="00C572E2"/>
    <w:rPr>
      <w:lang w:val="en-US" w:eastAsia="en-US"/>
    </w:rPr>
  </w:style>
  <w:style w:type="paragraph" w:customStyle="1" w:styleId="00895767511A4D96838EB7198E6DAEBC5">
    <w:name w:val="00895767511A4D96838EB7198E6DAEBC5"/>
    <w:rsid w:val="00C572E2"/>
    <w:rPr>
      <w:lang w:val="en-US" w:eastAsia="en-US"/>
    </w:rPr>
  </w:style>
  <w:style w:type="paragraph" w:customStyle="1" w:styleId="2B1CA6749669427FA3FB5BC7E974632A5">
    <w:name w:val="2B1CA6749669427FA3FB5BC7E974632A5"/>
    <w:rsid w:val="00C572E2"/>
    <w:rPr>
      <w:lang w:val="en-US" w:eastAsia="en-US"/>
    </w:rPr>
  </w:style>
  <w:style w:type="paragraph" w:customStyle="1" w:styleId="F7BEB628DC544C38A4844F7DFE84E9035">
    <w:name w:val="F7BEB628DC544C38A4844F7DFE84E9035"/>
    <w:rsid w:val="00C572E2"/>
    <w:rPr>
      <w:lang w:val="en-US" w:eastAsia="en-US"/>
    </w:rPr>
  </w:style>
  <w:style w:type="paragraph" w:customStyle="1" w:styleId="4FBC603958D24D17B969E960CF2AE1901">
    <w:name w:val="4FBC603958D24D17B969E960CF2AE1901"/>
    <w:rsid w:val="00C572E2"/>
    <w:rPr>
      <w:lang w:val="en-US" w:eastAsia="en-US"/>
    </w:rPr>
  </w:style>
  <w:style w:type="paragraph" w:customStyle="1" w:styleId="E3782E35616A48F18920253FBE44715B">
    <w:name w:val="E3782E35616A48F18920253FBE44715B"/>
    <w:rsid w:val="00C572E2"/>
    <w:pPr>
      <w:spacing w:after="160" w:line="259" w:lineRule="auto"/>
    </w:pPr>
    <w:rPr>
      <w:lang w:val="es-ES" w:eastAsia="es-ES"/>
    </w:rPr>
  </w:style>
  <w:style w:type="paragraph" w:customStyle="1" w:styleId="82C15A5D11C04F5896C2F1D06ADA8B81">
    <w:name w:val="82C15A5D11C04F5896C2F1D06ADA8B81"/>
    <w:rsid w:val="00C572E2"/>
    <w:pPr>
      <w:spacing w:after="160" w:line="259" w:lineRule="auto"/>
    </w:pPr>
    <w:rPr>
      <w:lang w:val="es-ES" w:eastAsia="es-ES"/>
    </w:rPr>
  </w:style>
  <w:style w:type="paragraph" w:customStyle="1" w:styleId="B08A843EEBC0430DA450071A383DE703">
    <w:name w:val="B08A843EEBC0430DA450071A383DE703"/>
    <w:rsid w:val="00C572E2"/>
    <w:pPr>
      <w:spacing w:after="160" w:line="259" w:lineRule="auto"/>
    </w:pPr>
    <w:rPr>
      <w:lang w:val="es-ES" w:eastAsia="es-ES"/>
    </w:rPr>
  </w:style>
  <w:style w:type="paragraph" w:customStyle="1" w:styleId="5CC11EF8719B434E932AC9059336118032">
    <w:name w:val="5CC11EF8719B434E932AC9059336118032"/>
    <w:rsid w:val="00551044"/>
    <w:rPr>
      <w:lang w:val="en-US" w:eastAsia="en-US"/>
    </w:rPr>
  </w:style>
  <w:style w:type="paragraph" w:customStyle="1" w:styleId="217EA345EFD4439BBF7BB61D0244D59E32">
    <w:name w:val="217EA345EFD4439BBF7BB61D0244D59E32"/>
    <w:rsid w:val="00551044"/>
    <w:rPr>
      <w:lang w:val="en-US" w:eastAsia="en-US"/>
    </w:rPr>
  </w:style>
  <w:style w:type="paragraph" w:customStyle="1" w:styleId="05AE4C8040D14C628FB8FF54406E809332">
    <w:name w:val="05AE4C8040D14C628FB8FF54406E809332"/>
    <w:rsid w:val="00551044"/>
    <w:rPr>
      <w:lang w:val="en-US" w:eastAsia="en-US"/>
    </w:rPr>
  </w:style>
  <w:style w:type="paragraph" w:customStyle="1" w:styleId="7ED39F670CB64934A3A49D4CC3D49A9F32">
    <w:name w:val="7ED39F670CB64934A3A49D4CC3D49A9F32"/>
    <w:rsid w:val="00551044"/>
    <w:rPr>
      <w:lang w:val="en-US" w:eastAsia="en-US"/>
    </w:rPr>
  </w:style>
  <w:style w:type="paragraph" w:customStyle="1" w:styleId="6F27515948EB418385AAAF3BD05C527D32">
    <w:name w:val="6F27515948EB418385AAAF3BD05C527D32"/>
    <w:rsid w:val="00551044"/>
    <w:rPr>
      <w:lang w:val="en-US" w:eastAsia="en-US"/>
    </w:rPr>
  </w:style>
  <w:style w:type="paragraph" w:customStyle="1" w:styleId="95E613D67EA64EE48C11AB980A00456D32">
    <w:name w:val="95E613D67EA64EE48C11AB980A00456D32"/>
    <w:rsid w:val="00551044"/>
    <w:rPr>
      <w:lang w:val="en-US" w:eastAsia="en-US"/>
    </w:rPr>
  </w:style>
  <w:style w:type="paragraph" w:customStyle="1" w:styleId="B64A5FCE4440437C888DC91A22B4F64E32">
    <w:name w:val="B64A5FCE4440437C888DC91A22B4F64E32"/>
    <w:rsid w:val="00551044"/>
    <w:rPr>
      <w:lang w:val="en-US" w:eastAsia="en-US"/>
    </w:rPr>
  </w:style>
  <w:style w:type="paragraph" w:customStyle="1" w:styleId="A561EEE99F6944F79831E0C90388AF6132">
    <w:name w:val="A561EEE99F6944F79831E0C90388AF6132"/>
    <w:rsid w:val="00551044"/>
    <w:rPr>
      <w:lang w:val="en-US" w:eastAsia="en-US"/>
    </w:rPr>
  </w:style>
  <w:style w:type="paragraph" w:customStyle="1" w:styleId="BC224374B2F644199F0E3BE514C0C67332">
    <w:name w:val="BC224374B2F644199F0E3BE514C0C67332"/>
    <w:rsid w:val="00551044"/>
    <w:rPr>
      <w:lang w:val="en-US" w:eastAsia="en-US"/>
    </w:rPr>
  </w:style>
  <w:style w:type="paragraph" w:customStyle="1" w:styleId="0765C9F86FA34889AEACE0322E685D055">
    <w:name w:val="0765C9F86FA34889AEACE0322E685D055"/>
    <w:rsid w:val="00551044"/>
    <w:rPr>
      <w:lang w:val="en-US" w:eastAsia="en-US"/>
    </w:rPr>
  </w:style>
  <w:style w:type="paragraph" w:customStyle="1" w:styleId="961DE1AAE8914D61B6E71A56409D3D3832">
    <w:name w:val="961DE1AAE8914D61B6E71A56409D3D3832"/>
    <w:rsid w:val="00551044"/>
    <w:rPr>
      <w:lang w:val="en-US" w:eastAsia="en-US"/>
    </w:rPr>
  </w:style>
  <w:style w:type="paragraph" w:customStyle="1" w:styleId="CB22452B1DF74D049CFED79C951FAFC732">
    <w:name w:val="CB22452B1DF74D049CFED79C951FAFC732"/>
    <w:rsid w:val="00551044"/>
    <w:rPr>
      <w:lang w:val="en-US" w:eastAsia="en-US"/>
    </w:rPr>
  </w:style>
  <w:style w:type="paragraph" w:customStyle="1" w:styleId="C4F39090CBD84901BCA0C3853C84B47932">
    <w:name w:val="C4F39090CBD84901BCA0C3853C84B47932"/>
    <w:rsid w:val="00551044"/>
    <w:rPr>
      <w:lang w:val="en-US" w:eastAsia="en-US"/>
    </w:rPr>
  </w:style>
  <w:style w:type="paragraph" w:customStyle="1" w:styleId="CD1B8F57CD604A9F99996B08C1DC89AB6">
    <w:name w:val="CD1B8F57CD604A9F99996B08C1DC89AB6"/>
    <w:rsid w:val="00551044"/>
    <w:rPr>
      <w:lang w:val="en-US" w:eastAsia="en-US"/>
    </w:rPr>
  </w:style>
  <w:style w:type="paragraph" w:customStyle="1" w:styleId="00895767511A4D96838EB7198E6DAEBC6">
    <w:name w:val="00895767511A4D96838EB7198E6DAEBC6"/>
    <w:rsid w:val="00551044"/>
    <w:rPr>
      <w:lang w:val="en-US" w:eastAsia="en-US"/>
    </w:rPr>
  </w:style>
  <w:style w:type="paragraph" w:customStyle="1" w:styleId="2B1CA6749669427FA3FB5BC7E974632A6">
    <w:name w:val="2B1CA6749669427FA3FB5BC7E974632A6"/>
    <w:rsid w:val="00551044"/>
    <w:rPr>
      <w:lang w:val="en-US" w:eastAsia="en-US"/>
    </w:rPr>
  </w:style>
  <w:style w:type="paragraph" w:customStyle="1" w:styleId="F7BEB628DC544C38A4844F7DFE84E9036">
    <w:name w:val="F7BEB628DC544C38A4844F7DFE84E9036"/>
    <w:rsid w:val="00551044"/>
    <w:rPr>
      <w:lang w:val="en-US" w:eastAsia="en-US"/>
    </w:rPr>
  </w:style>
  <w:style w:type="paragraph" w:customStyle="1" w:styleId="4FBC603958D24D17B969E960CF2AE1902">
    <w:name w:val="4FBC603958D24D17B969E960CF2AE1902"/>
    <w:rsid w:val="00551044"/>
    <w:rPr>
      <w:lang w:val="en-US" w:eastAsia="en-US"/>
    </w:rPr>
  </w:style>
  <w:style w:type="paragraph" w:customStyle="1" w:styleId="E3782E35616A48F18920253FBE44715B1">
    <w:name w:val="E3782E35616A48F18920253FBE44715B1"/>
    <w:rsid w:val="00551044"/>
    <w:rPr>
      <w:lang w:val="en-US" w:eastAsia="en-US"/>
    </w:rPr>
  </w:style>
  <w:style w:type="paragraph" w:customStyle="1" w:styleId="82C15A5D11C04F5896C2F1D06ADA8B811">
    <w:name w:val="82C15A5D11C04F5896C2F1D06ADA8B811"/>
    <w:rsid w:val="00551044"/>
    <w:rPr>
      <w:lang w:val="en-US" w:eastAsia="en-US"/>
    </w:rPr>
  </w:style>
  <w:style w:type="paragraph" w:customStyle="1" w:styleId="CB29AE63AB784902A486AF98A5A561A0">
    <w:name w:val="CB29AE63AB784902A486AF98A5A561A0"/>
    <w:rsid w:val="00551044"/>
    <w:pPr>
      <w:spacing w:after="160" w:line="259" w:lineRule="auto"/>
    </w:pPr>
    <w:rPr>
      <w:lang w:val="en-US" w:eastAsia="en-US"/>
    </w:rPr>
  </w:style>
  <w:style w:type="paragraph" w:customStyle="1" w:styleId="D74048EDF7524147BBD041B7623FAADD">
    <w:name w:val="D74048EDF7524147BBD041B7623FAADD"/>
    <w:rsid w:val="00551044"/>
    <w:pPr>
      <w:spacing w:after="160" w:line="259" w:lineRule="auto"/>
    </w:pPr>
    <w:rPr>
      <w:lang w:val="en-US" w:eastAsia="en-US"/>
    </w:rPr>
  </w:style>
  <w:style w:type="paragraph" w:customStyle="1" w:styleId="3DA359B328714F5CAC01CFD08AEBD898">
    <w:name w:val="3DA359B328714F5CAC01CFD08AEBD898"/>
    <w:rsid w:val="00551044"/>
    <w:pPr>
      <w:spacing w:after="160" w:line="259" w:lineRule="auto"/>
    </w:pPr>
    <w:rPr>
      <w:lang w:val="en-US" w:eastAsia="en-US"/>
    </w:rPr>
  </w:style>
  <w:style w:type="paragraph" w:customStyle="1" w:styleId="E93E312250074914AABF1D4A4EBF487A">
    <w:name w:val="E93E312250074914AABF1D4A4EBF487A"/>
    <w:rsid w:val="00551044"/>
    <w:pPr>
      <w:spacing w:after="160" w:line="259" w:lineRule="auto"/>
    </w:pPr>
    <w:rPr>
      <w:lang w:val="en-US" w:eastAsia="en-US"/>
    </w:rPr>
  </w:style>
  <w:style w:type="paragraph" w:customStyle="1" w:styleId="09059ABF4FD64E58B6D53544F81B8994">
    <w:name w:val="09059ABF4FD64E58B6D53544F81B8994"/>
    <w:rsid w:val="00551044"/>
    <w:pPr>
      <w:spacing w:after="160" w:line="259" w:lineRule="auto"/>
    </w:pPr>
    <w:rPr>
      <w:lang w:val="en-US" w:eastAsia="en-US"/>
    </w:rPr>
  </w:style>
  <w:style w:type="paragraph" w:customStyle="1" w:styleId="95A6DC7A4CF24CB7B16F20405947EC46">
    <w:name w:val="95A6DC7A4CF24CB7B16F20405947EC46"/>
    <w:rsid w:val="00551044"/>
    <w:pPr>
      <w:spacing w:after="160" w:line="259" w:lineRule="auto"/>
    </w:pPr>
    <w:rPr>
      <w:lang w:val="en-US" w:eastAsia="en-US"/>
    </w:rPr>
  </w:style>
  <w:style w:type="paragraph" w:customStyle="1" w:styleId="B8DFCBC715A44C24AB6CD72AA5C890DE">
    <w:name w:val="B8DFCBC715A44C24AB6CD72AA5C890DE"/>
    <w:rsid w:val="00551044"/>
    <w:pPr>
      <w:spacing w:after="160" w:line="259" w:lineRule="auto"/>
    </w:pPr>
    <w:rPr>
      <w:lang w:val="en-US" w:eastAsia="en-US"/>
    </w:rPr>
  </w:style>
  <w:style w:type="paragraph" w:customStyle="1" w:styleId="6CDA627549FA45409E80D27A23171998">
    <w:name w:val="6CDA627549FA45409E80D27A23171998"/>
    <w:rsid w:val="00A83540"/>
    <w:pPr>
      <w:spacing w:after="160" w:line="259" w:lineRule="auto"/>
    </w:pPr>
    <w:rPr>
      <w:lang w:val="es-ES" w:eastAsia="es-ES"/>
    </w:rPr>
  </w:style>
  <w:style w:type="paragraph" w:customStyle="1" w:styleId="5CC11EF8719B434E932AC9059336118033">
    <w:name w:val="5CC11EF8719B434E932AC9059336118033"/>
    <w:rsid w:val="00A83540"/>
    <w:rPr>
      <w:lang w:val="en-US" w:eastAsia="en-US"/>
    </w:rPr>
  </w:style>
  <w:style w:type="paragraph" w:customStyle="1" w:styleId="217EA345EFD4439BBF7BB61D0244D59E33">
    <w:name w:val="217EA345EFD4439BBF7BB61D0244D59E33"/>
    <w:rsid w:val="00A83540"/>
    <w:rPr>
      <w:lang w:val="en-US" w:eastAsia="en-US"/>
    </w:rPr>
  </w:style>
  <w:style w:type="paragraph" w:customStyle="1" w:styleId="05AE4C8040D14C628FB8FF54406E809333">
    <w:name w:val="05AE4C8040D14C628FB8FF54406E809333"/>
    <w:rsid w:val="00A83540"/>
    <w:rPr>
      <w:lang w:val="en-US" w:eastAsia="en-US"/>
    </w:rPr>
  </w:style>
  <w:style w:type="paragraph" w:customStyle="1" w:styleId="7ED39F670CB64934A3A49D4CC3D49A9F33">
    <w:name w:val="7ED39F670CB64934A3A49D4CC3D49A9F33"/>
    <w:rsid w:val="00A83540"/>
    <w:rPr>
      <w:lang w:val="en-US" w:eastAsia="en-US"/>
    </w:rPr>
  </w:style>
  <w:style w:type="paragraph" w:customStyle="1" w:styleId="3DA359B328714F5CAC01CFD08AEBD8981">
    <w:name w:val="3DA359B328714F5CAC01CFD08AEBD8981"/>
    <w:rsid w:val="00A83540"/>
    <w:rPr>
      <w:lang w:val="en-US" w:eastAsia="en-US"/>
    </w:rPr>
  </w:style>
  <w:style w:type="paragraph" w:customStyle="1" w:styleId="09059ABF4FD64E58B6D53544F81B89941">
    <w:name w:val="09059ABF4FD64E58B6D53544F81B89941"/>
    <w:rsid w:val="00A83540"/>
    <w:rPr>
      <w:lang w:val="en-US" w:eastAsia="en-US"/>
    </w:rPr>
  </w:style>
  <w:style w:type="paragraph" w:customStyle="1" w:styleId="B8DFCBC715A44C24AB6CD72AA5C890DE1">
    <w:name w:val="B8DFCBC715A44C24AB6CD72AA5C890DE1"/>
    <w:rsid w:val="00A83540"/>
    <w:rPr>
      <w:lang w:val="en-US" w:eastAsia="en-US"/>
    </w:rPr>
  </w:style>
  <w:style w:type="paragraph" w:customStyle="1" w:styleId="A561EEE99F6944F79831E0C90388AF6133">
    <w:name w:val="A561EEE99F6944F79831E0C90388AF6133"/>
    <w:rsid w:val="00A83540"/>
    <w:rPr>
      <w:lang w:val="en-US" w:eastAsia="en-US"/>
    </w:rPr>
  </w:style>
  <w:style w:type="paragraph" w:customStyle="1" w:styleId="BC224374B2F644199F0E3BE514C0C67333">
    <w:name w:val="BC224374B2F644199F0E3BE514C0C67333"/>
    <w:rsid w:val="00A83540"/>
    <w:rPr>
      <w:lang w:val="en-US" w:eastAsia="en-US"/>
    </w:rPr>
  </w:style>
  <w:style w:type="paragraph" w:customStyle="1" w:styleId="961DE1AAE8914D61B6E71A56409D3D3833">
    <w:name w:val="961DE1AAE8914D61B6E71A56409D3D3833"/>
    <w:rsid w:val="00A83540"/>
    <w:rPr>
      <w:lang w:val="en-US" w:eastAsia="en-US"/>
    </w:rPr>
  </w:style>
  <w:style w:type="paragraph" w:customStyle="1" w:styleId="CB22452B1DF74D049CFED79C951FAFC733">
    <w:name w:val="CB22452B1DF74D049CFED79C951FAFC733"/>
    <w:rsid w:val="00A83540"/>
    <w:rPr>
      <w:lang w:val="en-US" w:eastAsia="en-US"/>
    </w:rPr>
  </w:style>
  <w:style w:type="paragraph" w:customStyle="1" w:styleId="CD1B8F57CD604A9F99996B08C1DC89AB7">
    <w:name w:val="CD1B8F57CD604A9F99996B08C1DC89AB7"/>
    <w:rsid w:val="00A83540"/>
    <w:rPr>
      <w:lang w:val="en-US" w:eastAsia="en-US"/>
    </w:rPr>
  </w:style>
  <w:style w:type="paragraph" w:customStyle="1" w:styleId="00895767511A4D96838EB7198E6DAEBC7">
    <w:name w:val="00895767511A4D96838EB7198E6DAEBC7"/>
    <w:rsid w:val="00A83540"/>
    <w:rPr>
      <w:lang w:val="en-US" w:eastAsia="en-US"/>
    </w:rPr>
  </w:style>
  <w:style w:type="paragraph" w:customStyle="1" w:styleId="2B1CA6749669427FA3FB5BC7E974632A7">
    <w:name w:val="2B1CA6749669427FA3FB5BC7E974632A7"/>
    <w:rsid w:val="00A83540"/>
    <w:rPr>
      <w:lang w:val="en-US" w:eastAsia="en-US"/>
    </w:rPr>
  </w:style>
  <w:style w:type="paragraph" w:customStyle="1" w:styleId="F7BEB628DC544C38A4844F7DFE84E9037">
    <w:name w:val="F7BEB628DC544C38A4844F7DFE84E9037"/>
    <w:rsid w:val="00A83540"/>
    <w:rPr>
      <w:lang w:val="en-US" w:eastAsia="en-US"/>
    </w:rPr>
  </w:style>
  <w:style w:type="paragraph" w:customStyle="1" w:styleId="4FBC603958D24D17B969E960CF2AE1903">
    <w:name w:val="4FBC603958D24D17B969E960CF2AE1903"/>
    <w:rsid w:val="00A83540"/>
    <w:rPr>
      <w:lang w:val="en-US" w:eastAsia="en-US"/>
    </w:rPr>
  </w:style>
  <w:style w:type="paragraph" w:customStyle="1" w:styleId="E3782E35616A48F18920253FBE44715B2">
    <w:name w:val="E3782E35616A48F18920253FBE44715B2"/>
    <w:rsid w:val="00A83540"/>
    <w:rPr>
      <w:lang w:val="en-US" w:eastAsia="en-US"/>
    </w:rPr>
  </w:style>
  <w:style w:type="paragraph" w:customStyle="1" w:styleId="82C15A5D11C04F5896C2F1D06ADA8B812">
    <w:name w:val="82C15A5D11C04F5896C2F1D06ADA8B812"/>
    <w:rsid w:val="00A83540"/>
    <w:rPr>
      <w:lang w:val="en-US" w:eastAsia="en-US"/>
    </w:rPr>
  </w:style>
  <w:style w:type="paragraph" w:customStyle="1" w:styleId="5CC11EF8719B434E932AC9059336118034">
    <w:name w:val="5CC11EF8719B434E932AC9059336118034"/>
    <w:rsid w:val="009E50D5"/>
    <w:rPr>
      <w:lang w:val="en-US" w:eastAsia="en-US"/>
    </w:rPr>
  </w:style>
  <w:style w:type="paragraph" w:customStyle="1" w:styleId="217EA345EFD4439BBF7BB61D0244D59E34">
    <w:name w:val="217EA345EFD4439BBF7BB61D0244D59E34"/>
    <w:rsid w:val="009E50D5"/>
    <w:rPr>
      <w:lang w:val="en-US" w:eastAsia="en-US"/>
    </w:rPr>
  </w:style>
  <w:style w:type="paragraph" w:customStyle="1" w:styleId="05AE4C8040D14C628FB8FF54406E809334">
    <w:name w:val="05AE4C8040D14C628FB8FF54406E809334"/>
    <w:rsid w:val="009E50D5"/>
    <w:rPr>
      <w:lang w:val="en-US" w:eastAsia="en-US"/>
    </w:rPr>
  </w:style>
  <w:style w:type="paragraph" w:customStyle="1" w:styleId="7ED39F670CB64934A3A49D4CC3D49A9F34">
    <w:name w:val="7ED39F670CB64934A3A49D4CC3D49A9F34"/>
    <w:rsid w:val="009E50D5"/>
    <w:rPr>
      <w:lang w:val="en-US" w:eastAsia="en-US"/>
    </w:rPr>
  </w:style>
  <w:style w:type="paragraph" w:customStyle="1" w:styleId="3DA359B328714F5CAC01CFD08AEBD8982">
    <w:name w:val="3DA359B328714F5CAC01CFD08AEBD8982"/>
    <w:rsid w:val="009E50D5"/>
    <w:rPr>
      <w:lang w:val="en-US" w:eastAsia="en-US"/>
    </w:rPr>
  </w:style>
  <w:style w:type="paragraph" w:customStyle="1" w:styleId="09059ABF4FD64E58B6D53544F81B89942">
    <w:name w:val="09059ABF4FD64E58B6D53544F81B89942"/>
    <w:rsid w:val="009E50D5"/>
    <w:rPr>
      <w:lang w:val="en-US" w:eastAsia="en-US"/>
    </w:rPr>
  </w:style>
  <w:style w:type="paragraph" w:customStyle="1" w:styleId="B8DFCBC715A44C24AB6CD72AA5C890DE2">
    <w:name w:val="B8DFCBC715A44C24AB6CD72AA5C890DE2"/>
    <w:rsid w:val="009E50D5"/>
    <w:rPr>
      <w:lang w:val="en-US" w:eastAsia="en-US"/>
    </w:rPr>
  </w:style>
  <w:style w:type="paragraph" w:customStyle="1" w:styleId="A561EEE99F6944F79831E0C90388AF6134">
    <w:name w:val="A561EEE99F6944F79831E0C90388AF6134"/>
    <w:rsid w:val="009E50D5"/>
    <w:rPr>
      <w:lang w:val="en-US" w:eastAsia="en-US"/>
    </w:rPr>
  </w:style>
  <w:style w:type="paragraph" w:customStyle="1" w:styleId="BC224374B2F644199F0E3BE514C0C67334">
    <w:name w:val="BC224374B2F644199F0E3BE514C0C67334"/>
    <w:rsid w:val="009E50D5"/>
    <w:rPr>
      <w:lang w:val="en-US" w:eastAsia="en-US"/>
    </w:rPr>
  </w:style>
  <w:style w:type="paragraph" w:customStyle="1" w:styleId="961DE1AAE8914D61B6E71A56409D3D3834">
    <w:name w:val="961DE1AAE8914D61B6E71A56409D3D3834"/>
    <w:rsid w:val="009E50D5"/>
    <w:rPr>
      <w:lang w:val="en-US" w:eastAsia="en-US"/>
    </w:rPr>
  </w:style>
  <w:style w:type="paragraph" w:customStyle="1" w:styleId="CB22452B1DF74D049CFED79C951FAFC734">
    <w:name w:val="CB22452B1DF74D049CFED79C951FAFC734"/>
    <w:rsid w:val="009E50D5"/>
    <w:rPr>
      <w:lang w:val="en-US" w:eastAsia="en-US"/>
    </w:rPr>
  </w:style>
  <w:style w:type="paragraph" w:customStyle="1" w:styleId="CD1B8F57CD604A9F99996B08C1DC89AB8">
    <w:name w:val="CD1B8F57CD604A9F99996B08C1DC89AB8"/>
    <w:rsid w:val="009E50D5"/>
    <w:rPr>
      <w:lang w:val="en-US" w:eastAsia="en-US"/>
    </w:rPr>
  </w:style>
  <w:style w:type="paragraph" w:customStyle="1" w:styleId="00895767511A4D96838EB7198E6DAEBC8">
    <w:name w:val="00895767511A4D96838EB7198E6DAEBC8"/>
    <w:rsid w:val="009E50D5"/>
    <w:rPr>
      <w:lang w:val="en-US" w:eastAsia="en-US"/>
    </w:rPr>
  </w:style>
  <w:style w:type="paragraph" w:customStyle="1" w:styleId="2B1CA6749669427FA3FB5BC7E974632A8">
    <w:name w:val="2B1CA6749669427FA3FB5BC7E974632A8"/>
    <w:rsid w:val="009E50D5"/>
    <w:rPr>
      <w:lang w:val="en-US" w:eastAsia="en-US"/>
    </w:rPr>
  </w:style>
  <w:style w:type="paragraph" w:customStyle="1" w:styleId="F7BEB628DC544C38A4844F7DFE84E9038">
    <w:name w:val="F7BEB628DC544C38A4844F7DFE84E9038"/>
    <w:rsid w:val="009E50D5"/>
    <w:rPr>
      <w:lang w:val="en-US" w:eastAsia="en-US"/>
    </w:rPr>
  </w:style>
  <w:style w:type="paragraph" w:customStyle="1" w:styleId="4FBC603958D24D17B969E960CF2AE1904">
    <w:name w:val="4FBC603958D24D17B969E960CF2AE1904"/>
    <w:rsid w:val="009E50D5"/>
    <w:rPr>
      <w:lang w:val="en-US" w:eastAsia="en-US"/>
    </w:rPr>
  </w:style>
  <w:style w:type="paragraph" w:customStyle="1" w:styleId="E3782E35616A48F18920253FBE44715B3">
    <w:name w:val="E3782E35616A48F18920253FBE44715B3"/>
    <w:rsid w:val="009E50D5"/>
    <w:rPr>
      <w:lang w:val="en-US" w:eastAsia="en-US"/>
    </w:rPr>
  </w:style>
  <w:style w:type="paragraph" w:customStyle="1" w:styleId="82C15A5D11C04F5896C2F1D06ADA8B813">
    <w:name w:val="82C15A5D11C04F5896C2F1D06ADA8B813"/>
    <w:rsid w:val="009E50D5"/>
    <w:rPr>
      <w:lang w:val="en-US" w:eastAsia="en-US"/>
    </w:rPr>
  </w:style>
  <w:style w:type="paragraph" w:customStyle="1" w:styleId="5CC11EF8719B434E932AC9059336118035">
    <w:name w:val="5CC11EF8719B434E932AC9059336118035"/>
    <w:rsid w:val="009E50D5"/>
    <w:rPr>
      <w:lang w:val="en-US" w:eastAsia="en-US"/>
    </w:rPr>
  </w:style>
  <w:style w:type="paragraph" w:customStyle="1" w:styleId="217EA345EFD4439BBF7BB61D0244D59E35">
    <w:name w:val="217EA345EFD4439BBF7BB61D0244D59E35"/>
    <w:rsid w:val="009E50D5"/>
    <w:rPr>
      <w:lang w:val="en-US" w:eastAsia="en-US"/>
    </w:rPr>
  </w:style>
  <w:style w:type="paragraph" w:customStyle="1" w:styleId="05AE4C8040D14C628FB8FF54406E809335">
    <w:name w:val="05AE4C8040D14C628FB8FF54406E809335"/>
    <w:rsid w:val="009E50D5"/>
    <w:rPr>
      <w:lang w:val="en-US" w:eastAsia="en-US"/>
    </w:rPr>
  </w:style>
  <w:style w:type="paragraph" w:customStyle="1" w:styleId="7ED39F670CB64934A3A49D4CC3D49A9F35">
    <w:name w:val="7ED39F670CB64934A3A49D4CC3D49A9F35"/>
    <w:rsid w:val="009E50D5"/>
    <w:rPr>
      <w:lang w:val="en-US" w:eastAsia="en-US"/>
    </w:rPr>
  </w:style>
  <w:style w:type="paragraph" w:customStyle="1" w:styleId="3DA359B328714F5CAC01CFD08AEBD8983">
    <w:name w:val="3DA359B328714F5CAC01CFD08AEBD8983"/>
    <w:rsid w:val="009E50D5"/>
    <w:rPr>
      <w:lang w:val="en-US" w:eastAsia="en-US"/>
    </w:rPr>
  </w:style>
  <w:style w:type="paragraph" w:customStyle="1" w:styleId="09059ABF4FD64E58B6D53544F81B89943">
    <w:name w:val="09059ABF4FD64E58B6D53544F81B89943"/>
    <w:rsid w:val="009E50D5"/>
    <w:rPr>
      <w:lang w:val="en-US" w:eastAsia="en-US"/>
    </w:rPr>
  </w:style>
  <w:style w:type="paragraph" w:customStyle="1" w:styleId="B8DFCBC715A44C24AB6CD72AA5C890DE3">
    <w:name w:val="B8DFCBC715A44C24AB6CD72AA5C890DE3"/>
    <w:rsid w:val="009E50D5"/>
    <w:rPr>
      <w:lang w:val="en-US" w:eastAsia="en-US"/>
    </w:rPr>
  </w:style>
  <w:style w:type="paragraph" w:customStyle="1" w:styleId="A561EEE99F6944F79831E0C90388AF6135">
    <w:name w:val="A561EEE99F6944F79831E0C90388AF6135"/>
    <w:rsid w:val="009E50D5"/>
    <w:rPr>
      <w:lang w:val="en-US" w:eastAsia="en-US"/>
    </w:rPr>
  </w:style>
  <w:style w:type="paragraph" w:customStyle="1" w:styleId="BC224374B2F644199F0E3BE514C0C67335">
    <w:name w:val="BC224374B2F644199F0E3BE514C0C67335"/>
    <w:rsid w:val="009E50D5"/>
    <w:rPr>
      <w:lang w:val="en-US" w:eastAsia="en-US"/>
    </w:rPr>
  </w:style>
  <w:style w:type="paragraph" w:customStyle="1" w:styleId="961DE1AAE8914D61B6E71A56409D3D3835">
    <w:name w:val="961DE1AAE8914D61B6E71A56409D3D3835"/>
    <w:rsid w:val="009E50D5"/>
    <w:rPr>
      <w:lang w:val="en-US" w:eastAsia="en-US"/>
    </w:rPr>
  </w:style>
  <w:style w:type="paragraph" w:customStyle="1" w:styleId="CB22452B1DF74D049CFED79C951FAFC735">
    <w:name w:val="CB22452B1DF74D049CFED79C951FAFC735"/>
    <w:rsid w:val="009E50D5"/>
    <w:rPr>
      <w:lang w:val="en-US" w:eastAsia="en-US"/>
    </w:rPr>
  </w:style>
  <w:style w:type="paragraph" w:customStyle="1" w:styleId="CD1B8F57CD604A9F99996B08C1DC89AB9">
    <w:name w:val="CD1B8F57CD604A9F99996B08C1DC89AB9"/>
    <w:rsid w:val="009E50D5"/>
    <w:rPr>
      <w:lang w:val="en-US" w:eastAsia="en-US"/>
    </w:rPr>
  </w:style>
  <w:style w:type="paragraph" w:customStyle="1" w:styleId="00895767511A4D96838EB7198E6DAEBC9">
    <w:name w:val="00895767511A4D96838EB7198E6DAEBC9"/>
    <w:rsid w:val="009E50D5"/>
    <w:rPr>
      <w:lang w:val="en-US" w:eastAsia="en-US"/>
    </w:rPr>
  </w:style>
  <w:style w:type="paragraph" w:customStyle="1" w:styleId="2B1CA6749669427FA3FB5BC7E974632A9">
    <w:name w:val="2B1CA6749669427FA3FB5BC7E974632A9"/>
    <w:rsid w:val="009E50D5"/>
    <w:rPr>
      <w:lang w:val="en-US" w:eastAsia="en-US"/>
    </w:rPr>
  </w:style>
  <w:style w:type="paragraph" w:customStyle="1" w:styleId="F7BEB628DC544C38A4844F7DFE84E9039">
    <w:name w:val="F7BEB628DC544C38A4844F7DFE84E9039"/>
    <w:rsid w:val="009E50D5"/>
    <w:rPr>
      <w:lang w:val="en-US" w:eastAsia="en-US"/>
    </w:rPr>
  </w:style>
  <w:style w:type="paragraph" w:customStyle="1" w:styleId="4FBC603958D24D17B969E960CF2AE1905">
    <w:name w:val="4FBC603958D24D17B969E960CF2AE1905"/>
    <w:rsid w:val="009E50D5"/>
    <w:rPr>
      <w:lang w:val="en-US" w:eastAsia="en-US"/>
    </w:rPr>
  </w:style>
  <w:style w:type="paragraph" w:customStyle="1" w:styleId="E3782E35616A48F18920253FBE44715B4">
    <w:name w:val="E3782E35616A48F18920253FBE44715B4"/>
    <w:rsid w:val="009E50D5"/>
    <w:rPr>
      <w:lang w:val="en-US" w:eastAsia="en-US"/>
    </w:rPr>
  </w:style>
  <w:style w:type="paragraph" w:customStyle="1" w:styleId="82C15A5D11C04F5896C2F1D06ADA8B814">
    <w:name w:val="82C15A5D11C04F5896C2F1D06ADA8B814"/>
    <w:rsid w:val="009E50D5"/>
    <w:rPr>
      <w:lang w:val="en-US" w:eastAsia="en-US"/>
    </w:rPr>
  </w:style>
  <w:style w:type="paragraph" w:customStyle="1" w:styleId="5CC11EF8719B434E932AC9059336118036">
    <w:name w:val="5CC11EF8719B434E932AC9059336118036"/>
    <w:rsid w:val="00181AE1"/>
    <w:rPr>
      <w:lang w:val="en-US" w:eastAsia="en-US"/>
    </w:rPr>
  </w:style>
  <w:style w:type="paragraph" w:customStyle="1" w:styleId="217EA345EFD4439BBF7BB61D0244D59E36">
    <w:name w:val="217EA345EFD4439BBF7BB61D0244D59E36"/>
    <w:rsid w:val="00181AE1"/>
    <w:rPr>
      <w:lang w:val="en-US" w:eastAsia="en-US"/>
    </w:rPr>
  </w:style>
  <w:style w:type="paragraph" w:customStyle="1" w:styleId="05AE4C8040D14C628FB8FF54406E809336">
    <w:name w:val="05AE4C8040D14C628FB8FF54406E809336"/>
    <w:rsid w:val="00181AE1"/>
    <w:rPr>
      <w:lang w:val="en-US" w:eastAsia="en-US"/>
    </w:rPr>
  </w:style>
  <w:style w:type="paragraph" w:customStyle="1" w:styleId="7ED39F670CB64934A3A49D4CC3D49A9F36">
    <w:name w:val="7ED39F670CB64934A3A49D4CC3D49A9F36"/>
    <w:rsid w:val="00181AE1"/>
    <w:rPr>
      <w:lang w:val="en-US" w:eastAsia="en-US"/>
    </w:rPr>
  </w:style>
  <w:style w:type="paragraph" w:customStyle="1" w:styleId="3DA359B328714F5CAC01CFD08AEBD8984">
    <w:name w:val="3DA359B328714F5CAC01CFD08AEBD8984"/>
    <w:rsid w:val="00181AE1"/>
    <w:rPr>
      <w:lang w:val="en-US" w:eastAsia="en-US"/>
    </w:rPr>
  </w:style>
  <w:style w:type="paragraph" w:customStyle="1" w:styleId="09059ABF4FD64E58B6D53544F81B89944">
    <w:name w:val="09059ABF4FD64E58B6D53544F81B89944"/>
    <w:rsid w:val="00181AE1"/>
    <w:rPr>
      <w:lang w:val="en-US" w:eastAsia="en-US"/>
    </w:rPr>
  </w:style>
  <w:style w:type="paragraph" w:customStyle="1" w:styleId="B8DFCBC715A44C24AB6CD72AA5C890DE4">
    <w:name w:val="B8DFCBC715A44C24AB6CD72AA5C890DE4"/>
    <w:rsid w:val="00181AE1"/>
    <w:rPr>
      <w:lang w:val="en-US" w:eastAsia="en-US"/>
    </w:rPr>
  </w:style>
  <w:style w:type="paragraph" w:customStyle="1" w:styleId="A561EEE99F6944F79831E0C90388AF6136">
    <w:name w:val="A561EEE99F6944F79831E0C90388AF6136"/>
    <w:rsid w:val="00181AE1"/>
    <w:rPr>
      <w:lang w:val="en-US" w:eastAsia="en-US"/>
    </w:rPr>
  </w:style>
  <w:style w:type="paragraph" w:customStyle="1" w:styleId="BC224374B2F644199F0E3BE514C0C67336">
    <w:name w:val="BC224374B2F644199F0E3BE514C0C67336"/>
    <w:rsid w:val="00181AE1"/>
    <w:rPr>
      <w:lang w:val="en-US" w:eastAsia="en-US"/>
    </w:rPr>
  </w:style>
  <w:style w:type="paragraph" w:customStyle="1" w:styleId="961DE1AAE8914D61B6E71A56409D3D3836">
    <w:name w:val="961DE1AAE8914D61B6E71A56409D3D3836"/>
    <w:rsid w:val="00181AE1"/>
    <w:rPr>
      <w:lang w:val="en-US" w:eastAsia="en-US"/>
    </w:rPr>
  </w:style>
  <w:style w:type="paragraph" w:customStyle="1" w:styleId="CB22452B1DF74D049CFED79C951FAFC736">
    <w:name w:val="CB22452B1DF74D049CFED79C951FAFC736"/>
    <w:rsid w:val="00181AE1"/>
    <w:rPr>
      <w:lang w:val="en-US" w:eastAsia="en-US"/>
    </w:rPr>
  </w:style>
  <w:style w:type="paragraph" w:customStyle="1" w:styleId="CD1B8F57CD604A9F99996B08C1DC89AB10">
    <w:name w:val="CD1B8F57CD604A9F99996B08C1DC89AB10"/>
    <w:rsid w:val="00181AE1"/>
    <w:rPr>
      <w:lang w:val="en-US" w:eastAsia="en-US"/>
    </w:rPr>
  </w:style>
  <w:style w:type="paragraph" w:customStyle="1" w:styleId="00895767511A4D96838EB7198E6DAEBC10">
    <w:name w:val="00895767511A4D96838EB7198E6DAEBC10"/>
    <w:rsid w:val="00181AE1"/>
    <w:rPr>
      <w:lang w:val="en-US" w:eastAsia="en-US"/>
    </w:rPr>
  </w:style>
  <w:style w:type="paragraph" w:customStyle="1" w:styleId="2B1CA6749669427FA3FB5BC7E974632A10">
    <w:name w:val="2B1CA6749669427FA3FB5BC7E974632A10"/>
    <w:rsid w:val="00181AE1"/>
    <w:rPr>
      <w:lang w:val="en-US" w:eastAsia="en-US"/>
    </w:rPr>
  </w:style>
  <w:style w:type="paragraph" w:customStyle="1" w:styleId="F7BEB628DC544C38A4844F7DFE84E90310">
    <w:name w:val="F7BEB628DC544C38A4844F7DFE84E90310"/>
    <w:rsid w:val="00181AE1"/>
    <w:rPr>
      <w:lang w:val="en-US" w:eastAsia="en-US"/>
    </w:rPr>
  </w:style>
  <w:style w:type="paragraph" w:customStyle="1" w:styleId="4FBC603958D24D17B969E960CF2AE1906">
    <w:name w:val="4FBC603958D24D17B969E960CF2AE1906"/>
    <w:rsid w:val="00181AE1"/>
    <w:rPr>
      <w:lang w:val="en-US" w:eastAsia="en-US"/>
    </w:rPr>
  </w:style>
  <w:style w:type="paragraph" w:customStyle="1" w:styleId="E3782E35616A48F18920253FBE44715B5">
    <w:name w:val="E3782E35616A48F18920253FBE44715B5"/>
    <w:rsid w:val="00181AE1"/>
    <w:rPr>
      <w:lang w:val="en-US" w:eastAsia="en-US"/>
    </w:rPr>
  </w:style>
  <w:style w:type="paragraph" w:customStyle="1" w:styleId="82C15A5D11C04F5896C2F1D06ADA8B815">
    <w:name w:val="82C15A5D11C04F5896C2F1D06ADA8B815"/>
    <w:rsid w:val="00181AE1"/>
    <w:rPr>
      <w:lang w:val="en-US" w:eastAsia="en-US"/>
    </w:rPr>
  </w:style>
  <w:style w:type="paragraph" w:customStyle="1" w:styleId="5CC11EF8719B434E932AC9059336118037">
    <w:name w:val="5CC11EF8719B434E932AC9059336118037"/>
    <w:rsid w:val="00DE010B"/>
    <w:rPr>
      <w:lang w:val="en-US" w:eastAsia="en-US"/>
    </w:rPr>
  </w:style>
  <w:style w:type="paragraph" w:customStyle="1" w:styleId="217EA345EFD4439BBF7BB61D0244D59E37">
    <w:name w:val="217EA345EFD4439BBF7BB61D0244D59E37"/>
    <w:rsid w:val="00DE010B"/>
    <w:rPr>
      <w:lang w:val="en-US" w:eastAsia="en-US"/>
    </w:rPr>
  </w:style>
  <w:style w:type="paragraph" w:customStyle="1" w:styleId="05AE4C8040D14C628FB8FF54406E809337">
    <w:name w:val="05AE4C8040D14C628FB8FF54406E809337"/>
    <w:rsid w:val="00DE010B"/>
    <w:rPr>
      <w:lang w:val="en-US" w:eastAsia="en-US"/>
    </w:rPr>
  </w:style>
  <w:style w:type="paragraph" w:customStyle="1" w:styleId="7ED39F670CB64934A3A49D4CC3D49A9F37">
    <w:name w:val="7ED39F670CB64934A3A49D4CC3D49A9F37"/>
    <w:rsid w:val="00DE010B"/>
    <w:rPr>
      <w:lang w:val="en-US" w:eastAsia="en-US"/>
    </w:rPr>
  </w:style>
  <w:style w:type="paragraph" w:customStyle="1" w:styleId="3DA359B328714F5CAC01CFD08AEBD8985">
    <w:name w:val="3DA359B328714F5CAC01CFD08AEBD8985"/>
    <w:rsid w:val="00DE010B"/>
    <w:rPr>
      <w:lang w:val="en-US" w:eastAsia="en-US"/>
    </w:rPr>
  </w:style>
  <w:style w:type="paragraph" w:customStyle="1" w:styleId="09059ABF4FD64E58B6D53544F81B89945">
    <w:name w:val="09059ABF4FD64E58B6D53544F81B89945"/>
    <w:rsid w:val="00DE010B"/>
    <w:rPr>
      <w:lang w:val="en-US" w:eastAsia="en-US"/>
    </w:rPr>
  </w:style>
  <w:style w:type="paragraph" w:customStyle="1" w:styleId="B8DFCBC715A44C24AB6CD72AA5C890DE5">
    <w:name w:val="B8DFCBC715A44C24AB6CD72AA5C890DE5"/>
    <w:rsid w:val="00DE010B"/>
    <w:rPr>
      <w:lang w:val="en-US" w:eastAsia="en-US"/>
    </w:rPr>
  </w:style>
  <w:style w:type="paragraph" w:customStyle="1" w:styleId="A561EEE99F6944F79831E0C90388AF6137">
    <w:name w:val="A561EEE99F6944F79831E0C90388AF6137"/>
    <w:rsid w:val="00DE010B"/>
    <w:rPr>
      <w:lang w:val="en-US" w:eastAsia="en-US"/>
    </w:rPr>
  </w:style>
  <w:style w:type="paragraph" w:customStyle="1" w:styleId="BC224374B2F644199F0E3BE514C0C67337">
    <w:name w:val="BC224374B2F644199F0E3BE514C0C67337"/>
    <w:rsid w:val="00DE010B"/>
    <w:rPr>
      <w:lang w:val="en-US" w:eastAsia="en-US"/>
    </w:rPr>
  </w:style>
  <w:style w:type="paragraph" w:customStyle="1" w:styleId="961DE1AAE8914D61B6E71A56409D3D3837">
    <w:name w:val="961DE1AAE8914D61B6E71A56409D3D3837"/>
    <w:rsid w:val="00DE010B"/>
    <w:rPr>
      <w:lang w:val="en-US" w:eastAsia="en-US"/>
    </w:rPr>
  </w:style>
  <w:style w:type="paragraph" w:customStyle="1" w:styleId="CB22452B1DF74D049CFED79C951FAFC737">
    <w:name w:val="CB22452B1DF74D049CFED79C951FAFC737"/>
    <w:rsid w:val="00DE010B"/>
    <w:rPr>
      <w:lang w:val="en-US" w:eastAsia="en-US"/>
    </w:rPr>
  </w:style>
  <w:style w:type="paragraph" w:customStyle="1" w:styleId="CD1B8F57CD604A9F99996B08C1DC89AB11">
    <w:name w:val="CD1B8F57CD604A9F99996B08C1DC89AB11"/>
    <w:rsid w:val="00DE010B"/>
    <w:rPr>
      <w:lang w:val="en-US" w:eastAsia="en-US"/>
    </w:rPr>
  </w:style>
  <w:style w:type="paragraph" w:customStyle="1" w:styleId="00895767511A4D96838EB7198E6DAEBC11">
    <w:name w:val="00895767511A4D96838EB7198E6DAEBC11"/>
    <w:rsid w:val="00DE010B"/>
    <w:rPr>
      <w:lang w:val="en-US" w:eastAsia="en-US"/>
    </w:rPr>
  </w:style>
  <w:style w:type="paragraph" w:customStyle="1" w:styleId="2B1CA6749669427FA3FB5BC7E974632A11">
    <w:name w:val="2B1CA6749669427FA3FB5BC7E974632A11"/>
    <w:rsid w:val="00DE010B"/>
    <w:rPr>
      <w:lang w:val="en-US" w:eastAsia="en-US"/>
    </w:rPr>
  </w:style>
  <w:style w:type="paragraph" w:customStyle="1" w:styleId="F7BEB628DC544C38A4844F7DFE84E90311">
    <w:name w:val="F7BEB628DC544C38A4844F7DFE84E90311"/>
    <w:rsid w:val="00DE010B"/>
    <w:rPr>
      <w:lang w:val="en-US" w:eastAsia="en-US"/>
    </w:rPr>
  </w:style>
  <w:style w:type="paragraph" w:customStyle="1" w:styleId="4FBC603958D24D17B969E960CF2AE1907">
    <w:name w:val="4FBC603958D24D17B969E960CF2AE1907"/>
    <w:rsid w:val="00DE010B"/>
    <w:rPr>
      <w:lang w:val="en-US" w:eastAsia="en-US"/>
    </w:rPr>
  </w:style>
  <w:style w:type="paragraph" w:customStyle="1" w:styleId="E3782E35616A48F18920253FBE44715B6">
    <w:name w:val="E3782E35616A48F18920253FBE44715B6"/>
    <w:rsid w:val="00DE010B"/>
    <w:rPr>
      <w:lang w:val="en-US" w:eastAsia="en-US"/>
    </w:rPr>
  </w:style>
  <w:style w:type="paragraph" w:customStyle="1" w:styleId="82C15A5D11C04F5896C2F1D06ADA8B816">
    <w:name w:val="82C15A5D11C04F5896C2F1D06ADA8B816"/>
    <w:rsid w:val="00DE010B"/>
    <w:rPr>
      <w:lang w:val="en-US" w:eastAsia="en-US"/>
    </w:rPr>
  </w:style>
  <w:style w:type="paragraph" w:customStyle="1" w:styleId="5CC11EF8719B434E932AC9059336118038">
    <w:name w:val="5CC11EF8719B434E932AC9059336118038"/>
    <w:rsid w:val="002D146C"/>
    <w:rPr>
      <w:lang w:val="en-US" w:eastAsia="en-US"/>
    </w:rPr>
  </w:style>
  <w:style w:type="paragraph" w:customStyle="1" w:styleId="217EA345EFD4439BBF7BB61D0244D59E38">
    <w:name w:val="217EA345EFD4439BBF7BB61D0244D59E38"/>
    <w:rsid w:val="002D146C"/>
    <w:rPr>
      <w:lang w:val="en-US" w:eastAsia="en-US"/>
    </w:rPr>
  </w:style>
  <w:style w:type="paragraph" w:customStyle="1" w:styleId="05AE4C8040D14C628FB8FF54406E809338">
    <w:name w:val="05AE4C8040D14C628FB8FF54406E809338"/>
    <w:rsid w:val="002D146C"/>
    <w:rPr>
      <w:lang w:val="en-US" w:eastAsia="en-US"/>
    </w:rPr>
  </w:style>
  <w:style w:type="paragraph" w:customStyle="1" w:styleId="7ED39F670CB64934A3A49D4CC3D49A9F38">
    <w:name w:val="7ED39F670CB64934A3A49D4CC3D49A9F38"/>
    <w:rsid w:val="002D146C"/>
    <w:rPr>
      <w:lang w:val="en-US" w:eastAsia="en-US"/>
    </w:rPr>
  </w:style>
  <w:style w:type="paragraph" w:customStyle="1" w:styleId="3DA359B328714F5CAC01CFD08AEBD8986">
    <w:name w:val="3DA359B328714F5CAC01CFD08AEBD8986"/>
    <w:rsid w:val="002D146C"/>
    <w:rPr>
      <w:lang w:val="en-US" w:eastAsia="en-US"/>
    </w:rPr>
  </w:style>
  <w:style w:type="paragraph" w:customStyle="1" w:styleId="09059ABF4FD64E58B6D53544F81B89946">
    <w:name w:val="09059ABF4FD64E58B6D53544F81B89946"/>
    <w:rsid w:val="002D146C"/>
    <w:rPr>
      <w:lang w:val="en-US" w:eastAsia="en-US"/>
    </w:rPr>
  </w:style>
  <w:style w:type="paragraph" w:customStyle="1" w:styleId="B8DFCBC715A44C24AB6CD72AA5C890DE6">
    <w:name w:val="B8DFCBC715A44C24AB6CD72AA5C890DE6"/>
    <w:rsid w:val="002D146C"/>
    <w:rPr>
      <w:lang w:val="en-US" w:eastAsia="en-US"/>
    </w:rPr>
  </w:style>
  <w:style w:type="paragraph" w:customStyle="1" w:styleId="A561EEE99F6944F79831E0C90388AF6138">
    <w:name w:val="A561EEE99F6944F79831E0C90388AF6138"/>
    <w:rsid w:val="002D146C"/>
    <w:rPr>
      <w:lang w:val="en-US" w:eastAsia="en-US"/>
    </w:rPr>
  </w:style>
  <w:style w:type="paragraph" w:customStyle="1" w:styleId="BC224374B2F644199F0E3BE514C0C67338">
    <w:name w:val="BC224374B2F644199F0E3BE514C0C67338"/>
    <w:rsid w:val="002D146C"/>
    <w:rPr>
      <w:lang w:val="en-US" w:eastAsia="en-US"/>
    </w:rPr>
  </w:style>
  <w:style w:type="paragraph" w:customStyle="1" w:styleId="961DE1AAE8914D61B6E71A56409D3D3838">
    <w:name w:val="961DE1AAE8914D61B6E71A56409D3D3838"/>
    <w:rsid w:val="002D146C"/>
    <w:rPr>
      <w:lang w:val="en-US" w:eastAsia="en-US"/>
    </w:rPr>
  </w:style>
  <w:style w:type="paragraph" w:customStyle="1" w:styleId="CB22452B1DF74D049CFED79C951FAFC738">
    <w:name w:val="CB22452B1DF74D049CFED79C951FAFC738"/>
    <w:rsid w:val="002D146C"/>
    <w:rPr>
      <w:lang w:val="en-US" w:eastAsia="en-US"/>
    </w:rPr>
  </w:style>
  <w:style w:type="paragraph" w:customStyle="1" w:styleId="CD1B8F57CD604A9F99996B08C1DC89AB12">
    <w:name w:val="CD1B8F57CD604A9F99996B08C1DC89AB12"/>
    <w:rsid w:val="002D146C"/>
    <w:rPr>
      <w:lang w:val="en-US" w:eastAsia="en-US"/>
    </w:rPr>
  </w:style>
  <w:style w:type="paragraph" w:customStyle="1" w:styleId="00895767511A4D96838EB7198E6DAEBC12">
    <w:name w:val="00895767511A4D96838EB7198E6DAEBC12"/>
    <w:rsid w:val="002D146C"/>
    <w:rPr>
      <w:lang w:val="en-US" w:eastAsia="en-US"/>
    </w:rPr>
  </w:style>
  <w:style w:type="paragraph" w:customStyle="1" w:styleId="2B1CA6749669427FA3FB5BC7E974632A12">
    <w:name w:val="2B1CA6749669427FA3FB5BC7E974632A12"/>
    <w:rsid w:val="002D146C"/>
    <w:rPr>
      <w:lang w:val="en-US" w:eastAsia="en-US"/>
    </w:rPr>
  </w:style>
  <w:style w:type="paragraph" w:customStyle="1" w:styleId="F7BEB628DC544C38A4844F7DFE84E90312">
    <w:name w:val="F7BEB628DC544C38A4844F7DFE84E90312"/>
    <w:rsid w:val="002D146C"/>
    <w:rPr>
      <w:lang w:val="en-US" w:eastAsia="en-US"/>
    </w:rPr>
  </w:style>
  <w:style w:type="paragraph" w:customStyle="1" w:styleId="4FBC603958D24D17B969E960CF2AE1908">
    <w:name w:val="4FBC603958D24D17B969E960CF2AE1908"/>
    <w:rsid w:val="002D146C"/>
    <w:rPr>
      <w:lang w:val="en-US" w:eastAsia="en-US"/>
    </w:rPr>
  </w:style>
  <w:style w:type="paragraph" w:customStyle="1" w:styleId="E3782E35616A48F18920253FBE44715B7">
    <w:name w:val="E3782E35616A48F18920253FBE44715B7"/>
    <w:rsid w:val="002D146C"/>
    <w:rPr>
      <w:lang w:val="en-US" w:eastAsia="en-US"/>
    </w:rPr>
  </w:style>
  <w:style w:type="paragraph" w:customStyle="1" w:styleId="82C15A5D11C04F5896C2F1D06ADA8B817">
    <w:name w:val="82C15A5D11C04F5896C2F1D06ADA8B817"/>
    <w:rsid w:val="002D146C"/>
    <w:rPr>
      <w:lang w:val="en-US" w:eastAsia="en-US"/>
    </w:rPr>
  </w:style>
  <w:style w:type="paragraph" w:customStyle="1" w:styleId="5CC11EF8719B434E932AC9059336118039">
    <w:name w:val="5CC11EF8719B434E932AC9059336118039"/>
    <w:rsid w:val="00490646"/>
    <w:rPr>
      <w:lang w:val="en-US" w:eastAsia="en-US"/>
    </w:rPr>
  </w:style>
  <w:style w:type="paragraph" w:customStyle="1" w:styleId="217EA345EFD4439BBF7BB61D0244D59E39">
    <w:name w:val="217EA345EFD4439BBF7BB61D0244D59E39"/>
    <w:rsid w:val="00490646"/>
    <w:rPr>
      <w:lang w:val="en-US" w:eastAsia="en-US"/>
    </w:rPr>
  </w:style>
  <w:style w:type="paragraph" w:customStyle="1" w:styleId="05AE4C8040D14C628FB8FF54406E809339">
    <w:name w:val="05AE4C8040D14C628FB8FF54406E809339"/>
    <w:rsid w:val="00490646"/>
    <w:rPr>
      <w:lang w:val="en-US" w:eastAsia="en-US"/>
    </w:rPr>
  </w:style>
  <w:style w:type="paragraph" w:customStyle="1" w:styleId="7ED39F670CB64934A3A49D4CC3D49A9F39">
    <w:name w:val="7ED39F670CB64934A3A49D4CC3D49A9F39"/>
    <w:rsid w:val="00490646"/>
    <w:rPr>
      <w:lang w:val="en-US" w:eastAsia="en-US"/>
    </w:rPr>
  </w:style>
  <w:style w:type="paragraph" w:customStyle="1" w:styleId="3DA359B328714F5CAC01CFD08AEBD8987">
    <w:name w:val="3DA359B328714F5CAC01CFD08AEBD8987"/>
    <w:rsid w:val="00490646"/>
    <w:rPr>
      <w:lang w:val="en-US" w:eastAsia="en-US"/>
    </w:rPr>
  </w:style>
  <w:style w:type="paragraph" w:customStyle="1" w:styleId="09059ABF4FD64E58B6D53544F81B89947">
    <w:name w:val="09059ABF4FD64E58B6D53544F81B89947"/>
    <w:rsid w:val="00490646"/>
    <w:rPr>
      <w:lang w:val="en-US" w:eastAsia="en-US"/>
    </w:rPr>
  </w:style>
  <w:style w:type="paragraph" w:customStyle="1" w:styleId="B8DFCBC715A44C24AB6CD72AA5C890DE7">
    <w:name w:val="B8DFCBC715A44C24AB6CD72AA5C890DE7"/>
    <w:rsid w:val="00490646"/>
    <w:rPr>
      <w:lang w:val="en-US" w:eastAsia="en-US"/>
    </w:rPr>
  </w:style>
  <w:style w:type="paragraph" w:customStyle="1" w:styleId="A561EEE99F6944F79831E0C90388AF6139">
    <w:name w:val="A561EEE99F6944F79831E0C90388AF6139"/>
    <w:rsid w:val="00490646"/>
    <w:rPr>
      <w:lang w:val="en-US" w:eastAsia="en-US"/>
    </w:rPr>
  </w:style>
  <w:style w:type="paragraph" w:customStyle="1" w:styleId="BC224374B2F644199F0E3BE514C0C67339">
    <w:name w:val="BC224374B2F644199F0E3BE514C0C67339"/>
    <w:rsid w:val="00490646"/>
    <w:rPr>
      <w:lang w:val="en-US" w:eastAsia="en-US"/>
    </w:rPr>
  </w:style>
  <w:style w:type="paragraph" w:customStyle="1" w:styleId="961DE1AAE8914D61B6E71A56409D3D3839">
    <w:name w:val="961DE1AAE8914D61B6E71A56409D3D3839"/>
    <w:rsid w:val="00490646"/>
    <w:rPr>
      <w:lang w:val="en-US" w:eastAsia="en-US"/>
    </w:rPr>
  </w:style>
  <w:style w:type="paragraph" w:customStyle="1" w:styleId="CB22452B1DF74D049CFED79C951FAFC739">
    <w:name w:val="CB22452B1DF74D049CFED79C951FAFC739"/>
    <w:rsid w:val="00490646"/>
    <w:rPr>
      <w:lang w:val="en-US" w:eastAsia="en-US"/>
    </w:rPr>
  </w:style>
  <w:style w:type="paragraph" w:customStyle="1" w:styleId="CD1B8F57CD604A9F99996B08C1DC89AB13">
    <w:name w:val="CD1B8F57CD604A9F99996B08C1DC89AB13"/>
    <w:rsid w:val="00490646"/>
    <w:rPr>
      <w:lang w:val="en-US" w:eastAsia="en-US"/>
    </w:rPr>
  </w:style>
  <w:style w:type="paragraph" w:customStyle="1" w:styleId="00895767511A4D96838EB7198E6DAEBC13">
    <w:name w:val="00895767511A4D96838EB7198E6DAEBC13"/>
    <w:rsid w:val="00490646"/>
    <w:rPr>
      <w:lang w:val="en-US" w:eastAsia="en-US"/>
    </w:rPr>
  </w:style>
  <w:style w:type="paragraph" w:customStyle="1" w:styleId="2B1CA6749669427FA3FB5BC7E974632A13">
    <w:name w:val="2B1CA6749669427FA3FB5BC7E974632A13"/>
    <w:rsid w:val="00490646"/>
    <w:rPr>
      <w:lang w:val="en-US" w:eastAsia="en-US"/>
    </w:rPr>
  </w:style>
  <w:style w:type="paragraph" w:customStyle="1" w:styleId="F7BEB628DC544C38A4844F7DFE84E90313">
    <w:name w:val="F7BEB628DC544C38A4844F7DFE84E90313"/>
    <w:rsid w:val="00490646"/>
    <w:rPr>
      <w:lang w:val="en-US" w:eastAsia="en-US"/>
    </w:rPr>
  </w:style>
  <w:style w:type="paragraph" w:customStyle="1" w:styleId="4FBC603958D24D17B969E960CF2AE1909">
    <w:name w:val="4FBC603958D24D17B969E960CF2AE1909"/>
    <w:rsid w:val="00490646"/>
    <w:rPr>
      <w:lang w:val="en-US" w:eastAsia="en-US"/>
    </w:rPr>
  </w:style>
  <w:style w:type="paragraph" w:customStyle="1" w:styleId="E3782E35616A48F18920253FBE44715B8">
    <w:name w:val="E3782E35616A48F18920253FBE44715B8"/>
    <w:rsid w:val="00490646"/>
    <w:rPr>
      <w:lang w:val="en-US" w:eastAsia="en-US"/>
    </w:rPr>
  </w:style>
  <w:style w:type="paragraph" w:customStyle="1" w:styleId="82C15A5D11C04F5896C2F1D06ADA8B818">
    <w:name w:val="82C15A5D11C04F5896C2F1D06ADA8B818"/>
    <w:rsid w:val="00490646"/>
    <w:rPr>
      <w:lang w:val="en-US" w:eastAsia="en-US"/>
    </w:rPr>
  </w:style>
  <w:style w:type="paragraph" w:customStyle="1" w:styleId="5CC11EF8719B434E932AC9059336118040">
    <w:name w:val="5CC11EF8719B434E932AC9059336118040"/>
    <w:rsid w:val="00490646"/>
    <w:rPr>
      <w:lang w:val="en-US" w:eastAsia="en-US"/>
    </w:rPr>
  </w:style>
  <w:style w:type="paragraph" w:customStyle="1" w:styleId="217EA345EFD4439BBF7BB61D0244D59E40">
    <w:name w:val="217EA345EFD4439BBF7BB61D0244D59E40"/>
    <w:rsid w:val="00490646"/>
    <w:rPr>
      <w:lang w:val="en-US" w:eastAsia="en-US"/>
    </w:rPr>
  </w:style>
  <w:style w:type="paragraph" w:customStyle="1" w:styleId="05AE4C8040D14C628FB8FF54406E809340">
    <w:name w:val="05AE4C8040D14C628FB8FF54406E809340"/>
    <w:rsid w:val="00490646"/>
    <w:rPr>
      <w:lang w:val="en-US" w:eastAsia="en-US"/>
    </w:rPr>
  </w:style>
  <w:style w:type="paragraph" w:customStyle="1" w:styleId="7ED39F670CB64934A3A49D4CC3D49A9F40">
    <w:name w:val="7ED39F670CB64934A3A49D4CC3D49A9F40"/>
    <w:rsid w:val="00490646"/>
    <w:rPr>
      <w:lang w:val="en-US" w:eastAsia="en-US"/>
    </w:rPr>
  </w:style>
  <w:style w:type="paragraph" w:customStyle="1" w:styleId="3DA359B328714F5CAC01CFD08AEBD8988">
    <w:name w:val="3DA359B328714F5CAC01CFD08AEBD8988"/>
    <w:rsid w:val="00490646"/>
    <w:rPr>
      <w:lang w:val="en-US" w:eastAsia="en-US"/>
    </w:rPr>
  </w:style>
  <w:style w:type="paragraph" w:customStyle="1" w:styleId="09059ABF4FD64E58B6D53544F81B89948">
    <w:name w:val="09059ABF4FD64E58B6D53544F81B89948"/>
    <w:rsid w:val="00490646"/>
    <w:rPr>
      <w:lang w:val="en-US" w:eastAsia="en-US"/>
    </w:rPr>
  </w:style>
  <w:style w:type="paragraph" w:customStyle="1" w:styleId="B8DFCBC715A44C24AB6CD72AA5C890DE8">
    <w:name w:val="B8DFCBC715A44C24AB6CD72AA5C890DE8"/>
    <w:rsid w:val="00490646"/>
    <w:rPr>
      <w:lang w:val="en-US" w:eastAsia="en-US"/>
    </w:rPr>
  </w:style>
  <w:style w:type="paragraph" w:customStyle="1" w:styleId="A561EEE99F6944F79831E0C90388AF6140">
    <w:name w:val="A561EEE99F6944F79831E0C90388AF6140"/>
    <w:rsid w:val="00490646"/>
    <w:rPr>
      <w:lang w:val="en-US" w:eastAsia="en-US"/>
    </w:rPr>
  </w:style>
  <w:style w:type="paragraph" w:customStyle="1" w:styleId="BC224374B2F644199F0E3BE514C0C67340">
    <w:name w:val="BC224374B2F644199F0E3BE514C0C67340"/>
    <w:rsid w:val="00490646"/>
    <w:rPr>
      <w:lang w:val="en-US" w:eastAsia="en-US"/>
    </w:rPr>
  </w:style>
  <w:style w:type="paragraph" w:customStyle="1" w:styleId="961DE1AAE8914D61B6E71A56409D3D3840">
    <w:name w:val="961DE1AAE8914D61B6E71A56409D3D3840"/>
    <w:rsid w:val="00490646"/>
    <w:rPr>
      <w:lang w:val="en-US" w:eastAsia="en-US"/>
    </w:rPr>
  </w:style>
  <w:style w:type="paragraph" w:customStyle="1" w:styleId="CB22452B1DF74D049CFED79C951FAFC740">
    <w:name w:val="CB22452B1DF74D049CFED79C951FAFC740"/>
    <w:rsid w:val="00490646"/>
    <w:rPr>
      <w:lang w:val="en-US" w:eastAsia="en-US"/>
    </w:rPr>
  </w:style>
  <w:style w:type="paragraph" w:customStyle="1" w:styleId="CD1B8F57CD604A9F99996B08C1DC89AB14">
    <w:name w:val="CD1B8F57CD604A9F99996B08C1DC89AB14"/>
    <w:rsid w:val="00490646"/>
    <w:rPr>
      <w:lang w:val="en-US" w:eastAsia="en-US"/>
    </w:rPr>
  </w:style>
  <w:style w:type="paragraph" w:customStyle="1" w:styleId="00895767511A4D96838EB7198E6DAEBC14">
    <w:name w:val="00895767511A4D96838EB7198E6DAEBC14"/>
    <w:rsid w:val="00490646"/>
    <w:rPr>
      <w:lang w:val="en-US" w:eastAsia="en-US"/>
    </w:rPr>
  </w:style>
  <w:style w:type="paragraph" w:customStyle="1" w:styleId="2B1CA6749669427FA3FB5BC7E974632A14">
    <w:name w:val="2B1CA6749669427FA3FB5BC7E974632A14"/>
    <w:rsid w:val="00490646"/>
    <w:rPr>
      <w:lang w:val="en-US" w:eastAsia="en-US"/>
    </w:rPr>
  </w:style>
  <w:style w:type="paragraph" w:customStyle="1" w:styleId="F7BEB628DC544C38A4844F7DFE84E90314">
    <w:name w:val="F7BEB628DC544C38A4844F7DFE84E90314"/>
    <w:rsid w:val="00490646"/>
    <w:rPr>
      <w:lang w:val="en-US" w:eastAsia="en-US"/>
    </w:rPr>
  </w:style>
  <w:style w:type="paragraph" w:customStyle="1" w:styleId="4FBC603958D24D17B969E960CF2AE19010">
    <w:name w:val="4FBC603958D24D17B969E960CF2AE19010"/>
    <w:rsid w:val="00490646"/>
    <w:rPr>
      <w:lang w:val="en-US" w:eastAsia="en-US"/>
    </w:rPr>
  </w:style>
  <w:style w:type="paragraph" w:customStyle="1" w:styleId="E3782E35616A48F18920253FBE44715B9">
    <w:name w:val="E3782E35616A48F18920253FBE44715B9"/>
    <w:rsid w:val="00490646"/>
    <w:rPr>
      <w:lang w:val="en-US" w:eastAsia="en-US"/>
    </w:rPr>
  </w:style>
  <w:style w:type="paragraph" w:customStyle="1" w:styleId="82C15A5D11C04F5896C2F1D06ADA8B819">
    <w:name w:val="82C15A5D11C04F5896C2F1D06ADA8B819"/>
    <w:rsid w:val="00490646"/>
    <w:rPr>
      <w:lang w:val="en-US" w:eastAsia="en-US"/>
    </w:rPr>
  </w:style>
  <w:style w:type="paragraph" w:customStyle="1" w:styleId="AA28CCE208AF4B5E817FEB4C146528CC">
    <w:name w:val="AA28CCE208AF4B5E817FEB4C146528CC"/>
    <w:rsid w:val="00E97AFB"/>
    <w:pPr>
      <w:spacing w:after="160" w:line="259" w:lineRule="auto"/>
    </w:pPr>
    <w:rPr>
      <w:lang w:val="en-US" w:eastAsia="en-US"/>
    </w:rPr>
  </w:style>
  <w:style w:type="paragraph" w:customStyle="1" w:styleId="75D5C4E9B6F849E79CB6423929F3451D">
    <w:name w:val="75D5C4E9B6F849E79CB6423929F3451D"/>
    <w:rsid w:val="00E97AFB"/>
    <w:pPr>
      <w:spacing w:after="160" w:line="259" w:lineRule="auto"/>
    </w:pPr>
    <w:rPr>
      <w:lang w:val="en-US" w:eastAsia="en-US"/>
    </w:rPr>
  </w:style>
  <w:style w:type="paragraph" w:customStyle="1" w:styleId="5CC11EF8719B434E932AC9059336118041">
    <w:name w:val="5CC11EF8719B434E932AC9059336118041"/>
    <w:rsid w:val="00E97AFB"/>
    <w:rPr>
      <w:lang w:val="en-US" w:eastAsia="en-US"/>
    </w:rPr>
  </w:style>
  <w:style w:type="paragraph" w:customStyle="1" w:styleId="217EA345EFD4439BBF7BB61D0244D59E41">
    <w:name w:val="217EA345EFD4439BBF7BB61D0244D59E41"/>
    <w:rsid w:val="00E97AFB"/>
    <w:rPr>
      <w:lang w:val="en-US" w:eastAsia="en-US"/>
    </w:rPr>
  </w:style>
  <w:style w:type="paragraph" w:customStyle="1" w:styleId="05AE4C8040D14C628FB8FF54406E809341">
    <w:name w:val="05AE4C8040D14C628FB8FF54406E809341"/>
    <w:rsid w:val="00E97AFB"/>
    <w:rPr>
      <w:lang w:val="en-US" w:eastAsia="en-US"/>
    </w:rPr>
  </w:style>
  <w:style w:type="paragraph" w:customStyle="1" w:styleId="7ED39F670CB64934A3A49D4CC3D49A9F41">
    <w:name w:val="7ED39F670CB64934A3A49D4CC3D49A9F41"/>
    <w:rsid w:val="00E97AFB"/>
    <w:rPr>
      <w:lang w:val="en-US" w:eastAsia="en-US"/>
    </w:rPr>
  </w:style>
  <w:style w:type="paragraph" w:customStyle="1" w:styleId="3DA359B328714F5CAC01CFD08AEBD8989">
    <w:name w:val="3DA359B328714F5CAC01CFD08AEBD8989"/>
    <w:rsid w:val="00E97AFB"/>
    <w:rPr>
      <w:lang w:val="en-US" w:eastAsia="en-US"/>
    </w:rPr>
  </w:style>
  <w:style w:type="paragraph" w:customStyle="1" w:styleId="09059ABF4FD64E58B6D53544F81B89949">
    <w:name w:val="09059ABF4FD64E58B6D53544F81B89949"/>
    <w:rsid w:val="00E97AFB"/>
    <w:rPr>
      <w:lang w:val="en-US" w:eastAsia="en-US"/>
    </w:rPr>
  </w:style>
  <w:style w:type="paragraph" w:customStyle="1" w:styleId="B8DFCBC715A44C24AB6CD72AA5C890DE9">
    <w:name w:val="B8DFCBC715A44C24AB6CD72AA5C890DE9"/>
    <w:rsid w:val="00E97AFB"/>
    <w:rPr>
      <w:lang w:val="en-US" w:eastAsia="en-US"/>
    </w:rPr>
  </w:style>
  <w:style w:type="paragraph" w:customStyle="1" w:styleId="A561EEE99F6944F79831E0C90388AF6141">
    <w:name w:val="A561EEE99F6944F79831E0C90388AF6141"/>
    <w:rsid w:val="00E97AFB"/>
    <w:rPr>
      <w:lang w:val="en-US" w:eastAsia="en-US"/>
    </w:rPr>
  </w:style>
  <w:style w:type="paragraph" w:customStyle="1" w:styleId="BC224374B2F644199F0E3BE514C0C67341">
    <w:name w:val="BC224374B2F644199F0E3BE514C0C67341"/>
    <w:rsid w:val="00E97AFB"/>
    <w:rPr>
      <w:lang w:val="en-US" w:eastAsia="en-US"/>
    </w:rPr>
  </w:style>
  <w:style w:type="paragraph" w:customStyle="1" w:styleId="AA28CCE208AF4B5E817FEB4C146528CC1">
    <w:name w:val="AA28CCE208AF4B5E817FEB4C146528CC1"/>
    <w:rsid w:val="00E97AFB"/>
    <w:rPr>
      <w:lang w:val="en-US" w:eastAsia="en-US"/>
    </w:rPr>
  </w:style>
  <w:style w:type="paragraph" w:customStyle="1" w:styleId="75D5C4E9B6F849E79CB6423929F3451D1">
    <w:name w:val="75D5C4E9B6F849E79CB6423929F3451D1"/>
    <w:rsid w:val="00E97AFB"/>
    <w:rPr>
      <w:lang w:val="en-US" w:eastAsia="en-US"/>
    </w:rPr>
  </w:style>
  <w:style w:type="paragraph" w:customStyle="1" w:styleId="CD1B8F57CD604A9F99996B08C1DC89AB15">
    <w:name w:val="CD1B8F57CD604A9F99996B08C1DC89AB15"/>
    <w:rsid w:val="00E97AFB"/>
    <w:rPr>
      <w:lang w:val="en-US" w:eastAsia="en-US"/>
    </w:rPr>
  </w:style>
  <w:style w:type="paragraph" w:customStyle="1" w:styleId="00895767511A4D96838EB7198E6DAEBC15">
    <w:name w:val="00895767511A4D96838EB7198E6DAEBC15"/>
    <w:rsid w:val="00E97AFB"/>
    <w:rPr>
      <w:lang w:val="en-US" w:eastAsia="en-US"/>
    </w:rPr>
  </w:style>
  <w:style w:type="paragraph" w:customStyle="1" w:styleId="2B1CA6749669427FA3FB5BC7E974632A15">
    <w:name w:val="2B1CA6749669427FA3FB5BC7E974632A15"/>
    <w:rsid w:val="00E97AFB"/>
    <w:rPr>
      <w:lang w:val="en-US" w:eastAsia="en-US"/>
    </w:rPr>
  </w:style>
  <w:style w:type="paragraph" w:customStyle="1" w:styleId="F7BEB628DC544C38A4844F7DFE84E90315">
    <w:name w:val="F7BEB628DC544C38A4844F7DFE84E90315"/>
    <w:rsid w:val="00E97AFB"/>
    <w:rPr>
      <w:lang w:val="en-US" w:eastAsia="en-US"/>
    </w:rPr>
  </w:style>
  <w:style w:type="paragraph" w:customStyle="1" w:styleId="4FBC603958D24D17B969E960CF2AE19011">
    <w:name w:val="4FBC603958D24D17B969E960CF2AE19011"/>
    <w:rsid w:val="00E97AFB"/>
    <w:rPr>
      <w:lang w:val="en-US" w:eastAsia="en-US"/>
    </w:rPr>
  </w:style>
  <w:style w:type="paragraph" w:customStyle="1" w:styleId="E3782E35616A48F18920253FBE44715B10">
    <w:name w:val="E3782E35616A48F18920253FBE44715B10"/>
    <w:rsid w:val="00E97AFB"/>
    <w:rPr>
      <w:lang w:val="en-US" w:eastAsia="en-US"/>
    </w:rPr>
  </w:style>
  <w:style w:type="paragraph" w:customStyle="1" w:styleId="82C15A5D11C04F5896C2F1D06ADA8B8110">
    <w:name w:val="82C15A5D11C04F5896C2F1D06ADA8B8110"/>
    <w:rsid w:val="00E97AFB"/>
    <w:rPr>
      <w:lang w:val="en-US" w:eastAsia="en-US"/>
    </w:rPr>
  </w:style>
  <w:style w:type="paragraph" w:customStyle="1" w:styleId="D45D10514BCE4EBCB3D31F53023DF3E9">
    <w:name w:val="D45D10514BCE4EBCB3D31F53023DF3E9"/>
    <w:rsid w:val="00A0698B"/>
    <w:pPr>
      <w:spacing w:after="160" w:line="259" w:lineRule="auto"/>
    </w:pPr>
    <w:rPr>
      <w:lang w:val="es-CL" w:eastAsia="es-CL"/>
    </w:rPr>
  </w:style>
  <w:style w:type="paragraph" w:customStyle="1" w:styleId="CCD660B516A04E8B88E3C7A5081A1BEB">
    <w:name w:val="CCD660B516A04E8B88E3C7A5081A1BEB"/>
    <w:rsid w:val="00A0698B"/>
    <w:pPr>
      <w:spacing w:after="160" w:line="259" w:lineRule="auto"/>
    </w:pPr>
    <w:rPr>
      <w:lang w:val="es-CL" w:eastAsia="es-CL"/>
    </w:rPr>
  </w:style>
  <w:style w:type="paragraph" w:customStyle="1" w:styleId="5CC11EF8719B434E932AC9059336118042">
    <w:name w:val="5CC11EF8719B434E932AC9059336118042"/>
    <w:rsid w:val="00530888"/>
    <w:rPr>
      <w:lang w:val="en-US" w:eastAsia="en-US"/>
    </w:rPr>
  </w:style>
  <w:style w:type="paragraph" w:customStyle="1" w:styleId="217EA345EFD4439BBF7BB61D0244D59E42">
    <w:name w:val="217EA345EFD4439BBF7BB61D0244D59E42"/>
    <w:rsid w:val="00530888"/>
    <w:rPr>
      <w:lang w:val="en-US" w:eastAsia="en-US"/>
    </w:rPr>
  </w:style>
  <w:style w:type="paragraph" w:customStyle="1" w:styleId="05AE4C8040D14C628FB8FF54406E809342">
    <w:name w:val="05AE4C8040D14C628FB8FF54406E809342"/>
    <w:rsid w:val="00530888"/>
    <w:rPr>
      <w:lang w:val="en-US" w:eastAsia="en-US"/>
    </w:rPr>
  </w:style>
  <w:style w:type="paragraph" w:customStyle="1" w:styleId="CCD660B516A04E8B88E3C7A5081A1BEB1">
    <w:name w:val="CCD660B516A04E8B88E3C7A5081A1BEB1"/>
    <w:rsid w:val="00530888"/>
    <w:rPr>
      <w:lang w:val="en-US" w:eastAsia="en-US"/>
    </w:rPr>
  </w:style>
  <w:style w:type="paragraph" w:customStyle="1" w:styleId="7ED39F670CB64934A3A49D4CC3D49A9F42">
    <w:name w:val="7ED39F670CB64934A3A49D4CC3D49A9F42"/>
    <w:rsid w:val="00530888"/>
    <w:rPr>
      <w:lang w:val="en-US" w:eastAsia="en-US"/>
    </w:rPr>
  </w:style>
  <w:style w:type="paragraph" w:customStyle="1" w:styleId="3DA359B328714F5CAC01CFD08AEBD89810">
    <w:name w:val="3DA359B328714F5CAC01CFD08AEBD89810"/>
    <w:rsid w:val="00530888"/>
    <w:rPr>
      <w:lang w:val="en-US" w:eastAsia="en-US"/>
    </w:rPr>
  </w:style>
  <w:style w:type="paragraph" w:customStyle="1" w:styleId="09059ABF4FD64E58B6D53544F81B899410">
    <w:name w:val="09059ABF4FD64E58B6D53544F81B899410"/>
    <w:rsid w:val="00530888"/>
    <w:rPr>
      <w:lang w:val="en-US" w:eastAsia="en-US"/>
    </w:rPr>
  </w:style>
  <w:style w:type="paragraph" w:customStyle="1" w:styleId="B8DFCBC715A44C24AB6CD72AA5C890DE10">
    <w:name w:val="B8DFCBC715A44C24AB6CD72AA5C890DE10"/>
    <w:rsid w:val="00530888"/>
    <w:rPr>
      <w:lang w:val="en-US" w:eastAsia="en-US"/>
    </w:rPr>
  </w:style>
  <w:style w:type="paragraph" w:customStyle="1" w:styleId="A561EEE99F6944F79831E0C90388AF6142">
    <w:name w:val="A561EEE99F6944F79831E0C90388AF6142"/>
    <w:rsid w:val="00530888"/>
    <w:rPr>
      <w:lang w:val="en-US" w:eastAsia="en-US"/>
    </w:rPr>
  </w:style>
  <w:style w:type="paragraph" w:customStyle="1" w:styleId="BC224374B2F644199F0E3BE514C0C67342">
    <w:name w:val="BC224374B2F644199F0E3BE514C0C67342"/>
    <w:rsid w:val="00530888"/>
    <w:rPr>
      <w:lang w:val="en-US" w:eastAsia="en-US"/>
    </w:rPr>
  </w:style>
  <w:style w:type="paragraph" w:customStyle="1" w:styleId="AA28CCE208AF4B5E817FEB4C146528CC2">
    <w:name w:val="AA28CCE208AF4B5E817FEB4C146528CC2"/>
    <w:rsid w:val="00530888"/>
    <w:rPr>
      <w:lang w:val="en-US" w:eastAsia="en-US"/>
    </w:rPr>
  </w:style>
  <w:style w:type="paragraph" w:customStyle="1" w:styleId="75D5C4E9B6F849E79CB6423929F3451D2">
    <w:name w:val="75D5C4E9B6F849E79CB6423929F3451D2"/>
    <w:rsid w:val="00530888"/>
    <w:rPr>
      <w:lang w:val="en-US" w:eastAsia="en-US"/>
    </w:rPr>
  </w:style>
  <w:style w:type="paragraph" w:customStyle="1" w:styleId="5CC11EF8719B434E932AC9059336118043">
    <w:name w:val="5CC11EF8719B434E932AC9059336118043"/>
    <w:rsid w:val="00543320"/>
    <w:rPr>
      <w:lang w:val="en-US" w:eastAsia="en-US"/>
    </w:rPr>
  </w:style>
  <w:style w:type="paragraph" w:customStyle="1" w:styleId="217EA345EFD4439BBF7BB61D0244D59E43">
    <w:name w:val="217EA345EFD4439BBF7BB61D0244D59E43"/>
    <w:rsid w:val="00543320"/>
    <w:rPr>
      <w:lang w:val="en-US" w:eastAsia="en-US"/>
    </w:rPr>
  </w:style>
  <w:style w:type="paragraph" w:customStyle="1" w:styleId="05AE4C8040D14C628FB8FF54406E809343">
    <w:name w:val="05AE4C8040D14C628FB8FF54406E809343"/>
    <w:rsid w:val="00543320"/>
    <w:rPr>
      <w:lang w:val="en-US" w:eastAsia="en-US"/>
    </w:rPr>
  </w:style>
  <w:style w:type="paragraph" w:customStyle="1" w:styleId="CCD660B516A04E8B88E3C7A5081A1BEB2">
    <w:name w:val="CCD660B516A04E8B88E3C7A5081A1BEB2"/>
    <w:rsid w:val="00543320"/>
    <w:rPr>
      <w:lang w:val="en-US" w:eastAsia="en-US"/>
    </w:rPr>
  </w:style>
  <w:style w:type="paragraph" w:customStyle="1" w:styleId="7ED39F670CB64934A3A49D4CC3D49A9F43">
    <w:name w:val="7ED39F670CB64934A3A49D4CC3D49A9F43"/>
    <w:rsid w:val="00543320"/>
    <w:rPr>
      <w:lang w:val="en-US" w:eastAsia="en-US"/>
    </w:rPr>
  </w:style>
  <w:style w:type="paragraph" w:customStyle="1" w:styleId="3DA359B328714F5CAC01CFD08AEBD89811">
    <w:name w:val="3DA359B328714F5CAC01CFD08AEBD89811"/>
    <w:rsid w:val="00543320"/>
    <w:rPr>
      <w:lang w:val="en-US" w:eastAsia="en-US"/>
    </w:rPr>
  </w:style>
  <w:style w:type="paragraph" w:customStyle="1" w:styleId="09059ABF4FD64E58B6D53544F81B899411">
    <w:name w:val="09059ABF4FD64E58B6D53544F81B899411"/>
    <w:rsid w:val="00543320"/>
    <w:rPr>
      <w:lang w:val="en-US" w:eastAsia="en-US"/>
    </w:rPr>
  </w:style>
  <w:style w:type="paragraph" w:customStyle="1" w:styleId="B8DFCBC715A44C24AB6CD72AA5C890DE11">
    <w:name w:val="B8DFCBC715A44C24AB6CD72AA5C890DE11"/>
    <w:rsid w:val="00543320"/>
    <w:rPr>
      <w:lang w:val="en-US" w:eastAsia="en-US"/>
    </w:rPr>
  </w:style>
  <w:style w:type="paragraph" w:customStyle="1" w:styleId="4A5053447681412896717C8296C9AEB6">
    <w:name w:val="4A5053447681412896717C8296C9AEB6"/>
    <w:rsid w:val="00543320"/>
    <w:rPr>
      <w:lang w:val="en-US" w:eastAsia="en-US"/>
    </w:rPr>
  </w:style>
  <w:style w:type="paragraph" w:customStyle="1" w:styleId="A561EEE99F6944F79831E0C90388AF6143">
    <w:name w:val="A561EEE99F6944F79831E0C90388AF6143"/>
    <w:rsid w:val="00543320"/>
    <w:rPr>
      <w:lang w:val="en-US" w:eastAsia="en-US"/>
    </w:rPr>
  </w:style>
  <w:style w:type="paragraph" w:customStyle="1" w:styleId="BC224374B2F644199F0E3BE514C0C67343">
    <w:name w:val="BC224374B2F644199F0E3BE514C0C67343"/>
    <w:rsid w:val="00543320"/>
    <w:rPr>
      <w:lang w:val="en-US" w:eastAsia="en-US"/>
    </w:rPr>
  </w:style>
  <w:style w:type="paragraph" w:customStyle="1" w:styleId="AA28CCE208AF4B5E817FEB4C146528CC3">
    <w:name w:val="AA28CCE208AF4B5E817FEB4C146528CC3"/>
    <w:rsid w:val="00543320"/>
    <w:rPr>
      <w:lang w:val="en-US" w:eastAsia="en-US"/>
    </w:rPr>
  </w:style>
  <w:style w:type="paragraph" w:customStyle="1" w:styleId="75D5C4E9B6F849E79CB6423929F3451D3">
    <w:name w:val="75D5C4E9B6F849E79CB6423929F3451D3"/>
    <w:rsid w:val="00543320"/>
    <w:rPr>
      <w:lang w:val="en-US" w:eastAsia="en-US"/>
    </w:rPr>
  </w:style>
  <w:style w:type="paragraph" w:customStyle="1" w:styleId="37FEE4152BF0450E95091E85F7376A8E">
    <w:name w:val="37FEE4152BF0450E95091E85F7376A8E"/>
    <w:rsid w:val="00543320"/>
    <w:rPr>
      <w:lang w:val="en-US" w:eastAsia="en-US"/>
    </w:rPr>
  </w:style>
  <w:style w:type="paragraph" w:customStyle="1" w:styleId="5CC11EF8719B434E932AC9059336118044">
    <w:name w:val="5CC11EF8719B434E932AC9059336118044"/>
    <w:rsid w:val="007A78D4"/>
    <w:rPr>
      <w:lang w:val="en-US" w:eastAsia="en-US"/>
    </w:rPr>
  </w:style>
  <w:style w:type="paragraph" w:customStyle="1" w:styleId="217EA345EFD4439BBF7BB61D0244D59E44">
    <w:name w:val="217EA345EFD4439BBF7BB61D0244D59E44"/>
    <w:rsid w:val="007A78D4"/>
    <w:rPr>
      <w:lang w:val="en-US" w:eastAsia="en-US"/>
    </w:rPr>
  </w:style>
  <w:style w:type="paragraph" w:customStyle="1" w:styleId="05AE4C8040D14C628FB8FF54406E809344">
    <w:name w:val="05AE4C8040D14C628FB8FF54406E809344"/>
    <w:rsid w:val="007A78D4"/>
    <w:rPr>
      <w:lang w:val="en-US" w:eastAsia="en-US"/>
    </w:rPr>
  </w:style>
  <w:style w:type="paragraph" w:customStyle="1" w:styleId="CCD660B516A04E8B88E3C7A5081A1BEB3">
    <w:name w:val="CCD660B516A04E8B88E3C7A5081A1BEB3"/>
    <w:rsid w:val="007A78D4"/>
    <w:rPr>
      <w:lang w:val="en-US" w:eastAsia="en-US"/>
    </w:rPr>
  </w:style>
  <w:style w:type="paragraph" w:customStyle="1" w:styleId="7ED39F670CB64934A3A49D4CC3D49A9F44">
    <w:name w:val="7ED39F670CB64934A3A49D4CC3D49A9F44"/>
    <w:rsid w:val="007A78D4"/>
    <w:rPr>
      <w:lang w:val="en-US" w:eastAsia="en-US"/>
    </w:rPr>
  </w:style>
  <w:style w:type="paragraph" w:customStyle="1" w:styleId="3DA359B328714F5CAC01CFD08AEBD89812">
    <w:name w:val="3DA359B328714F5CAC01CFD08AEBD89812"/>
    <w:rsid w:val="007A78D4"/>
    <w:rPr>
      <w:lang w:val="en-US" w:eastAsia="en-US"/>
    </w:rPr>
  </w:style>
  <w:style w:type="paragraph" w:customStyle="1" w:styleId="09059ABF4FD64E58B6D53544F81B899412">
    <w:name w:val="09059ABF4FD64E58B6D53544F81B899412"/>
    <w:rsid w:val="007A78D4"/>
    <w:rPr>
      <w:lang w:val="en-US" w:eastAsia="en-US"/>
    </w:rPr>
  </w:style>
  <w:style w:type="paragraph" w:customStyle="1" w:styleId="B8DFCBC715A44C24AB6CD72AA5C890DE12">
    <w:name w:val="B8DFCBC715A44C24AB6CD72AA5C890DE12"/>
    <w:rsid w:val="007A78D4"/>
    <w:rPr>
      <w:lang w:val="en-US" w:eastAsia="en-US"/>
    </w:rPr>
  </w:style>
  <w:style w:type="paragraph" w:customStyle="1" w:styleId="4A5053447681412896717C8296C9AEB61">
    <w:name w:val="4A5053447681412896717C8296C9AEB61"/>
    <w:rsid w:val="007A78D4"/>
    <w:rPr>
      <w:lang w:val="en-US" w:eastAsia="en-US"/>
    </w:rPr>
  </w:style>
  <w:style w:type="paragraph" w:customStyle="1" w:styleId="A561EEE99F6944F79831E0C90388AF6144">
    <w:name w:val="A561EEE99F6944F79831E0C90388AF6144"/>
    <w:rsid w:val="007A78D4"/>
    <w:rPr>
      <w:lang w:val="en-US" w:eastAsia="en-US"/>
    </w:rPr>
  </w:style>
  <w:style w:type="paragraph" w:customStyle="1" w:styleId="BC224374B2F644199F0E3BE514C0C67344">
    <w:name w:val="BC224374B2F644199F0E3BE514C0C67344"/>
    <w:rsid w:val="007A78D4"/>
    <w:rPr>
      <w:lang w:val="en-US" w:eastAsia="en-US"/>
    </w:rPr>
  </w:style>
  <w:style w:type="paragraph" w:customStyle="1" w:styleId="AA28CCE208AF4B5E817FEB4C146528CC4">
    <w:name w:val="AA28CCE208AF4B5E817FEB4C146528CC4"/>
    <w:rsid w:val="007A78D4"/>
    <w:rPr>
      <w:lang w:val="en-US" w:eastAsia="en-US"/>
    </w:rPr>
  </w:style>
  <w:style w:type="paragraph" w:customStyle="1" w:styleId="75D5C4E9B6F849E79CB6423929F3451D4">
    <w:name w:val="75D5C4E9B6F849E79CB6423929F3451D4"/>
    <w:rsid w:val="007A78D4"/>
    <w:rPr>
      <w:lang w:val="en-US" w:eastAsia="en-US"/>
    </w:rPr>
  </w:style>
  <w:style w:type="paragraph" w:customStyle="1" w:styleId="37FEE4152BF0450E95091E85F7376A8E1">
    <w:name w:val="37FEE4152BF0450E95091E85F7376A8E1"/>
    <w:rsid w:val="007A78D4"/>
    <w:rPr>
      <w:lang w:val="en-US" w:eastAsia="en-US"/>
    </w:rPr>
  </w:style>
  <w:style w:type="paragraph" w:customStyle="1" w:styleId="5CC11EF8719B434E932AC9059336118045">
    <w:name w:val="5CC11EF8719B434E932AC9059336118045"/>
    <w:rsid w:val="004A1FFE"/>
    <w:rPr>
      <w:lang w:val="en-US" w:eastAsia="en-US"/>
    </w:rPr>
  </w:style>
  <w:style w:type="paragraph" w:customStyle="1" w:styleId="217EA345EFD4439BBF7BB61D0244D59E45">
    <w:name w:val="217EA345EFD4439BBF7BB61D0244D59E45"/>
    <w:rsid w:val="004A1FFE"/>
    <w:rPr>
      <w:lang w:val="en-US" w:eastAsia="en-US"/>
    </w:rPr>
  </w:style>
  <w:style w:type="paragraph" w:customStyle="1" w:styleId="05AE4C8040D14C628FB8FF54406E809345">
    <w:name w:val="05AE4C8040D14C628FB8FF54406E809345"/>
    <w:rsid w:val="004A1FFE"/>
    <w:rPr>
      <w:lang w:val="en-US" w:eastAsia="en-US"/>
    </w:rPr>
  </w:style>
  <w:style w:type="paragraph" w:customStyle="1" w:styleId="CCD660B516A04E8B88E3C7A5081A1BEB4">
    <w:name w:val="CCD660B516A04E8B88E3C7A5081A1BEB4"/>
    <w:rsid w:val="004A1FFE"/>
    <w:rPr>
      <w:lang w:val="en-US" w:eastAsia="en-US"/>
    </w:rPr>
  </w:style>
  <w:style w:type="paragraph" w:customStyle="1" w:styleId="7ED39F670CB64934A3A49D4CC3D49A9F45">
    <w:name w:val="7ED39F670CB64934A3A49D4CC3D49A9F45"/>
    <w:rsid w:val="004A1FFE"/>
    <w:rPr>
      <w:lang w:val="en-US" w:eastAsia="en-US"/>
    </w:rPr>
  </w:style>
  <w:style w:type="paragraph" w:customStyle="1" w:styleId="3DA359B328714F5CAC01CFD08AEBD89813">
    <w:name w:val="3DA359B328714F5CAC01CFD08AEBD89813"/>
    <w:rsid w:val="004A1FFE"/>
    <w:rPr>
      <w:lang w:val="en-US" w:eastAsia="en-US"/>
    </w:rPr>
  </w:style>
  <w:style w:type="paragraph" w:customStyle="1" w:styleId="09059ABF4FD64E58B6D53544F81B899413">
    <w:name w:val="09059ABF4FD64E58B6D53544F81B899413"/>
    <w:rsid w:val="004A1FFE"/>
    <w:rPr>
      <w:lang w:val="en-US" w:eastAsia="en-US"/>
    </w:rPr>
  </w:style>
  <w:style w:type="paragraph" w:customStyle="1" w:styleId="B8DFCBC715A44C24AB6CD72AA5C890DE13">
    <w:name w:val="B8DFCBC715A44C24AB6CD72AA5C890DE13"/>
    <w:rsid w:val="004A1FFE"/>
    <w:rPr>
      <w:lang w:val="en-US" w:eastAsia="en-US"/>
    </w:rPr>
  </w:style>
  <w:style w:type="paragraph" w:customStyle="1" w:styleId="4A5053447681412896717C8296C9AEB62">
    <w:name w:val="4A5053447681412896717C8296C9AEB62"/>
    <w:rsid w:val="004A1FFE"/>
    <w:rPr>
      <w:lang w:val="en-US" w:eastAsia="en-US"/>
    </w:rPr>
  </w:style>
  <w:style w:type="paragraph" w:customStyle="1" w:styleId="A561EEE99F6944F79831E0C90388AF6145">
    <w:name w:val="A561EEE99F6944F79831E0C90388AF6145"/>
    <w:rsid w:val="004A1FFE"/>
    <w:rPr>
      <w:lang w:val="en-US" w:eastAsia="en-US"/>
    </w:rPr>
  </w:style>
  <w:style w:type="paragraph" w:customStyle="1" w:styleId="BC224374B2F644199F0E3BE514C0C67345">
    <w:name w:val="BC224374B2F644199F0E3BE514C0C67345"/>
    <w:rsid w:val="004A1FFE"/>
    <w:rPr>
      <w:lang w:val="en-US" w:eastAsia="en-US"/>
    </w:rPr>
  </w:style>
  <w:style w:type="paragraph" w:customStyle="1" w:styleId="AA28CCE208AF4B5E817FEB4C146528CC5">
    <w:name w:val="AA28CCE208AF4B5E817FEB4C146528CC5"/>
    <w:rsid w:val="004A1FFE"/>
    <w:rPr>
      <w:lang w:val="en-US" w:eastAsia="en-US"/>
    </w:rPr>
  </w:style>
  <w:style w:type="paragraph" w:customStyle="1" w:styleId="75D5C4E9B6F849E79CB6423929F3451D5">
    <w:name w:val="75D5C4E9B6F849E79CB6423929F3451D5"/>
    <w:rsid w:val="004A1FFE"/>
    <w:rPr>
      <w:lang w:val="en-US" w:eastAsia="en-US"/>
    </w:rPr>
  </w:style>
  <w:style w:type="paragraph" w:customStyle="1" w:styleId="37FEE4152BF0450E95091E85F7376A8E2">
    <w:name w:val="37FEE4152BF0450E95091E85F7376A8E2"/>
    <w:rsid w:val="004A1FFE"/>
    <w:rPr>
      <w:lang w:val="en-US" w:eastAsia="en-US"/>
    </w:rPr>
  </w:style>
  <w:style w:type="paragraph" w:customStyle="1" w:styleId="5CC11EF8719B434E932AC9059336118046">
    <w:name w:val="5CC11EF8719B434E932AC9059336118046"/>
    <w:rsid w:val="00DD7636"/>
    <w:rPr>
      <w:lang w:val="en-US" w:eastAsia="en-US"/>
    </w:rPr>
  </w:style>
  <w:style w:type="paragraph" w:customStyle="1" w:styleId="217EA345EFD4439BBF7BB61D0244D59E46">
    <w:name w:val="217EA345EFD4439BBF7BB61D0244D59E46"/>
    <w:rsid w:val="00DD7636"/>
    <w:rPr>
      <w:lang w:val="en-US" w:eastAsia="en-US"/>
    </w:rPr>
  </w:style>
  <w:style w:type="paragraph" w:customStyle="1" w:styleId="05AE4C8040D14C628FB8FF54406E809346">
    <w:name w:val="05AE4C8040D14C628FB8FF54406E809346"/>
    <w:rsid w:val="00DD7636"/>
    <w:rPr>
      <w:lang w:val="en-US" w:eastAsia="en-US"/>
    </w:rPr>
  </w:style>
  <w:style w:type="paragraph" w:customStyle="1" w:styleId="CCD660B516A04E8B88E3C7A5081A1BEB5">
    <w:name w:val="CCD660B516A04E8B88E3C7A5081A1BEB5"/>
    <w:rsid w:val="00DD7636"/>
    <w:rPr>
      <w:lang w:val="en-US" w:eastAsia="en-US"/>
    </w:rPr>
  </w:style>
  <w:style w:type="paragraph" w:customStyle="1" w:styleId="7ED39F670CB64934A3A49D4CC3D49A9F46">
    <w:name w:val="7ED39F670CB64934A3A49D4CC3D49A9F46"/>
    <w:rsid w:val="00DD7636"/>
    <w:rPr>
      <w:lang w:val="en-US" w:eastAsia="en-US"/>
    </w:rPr>
  </w:style>
  <w:style w:type="paragraph" w:customStyle="1" w:styleId="3DA359B328714F5CAC01CFD08AEBD89814">
    <w:name w:val="3DA359B328714F5CAC01CFD08AEBD89814"/>
    <w:rsid w:val="00DD7636"/>
    <w:rPr>
      <w:lang w:val="en-US" w:eastAsia="en-US"/>
    </w:rPr>
  </w:style>
  <w:style w:type="paragraph" w:customStyle="1" w:styleId="09059ABF4FD64E58B6D53544F81B899414">
    <w:name w:val="09059ABF4FD64E58B6D53544F81B899414"/>
    <w:rsid w:val="00DD7636"/>
    <w:rPr>
      <w:lang w:val="en-US" w:eastAsia="en-US"/>
    </w:rPr>
  </w:style>
  <w:style w:type="paragraph" w:customStyle="1" w:styleId="B8DFCBC715A44C24AB6CD72AA5C890DE14">
    <w:name w:val="B8DFCBC715A44C24AB6CD72AA5C890DE14"/>
    <w:rsid w:val="00DD7636"/>
    <w:rPr>
      <w:lang w:val="en-US" w:eastAsia="en-US"/>
    </w:rPr>
  </w:style>
  <w:style w:type="paragraph" w:customStyle="1" w:styleId="4A5053447681412896717C8296C9AEB63">
    <w:name w:val="4A5053447681412896717C8296C9AEB63"/>
    <w:rsid w:val="00DD7636"/>
    <w:rPr>
      <w:lang w:val="en-US" w:eastAsia="en-US"/>
    </w:rPr>
  </w:style>
  <w:style w:type="paragraph" w:customStyle="1" w:styleId="A561EEE99F6944F79831E0C90388AF6146">
    <w:name w:val="A561EEE99F6944F79831E0C90388AF6146"/>
    <w:rsid w:val="00DD7636"/>
    <w:rPr>
      <w:lang w:val="en-US" w:eastAsia="en-US"/>
    </w:rPr>
  </w:style>
  <w:style w:type="paragraph" w:customStyle="1" w:styleId="DC7B2A4294B842B5B2F1164D3A9A7BA3">
    <w:name w:val="DC7B2A4294B842B5B2F1164D3A9A7BA3"/>
    <w:rsid w:val="00DD7636"/>
    <w:rPr>
      <w:lang w:val="en-US" w:eastAsia="en-US"/>
    </w:rPr>
  </w:style>
  <w:style w:type="paragraph" w:customStyle="1" w:styleId="AA28CCE208AF4B5E817FEB4C146528CC6">
    <w:name w:val="AA28CCE208AF4B5E817FEB4C146528CC6"/>
    <w:rsid w:val="00DD7636"/>
    <w:rPr>
      <w:lang w:val="en-US" w:eastAsia="en-US"/>
    </w:rPr>
  </w:style>
  <w:style w:type="paragraph" w:customStyle="1" w:styleId="75D5C4E9B6F849E79CB6423929F3451D6">
    <w:name w:val="75D5C4E9B6F849E79CB6423929F3451D6"/>
    <w:rsid w:val="00DD7636"/>
    <w:rPr>
      <w:lang w:val="en-US" w:eastAsia="en-US"/>
    </w:rPr>
  </w:style>
  <w:style w:type="paragraph" w:customStyle="1" w:styleId="37FEE4152BF0450E95091E85F7376A8E3">
    <w:name w:val="37FEE4152BF0450E95091E85F7376A8E3"/>
    <w:rsid w:val="00DD7636"/>
    <w:rPr>
      <w:lang w:val="en-US" w:eastAsia="en-US"/>
    </w:rPr>
  </w:style>
  <w:style w:type="paragraph" w:customStyle="1" w:styleId="74CC3ED61F454EC0A200233BBF4BB95B">
    <w:name w:val="74CC3ED61F454EC0A200233BBF4BB95B"/>
    <w:rsid w:val="007941BA"/>
    <w:pPr>
      <w:spacing w:after="160" w:line="259" w:lineRule="auto"/>
    </w:pPr>
    <w:rPr>
      <w:lang w:val="es-CL" w:eastAsia="es-CL"/>
    </w:rPr>
  </w:style>
  <w:style w:type="paragraph" w:customStyle="1" w:styleId="14F014EA7E794320AEEC4CC4024FC7B0">
    <w:name w:val="14F014EA7E794320AEEC4CC4024FC7B0"/>
    <w:rsid w:val="007941BA"/>
    <w:pPr>
      <w:spacing w:after="160" w:line="259" w:lineRule="auto"/>
    </w:pPr>
    <w:rPr>
      <w:lang w:val="es-CL" w:eastAsia="es-CL"/>
    </w:rPr>
  </w:style>
  <w:style w:type="paragraph" w:customStyle="1" w:styleId="5B57F886337C4780A61E9F0C76E3441B">
    <w:name w:val="5B57F886337C4780A61E9F0C76E3441B"/>
    <w:rsid w:val="007941BA"/>
    <w:pPr>
      <w:spacing w:after="160" w:line="259" w:lineRule="auto"/>
    </w:pPr>
    <w:rPr>
      <w:lang w:val="es-CL" w:eastAsia="es-CL"/>
    </w:rPr>
  </w:style>
  <w:style w:type="paragraph" w:customStyle="1" w:styleId="FC75AE78EBE94680A412155143DFC201">
    <w:name w:val="FC75AE78EBE94680A412155143DFC201"/>
    <w:rsid w:val="007941BA"/>
    <w:pPr>
      <w:spacing w:after="160" w:line="259" w:lineRule="auto"/>
    </w:pPr>
    <w:rPr>
      <w:lang w:val="es-CL" w:eastAsia="es-CL"/>
    </w:rPr>
  </w:style>
  <w:style w:type="paragraph" w:customStyle="1" w:styleId="7746AACC8E624CD18C551366FC49ED71">
    <w:name w:val="7746AACC8E624CD18C551366FC49ED71"/>
    <w:rsid w:val="007941BA"/>
    <w:pPr>
      <w:spacing w:after="160" w:line="259" w:lineRule="auto"/>
    </w:pPr>
    <w:rPr>
      <w:lang w:val="es-CL" w:eastAsia="es-CL"/>
    </w:rPr>
  </w:style>
  <w:style w:type="paragraph" w:customStyle="1" w:styleId="0D961D3ABBD842D09562E5AAE172D566">
    <w:name w:val="0D961D3ABBD842D09562E5AAE172D566"/>
    <w:rsid w:val="007941BA"/>
    <w:pPr>
      <w:spacing w:after="160" w:line="259" w:lineRule="auto"/>
    </w:pPr>
    <w:rPr>
      <w:lang w:val="es-CL" w:eastAsia="es-CL"/>
    </w:rPr>
  </w:style>
  <w:style w:type="paragraph" w:customStyle="1" w:styleId="5CC11EF8719B434E932AC9059336118047">
    <w:name w:val="5CC11EF8719B434E932AC9059336118047"/>
    <w:rsid w:val="007941BA"/>
    <w:rPr>
      <w:lang w:val="en-US" w:eastAsia="en-US"/>
    </w:rPr>
  </w:style>
  <w:style w:type="paragraph" w:customStyle="1" w:styleId="217EA345EFD4439BBF7BB61D0244D59E47">
    <w:name w:val="217EA345EFD4439BBF7BB61D0244D59E47"/>
    <w:rsid w:val="007941BA"/>
    <w:rPr>
      <w:lang w:val="en-US" w:eastAsia="en-US"/>
    </w:rPr>
  </w:style>
  <w:style w:type="paragraph" w:customStyle="1" w:styleId="05AE4C8040D14C628FB8FF54406E809347">
    <w:name w:val="05AE4C8040D14C628FB8FF54406E809347"/>
    <w:rsid w:val="007941BA"/>
    <w:rPr>
      <w:lang w:val="en-US" w:eastAsia="en-US"/>
    </w:rPr>
  </w:style>
  <w:style w:type="paragraph" w:customStyle="1" w:styleId="CCD660B516A04E8B88E3C7A5081A1BEB6">
    <w:name w:val="CCD660B516A04E8B88E3C7A5081A1BEB6"/>
    <w:rsid w:val="007941BA"/>
    <w:rPr>
      <w:lang w:val="en-US" w:eastAsia="en-US"/>
    </w:rPr>
  </w:style>
  <w:style w:type="paragraph" w:customStyle="1" w:styleId="7ED39F670CB64934A3A49D4CC3D49A9F47">
    <w:name w:val="7ED39F670CB64934A3A49D4CC3D49A9F47"/>
    <w:rsid w:val="007941BA"/>
    <w:rPr>
      <w:lang w:val="en-US" w:eastAsia="en-US"/>
    </w:rPr>
  </w:style>
  <w:style w:type="paragraph" w:customStyle="1" w:styleId="3DA359B328714F5CAC01CFD08AEBD89815">
    <w:name w:val="3DA359B328714F5CAC01CFD08AEBD89815"/>
    <w:rsid w:val="007941BA"/>
    <w:rPr>
      <w:lang w:val="en-US" w:eastAsia="en-US"/>
    </w:rPr>
  </w:style>
  <w:style w:type="paragraph" w:customStyle="1" w:styleId="09059ABF4FD64E58B6D53544F81B899415">
    <w:name w:val="09059ABF4FD64E58B6D53544F81B899415"/>
    <w:rsid w:val="007941BA"/>
    <w:rPr>
      <w:lang w:val="en-US" w:eastAsia="en-US"/>
    </w:rPr>
  </w:style>
  <w:style w:type="paragraph" w:customStyle="1" w:styleId="B8DFCBC715A44C24AB6CD72AA5C890DE15">
    <w:name w:val="B8DFCBC715A44C24AB6CD72AA5C890DE15"/>
    <w:rsid w:val="007941BA"/>
    <w:rPr>
      <w:lang w:val="en-US" w:eastAsia="en-US"/>
    </w:rPr>
  </w:style>
  <w:style w:type="paragraph" w:customStyle="1" w:styleId="4A5053447681412896717C8296C9AEB64">
    <w:name w:val="4A5053447681412896717C8296C9AEB64"/>
    <w:rsid w:val="007941BA"/>
    <w:rPr>
      <w:lang w:val="en-US" w:eastAsia="en-US"/>
    </w:rPr>
  </w:style>
  <w:style w:type="paragraph" w:customStyle="1" w:styleId="A561EEE99F6944F79831E0C90388AF6147">
    <w:name w:val="A561EEE99F6944F79831E0C90388AF6147"/>
    <w:rsid w:val="007941BA"/>
    <w:rPr>
      <w:lang w:val="en-US" w:eastAsia="en-US"/>
    </w:rPr>
  </w:style>
  <w:style w:type="paragraph" w:customStyle="1" w:styleId="DC7B2A4294B842B5B2F1164D3A9A7BA31">
    <w:name w:val="DC7B2A4294B842B5B2F1164D3A9A7BA31"/>
    <w:rsid w:val="007941BA"/>
    <w:rPr>
      <w:lang w:val="en-US" w:eastAsia="en-US"/>
    </w:rPr>
  </w:style>
  <w:style w:type="paragraph" w:customStyle="1" w:styleId="AA28CCE208AF4B5E817FEB4C146528CC7">
    <w:name w:val="AA28CCE208AF4B5E817FEB4C146528CC7"/>
    <w:rsid w:val="007941BA"/>
    <w:rPr>
      <w:lang w:val="en-US" w:eastAsia="en-US"/>
    </w:rPr>
  </w:style>
  <w:style w:type="paragraph" w:customStyle="1" w:styleId="75D5C4E9B6F849E79CB6423929F3451D7">
    <w:name w:val="75D5C4E9B6F849E79CB6423929F3451D7"/>
    <w:rsid w:val="007941BA"/>
    <w:rPr>
      <w:lang w:val="en-US" w:eastAsia="en-US"/>
    </w:rPr>
  </w:style>
  <w:style w:type="paragraph" w:customStyle="1" w:styleId="37FEE4152BF0450E95091E85F7376A8E4">
    <w:name w:val="37FEE4152BF0450E95091E85F7376A8E4"/>
    <w:rsid w:val="007941BA"/>
    <w:rPr>
      <w:lang w:val="en-US" w:eastAsia="en-US"/>
    </w:rPr>
  </w:style>
  <w:style w:type="paragraph" w:customStyle="1" w:styleId="5CC11EF8719B434E932AC9059336118048">
    <w:name w:val="5CC11EF8719B434E932AC9059336118048"/>
    <w:rsid w:val="00824A47"/>
    <w:rPr>
      <w:lang w:val="en-US" w:eastAsia="en-US"/>
    </w:rPr>
  </w:style>
  <w:style w:type="paragraph" w:customStyle="1" w:styleId="217EA345EFD4439BBF7BB61D0244D59E48">
    <w:name w:val="217EA345EFD4439BBF7BB61D0244D59E48"/>
    <w:rsid w:val="00824A47"/>
    <w:rPr>
      <w:lang w:val="en-US" w:eastAsia="en-US"/>
    </w:rPr>
  </w:style>
  <w:style w:type="paragraph" w:customStyle="1" w:styleId="05AE4C8040D14C628FB8FF54406E809348">
    <w:name w:val="05AE4C8040D14C628FB8FF54406E809348"/>
    <w:rsid w:val="00824A47"/>
    <w:rPr>
      <w:lang w:val="en-US" w:eastAsia="en-US"/>
    </w:rPr>
  </w:style>
  <w:style w:type="paragraph" w:customStyle="1" w:styleId="CCD660B516A04E8B88E3C7A5081A1BEB7">
    <w:name w:val="CCD660B516A04E8B88E3C7A5081A1BEB7"/>
    <w:rsid w:val="00824A47"/>
    <w:rPr>
      <w:lang w:val="en-US" w:eastAsia="en-US"/>
    </w:rPr>
  </w:style>
  <w:style w:type="paragraph" w:customStyle="1" w:styleId="7ED39F670CB64934A3A49D4CC3D49A9F48">
    <w:name w:val="7ED39F670CB64934A3A49D4CC3D49A9F48"/>
    <w:rsid w:val="00824A47"/>
    <w:rPr>
      <w:lang w:val="en-US" w:eastAsia="en-US"/>
    </w:rPr>
  </w:style>
  <w:style w:type="paragraph" w:customStyle="1" w:styleId="3DA359B328714F5CAC01CFD08AEBD89816">
    <w:name w:val="3DA359B328714F5CAC01CFD08AEBD89816"/>
    <w:rsid w:val="00824A47"/>
    <w:rPr>
      <w:lang w:val="en-US" w:eastAsia="en-US"/>
    </w:rPr>
  </w:style>
  <w:style w:type="paragraph" w:customStyle="1" w:styleId="09059ABF4FD64E58B6D53544F81B899416">
    <w:name w:val="09059ABF4FD64E58B6D53544F81B899416"/>
    <w:rsid w:val="00824A47"/>
    <w:rPr>
      <w:lang w:val="en-US" w:eastAsia="en-US"/>
    </w:rPr>
  </w:style>
  <w:style w:type="paragraph" w:customStyle="1" w:styleId="B8DFCBC715A44C24AB6CD72AA5C890DE16">
    <w:name w:val="B8DFCBC715A44C24AB6CD72AA5C890DE16"/>
    <w:rsid w:val="00824A47"/>
    <w:rPr>
      <w:lang w:val="en-US" w:eastAsia="en-US"/>
    </w:rPr>
  </w:style>
  <w:style w:type="paragraph" w:customStyle="1" w:styleId="4A5053447681412896717C8296C9AEB65">
    <w:name w:val="4A5053447681412896717C8296C9AEB65"/>
    <w:rsid w:val="00824A47"/>
    <w:rPr>
      <w:lang w:val="en-US" w:eastAsia="en-US"/>
    </w:rPr>
  </w:style>
  <w:style w:type="paragraph" w:customStyle="1" w:styleId="A561EEE99F6944F79831E0C90388AF6148">
    <w:name w:val="A561EEE99F6944F79831E0C90388AF6148"/>
    <w:rsid w:val="00824A47"/>
    <w:rPr>
      <w:lang w:val="en-US" w:eastAsia="en-US"/>
    </w:rPr>
  </w:style>
  <w:style w:type="paragraph" w:customStyle="1" w:styleId="DC7B2A4294B842B5B2F1164D3A9A7BA32">
    <w:name w:val="DC7B2A4294B842B5B2F1164D3A9A7BA32"/>
    <w:rsid w:val="00824A47"/>
    <w:rPr>
      <w:lang w:val="en-US" w:eastAsia="en-US"/>
    </w:rPr>
  </w:style>
  <w:style w:type="paragraph" w:customStyle="1" w:styleId="AA28CCE208AF4B5E817FEB4C146528CC8">
    <w:name w:val="AA28CCE208AF4B5E817FEB4C146528CC8"/>
    <w:rsid w:val="00824A47"/>
    <w:rPr>
      <w:lang w:val="en-US" w:eastAsia="en-US"/>
    </w:rPr>
  </w:style>
  <w:style w:type="paragraph" w:customStyle="1" w:styleId="75D5C4E9B6F849E79CB6423929F3451D8">
    <w:name w:val="75D5C4E9B6F849E79CB6423929F3451D8"/>
    <w:rsid w:val="00824A47"/>
    <w:rPr>
      <w:lang w:val="en-US" w:eastAsia="en-US"/>
    </w:rPr>
  </w:style>
  <w:style w:type="paragraph" w:customStyle="1" w:styleId="37FEE4152BF0450E95091E85F7376A8E5">
    <w:name w:val="37FEE4152BF0450E95091E85F7376A8E5"/>
    <w:rsid w:val="00824A47"/>
    <w:rPr>
      <w:lang w:val="en-US" w:eastAsia="en-US"/>
    </w:rPr>
  </w:style>
  <w:style w:type="paragraph" w:customStyle="1" w:styleId="5CC11EF8719B434E932AC9059336118049">
    <w:name w:val="5CC11EF8719B434E932AC9059336118049"/>
    <w:rsid w:val="002303E3"/>
    <w:rPr>
      <w:lang w:val="en-US" w:eastAsia="en-US"/>
    </w:rPr>
  </w:style>
  <w:style w:type="paragraph" w:customStyle="1" w:styleId="217EA345EFD4439BBF7BB61D0244D59E49">
    <w:name w:val="217EA345EFD4439BBF7BB61D0244D59E49"/>
    <w:rsid w:val="002303E3"/>
    <w:rPr>
      <w:lang w:val="en-US" w:eastAsia="en-US"/>
    </w:rPr>
  </w:style>
  <w:style w:type="paragraph" w:customStyle="1" w:styleId="05AE4C8040D14C628FB8FF54406E809349">
    <w:name w:val="05AE4C8040D14C628FB8FF54406E809349"/>
    <w:rsid w:val="002303E3"/>
    <w:rPr>
      <w:lang w:val="en-US" w:eastAsia="en-US"/>
    </w:rPr>
  </w:style>
  <w:style w:type="paragraph" w:customStyle="1" w:styleId="CCD660B516A04E8B88E3C7A5081A1BEB8">
    <w:name w:val="CCD660B516A04E8B88E3C7A5081A1BEB8"/>
    <w:rsid w:val="002303E3"/>
    <w:rPr>
      <w:lang w:val="en-US" w:eastAsia="en-US"/>
    </w:rPr>
  </w:style>
  <w:style w:type="paragraph" w:customStyle="1" w:styleId="7ED39F670CB64934A3A49D4CC3D49A9F49">
    <w:name w:val="7ED39F670CB64934A3A49D4CC3D49A9F49"/>
    <w:rsid w:val="002303E3"/>
    <w:rPr>
      <w:lang w:val="en-US" w:eastAsia="en-US"/>
    </w:rPr>
  </w:style>
  <w:style w:type="paragraph" w:customStyle="1" w:styleId="3DA359B328714F5CAC01CFD08AEBD89817">
    <w:name w:val="3DA359B328714F5CAC01CFD08AEBD89817"/>
    <w:rsid w:val="002303E3"/>
    <w:rPr>
      <w:lang w:val="en-US" w:eastAsia="en-US"/>
    </w:rPr>
  </w:style>
  <w:style w:type="paragraph" w:customStyle="1" w:styleId="09059ABF4FD64E58B6D53544F81B899417">
    <w:name w:val="09059ABF4FD64E58B6D53544F81B899417"/>
    <w:rsid w:val="002303E3"/>
    <w:rPr>
      <w:lang w:val="en-US" w:eastAsia="en-US"/>
    </w:rPr>
  </w:style>
  <w:style w:type="paragraph" w:customStyle="1" w:styleId="B8DFCBC715A44C24AB6CD72AA5C890DE17">
    <w:name w:val="B8DFCBC715A44C24AB6CD72AA5C890DE17"/>
    <w:rsid w:val="002303E3"/>
    <w:rPr>
      <w:lang w:val="en-US" w:eastAsia="en-US"/>
    </w:rPr>
  </w:style>
  <w:style w:type="paragraph" w:customStyle="1" w:styleId="4A5053447681412896717C8296C9AEB66">
    <w:name w:val="4A5053447681412896717C8296C9AEB66"/>
    <w:rsid w:val="002303E3"/>
    <w:rPr>
      <w:lang w:val="en-US" w:eastAsia="en-US"/>
    </w:rPr>
  </w:style>
  <w:style w:type="paragraph" w:customStyle="1" w:styleId="A561EEE99F6944F79831E0C90388AF6149">
    <w:name w:val="A561EEE99F6944F79831E0C90388AF6149"/>
    <w:rsid w:val="002303E3"/>
    <w:rPr>
      <w:lang w:val="en-US" w:eastAsia="en-US"/>
    </w:rPr>
  </w:style>
  <w:style w:type="paragraph" w:customStyle="1" w:styleId="DC7B2A4294B842B5B2F1164D3A9A7BA33">
    <w:name w:val="DC7B2A4294B842B5B2F1164D3A9A7BA33"/>
    <w:rsid w:val="002303E3"/>
    <w:rPr>
      <w:lang w:val="en-US" w:eastAsia="en-US"/>
    </w:rPr>
  </w:style>
  <w:style w:type="paragraph" w:customStyle="1" w:styleId="AA28CCE208AF4B5E817FEB4C146528CC9">
    <w:name w:val="AA28CCE208AF4B5E817FEB4C146528CC9"/>
    <w:rsid w:val="002303E3"/>
    <w:rPr>
      <w:lang w:val="en-US" w:eastAsia="en-US"/>
    </w:rPr>
  </w:style>
  <w:style w:type="paragraph" w:customStyle="1" w:styleId="75D5C4E9B6F849E79CB6423929F3451D9">
    <w:name w:val="75D5C4E9B6F849E79CB6423929F3451D9"/>
    <w:rsid w:val="002303E3"/>
    <w:rPr>
      <w:lang w:val="en-US" w:eastAsia="en-US"/>
    </w:rPr>
  </w:style>
  <w:style w:type="paragraph" w:customStyle="1" w:styleId="37FEE4152BF0450E95091E85F7376A8E6">
    <w:name w:val="37FEE4152BF0450E95091E85F7376A8E6"/>
    <w:rsid w:val="002303E3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_x0020_Document_x0020_Type xmlns="cdc7663a-08f0-4737-9e8c-148ce897a09c" xsi:nil="true"/>
    <Record_x0020_Number xmlns="cdc7663a-08f0-4737-9e8c-148ce897a09c" xsi:nil="true"/>
    <Key_x0020_Document xmlns="cdc7663a-08f0-4737-9e8c-148ce897a09c">false</Key_x0020_Document>
    <Division_x0020_or_x0020_Unit xmlns="cdc7663a-08f0-4737-9e8c-148ce897a09c">IFD/FMM</Division_x0020_or_x0020_Unit>
    <_dlc_DocId xmlns="cdc7663a-08f0-4737-9e8c-148ce897a09c">EZSHARE-1787906406-20</_dlc_DocId>
    <Document_x0020_Author xmlns="cdc7663a-08f0-4737-9e8c-148ce897a09c">Genesis Morales</Document_x0020_Author>
    <ic46d7e087fd4a108fb86518ca413cc6 xmlns="cdc7663a-08f0-4737-9e8c-148ce897a09c">
      <Terms xmlns="http://schemas.microsoft.com/office/infopath/2007/PartnerControls">
        <TermInfo xmlns="http://schemas.microsoft.com/office/infopath/2007/PartnerControls">
          <TermName xmlns="http://schemas.microsoft.com/office/infopath/2007/PartnerControls">Argentina</TermName>
          <TermId xmlns="http://schemas.microsoft.com/office/infopath/2007/PartnerControls">eb1b705c-195f-4c3b-9661-b201f2fee3c5</TermId>
        </TermInfo>
      </Terms>
    </ic46d7e087fd4a108fb86518ca413cc6>
    <b26cdb1da78c4bb4b1c1bac2f6ac5911 xmlns="cdc7663a-08f0-4737-9e8c-148ce897a09c">
      <Terms xmlns="http://schemas.microsoft.com/office/infopath/2007/PartnerControls"/>
    </b26cdb1da78c4bb4b1c1bac2f6ac5911>
    <Project_x0020_Number xmlns="cdc7663a-08f0-4737-9e8c-148ce897a09c">AR-T1231</Project_x0020_Number>
    <Package_x0020_Code xmlns="cdc7663a-08f0-4737-9e8c-148ce897a09c" xsi:nil="true"/>
    <Migration_x0020_Info xmlns="cdc7663a-08f0-4737-9e8c-148ce897a09c" xsi:nil="true"/>
    <Related_x0020_SisCor_x0020_Number xmlns="cdc7663a-08f0-4737-9e8c-148ce897a09c" xsi:nil="true"/>
    <Approval_x0020_Number xmlns="cdc7663a-08f0-4737-9e8c-148ce897a09c" xsi:nil="true"/>
    <Business_x0020_Area xmlns="cdc7663a-08f0-4737-9e8c-148ce897a09c">Life Cycle</Business_x0020_Area>
    <e46fe2894295491da65140ffd2369f49 xmlns="cdc7663a-08f0-4737-9e8c-148ce897a09c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ject Preparation Planning and Design</TermName>
          <TermId xmlns="http://schemas.microsoft.com/office/infopath/2007/PartnerControls">29ca0c72-1fc4-435f-a09c-28585cb5eac9</TermId>
        </TermInfo>
      </Terms>
    </e46fe2894295491da65140ffd2369f49>
    <Access_x0020_to_x0020_Information_x00a0_Policy xmlns="cdc7663a-08f0-4737-9e8c-148ce897a09c">Public</Access_x0020_to_x0020_Information_x00a0_Policy>
    <SISCOR_x0020_Number xmlns="cdc7663a-08f0-4737-9e8c-148ce897a09c" xsi:nil="true"/>
    <Identifier xmlns="cdc7663a-08f0-4737-9e8c-148ce897a09c" xsi:nil="true"/>
    <_dlc_DocIdUrl xmlns="cdc7663a-08f0-4737-9e8c-148ce897a09c">
      <Url>https://idbg.sharepoint.com/teams/EZ-AR-TCP/AR-T1231/_layouts/15/DocIdRedir.aspx?ID=EZSHARE-1787906406-20</Url>
      <Description>EZSHARE-1787906406-20</Description>
    </_dlc_DocIdUrl>
    <g511464f9e53401d84b16fa9b379a574 xmlns="cdc7663a-08f0-4737-9e8c-148ce897a09c">
      <Terms xmlns="http://schemas.microsoft.com/office/infopath/2007/PartnerControls">
        <TermInfo xmlns="http://schemas.microsoft.com/office/infopath/2007/PartnerControls">
          <TermName xmlns="http://schemas.microsoft.com/office/infopath/2007/PartnerControls">INS</TermName>
          <TermId xmlns="http://schemas.microsoft.com/office/infopath/2007/PartnerControls">e59f52b4-6a5d-4c44-8c43-084396cc07ba</TermId>
        </TermInfo>
      </Terms>
    </g511464f9e53401d84b16fa9b379a574>
    <nddeef1749674d76abdbe4b239a70bc6 xmlns="cdc7663a-08f0-4737-9e8c-148ce897a09c">
      <Terms xmlns="http://schemas.microsoft.com/office/infopath/2007/PartnerControls">
        <TermInfo xmlns="http://schemas.microsoft.com/office/infopath/2007/PartnerControls">
          <TermName xmlns="http://schemas.microsoft.com/office/infopath/2007/PartnerControls">REFORM / MODERNIZATION OF THE STATE</TermName>
          <TermId xmlns="http://schemas.microsoft.com/office/infopath/2007/PartnerControls">c8fda4a7-691a-4c65-b227-9825197b5cd2</TermId>
        </TermInfo>
      </Terms>
    </nddeef1749674d76abdbe4b239a70bc6>
    <b2ec7cfb18674cb8803df6b262e8b107 xmlns="cdc7663a-08f0-4737-9e8c-148ce897a09c">
      <Terms xmlns="http://schemas.microsoft.com/office/infopath/2007/PartnerControls">
        <TermInfo xmlns="http://schemas.microsoft.com/office/infopath/2007/PartnerControls">
          <TermName xmlns="http://schemas.microsoft.com/office/infopath/2007/PartnerControls">FISCAL POLICY FOR SUSTAINABILITY AND GROWTH</TermName>
          <TermId xmlns="http://schemas.microsoft.com/office/infopath/2007/PartnerControls">6e15b5e0-ae82-4b06-920a-eef6dd27cc8b</TermId>
        </TermInfo>
      </Terms>
    </b2ec7cfb18674cb8803df6b262e8b107>
    <Document_x0020_Language_x0020_IDB xmlns="cdc7663a-08f0-4737-9e8c-148ce897a09c">English</Document_x0020_Language_x0020_IDB>
    <Phase xmlns="cdc7663a-08f0-4737-9e8c-148ce897a09c">ACTIVE</Phase>
    <Other_x0020_Author xmlns="cdc7663a-08f0-4737-9e8c-148ce897a09c" xsi:nil="true"/>
    <IDBDocs_x0020_Number xmlns="cdc7663a-08f0-4737-9e8c-148ce897a09c" xsi:nil="true"/>
    <Operation_x0020_Type xmlns="cdc7663a-08f0-4737-9e8c-148ce897a09c">TCP</Operation_x0020_Type>
    <TaxCatchAll xmlns="cdc7663a-08f0-4737-9e8c-148ce897a09c">
      <Value>327</Value>
      <Value>33</Value>
      <Value>87</Value>
      <Value>2</Value>
      <Value>28</Value>
    </TaxCatchAll>
    <Fiscal_x0020_Year_x0020_IDB xmlns="cdc7663a-08f0-4737-9e8c-148ce897a09c">2019</Fiscal_x0020_Year_x0020_IDB>
    <Extracted_x0020_Keywords xmlns="cdc7663a-08f0-4737-9e8c-148ce897a09c">
      <Value>implementación</Value>
      <Value>responsabilidad fiscal</Value>
      <Value>otros países</Value>
      <Value>Programa Estratégico</Value>
      <Value>ejecución</Value>
      <Value>Actualización</Value>
      <Value>introducción</Value>
      <Value>El Banco</Value>
      <Value>seminario internacional</Value>
      <Value>principales rubros</Value>
      <Value>Ministerio de</Value>
      <Value>Estrategia Institucional</Value>
      <Value>Gobierno Nacional</Value>
      <Value>IFD/CTI</Value>
      <Value>Hacienda</Value>
      <Value>financiamiento</Value>
      <Value>reformas</Value>
      <Value>objetivo</Value>
      <Value>empresas</Value>
      <Value>parte</Value>
      <Value>consecuencia</Value>
      <Value>cumplimiento</Value>
      <Value>interoperabilidad</Value>
      <Value>estudios</Value>
      <Value>propuesta</Value>
    </Extracted_x0020_Keywords>
    <Disclosure_x0020_Activity xmlns="cdc7663a-08f0-4737-9e8c-148ce897a09c">TC Document</Disclosure_x0020_Activity>
    <Issue_x0020_Date xmlns="cdc7663a-08f0-4737-9e8c-148ce897a09c" xsi:nil="true"/>
    <KP_x0020_Topics xmlns="cdc7663a-08f0-4737-9e8c-148ce897a09c" xsi:nil="true"/>
    <Disclosed xmlns="cdc7663a-08f0-4737-9e8c-148ce897a09c">false</Disclosed>
    <Publication_x0020_Type xmlns="cdc7663a-08f0-4737-9e8c-148ce897a09c" xsi:nil="true"/>
    <Editor1 xmlns="cdc7663a-08f0-4737-9e8c-148ce897a09c" xsi:nil="true"/>
    <Region xmlns="cdc7663a-08f0-4737-9e8c-148ce897a09c" xsi:nil="true"/>
    <Webtopic xmlns="cdc7663a-08f0-4737-9e8c-148ce897a09c" xsi:nil="true"/>
    <Abstract xmlns="cdc7663a-08f0-4737-9e8c-148ce897a09c" xsi:nil="true"/>
    <Publishing_x0020_House xmlns="cdc7663a-08f0-4737-9e8c-148ce897a09c" xsi:nil="true"/>
  </documentManagement>
</p:properties>
</file>

<file path=customXml/item2.xml><?xml version="1.0" encoding="utf-8"?>
<?mso-contentType ?>
<SharedContentType xmlns="Microsoft.SharePoint.Taxonomy.ContentTypeSync" SourceId="ae61f9b1-e23d-4f49-b3d7-56b991556c4b" ContentTypeId="0x0101001A458A224826124E8B45B1D613300CFC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z-Disclosure Operations" ma:contentTypeID="0x0101001A458A224826124E8B45B1D613300CFC00B95F77EED6A6664188C44C825450F429" ma:contentTypeVersion="1777" ma:contentTypeDescription="A content type to manage public (operations) IDB documents" ma:contentTypeScope="" ma:versionID="a9fa500d26b0cef03e42412bccbba795">
  <xsd:schema xmlns:xsd="http://www.w3.org/2001/XMLSchema" xmlns:xs="http://www.w3.org/2001/XMLSchema" xmlns:p="http://schemas.microsoft.com/office/2006/metadata/properties" xmlns:ns2="cdc7663a-08f0-4737-9e8c-148ce897a09c" targetNamespace="http://schemas.microsoft.com/office/2006/metadata/properties" ma:root="true" ma:fieldsID="df7921c2a6a46756b59c1ea9d9d42478" ns2:_="">
    <xsd:import namespace="cdc7663a-08f0-4737-9e8c-148ce897a09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e46fe2894295491da65140ffd2369f49" minOccurs="0"/>
                <xsd:element ref="ns2:TaxCatchAll" minOccurs="0"/>
                <xsd:element ref="ns2:TaxCatchAllLabel" minOccurs="0"/>
                <xsd:element ref="ns2:Access_x0020_to_x0020_Information_x00a0_Policy"/>
                <xsd:element ref="ns2:b26cdb1da78c4bb4b1c1bac2f6ac5911" minOccurs="0"/>
                <xsd:element ref="ns2:Project_x0020_Number"/>
                <xsd:element ref="ns2:Webtopic" minOccurs="0"/>
                <xsd:element ref="ns2:Approval_x0020_Number" minOccurs="0"/>
                <xsd:element ref="ns2:Disclosure_x0020_Activity"/>
                <xsd:element ref="ns2:Document_x0020_Author" minOccurs="0"/>
                <xsd:element ref="ns2:Other_x0020_Author" minOccurs="0"/>
                <xsd:element ref="ns2:g511464f9e53401d84b16fa9b379a574" minOccurs="0"/>
                <xsd:element ref="ns2:nddeef1749674d76abdbe4b239a70bc6" minOccurs="0"/>
                <xsd:element ref="ns2:b2ec7cfb18674cb8803df6b262e8b107" minOccurs="0"/>
                <xsd:element ref="ns2:Document_x0020_Language_x0020_IDB"/>
                <xsd:element ref="ns2:Division_x0020_or_x0020_Unit"/>
                <xsd:element ref="ns2:Identifier" minOccurs="0"/>
                <xsd:element ref="ns2:Fiscal_x0020_Year_x0020_IDB" minOccurs="0"/>
                <xsd:element ref="ns2:ic46d7e087fd4a108fb86518ca413cc6" minOccurs="0"/>
                <xsd:element ref="ns2:Operation_x0020_Type" minOccurs="0"/>
                <xsd:element ref="ns2:Package_x0020_Code" minOccurs="0"/>
                <xsd:element ref="ns2:Phase" minOccurs="0"/>
                <xsd:element ref="ns2:Business_x0020_Area" minOccurs="0"/>
                <xsd:element ref="ns2:Key_x0020_Document" minOccurs="0"/>
                <xsd:element ref="ns2:Project_x0020_Document_x0020_Type" minOccurs="0"/>
                <xsd:element ref="ns2:Abstract" minOccurs="0"/>
                <xsd:element ref="ns2:Migration_x0020_Info" minOccurs="0"/>
                <xsd:element ref="ns2:SISCOR_x0020_Number" minOccurs="0"/>
                <xsd:element ref="ns2:IDBDocs_x0020_Number" minOccurs="0"/>
                <xsd:element ref="ns2:Editor1" minOccurs="0"/>
                <xsd:element ref="ns2:Issue_x0020_Date" minOccurs="0"/>
                <xsd:element ref="ns2:Publishing_x0020_House" minOccurs="0"/>
                <xsd:element ref="ns2:KP_x0020_Topics" minOccurs="0"/>
                <xsd:element ref="ns2:Region" minOccurs="0"/>
                <xsd:element ref="ns2:Publication_x0020_Type" minOccurs="0"/>
                <xsd:element ref="ns2:Disclosed" minOccurs="0"/>
                <xsd:element ref="ns2:Record_x0020_Number" minOccurs="0"/>
                <xsd:element ref="ns2:Related_x0020_SisCor_x0020_Number" minOccurs="0"/>
                <xsd:element ref="ns2:Extracted_x0020_Keywor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c7663a-08f0-4737-9e8c-148ce897a09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e46fe2894295491da65140ffd2369f49" ma:index="11" nillable="true" ma:taxonomy="true" ma:internalName="e46fe2894295491da65140ffd2369f49" ma:taxonomyFieldName="Function_x0020_Operations_x0020_IDB" ma:displayName="Function Operations IDB" ma:readOnly="false" ma:default="" ma:fieldId="{e46fe289-4295-491d-a651-40ffd2369f49}" ma:sspId="ae61f9b1-e23d-4f49-b3d7-56b991556c4b" ma:termSetId="90662247-c2d7-4c02-8f80-a99fdf3aec7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2" nillable="true" ma:displayName="Taxonomy Catch All Column" ma:hidden="true" ma:list="{a21e8572-655e-4c0d-bfdb-c52ee7bb5839}" ma:internalName="TaxCatchAll" ma:showField="CatchAllData" ma:web="0ae48fe9-e043-4151-95b7-4d4bdf090fb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3" nillable="true" ma:displayName="Taxonomy Catch All Column1" ma:hidden="true" ma:list="{a21e8572-655e-4c0d-bfdb-c52ee7bb5839}" ma:internalName="TaxCatchAllLabel" ma:readOnly="true" ma:showField="CatchAllDataLabel" ma:web="0ae48fe9-e043-4151-95b7-4d4bdf090fb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ccess_x0020_to_x0020_Information_x00a0_Policy" ma:index="15" ma:displayName="Access to Information Policy" ma:default="Confidential" ma:format="Dropdown" ma:internalName="Access_x0020_to_x0020_Information_x00A0_Policy">
      <xsd:simpleType>
        <xsd:restriction base="dms:Choice">
          <xsd:enumeration value="Confidential"/>
          <xsd:enumeration value="Disclosed Over Time - 5 years"/>
          <xsd:enumeration value="Disclosed Over Time - 10 years"/>
          <xsd:enumeration value="Disclosed Over Time - 20 years"/>
          <xsd:enumeration value="Public"/>
          <xsd:enumeration value="Public - Simultaneous Disclosure"/>
        </xsd:restriction>
      </xsd:simpleType>
    </xsd:element>
    <xsd:element name="b26cdb1da78c4bb4b1c1bac2f6ac5911" ma:index="16" nillable="true" ma:taxonomy="true" ma:internalName="b26cdb1da78c4bb4b1c1bac2f6ac5911" ma:taxonomyFieldName="Series_x0020_Operations_x0020_IDB" ma:displayName="Series Operations IDB" ma:default="" ma:fieldId="{b26cdb1d-a78c-4bb4-b1c1-bac2f6ac5911}" ma:sspId="ae61f9b1-e23d-4f49-b3d7-56b991556c4b" ma:termSetId="aa8fb583-e935-416d-8a2e-4b97a8eb068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roject_x0020_Number" ma:index="18" ma:displayName="Project Number" ma:internalName="Project_x0020_Number" ma:readOnly="false">
      <xsd:simpleType>
        <xsd:restriction base="dms:Text">
          <xsd:maxLength value="255"/>
        </xsd:restriction>
      </xsd:simpleType>
    </xsd:element>
    <xsd:element name="Webtopic" ma:index="19" nillable="true" ma:displayName="Webtopic" ma:internalName="Webtopic">
      <xsd:simpleType>
        <xsd:restriction base="dms:Text">
          <xsd:maxLength value="255"/>
        </xsd:restriction>
      </xsd:simpleType>
    </xsd:element>
    <xsd:element name="Approval_x0020_Number" ma:index="20" nillable="true" ma:displayName="Approval Number" ma:internalName="Approval_x0020_Number">
      <xsd:simpleType>
        <xsd:restriction base="dms:Text">
          <xsd:maxLength value="255"/>
        </xsd:restriction>
      </xsd:simpleType>
    </xsd:element>
    <xsd:element name="Disclosure_x0020_Activity" ma:index="21" ma:displayName="Disclosure Activity" ma:internalName="Disclosure_x0020_Activity" ma:readOnly="false">
      <xsd:simpleType>
        <xsd:restriction base="dms:Text">
          <xsd:maxLength value="255"/>
        </xsd:restriction>
      </xsd:simpleType>
    </xsd:element>
    <xsd:element name="Document_x0020_Author" ma:index="22" nillable="true" ma:displayName="Document Author" ma:internalName="Document_x0020_Author">
      <xsd:simpleType>
        <xsd:restriction base="dms:Text">
          <xsd:maxLength value="255"/>
        </xsd:restriction>
      </xsd:simpleType>
    </xsd:element>
    <xsd:element name="Other_x0020_Author" ma:index="23" nillable="true" ma:displayName="Other Author" ma:internalName="Other_x0020_Author">
      <xsd:simpleType>
        <xsd:restriction base="dms:Text">
          <xsd:maxLength value="255"/>
        </xsd:restriction>
      </xsd:simpleType>
    </xsd:element>
    <xsd:element name="g511464f9e53401d84b16fa9b379a574" ma:index="24" nillable="true" ma:taxonomy="true" ma:internalName="g511464f9e53401d84b16fa9b379a574" ma:taxonomyFieldName="Fund_x0020_IDB" ma:displayName="Fund IDB" ma:default="" ma:fieldId="{0511464f-9e53-401d-84b1-6fa9b379a574}" ma:taxonomyMulti="true" ma:sspId="ae61f9b1-e23d-4f49-b3d7-56b991556c4b" ma:termSetId="69abb71a-f64f-4893-ac0e-66eb1be268a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ddeef1749674d76abdbe4b239a70bc6" ma:index="26" nillable="true" ma:taxonomy="true" ma:internalName="nddeef1749674d76abdbe4b239a70bc6" ma:taxonomyFieldName="Sector_x0020_IDB" ma:displayName="Sector IDB" ma:default="" ma:fieldId="{7ddeef17-4967-4d76-abdb-e4b239a70bc6}" ma:taxonomyMulti="true" ma:sspId="ae61f9b1-e23d-4f49-b3d7-56b991556c4b" ma:termSetId="12408410-0417-4253-a5ed-d52c55de15dc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b2ec7cfb18674cb8803df6b262e8b107" ma:index="28" nillable="true" ma:taxonomy="true" ma:internalName="b2ec7cfb18674cb8803df6b262e8b107" ma:taxonomyFieldName="Sub_x002d_Sector" ma:displayName="Sub-Sector" ma:default="" ma:fieldId="{b2ec7cfb-1867-4cb8-803d-f6b262e8b107}" ma:taxonomyMulti="true" ma:sspId="ae61f9b1-e23d-4f49-b3d7-56b991556c4b" ma:termSetId="73c9b9c8-b29b-461e-b5a6-c7e93795fb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_x0020_Language_x0020_IDB" ma:index="30" ma:displayName="Document Language IDB" ma:format="Dropdown" ma:internalName="Document_x0020_Language_x0020_IDB" ma:readOnly="false">
      <xsd:simpleType>
        <xsd:restriction base="dms:Choice">
          <xsd:enumeration value="English"/>
          <xsd:enumeration value="French"/>
          <xsd:enumeration value="Italian"/>
          <xsd:enumeration value="Japanese"/>
          <xsd:enumeration value="Korean"/>
          <xsd:enumeration value="Other"/>
          <xsd:enumeration value="Portuguese"/>
          <xsd:enumeration value="Spanish"/>
        </xsd:restriction>
      </xsd:simpleType>
    </xsd:element>
    <xsd:element name="Division_x0020_or_x0020_Unit" ma:index="31" ma:displayName="Division or Unit" ma:internalName="Division_x0020_or_x0020_Unit" ma:readOnly="false">
      <xsd:simpleType>
        <xsd:restriction base="dms:Text">
          <xsd:maxLength value="255"/>
        </xsd:restriction>
      </xsd:simpleType>
    </xsd:element>
    <xsd:element name="Identifier" ma:index="32" nillable="true" ma:displayName="Identifier" ma:internalName="Identifier">
      <xsd:simpleType>
        <xsd:restriction base="dms:Text">
          <xsd:maxLength value="255"/>
        </xsd:restriction>
      </xsd:simpleType>
    </xsd:element>
    <xsd:element name="Fiscal_x0020_Year_x0020_IDB" ma:index="33" nillable="true" ma:displayName="Fiscal Year IDB" ma:internalName="Fiscal_x0020_Year_x0020_IDB">
      <xsd:simpleType>
        <xsd:restriction base="dms:Text">
          <xsd:maxLength value="255"/>
        </xsd:restriction>
      </xsd:simpleType>
    </xsd:element>
    <xsd:element name="ic46d7e087fd4a108fb86518ca413cc6" ma:index="34" nillable="true" ma:taxonomy="true" ma:internalName="ic46d7e087fd4a108fb86518ca413cc6" ma:taxonomyFieldName="Country" ma:displayName="Country" ma:default="" ma:fieldId="{2c46d7e0-87fd-4a10-8fb8-6518ca413cc6}" ma:taxonomyMulti="true" ma:sspId="ae61f9b1-e23d-4f49-b3d7-56b991556c4b" ma:termSetId="e1cf2cf4-6e0f-476b-b38c-a4927f870e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peration_x0020_Type" ma:index="36" nillable="true" ma:displayName="Operation Type" ma:internalName="Operation_x0020_Type">
      <xsd:simpleType>
        <xsd:restriction base="dms:Text">
          <xsd:maxLength value="255"/>
        </xsd:restriction>
      </xsd:simpleType>
    </xsd:element>
    <xsd:element name="Package_x0020_Code" ma:index="37" nillable="true" ma:displayName="Package Code" ma:internalName="Package_x0020_Code">
      <xsd:simpleType>
        <xsd:restriction base="dms:Text">
          <xsd:maxLength value="255"/>
        </xsd:restriction>
      </xsd:simpleType>
    </xsd:element>
    <xsd:element name="Phase" ma:index="38" nillable="true" ma:displayName="Phase" ma:internalName="Phase">
      <xsd:simpleType>
        <xsd:restriction base="dms:Text">
          <xsd:maxLength value="255"/>
        </xsd:restriction>
      </xsd:simpleType>
    </xsd:element>
    <xsd:element name="Business_x0020_Area" ma:index="39" nillable="true" ma:displayName="Business Area" ma:internalName="Business_x0020_Area">
      <xsd:simpleType>
        <xsd:restriction base="dms:Text">
          <xsd:maxLength value="255"/>
        </xsd:restriction>
      </xsd:simpleType>
    </xsd:element>
    <xsd:element name="Key_x0020_Document" ma:index="40" nillable="true" ma:displayName="Key Document" ma:default="0" ma:internalName="Key_x0020_Document">
      <xsd:simpleType>
        <xsd:restriction base="dms:Boolean"/>
      </xsd:simpleType>
    </xsd:element>
    <xsd:element name="Project_x0020_Document_x0020_Type" ma:index="41" nillable="true" ma:displayName="Project Document Type" ma:internalName="Project_x0020_Document_x0020_Type">
      <xsd:simpleType>
        <xsd:restriction base="dms:Text">
          <xsd:maxLength value="255"/>
        </xsd:restriction>
      </xsd:simpleType>
    </xsd:element>
    <xsd:element name="Abstract" ma:index="42" nillable="true" ma:displayName="Abstract" ma:internalName="Abstract">
      <xsd:simpleType>
        <xsd:restriction base="dms:Note"/>
      </xsd:simpleType>
    </xsd:element>
    <xsd:element name="Migration_x0020_Info" ma:index="43" nillable="true" ma:displayName="Migration Info" ma:internalName="Migration_x0020_Info">
      <xsd:simpleType>
        <xsd:restriction base="dms:Note"/>
      </xsd:simpleType>
    </xsd:element>
    <xsd:element name="SISCOR_x0020_Number" ma:index="44" nillable="true" ma:displayName="SISCOR Number" ma:internalName="SISCOR_x0020_Number">
      <xsd:simpleType>
        <xsd:restriction base="dms:Text">
          <xsd:maxLength value="255"/>
        </xsd:restriction>
      </xsd:simpleType>
    </xsd:element>
    <xsd:element name="IDBDocs_x0020_Number" ma:index="45" nillable="true" ma:displayName="IDBDocs Number" ma:internalName="IDBDocs_x0020_Number">
      <xsd:simpleType>
        <xsd:restriction base="dms:Text">
          <xsd:maxLength value="255"/>
        </xsd:restriction>
      </xsd:simpleType>
    </xsd:element>
    <xsd:element name="Editor1" ma:index="46" nillable="true" ma:displayName="Editor" ma:internalName="Editor1">
      <xsd:simpleType>
        <xsd:restriction base="dms:Text">
          <xsd:maxLength value="255"/>
        </xsd:restriction>
      </xsd:simpleType>
    </xsd:element>
    <xsd:element name="Issue_x0020_Date" ma:index="47" nillable="true" ma:displayName="Issue Date" ma:format="DateOnly" ma:internalName="Issue_x0020_Date">
      <xsd:simpleType>
        <xsd:restriction base="dms:DateTime"/>
      </xsd:simpleType>
    </xsd:element>
    <xsd:element name="Publishing_x0020_House" ma:index="48" nillable="true" ma:displayName="Publishing House" ma:internalName="Publishing_x0020_House">
      <xsd:simpleType>
        <xsd:restriction base="dms:Text">
          <xsd:maxLength value="255"/>
        </xsd:restriction>
      </xsd:simpleType>
    </xsd:element>
    <xsd:element name="KP_x0020_Topics" ma:index="49" nillable="true" ma:displayName="KP Topics" ma:internalName="KP_x0020_Topics">
      <xsd:simpleType>
        <xsd:restriction base="dms:Text">
          <xsd:maxLength value="255"/>
        </xsd:restriction>
      </xsd:simpleType>
    </xsd:element>
    <xsd:element name="Region" ma:index="50" nillable="true" ma:displayName="Region" ma:internalName="Region">
      <xsd:simpleType>
        <xsd:restriction base="dms:Text">
          <xsd:maxLength value="255"/>
        </xsd:restriction>
      </xsd:simpleType>
    </xsd:element>
    <xsd:element name="Publication_x0020_Type" ma:index="51" nillable="true" ma:displayName="Publication Type" ma:internalName="Publication_x0020_Type">
      <xsd:simpleType>
        <xsd:restriction base="dms:Text">
          <xsd:maxLength value="255"/>
        </xsd:restriction>
      </xsd:simpleType>
    </xsd:element>
    <xsd:element name="Disclosed" ma:index="52" nillable="true" ma:displayName="Disclosed" ma:default="0" ma:internalName="Disclosed">
      <xsd:simpleType>
        <xsd:restriction base="dms:Boolean"/>
      </xsd:simpleType>
    </xsd:element>
    <xsd:element name="Record_x0020_Number" ma:index="53" nillable="true" ma:displayName="Record Number" ma:internalName="Record_x0020_Number">
      <xsd:simpleType>
        <xsd:restriction base="dms:Text">
          <xsd:maxLength value="255"/>
        </xsd:restriction>
      </xsd:simpleType>
    </xsd:element>
    <xsd:element name="Related_x0020_SisCor_x0020_Number" ma:index="54" nillable="true" ma:displayName="Related SisCor Number" ma:internalName="Related_x0020_SisCor_x0020_Number">
      <xsd:simpleType>
        <xsd:restriction base="dms:Text">
          <xsd:maxLength value="255"/>
        </xsd:restriction>
      </xsd:simpleType>
    </xsd:element>
    <xsd:element name="Extracted_x0020_Keywords" ma:index="55" nillable="true" ma:displayName="Extracted Keywords" ma:hidden="true" ma:internalName="Extracted_x0020_Keywords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ez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ez-Operations" ma:contentTypeID="0x010100ACF722E9F6B0B149B0CD8BE2560A66720041983AE5EBAC6B4BBAAAA31B53FB3678" ma:contentTypeVersion="1406" ma:contentTypeDescription="The base project type from which other project content types inherit their information." ma:contentTypeScope="" ma:versionID="2e008e0aad8ba6a6be6e6a7e90e3762c">
  <xsd:schema xmlns:xsd="http://www.w3.org/2001/XMLSchema" xmlns:xs="http://www.w3.org/2001/XMLSchema" xmlns:p="http://schemas.microsoft.com/office/2006/metadata/properties" xmlns:ns2="cdc7663a-08f0-4737-9e8c-148ce897a09c" targetNamespace="http://schemas.microsoft.com/office/2006/metadata/properties" ma:root="true" ma:fieldsID="58f651783cfe384d70c92a095132f2cc" ns2:_="">
    <xsd:import namespace="cdc7663a-08f0-4737-9e8c-148ce897a09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b26cdb1da78c4bb4b1c1bac2f6ac5911" minOccurs="0"/>
                <xsd:element ref="ns2:TaxCatchAll" minOccurs="0"/>
                <xsd:element ref="ns2:TaxCatchAllLabel" minOccurs="0"/>
                <xsd:element ref="ns2:Project_x0020_Number"/>
                <xsd:element ref="ns2:Access_x0020_to_x0020_Information_x00a0_Policy"/>
                <xsd:element ref="ns2:Document_x0020_Author" minOccurs="0"/>
                <xsd:element ref="ns2:Other_x0020_Author" minOccurs="0"/>
                <xsd:element ref="ns2:Approval_x0020_Number" minOccurs="0"/>
                <xsd:element ref="ns2:g511464f9e53401d84b16fa9b379a574" minOccurs="0"/>
                <xsd:element ref="ns2:Division_x0020_or_x0020_Unit" minOccurs="0"/>
                <xsd:element ref="ns2:Document_x0020_Language_x0020_IDB" minOccurs="0"/>
                <xsd:element ref="ns2:From_x003a_" minOccurs="0"/>
                <xsd:element ref="ns2:To_x003a_" minOccurs="0"/>
                <xsd:element ref="ns2:Identifier" minOccurs="0"/>
                <xsd:element ref="ns2:Fiscal_x0020_Year_x0020_IDB" minOccurs="0"/>
                <xsd:element ref="ns2:ic46d7e087fd4a108fb86518ca413cc6" minOccurs="0"/>
                <xsd:element ref="ns2:nddeef1749674d76abdbe4b239a70bc6" minOccurs="0"/>
                <xsd:element ref="ns2:b2ec7cfb18674cb8803df6b262e8b107" minOccurs="0"/>
                <xsd:element ref="ns2:Phase" minOccurs="0"/>
                <xsd:element ref="ns2:Key_x0020_Document" minOccurs="0"/>
                <xsd:element ref="ns2:Business_x0020_Area" minOccurs="0"/>
                <xsd:element ref="ns2:Project_x0020_Document_x0020_Type" minOccurs="0"/>
                <xsd:element ref="ns2:Operation_x0020_Type" minOccurs="0"/>
                <xsd:element ref="ns2:Package_x0020_Code" minOccurs="0"/>
                <xsd:element ref="ns2:e46fe2894295491da65140ffd2369f49" minOccurs="0"/>
                <xsd:element ref="ns2:SISCOR_x0020_Number" minOccurs="0"/>
                <xsd:element ref="ns2:IDBDocs_x0020_Number" minOccurs="0"/>
                <xsd:element ref="ns2:Migration_x0020_Info" minOccurs="0"/>
                <xsd:element ref="ns2:Record_x0020_Number" minOccurs="0"/>
                <xsd:element ref="ns2:Related_x0020_SisCor_x0020_Numb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c7663a-08f0-4737-9e8c-148ce897a09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b26cdb1da78c4bb4b1c1bac2f6ac5911" ma:index="11" nillable="true" ma:taxonomy="true" ma:internalName="b26cdb1da78c4bb4b1c1bac2f6ac5911" ma:taxonomyFieldName="Series_x0020_Operations_x0020_IDB" ma:displayName="Series Operations IDB" ma:default="" ma:fieldId="{b26cdb1d-a78c-4bb4-b1c1-bac2f6ac5911}" ma:sspId="ae61f9b1-e23d-4f49-b3d7-56b991556c4b" ma:termSetId="aa8fb583-e935-416d-8a2e-4b97a8eb068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2" nillable="true" ma:displayName="Taxonomy Catch All Column" ma:hidden="true" ma:list="{a21e8572-655e-4c0d-bfdb-c52ee7bb5839}" ma:internalName="TaxCatchAll" ma:showField="CatchAllData" ma:web="0ae48fe9-e043-4151-95b7-4d4bdf090fb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3" nillable="true" ma:displayName="Taxonomy Catch All Column1" ma:hidden="true" ma:list="{a21e8572-655e-4c0d-bfdb-c52ee7bb5839}" ma:internalName="TaxCatchAllLabel" ma:readOnly="true" ma:showField="CatchAllDataLabel" ma:web="0ae48fe9-e043-4151-95b7-4d4bdf090fb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roject_x0020_Number" ma:index="15" ma:displayName="Project Number" ma:internalName="Project_x0020_Number">
      <xsd:simpleType>
        <xsd:restriction base="dms:Text">
          <xsd:maxLength value="255"/>
        </xsd:restriction>
      </xsd:simpleType>
    </xsd:element>
    <xsd:element name="Access_x0020_to_x0020_Information_x00a0_Policy" ma:index="16" ma:displayName="Access to Information Policy" ma:default="Confidential" ma:format="Dropdown" ma:internalName="Access_x0020_to_x0020_Information_x00A0_Policy">
      <xsd:simpleType>
        <xsd:restriction base="dms:Choice">
          <xsd:enumeration value="Confidential"/>
          <xsd:enumeration value="Disclosed Over Time - 5 years"/>
          <xsd:enumeration value="Disclosed Over Time - 10 years"/>
          <xsd:enumeration value="Disclosed Over Time - 20 years"/>
          <xsd:enumeration value="Public"/>
          <xsd:enumeration value="Public - Simultaneous Disclosure"/>
        </xsd:restriction>
      </xsd:simpleType>
    </xsd:element>
    <xsd:element name="Document_x0020_Author" ma:index="17" nillable="true" ma:displayName="Document Author" ma:internalName="Document_x0020_Author">
      <xsd:simpleType>
        <xsd:restriction base="dms:Text">
          <xsd:maxLength value="255"/>
        </xsd:restriction>
      </xsd:simpleType>
    </xsd:element>
    <xsd:element name="Other_x0020_Author" ma:index="18" nillable="true" ma:displayName="Other Author" ma:internalName="Other_x0020_Author">
      <xsd:simpleType>
        <xsd:restriction base="dms:Text">
          <xsd:maxLength value="255"/>
        </xsd:restriction>
      </xsd:simpleType>
    </xsd:element>
    <xsd:element name="Approval_x0020_Number" ma:index="19" nillable="true" ma:displayName="Approval Number" ma:internalName="Approval_x0020_Number">
      <xsd:simpleType>
        <xsd:restriction base="dms:Text">
          <xsd:maxLength value="255"/>
        </xsd:restriction>
      </xsd:simpleType>
    </xsd:element>
    <xsd:element name="g511464f9e53401d84b16fa9b379a574" ma:index="20" nillable="true" ma:taxonomy="true" ma:internalName="g511464f9e53401d84b16fa9b379a574" ma:taxonomyFieldName="Fund_x0020_IDB" ma:displayName="Fund IDB" ma:default="" ma:fieldId="{0511464f-9e53-401d-84b1-6fa9b379a574}" ma:taxonomyMulti="true" ma:sspId="ae61f9b1-e23d-4f49-b3d7-56b991556c4b" ma:termSetId="69abb71a-f64f-4893-ac0e-66eb1be268a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ivision_x0020_or_x0020_Unit" ma:index="22" nillable="true" ma:displayName="Division or Unit" ma:internalName="Division_x0020_or_x0020_Unit">
      <xsd:simpleType>
        <xsd:restriction base="dms:Text">
          <xsd:maxLength value="255"/>
        </xsd:restriction>
      </xsd:simpleType>
    </xsd:element>
    <xsd:element name="Document_x0020_Language_x0020_IDB" ma:index="23" nillable="true" ma:displayName="Document Language IDB" ma:format="Dropdown" ma:internalName="Document_x0020_Language_x0020_IDB">
      <xsd:simpleType>
        <xsd:restriction base="dms:Choice">
          <xsd:enumeration value="English"/>
          <xsd:enumeration value="French"/>
          <xsd:enumeration value="Italian"/>
          <xsd:enumeration value="Japanese"/>
          <xsd:enumeration value="Korean"/>
          <xsd:enumeration value="Other"/>
          <xsd:enumeration value="Portuguese"/>
          <xsd:enumeration value="Spanish"/>
        </xsd:restriction>
      </xsd:simpleType>
    </xsd:element>
    <xsd:element name="From_x003a_" ma:index="24" nillable="true" ma:displayName="From:" ma:description="Sender name from email message" ma:internalName="From_x003A_">
      <xsd:simpleType>
        <xsd:restriction base="dms:Text">
          <xsd:maxLength value="255"/>
        </xsd:restriction>
      </xsd:simpleType>
    </xsd:element>
    <xsd:element name="To_x003a_" ma:index="25" nillable="true" ma:displayName="To:" ma:description="Addressee names from email message&#10;" ma:internalName="To_x003A_">
      <xsd:simpleType>
        <xsd:restriction base="dms:Text">
          <xsd:maxLength value="255"/>
        </xsd:restriction>
      </xsd:simpleType>
    </xsd:element>
    <xsd:element name="Identifier" ma:index="26" nillable="true" ma:displayName="Identifier" ma:internalName="Identifier">
      <xsd:simpleType>
        <xsd:restriction base="dms:Text">
          <xsd:maxLength value="255"/>
        </xsd:restriction>
      </xsd:simpleType>
    </xsd:element>
    <xsd:element name="Fiscal_x0020_Year_x0020_IDB" ma:index="27" nillable="true" ma:displayName="Fiscal Year IDB" ma:internalName="Fiscal_x0020_Year_x0020_IDB">
      <xsd:simpleType>
        <xsd:restriction base="dms:Text">
          <xsd:maxLength value="255"/>
        </xsd:restriction>
      </xsd:simpleType>
    </xsd:element>
    <xsd:element name="ic46d7e087fd4a108fb86518ca413cc6" ma:index="28" nillable="true" ma:taxonomy="true" ma:internalName="ic46d7e087fd4a108fb86518ca413cc6" ma:taxonomyFieldName="Country" ma:displayName="Country" ma:default="" ma:fieldId="{2c46d7e0-87fd-4a10-8fb8-6518ca413cc6}" ma:taxonomyMulti="true" ma:sspId="ae61f9b1-e23d-4f49-b3d7-56b991556c4b" ma:termSetId="e1cf2cf4-6e0f-476b-b38c-a4927f870e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ddeef1749674d76abdbe4b239a70bc6" ma:index="30" nillable="true" ma:taxonomy="true" ma:internalName="nddeef1749674d76abdbe4b239a70bc6" ma:taxonomyFieldName="Sector_x0020_IDB" ma:displayName="Sector IDB" ma:default="" ma:fieldId="{7ddeef17-4967-4d76-abdb-e4b239a70bc6}" ma:taxonomyMulti="true" ma:sspId="ae61f9b1-e23d-4f49-b3d7-56b991556c4b" ma:termSetId="12408410-0417-4253-a5ed-d52c55de15dc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b2ec7cfb18674cb8803df6b262e8b107" ma:index="32" nillable="true" ma:taxonomy="true" ma:internalName="b2ec7cfb18674cb8803df6b262e8b107" ma:taxonomyFieldName="Sub_x002d_Sector" ma:displayName="Sub-Sector" ma:default="" ma:fieldId="{b2ec7cfb-1867-4cb8-803d-f6b262e8b107}" ma:taxonomyMulti="true" ma:sspId="ae61f9b1-e23d-4f49-b3d7-56b991556c4b" ma:termSetId="73c9b9c8-b29b-461e-b5a6-c7e93795fb0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hase" ma:index="34" nillable="true" ma:displayName="Phase" ma:internalName="Phase">
      <xsd:simpleType>
        <xsd:restriction base="dms:Text">
          <xsd:maxLength value="255"/>
        </xsd:restriction>
      </xsd:simpleType>
    </xsd:element>
    <xsd:element name="Key_x0020_Document" ma:index="35" nillable="true" ma:displayName="Key Document" ma:default="0" ma:internalName="Key_x0020_Document">
      <xsd:simpleType>
        <xsd:restriction base="dms:Boolean"/>
      </xsd:simpleType>
    </xsd:element>
    <xsd:element name="Business_x0020_Area" ma:index="36" nillable="true" ma:displayName="Business Area" ma:internalName="Business_x0020_Area">
      <xsd:simpleType>
        <xsd:restriction base="dms:Text">
          <xsd:maxLength value="255"/>
        </xsd:restriction>
      </xsd:simpleType>
    </xsd:element>
    <xsd:element name="Project_x0020_Document_x0020_Type" ma:index="37" nillable="true" ma:displayName="Project Document Type" ma:internalName="Project_x0020_Document_x0020_Type">
      <xsd:simpleType>
        <xsd:restriction base="dms:Text">
          <xsd:maxLength value="255"/>
        </xsd:restriction>
      </xsd:simpleType>
    </xsd:element>
    <xsd:element name="Operation_x0020_Type" ma:index="38" nillable="true" ma:displayName="Operation Type" ma:internalName="Operation_x0020_Type">
      <xsd:simpleType>
        <xsd:restriction base="dms:Text">
          <xsd:maxLength value="255"/>
        </xsd:restriction>
      </xsd:simpleType>
    </xsd:element>
    <xsd:element name="Package_x0020_Code" ma:index="39" nillable="true" ma:displayName="Package Code" ma:internalName="Package_x0020_Code">
      <xsd:simpleType>
        <xsd:restriction base="dms:Text">
          <xsd:maxLength value="255"/>
        </xsd:restriction>
      </xsd:simpleType>
    </xsd:element>
    <xsd:element name="e46fe2894295491da65140ffd2369f49" ma:index="40" nillable="true" ma:taxonomy="true" ma:internalName="e46fe2894295491da65140ffd2369f49" ma:taxonomyFieldName="Function_x0020_Operations_x0020_IDB" ma:displayName="Function Operations IDB" ma:default="" ma:fieldId="{e46fe289-4295-491d-a651-40ffd2369f49}" ma:sspId="ae61f9b1-e23d-4f49-b3d7-56b991556c4b" ma:termSetId="90662247-c2d7-4c02-8f80-a99fdf3aec7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ISCOR_x0020_Number" ma:index="42" nillable="true" ma:displayName="SISCOR Number" ma:internalName="SISCOR_x0020_Number">
      <xsd:simpleType>
        <xsd:restriction base="dms:Text">
          <xsd:maxLength value="255"/>
        </xsd:restriction>
      </xsd:simpleType>
    </xsd:element>
    <xsd:element name="IDBDocs_x0020_Number" ma:index="43" nillable="true" ma:displayName="IDBDocs Number" ma:internalName="IDBDocs_x0020_Number">
      <xsd:simpleType>
        <xsd:restriction base="dms:Text">
          <xsd:maxLength value="255"/>
        </xsd:restriction>
      </xsd:simpleType>
    </xsd:element>
    <xsd:element name="Migration_x0020_Info" ma:index="44" nillable="true" ma:displayName="Migration Info" ma:internalName="Migration_x0020_Info">
      <xsd:simpleType>
        <xsd:restriction base="dms:Note"/>
      </xsd:simpleType>
    </xsd:element>
    <xsd:element name="Record_x0020_Number" ma:index="45" nillable="true" ma:displayName="Record Number" ma:internalName="Record_x0020_Number">
      <xsd:simpleType>
        <xsd:restriction base="dms:Text">
          <xsd:maxLength value="255"/>
        </xsd:restriction>
      </xsd:simpleType>
    </xsd:element>
    <xsd:element name="Related_x0020_SisCor_x0020_Number" ma:index="46" nillable="true" ma:displayName="Related SisCor Number" ma:internalName="Related_x0020_SisCor_x0020_Number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7.xml><?xml version="1.0" encoding="utf-8"?>
<?mso-contentType ?>
<FormUrls xmlns="http://schemas.microsoft.com/sharepoint/v3/contenttype/forms/url">
  <Display>_catalogs/masterpage/ECMForms/DisclosureOperationsCT/View.aspx</Display>
  <Edit>_catalogs/masterpage/ECMForms/DisclosureOperationsCT/Edit.aspx</Edit>
</FormUrls>
</file>

<file path=customXml/itemProps1.xml><?xml version="1.0" encoding="utf-8"?>
<ds:datastoreItem xmlns:ds="http://schemas.openxmlformats.org/officeDocument/2006/customXml" ds:itemID="{607FDD5F-F16C-4DC0-81BE-5700AFFF0636}">
  <ds:schemaRefs>
    <ds:schemaRef ds:uri="http://schemas.microsoft.com/office/2006/metadata/properties"/>
    <ds:schemaRef ds:uri="http://schemas.microsoft.com/office/infopath/2007/PartnerControls"/>
    <ds:schemaRef ds:uri="cdc7663a-08f0-4737-9e8c-148ce897a09c"/>
  </ds:schemaRefs>
</ds:datastoreItem>
</file>

<file path=customXml/itemProps2.xml><?xml version="1.0" encoding="utf-8"?>
<ds:datastoreItem xmlns:ds="http://schemas.openxmlformats.org/officeDocument/2006/customXml" ds:itemID="{4B0940A5-B1C9-4D52-959A-310513F4495F}"/>
</file>

<file path=customXml/itemProps3.xml><?xml version="1.0" encoding="utf-8"?>
<ds:datastoreItem xmlns:ds="http://schemas.openxmlformats.org/officeDocument/2006/customXml" ds:itemID="{6522AE7B-06E8-4D25-8E8B-5D3784721C11}"/>
</file>

<file path=customXml/itemProps4.xml><?xml version="1.0" encoding="utf-8"?>
<ds:datastoreItem xmlns:ds="http://schemas.openxmlformats.org/officeDocument/2006/customXml" ds:itemID="{D7290F8B-D45C-4FDC-BE72-4B47E895A3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c7663a-08f0-4737-9e8c-148ce897a0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0CBCE36-F5B2-4415-9539-C6821F35EC46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2EA9422A-BE72-4DC8-AF1B-87242979E5EE}">
  <ds:schemaRefs>
    <ds:schemaRef ds:uri="http://schemas.microsoft.com/sharepoint/events"/>
  </ds:schemaRefs>
</ds:datastoreItem>
</file>

<file path=customXml/itemProps7.xml><?xml version="1.0" encoding="utf-8"?>
<ds:datastoreItem xmlns:ds="http://schemas.openxmlformats.org/officeDocument/2006/customXml" ds:itemID="{1B9A27D0-0227-4ECC-A38C-CDA279AE2BE8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>Inter-American Development Bank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landa Strachan</dc:creator>
  <cp:keywords/>
  <cp:lastModifiedBy>Italiano, Victorio</cp:lastModifiedBy>
  <cp:revision>142</cp:revision>
  <cp:lastPrinted>2012-08-24T21:26:00Z</cp:lastPrinted>
  <dcterms:created xsi:type="dcterms:W3CDTF">2020-05-28T19:50:00Z</dcterms:created>
  <dcterms:modified xsi:type="dcterms:W3CDTF">2020-05-28T19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TaxKeywordTaxHTField">
    <vt:lpwstr/>
  </property>
  <property fmtid="{D5CDD505-2E9C-101B-9397-08002B2CF9AE}" pid="4" name="Series Operations IDB">
    <vt:lpwstr/>
  </property>
  <property fmtid="{D5CDD505-2E9C-101B-9397-08002B2CF9AE}" pid="5" name="Sub-Sector">
    <vt:lpwstr>327;#FISCAL POLICY FOR SUSTAINABILITY AND GROWTH|6e15b5e0-ae82-4b06-920a-eef6dd27cc8b</vt:lpwstr>
  </property>
  <property fmtid="{D5CDD505-2E9C-101B-9397-08002B2CF9AE}" pid="6" name="_dlc_DocIdItemGuid">
    <vt:lpwstr>314730c1-7074-4551-9307-3d92912907e3</vt:lpwstr>
  </property>
  <property fmtid="{D5CDD505-2E9C-101B-9397-08002B2CF9AE}" pid="7" name="Country">
    <vt:lpwstr>28;#Argentina|eb1b705c-195f-4c3b-9661-b201f2fee3c5</vt:lpwstr>
  </property>
  <property fmtid="{D5CDD505-2E9C-101B-9397-08002B2CF9AE}" pid="8" name="Fund IDB">
    <vt:lpwstr>87;#INS|e59f52b4-6a5d-4c44-8c43-084396cc07ba</vt:lpwstr>
  </property>
  <property fmtid="{D5CDD505-2E9C-101B-9397-08002B2CF9AE}" pid="9" name="Sector IDB">
    <vt:lpwstr>33;#REFORM / MODERNIZATION OF THE STATE|c8fda4a7-691a-4c65-b227-9825197b5cd2</vt:lpwstr>
  </property>
  <property fmtid="{D5CDD505-2E9C-101B-9397-08002B2CF9AE}" pid="10" name="Function Operations IDB">
    <vt:lpwstr>2;#Project Preparation Planning and Design|29ca0c72-1fc4-435f-a09c-28585cb5eac9</vt:lpwstr>
  </property>
  <property fmtid="{D5CDD505-2E9C-101B-9397-08002B2CF9AE}" pid="11" name="SharedWithUsers">
    <vt:lpwstr>2481;#Armendariz, Edna;#39;#Casaburi, Gabriel</vt:lpwstr>
  </property>
  <property fmtid="{D5CDD505-2E9C-101B-9397-08002B2CF9AE}" pid="12" name="ContentTypeId">
    <vt:lpwstr>0x0101001A458A224826124E8B45B1D613300CFC00B95F77EED6A6664188C44C825450F429</vt:lpwstr>
  </property>
</Properties>
</file>